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B71E4A" w14:textId="77777777" w:rsidR="00AA5C5A" w:rsidRPr="002617F3" w:rsidRDefault="00000000" w:rsidP="002617F3">
      <w:pPr>
        <w:pStyle w:val="Ttulo1"/>
        <w:rPr>
          <w:rFonts w:ascii="Times New Roman" w:hAnsi="Times New Roman" w:cs="Times New Roman"/>
          <w:color w:val="auto"/>
          <w:lang w:val="pt-BR"/>
        </w:rPr>
      </w:pPr>
      <w:bookmarkStart w:id="0" w:name="X669e26bc443d0be619b533915d1fffe9a4f1b12"/>
      <w:r w:rsidRPr="002617F3">
        <w:rPr>
          <w:rFonts w:ascii="Times New Roman" w:hAnsi="Times New Roman" w:cs="Times New Roman"/>
          <w:color w:val="auto"/>
          <w:lang w:val="pt-BR"/>
        </w:rPr>
        <w:t>DOCUMENTO DE ESPECIFICAÇÃO E MODELAGEM DO SISTEMA SHARECONDO</w:t>
      </w:r>
    </w:p>
    <w:p w14:paraId="080C653B" w14:textId="77777777" w:rsidR="00470E96" w:rsidRPr="002617F3" w:rsidRDefault="00000000" w:rsidP="002617F3">
      <w:pPr>
        <w:pStyle w:val="FirstParagrap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Projeto:</w:t>
      </w:r>
      <w:r w:rsidRPr="002617F3">
        <w:rPr>
          <w:rFonts w:ascii="Times New Roman" w:hAnsi="Times New Roman" w:cs="Times New Roman"/>
          <w:lang w:val="pt-BR"/>
        </w:rPr>
        <w:t xml:space="preserve"> </w:t>
      </w:r>
      <w:proofErr w:type="spellStart"/>
      <w:r w:rsidRPr="002617F3">
        <w:rPr>
          <w:rFonts w:ascii="Times New Roman" w:hAnsi="Times New Roman" w:cs="Times New Roman"/>
          <w:lang w:val="pt-BR"/>
        </w:rPr>
        <w:t>ShareCondo</w:t>
      </w:r>
      <w:proofErr w:type="spellEnd"/>
      <w:r w:rsidRPr="002617F3">
        <w:rPr>
          <w:rFonts w:ascii="Times New Roman" w:hAnsi="Times New Roman" w:cs="Times New Roman"/>
          <w:lang w:val="pt-BR"/>
        </w:rPr>
        <w:t xml:space="preserve"> </w:t>
      </w:r>
    </w:p>
    <w:p w14:paraId="1618CE39" w14:textId="33A91208" w:rsidR="00470E96" w:rsidRPr="002617F3" w:rsidRDefault="00000000" w:rsidP="002617F3">
      <w:pPr>
        <w:pStyle w:val="FirstParagrap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Integrantes:</w:t>
      </w:r>
      <w:r w:rsidRPr="002617F3">
        <w:rPr>
          <w:rFonts w:ascii="Times New Roman" w:hAnsi="Times New Roman" w:cs="Times New Roman"/>
          <w:lang w:val="pt-BR"/>
        </w:rPr>
        <w:t xml:space="preserve"> </w:t>
      </w:r>
      <w:r w:rsidR="00470E96" w:rsidRPr="002617F3">
        <w:rPr>
          <w:rFonts w:ascii="Times New Roman" w:hAnsi="Times New Roman" w:cs="Times New Roman"/>
          <w:lang w:val="pt-BR"/>
        </w:rPr>
        <w:t>Caio Rocha, Guilherme Spinola</w:t>
      </w:r>
    </w:p>
    <w:p w14:paraId="50F31EA6" w14:textId="77777777" w:rsidR="00470E96" w:rsidRPr="002617F3" w:rsidRDefault="00000000" w:rsidP="002617F3">
      <w:pPr>
        <w:pStyle w:val="FirstParagrap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Disciplina:</w:t>
      </w:r>
      <w:r w:rsidRPr="002617F3">
        <w:rPr>
          <w:rFonts w:ascii="Times New Roman" w:hAnsi="Times New Roman" w:cs="Times New Roman"/>
          <w:lang w:val="pt-BR"/>
        </w:rPr>
        <w:t xml:space="preserve"> Linguagem de Programação II &amp; Modelagem de Software</w:t>
      </w:r>
    </w:p>
    <w:p w14:paraId="72C0E67B" w14:textId="77777777" w:rsidR="00470E96" w:rsidRPr="002617F3" w:rsidRDefault="00000000" w:rsidP="002617F3">
      <w:pPr>
        <w:pStyle w:val="FirstParagrap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Semestre:</w:t>
      </w:r>
      <w:r w:rsidRPr="002617F3">
        <w:rPr>
          <w:rFonts w:ascii="Times New Roman" w:hAnsi="Times New Roman" w:cs="Times New Roman"/>
          <w:lang w:val="pt-BR"/>
        </w:rPr>
        <w:t xml:space="preserve"> </w:t>
      </w:r>
      <w:r w:rsidR="00470E96" w:rsidRPr="002617F3">
        <w:rPr>
          <w:rFonts w:ascii="Times New Roman" w:hAnsi="Times New Roman" w:cs="Times New Roman"/>
          <w:lang w:val="pt-BR"/>
        </w:rPr>
        <w:t>6º</w:t>
      </w:r>
    </w:p>
    <w:p w14:paraId="58303852" w14:textId="4CED89B7" w:rsidR="00470E96" w:rsidRPr="002617F3" w:rsidRDefault="00000000" w:rsidP="002617F3">
      <w:pPr>
        <w:pStyle w:val="FirstParagrap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Data:</w:t>
      </w:r>
      <w:r w:rsidRPr="002617F3">
        <w:rPr>
          <w:rFonts w:ascii="Times New Roman" w:hAnsi="Times New Roman" w:cs="Times New Roman"/>
          <w:lang w:val="pt-BR"/>
        </w:rPr>
        <w:t xml:space="preserve"> 01 de junho de 2025</w:t>
      </w:r>
      <w:bookmarkStart w:id="1" w:name="sumário"/>
    </w:p>
    <w:p w14:paraId="6A4F6242" w14:textId="422D1FF8" w:rsidR="00AA5C5A" w:rsidRPr="002617F3" w:rsidRDefault="00000000" w:rsidP="002617F3">
      <w:pPr>
        <w:pStyle w:val="Ttulo2"/>
        <w:rPr>
          <w:rFonts w:ascii="Times New Roman" w:hAnsi="Times New Roman" w:cs="Times New Roman"/>
          <w:color w:val="auto"/>
        </w:rPr>
      </w:pPr>
      <w:proofErr w:type="spellStart"/>
      <w:r w:rsidRPr="002617F3">
        <w:rPr>
          <w:rFonts w:ascii="Times New Roman" w:hAnsi="Times New Roman" w:cs="Times New Roman"/>
          <w:color w:val="auto"/>
        </w:rPr>
        <w:t>Sumário</w:t>
      </w:r>
      <w:proofErr w:type="spellEnd"/>
    </w:p>
    <w:p w14:paraId="6846A934" w14:textId="77777777" w:rsidR="00E51230" w:rsidRPr="002617F3" w:rsidRDefault="00000000" w:rsidP="002617F3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2617F3">
        <w:rPr>
          <w:rFonts w:ascii="Times New Roman" w:hAnsi="Times New Roman" w:cs="Times New Roman"/>
          <w:lang w:val="pt-BR"/>
        </w:rPr>
        <w:t xml:space="preserve">Introdução </w:t>
      </w:r>
    </w:p>
    <w:p w14:paraId="23EC94D9" w14:textId="77777777" w:rsidR="00E51230" w:rsidRPr="002617F3" w:rsidRDefault="00000000" w:rsidP="002617F3">
      <w:pPr>
        <w:pStyle w:val="Compact"/>
        <w:ind w:left="720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1.1. Propósito do Documento </w:t>
      </w:r>
    </w:p>
    <w:p w14:paraId="7DFF1028" w14:textId="77777777" w:rsidR="00E51230" w:rsidRPr="002617F3" w:rsidRDefault="00000000" w:rsidP="002617F3">
      <w:pPr>
        <w:pStyle w:val="Compact"/>
        <w:ind w:left="720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1.2. Escopo do Projeto </w:t>
      </w:r>
    </w:p>
    <w:p w14:paraId="6E5299FD" w14:textId="77777777" w:rsidR="00E51230" w:rsidRPr="002617F3" w:rsidRDefault="00000000" w:rsidP="002617F3">
      <w:pPr>
        <w:pStyle w:val="Compact"/>
        <w:ind w:left="720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1.3. Definições, Acrônimos e Abreviações </w:t>
      </w:r>
    </w:p>
    <w:p w14:paraId="4CBF25D6" w14:textId="77777777" w:rsidR="00E51230" w:rsidRPr="002617F3" w:rsidRDefault="00000000" w:rsidP="002617F3">
      <w:pPr>
        <w:pStyle w:val="Compact"/>
        <w:ind w:left="720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1.4. Referências </w:t>
      </w:r>
    </w:p>
    <w:p w14:paraId="02797770" w14:textId="71EA8361" w:rsidR="00AA5C5A" w:rsidRPr="002617F3" w:rsidRDefault="00000000" w:rsidP="002617F3">
      <w:pPr>
        <w:pStyle w:val="Compact"/>
        <w:ind w:left="720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>1.5. Visão Geral do Documento</w:t>
      </w:r>
    </w:p>
    <w:p w14:paraId="1FF81A99" w14:textId="77777777" w:rsidR="00E51230" w:rsidRPr="002617F3" w:rsidRDefault="00000000" w:rsidP="002617F3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2617F3">
        <w:rPr>
          <w:rFonts w:ascii="Times New Roman" w:hAnsi="Times New Roman" w:cs="Times New Roman"/>
          <w:lang w:val="pt-BR"/>
        </w:rPr>
        <w:t xml:space="preserve">Descrição Geral </w:t>
      </w:r>
    </w:p>
    <w:p w14:paraId="6D9424B8" w14:textId="77777777" w:rsidR="00E51230" w:rsidRPr="002617F3" w:rsidRDefault="00000000" w:rsidP="002617F3">
      <w:pPr>
        <w:pStyle w:val="Compact"/>
        <w:ind w:left="720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2.1. Perspectiva do Produto </w:t>
      </w:r>
    </w:p>
    <w:p w14:paraId="41CA5162" w14:textId="77777777" w:rsidR="00E51230" w:rsidRPr="002617F3" w:rsidRDefault="00000000" w:rsidP="002617F3">
      <w:pPr>
        <w:pStyle w:val="Compact"/>
        <w:ind w:left="720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2.2. Funções do Produto </w:t>
      </w:r>
    </w:p>
    <w:p w14:paraId="7F5D3BBF" w14:textId="77777777" w:rsidR="00E51230" w:rsidRPr="002617F3" w:rsidRDefault="00000000" w:rsidP="002617F3">
      <w:pPr>
        <w:pStyle w:val="Compact"/>
        <w:ind w:left="720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2.3. Características dos Usuários </w:t>
      </w:r>
    </w:p>
    <w:p w14:paraId="7DD88878" w14:textId="77777777" w:rsidR="00E51230" w:rsidRPr="002617F3" w:rsidRDefault="00000000" w:rsidP="002617F3">
      <w:pPr>
        <w:pStyle w:val="Compact"/>
        <w:ind w:left="720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2.4. Restrições </w:t>
      </w:r>
    </w:p>
    <w:p w14:paraId="08E7C807" w14:textId="36C9FC15" w:rsidR="00AA5C5A" w:rsidRPr="002617F3" w:rsidRDefault="00000000" w:rsidP="002617F3">
      <w:pPr>
        <w:pStyle w:val="Compact"/>
        <w:ind w:left="720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>2.5. Suposições e Dependências</w:t>
      </w:r>
    </w:p>
    <w:p w14:paraId="2F591A9E" w14:textId="77777777" w:rsidR="00E51230" w:rsidRPr="002617F3" w:rsidRDefault="00000000" w:rsidP="002617F3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2617F3">
        <w:rPr>
          <w:rFonts w:ascii="Times New Roman" w:hAnsi="Times New Roman" w:cs="Times New Roman"/>
          <w:lang w:val="pt-BR"/>
        </w:rPr>
        <w:t xml:space="preserve">Requisitos Específicos </w:t>
      </w:r>
    </w:p>
    <w:p w14:paraId="3CA9808F" w14:textId="77777777" w:rsidR="00E51230" w:rsidRPr="002617F3" w:rsidRDefault="00000000" w:rsidP="002617F3">
      <w:pPr>
        <w:pStyle w:val="Compact"/>
        <w:ind w:left="720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3.1. Requisitos Funcionais </w:t>
      </w:r>
    </w:p>
    <w:p w14:paraId="51F21FBA" w14:textId="77777777" w:rsidR="00E51230" w:rsidRPr="002617F3" w:rsidRDefault="00000000" w:rsidP="002617F3">
      <w:pPr>
        <w:pStyle w:val="Compact"/>
        <w:ind w:left="720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3.2. Requisitos Não-Funcionais </w:t>
      </w:r>
    </w:p>
    <w:p w14:paraId="3DAB9632" w14:textId="77777777" w:rsidR="00E51230" w:rsidRPr="002617F3" w:rsidRDefault="00000000" w:rsidP="002617F3">
      <w:pPr>
        <w:pStyle w:val="Compact"/>
        <w:ind w:left="720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3.3. Requisitos de Interface </w:t>
      </w:r>
    </w:p>
    <w:p w14:paraId="3EF15AD6" w14:textId="50B7FE82" w:rsidR="00AA5C5A" w:rsidRPr="002617F3" w:rsidRDefault="00000000" w:rsidP="002617F3">
      <w:pPr>
        <w:pStyle w:val="Compact"/>
        <w:ind w:left="720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>3.4. Requisitos de Dados</w:t>
      </w:r>
    </w:p>
    <w:p w14:paraId="4C36873E" w14:textId="77777777" w:rsidR="00AA5C5A" w:rsidRPr="002617F3" w:rsidRDefault="00000000" w:rsidP="002617F3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>Modelagem de Processos de Negócio (BPMN)</w:t>
      </w:r>
    </w:p>
    <w:p w14:paraId="79DAF753" w14:textId="77777777" w:rsidR="00E51230" w:rsidRPr="002617F3" w:rsidRDefault="00000000" w:rsidP="002617F3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2617F3">
        <w:rPr>
          <w:rFonts w:ascii="Times New Roman" w:hAnsi="Times New Roman" w:cs="Times New Roman"/>
          <w:lang w:val="pt-BR"/>
        </w:rPr>
        <w:t xml:space="preserve">Modelagem UML e Diagramas </w:t>
      </w:r>
    </w:p>
    <w:p w14:paraId="589B0FAA" w14:textId="77777777" w:rsidR="00E51230" w:rsidRPr="002617F3" w:rsidRDefault="00000000" w:rsidP="002617F3">
      <w:pPr>
        <w:pStyle w:val="Compact"/>
        <w:ind w:left="720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>5.1. Modelo de Domínio</w:t>
      </w:r>
    </w:p>
    <w:p w14:paraId="69699CC1" w14:textId="13AF8D01" w:rsidR="00E51230" w:rsidRPr="002617F3" w:rsidRDefault="00000000" w:rsidP="002617F3">
      <w:pPr>
        <w:pStyle w:val="Compact"/>
        <w:ind w:left="720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5.2. Diagrama de Casos de Uso </w:t>
      </w:r>
    </w:p>
    <w:p w14:paraId="1C0D7BFC" w14:textId="77777777" w:rsidR="00E51230" w:rsidRPr="002617F3" w:rsidRDefault="00000000" w:rsidP="002617F3">
      <w:pPr>
        <w:pStyle w:val="Compact"/>
        <w:ind w:left="720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5.3. Diagrama de Sequência </w:t>
      </w:r>
    </w:p>
    <w:p w14:paraId="62EF3953" w14:textId="50C120A0" w:rsidR="00AA5C5A" w:rsidRPr="002617F3" w:rsidRDefault="00000000" w:rsidP="002617F3">
      <w:pPr>
        <w:pStyle w:val="Compact"/>
        <w:ind w:left="720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>5.4. Diagrama de Classes Detalhado</w:t>
      </w:r>
    </w:p>
    <w:p w14:paraId="3AB9371C" w14:textId="77777777" w:rsidR="00E51230" w:rsidRPr="002617F3" w:rsidRDefault="00000000" w:rsidP="002617F3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proofErr w:type="spellStart"/>
      <w:r w:rsidRPr="002617F3">
        <w:rPr>
          <w:rFonts w:ascii="Times New Roman" w:hAnsi="Times New Roman" w:cs="Times New Roman"/>
        </w:rPr>
        <w:t>Protótipos</w:t>
      </w:r>
      <w:proofErr w:type="spellEnd"/>
      <w:r w:rsidRPr="002617F3">
        <w:rPr>
          <w:rFonts w:ascii="Times New Roman" w:hAnsi="Times New Roman" w:cs="Times New Roman"/>
        </w:rPr>
        <w:t xml:space="preserve"> e Wireframes </w:t>
      </w:r>
    </w:p>
    <w:p w14:paraId="589260D5" w14:textId="77777777" w:rsidR="00E51230" w:rsidRPr="002617F3" w:rsidRDefault="00000000" w:rsidP="002617F3">
      <w:pPr>
        <w:pStyle w:val="Compact"/>
        <w:ind w:left="720"/>
        <w:jc w:val="both"/>
        <w:rPr>
          <w:rFonts w:ascii="Times New Roman" w:hAnsi="Times New Roman" w:cs="Times New Roman"/>
        </w:rPr>
      </w:pPr>
      <w:r w:rsidRPr="002617F3">
        <w:rPr>
          <w:rFonts w:ascii="Times New Roman" w:hAnsi="Times New Roman" w:cs="Times New Roman"/>
        </w:rPr>
        <w:t xml:space="preserve">6.1. Wireframes </w:t>
      </w:r>
    </w:p>
    <w:p w14:paraId="5C611BA2" w14:textId="77777777" w:rsidR="00E51230" w:rsidRPr="002617F3" w:rsidRDefault="00000000" w:rsidP="002617F3">
      <w:pPr>
        <w:pStyle w:val="Compact"/>
        <w:ind w:left="720"/>
        <w:jc w:val="both"/>
        <w:rPr>
          <w:rFonts w:ascii="Times New Roman" w:hAnsi="Times New Roman" w:cs="Times New Roman"/>
        </w:rPr>
      </w:pPr>
      <w:r w:rsidRPr="002617F3">
        <w:rPr>
          <w:rFonts w:ascii="Times New Roman" w:hAnsi="Times New Roman" w:cs="Times New Roman"/>
        </w:rPr>
        <w:t xml:space="preserve">6.2. Storyboard </w:t>
      </w:r>
    </w:p>
    <w:p w14:paraId="0E772343" w14:textId="0299ABD1" w:rsidR="00AA5C5A" w:rsidRPr="002617F3" w:rsidRDefault="00000000" w:rsidP="002617F3">
      <w:pPr>
        <w:pStyle w:val="Compact"/>
        <w:ind w:left="720"/>
        <w:jc w:val="both"/>
        <w:rPr>
          <w:rFonts w:ascii="Times New Roman" w:hAnsi="Times New Roman" w:cs="Times New Roman"/>
        </w:rPr>
      </w:pPr>
      <w:r w:rsidRPr="002617F3">
        <w:rPr>
          <w:rFonts w:ascii="Times New Roman" w:hAnsi="Times New Roman" w:cs="Times New Roman"/>
        </w:rPr>
        <w:t>6.3. Story Map</w:t>
      </w:r>
    </w:p>
    <w:p w14:paraId="0B90695B" w14:textId="77777777" w:rsidR="00AA5C5A" w:rsidRPr="002617F3" w:rsidRDefault="00000000" w:rsidP="002617F3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>Análise de Prioridade de Recursos (Modelo Kano)</w:t>
      </w:r>
    </w:p>
    <w:p w14:paraId="3E267B63" w14:textId="77777777" w:rsidR="00AA5C5A" w:rsidRPr="002617F3" w:rsidRDefault="00000000" w:rsidP="002617F3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2617F3">
        <w:rPr>
          <w:rFonts w:ascii="Times New Roman" w:hAnsi="Times New Roman" w:cs="Times New Roman"/>
        </w:rPr>
        <w:lastRenderedPageBreak/>
        <w:t xml:space="preserve">Casos de Teste </w:t>
      </w:r>
      <w:proofErr w:type="spellStart"/>
      <w:r w:rsidRPr="002617F3">
        <w:rPr>
          <w:rFonts w:ascii="Times New Roman" w:hAnsi="Times New Roman" w:cs="Times New Roman"/>
        </w:rPr>
        <w:t>Funcionais</w:t>
      </w:r>
      <w:proofErr w:type="spellEnd"/>
    </w:p>
    <w:p w14:paraId="5BA4DE8A" w14:textId="77777777" w:rsidR="00E51230" w:rsidRPr="002617F3" w:rsidRDefault="00000000" w:rsidP="002617F3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2617F3">
        <w:rPr>
          <w:rFonts w:ascii="Times New Roman" w:hAnsi="Times New Roman" w:cs="Times New Roman"/>
          <w:lang w:val="pt-BR"/>
        </w:rPr>
        <w:t xml:space="preserve">Matrizes de Rastreabilidade </w:t>
      </w:r>
    </w:p>
    <w:p w14:paraId="4097060D" w14:textId="77777777" w:rsidR="00E51230" w:rsidRPr="002617F3" w:rsidRDefault="00000000" w:rsidP="002617F3">
      <w:pPr>
        <w:pStyle w:val="Compact"/>
        <w:ind w:left="720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9.1. Matriz de Rastreabilidade: Requisitos vs. Objetivos </w:t>
      </w:r>
    </w:p>
    <w:p w14:paraId="655848B3" w14:textId="5EFA3A2F" w:rsidR="00AA5C5A" w:rsidRPr="002617F3" w:rsidRDefault="00000000" w:rsidP="002617F3">
      <w:pPr>
        <w:pStyle w:val="Compact"/>
        <w:ind w:left="720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>9.2. Matriz de Rastreabilidade: Requisitos vs. Casos de Teste</w:t>
      </w:r>
    </w:p>
    <w:p w14:paraId="06E9DCAA" w14:textId="77777777" w:rsidR="00AA5C5A" w:rsidRPr="002617F3" w:rsidRDefault="00000000" w:rsidP="002617F3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proofErr w:type="spellStart"/>
      <w:r w:rsidRPr="002617F3">
        <w:rPr>
          <w:rFonts w:ascii="Times New Roman" w:hAnsi="Times New Roman" w:cs="Times New Roman"/>
        </w:rPr>
        <w:t>Glossário</w:t>
      </w:r>
      <w:proofErr w:type="spellEnd"/>
    </w:p>
    <w:p w14:paraId="54C30CDF" w14:textId="77777777" w:rsidR="00AA5C5A" w:rsidRPr="002617F3" w:rsidRDefault="00000000" w:rsidP="002617F3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proofErr w:type="spellStart"/>
      <w:r w:rsidRPr="002617F3">
        <w:rPr>
          <w:rFonts w:ascii="Times New Roman" w:hAnsi="Times New Roman" w:cs="Times New Roman"/>
        </w:rPr>
        <w:t>Referências</w:t>
      </w:r>
      <w:proofErr w:type="spellEnd"/>
      <w:r w:rsidRPr="002617F3">
        <w:rPr>
          <w:rFonts w:ascii="Times New Roman" w:hAnsi="Times New Roman" w:cs="Times New Roman"/>
        </w:rPr>
        <w:t xml:space="preserve"> </w:t>
      </w:r>
      <w:proofErr w:type="spellStart"/>
      <w:r w:rsidRPr="002617F3">
        <w:rPr>
          <w:rFonts w:ascii="Times New Roman" w:hAnsi="Times New Roman" w:cs="Times New Roman"/>
        </w:rPr>
        <w:t>Bibliográficas</w:t>
      </w:r>
      <w:proofErr w:type="spellEnd"/>
      <w:r w:rsidRPr="002617F3">
        <w:rPr>
          <w:rFonts w:ascii="Times New Roman" w:hAnsi="Times New Roman" w:cs="Times New Roman"/>
        </w:rPr>
        <w:t xml:space="preserve"> e Ferramentas</w:t>
      </w:r>
    </w:p>
    <w:p w14:paraId="59D199CE" w14:textId="77777777" w:rsidR="00AA5C5A" w:rsidRPr="002617F3" w:rsidRDefault="00000000" w:rsidP="002617F3">
      <w:r>
        <w:pict w14:anchorId="794FD368">
          <v:rect id="_x0000_i1025" style="width:0;height:1.5pt" o:hralign="center" o:hrstd="t" o:hr="t"/>
        </w:pict>
      </w:r>
    </w:p>
    <w:p w14:paraId="59066906" w14:textId="77777777" w:rsidR="00AA5C5A" w:rsidRPr="002617F3" w:rsidRDefault="00000000" w:rsidP="002617F3">
      <w:pPr>
        <w:pStyle w:val="Ttulo2"/>
        <w:rPr>
          <w:rFonts w:ascii="Times New Roman" w:hAnsi="Times New Roman" w:cs="Times New Roman"/>
          <w:color w:val="auto"/>
          <w:lang w:val="pt-BR"/>
        </w:rPr>
      </w:pPr>
      <w:bookmarkStart w:id="2" w:name="introdução"/>
      <w:bookmarkEnd w:id="1"/>
      <w:r w:rsidRPr="002617F3">
        <w:rPr>
          <w:rFonts w:ascii="Times New Roman" w:hAnsi="Times New Roman" w:cs="Times New Roman"/>
          <w:color w:val="auto"/>
          <w:lang w:val="pt-BR"/>
        </w:rPr>
        <w:t>1. INTRODUÇÃO</w:t>
      </w:r>
    </w:p>
    <w:p w14:paraId="65F7E850" w14:textId="77777777" w:rsidR="00AA5C5A" w:rsidRPr="002617F3" w:rsidRDefault="00000000" w:rsidP="002617F3">
      <w:pPr>
        <w:pStyle w:val="Ttulo3"/>
        <w:rPr>
          <w:rFonts w:ascii="Times New Roman" w:hAnsi="Times New Roman" w:cs="Times New Roman"/>
          <w:color w:val="auto"/>
          <w:lang w:val="pt-BR"/>
        </w:rPr>
      </w:pPr>
      <w:bookmarkStart w:id="3" w:name="propósito-do-documento"/>
      <w:r w:rsidRPr="002617F3">
        <w:rPr>
          <w:rFonts w:ascii="Times New Roman" w:hAnsi="Times New Roman" w:cs="Times New Roman"/>
          <w:color w:val="auto"/>
          <w:lang w:val="pt-BR"/>
        </w:rPr>
        <w:t>1.1 Propósito do Documento</w:t>
      </w:r>
    </w:p>
    <w:p w14:paraId="72983CCC" w14:textId="274299F4" w:rsidR="00AA5C5A" w:rsidRPr="002617F3" w:rsidRDefault="00000000" w:rsidP="002617F3">
      <w:pPr>
        <w:pStyle w:val="FirstParagraph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Este documento tem como objetivo definir e especificar os requisitos funcionais, não-funcionais, de interface e de dados do sistema </w:t>
      </w:r>
      <w:proofErr w:type="spellStart"/>
      <w:r w:rsidRPr="002617F3">
        <w:rPr>
          <w:rFonts w:ascii="Times New Roman" w:hAnsi="Times New Roman" w:cs="Times New Roman"/>
          <w:b/>
          <w:bCs/>
          <w:lang w:val="pt-BR"/>
        </w:rPr>
        <w:t>ShareCondo</w:t>
      </w:r>
      <w:proofErr w:type="spellEnd"/>
      <w:r w:rsidRPr="002617F3">
        <w:rPr>
          <w:rFonts w:ascii="Times New Roman" w:hAnsi="Times New Roman" w:cs="Times New Roman"/>
          <w:lang w:val="pt-BR"/>
        </w:rPr>
        <w:t xml:space="preserve">. Ele servirá como base para o desenvolvimento, testes e validação do produto, estabelecendo um acordo entre as partes interessadas sobre o que o sistema deverá fazer. </w:t>
      </w:r>
    </w:p>
    <w:p w14:paraId="556141FD" w14:textId="77777777" w:rsidR="00AA5C5A" w:rsidRPr="002617F3" w:rsidRDefault="00000000" w:rsidP="002617F3">
      <w:pPr>
        <w:pStyle w:val="Ttulo3"/>
        <w:rPr>
          <w:rFonts w:ascii="Times New Roman" w:hAnsi="Times New Roman" w:cs="Times New Roman"/>
          <w:color w:val="auto"/>
          <w:lang w:val="pt-BR"/>
        </w:rPr>
      </w:pPr>
      <w:bookmarkStart w:id="4" w:name="escopo-do-projeto"/>
      <w:bookmarkEnd w:id="3"/>
      <w:r w:rsidRPr="002617F3">
        <w:rPr>
          <w:rFonts w:ascii="Times New Roman" w:hAnsi="Times New Roman" w:cs="Times New Roman"/>
          <w:color w:val="auto"/>
          <w:lang w:val="pt-BR"/>
        </w:rPr>
        <w:t>1.2 Escopo do Projeto</w:t>
      </w:r>
    </w:p>
    <w:p w14:paraId="0F2D65B3" w14:textId="77777777" w:rsidR="00AA5C5A" w:rsidRPr="002617F3" w:rsidRDefault="00000000" w:rsidP="002617F3">
      <w:pPr>
        <w:pStyle w:val="FirstParagraph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O </w:t>
      </w:r>
      <w:proofErr w:type="spellStart"/>
      <w:r w:rsidRPr="002617F3">
        <w:rPr>
          <w:rFonts w:ascii="Times New Roman" w:hAnsi="Times New Roman" w:cs="Times New Roman"/>
          <w:lang w:val="pt-BR"/>
        </w:rPr>
        <w:t>ShareCondo</w:t>
      </w:r>
      <w:proofErr w:type="spellEnd"/>
      <w:r w:rsidRPr="002617F3">
        <w:rPr>
          <w:rFonts w:ascii="Times New Roman" w:hAnsi="Times New Roman" w:cs="Times New Roman"/>
          <w:lang w:val="pt-BR"/>
        </w:rPr>
        <w:t xml:space="preserve"> é uma plataforma projetada para conectar vizinhos dentro de um condomínio, permitindo que eles ofereçam ou solicitem diversas habilidades, serviços e itens. O objetivo principal é fomentar um ambiente colaborativo, onde os moradores possam realizar trocas, empréstimos ou contratar pequenos serviços entre si, como reparos, jardinagem, aulas particulares, ou prática de idiomas.</w:t>
      </w:r>
    </w:p>
    <w:p w14:paraId="6E653EBA" w14:textId="77777777" w:rsidR="00470E96" w:rsidRPr="002617F3" w:rsidRDefault="00000000" w:rsidP="002617F3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Dentro do Escopo:</w:t>
      </w:r>
      <w:r w:rsidRPr="002617F3">
        <w:rPr>
          <w:rFonts w:ascii="Times New Roman" w:hAnsi="Times New Roman" w:cs="Times New Roman"/>
          <w:lang w:val="pt-BR"/>
        </w:rPr>
        <w:t xml:space="preserve"> </w:t>
      </w:r>
    </w:p>
    <w:p w14:paraId="2B94FE28" w14:textId="77777777" w:rsidR="00470E96" w:rsidRPr="002617F3" w:rsidRDefault="00000000" w:rsidP="002617F3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Gerenciamento de Usuários (Cadastro, Login, Aprovação de Moradores). </w:t>
      </w:r>
    </w:p>
    <w:p w14:paraId="7522909A" w14:textId="77777777" w:rsidR="00470E96" w:rsidRPr="002617F3" w:rsidRDefault="00000000" w:rsidP="002617F3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Gerenciamento de Condomínios (Criação e listagem). </w:t>
      </w:r>
    </w:p>
    <w:p w14:paraId="69A76721" w14:textId="77777777" w:rsidR="00470E96" w:rsidRPr="002617F3" w:rsidRDefault="00000000" w:rsidP="002617F3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Gerenciamento de Anúncios (Criação, listagem, visualização dos próprios anúncios). </w:t>
      </w:r>
    </w:p>
    <w:p w14:paraId="01C6CE58" w14:textId="42E6A597" w:rsidR="00470E96" w:rsidRPr="002617F3" w:rsidRDefault="00000000" w:rsidP="002617F3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Gerenciamento de Ofertas (Criação de ofertas para anúncios, aceitação/recusa de ofertas). </w:t>
      </w:r>
    </w:p>
    <w:p w14:paraId="5228D51E" w14:textId="4EFAACDF" w:rsidR="00470E96" w:rsidRPr="002617F3" w:rsidRDefault="00000000" w:rsidP="002617F3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Sistema de autenticação e autorização baseado em papéis (ADMIN, </w:t>
      </w:r>
      <w:proofErr w:type="gramStart"/>
      <w:r w:rsidRPr="002617F3">
        <w:rPr>
          <w:rFonts w:ascii="Times New Roman" w:hAnsi="Times New Roman" w:cs="Times New Roman"/>
          <w:lang w:val="pt-BR"/>
        </w:rPr>
        <w:t>SINDICO</w:t>
      </w:r>
      <w:proofErr w:type="gramEnd"/>
      <w:r w:rsidRPr="002617F3">
        <w:rPr>
          <w:rFonts w:ascii="Times New Roman" w:hAnsi="Times New Roman" w:cs="Times New Roman"/>
          <w:lang w:val="pt-BR"/>
        </w:rPr>
        <w:t xml:space="preserve">, USUARIO). </w:t>
      </w:r>
    </w:p>
    <w:p w14:paraId="7D0A9AFF" w14:textId="256B5E5D" w:rsidR="00470E96" w:rsidRPr="002617F3" w:rsidRDefault="00000000" w:rsidP="002617F3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>Interface front-</w:t>
      </w:r>
      <w:proofErr w:type="spellStart"/>
      <w:r w:rsidRPr="002617F3">
        <w:rPr>
          <w:rFonts w:ascii="Times New Roman" w:hAnsi="Times New Roman" w:cs="Times New Roman"/>
          <w:lang w:val="pt-BR"/>
        </w:rPr>
        <w:t>end</w:t>
      </w:r>
      <w:proofErr w:type="spellEnd"/>
      <w:r w:rsidRPr="002617F3">
        <w:rPr>
          <w:rFonts w:ascii="Times New Roman" w:hAnsi="Times New Roman" w:cs="Times New Roman"/>
          <w:lang w:val="pt-BR"/>
        </w:rPr>
        <w:t xml:space="preserve"> para interação do usuário e administração. </w:t>
      </w:r>
    </w:p>
    <w:p w14:paraId="5BA32EE3" w14:textId="19FC3F06" w:rsidR="00AA5C5A" w:rsidRPr="002617F3" w:rsidRDefault="00000000" w:rsidP="002617F3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API </w:t>
      </w:r>
      <w:proofErr w:type="spellStart"/>
      <w:r w:rsidRPr="002617F3">
        <w:rPr>
          <w:rFonts w:ascii="Times New Roman" w:hAnsi="Times New Roman" w:cs="Times New Roman"/>
          <w:lang w:val="pt-BR"/>
        </w:rPr>
        <w:t>back-end</w:t>
      </w:r>
      <w:proofErr w:type="spellEnd"/>
      <w:r w:rsidRPr="002617F3">
        <w:rPr>
          <w:rFonts w:ascii="Times New Roman" w:hAnsi="Times New Roman" w:cs="Times New Roman"/>
          <w:lang w:val="pt-BR"/>
        </w:rPr>
        <w:t xml:space="preserve"> para processamento das lógicas de negócio e persistência de dados.</w:t>
      </w:r>
    </w:p>
    <w:p w14:paraId="4A6BC357" w14:textId="77777777" w:rsidR="00470E96" w:rsidRPr="002617F3" w:rsidRDefault="00000000" w:rsidP="002617F3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Fora do Escopo:</w:t>
      </w:r>
      <w:r w:rsidRPr="002617F3">
        <w:rPr>
          <w:rFonts w:ascii="Times New Roman" w:hAnsi="Times New Roman" w:cs="Times New Roman"/>
          <w:lang w:val="pt-BR"/>
        </w:rPr>
        <w:t xml:space="preserve"> </w:t>
      </w:r>
    </w:p>
    <w:p w14:paraId="3C6F87BB" w14:textId="77777777" w:rsidR="00470E96" w:rsidRPr="002617F3" w:rsidRDefault="00000000" w:rsidP="002617F3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 Sistema de pagamento integrado para transações monetárias (as negociações financeiras são de responsabilidade dos usuários). </w:t>
      </w:r>
    </w:p>
    <w:p w14:paraId="08544E03" w14:textId="77777777" w:rsidR="00470E96" w:rsidRPr="002617F3" w:rsidRDefault="00000000" w:rsidP="002617F3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Sistema de avaliação e reputação de usuários. </w:t>
      </w:r>
    </w:p>
    <w:p w14:paraId="65E37F07" w14:textId="77777777" w:rsidR="00470E96" w:rsidRPr="002617F3" w:rsidRDefault="00000000" w:rsidP="002617F3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Comunicação em tempo real (chat) entre usuários (interações são baseadas em ofertas e dados de contato). </w:t>
      </w:r>
    </w:p>
    <w:p w14:paraId="1E4A9069" w14:textId="5AC22A74" w:rsidR="00AA5C5A" w:rsidRPr="002617F3" w:rsidRDefault="00000000" w:rsidP="002617F3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>Aplicativo móvel nativo (o foco é uma aplicação web responsiva).</w:t>
      </w:r>
    </w:p>
    <w:p w14:paraId="2D92CCBC" w14:textId="77777777" w:rsidR="00AA5C5A" w:rsidRPr="002617F3" w:rsidRDefault="00000000" w:rsidP="002617F3">
      <w:pPr>
        <w:pStyle w:val="Ttulo3"/>
        <w:rPr>
          <w:rFonts w:ascii="Times New Roman" w:hAnsi="Times New Roman" w:cs="Times New Roman"/>
          <w:color w:val="auto"/>
        </w:rPr>
      </w:pPr>
      <w:bookmarkStart w:id="5" w:name="definições-acrônimos-e-abreviações"/>
      <w:bookmarkEnd w:id="4"/>
      <w:r w:rsidRPr="002617F3">
        <w:rPr>
          <w:rFonts w:ascii="Times New Roman" w:hAnsi="Times New Roman" w:cs="Times New Roman"/>
          <w:color w:val="auto"/>
        </w:rPr>
        <w:lastRenderedPageBreak/>
        <w:t xml:space="preserve">1.3 </w:t>
      </w:r>
      <w:proofErr w:type="spellStart"/>
      <w:r w:rsidRPr="002617F3">
        <w:rPr>
          <w:rFonts w:ascii="Times New Roman" w:hAnsi="Times New Roman" w:cs="Times New Roman"/>
          <w:color w:val="auto"/>
        </w:rPr>
        <w:t>Definições</w:t>
      </w:r>
      <w:proofErr w:type="spellEnd"/>
      <w:r w:rsidRPr="002617F3">
        <w:rPr>
          <w:rFonts w:ascii="Times New Roman" w:hAnsi="Times New Roman" w:cs="Times New Roman"/>
          <w:color w:val="auto"/>
        </w:rPr>
        <w:t xml:space="preserve">, </w:t>
      </w:r>
      <w:proofErr w:type="spellStart"/>
      <w:r w:rsidRPr="002617F3">
        <w:rPr>
          <w:rFonts w:ascii="Times New Roman" w:hAnsi="Times New Roman" w:cs="Times New Roman"/>
          <w:color w:val="auto"/>
        </w:rPr>
        <w:t>Acrônimos</w:t>
      </w:r>
      <w:proofErr w:type="spellEnd"/>
      <w:r w:rsidRPr="002617F3">
        <w:rPr>
          <w:rFonts w:ascii="Times New Roman" w:hAnsi="Times New Roman" w:cs="Times New Roman"/>
          <w:color w:val="auto"/>
        </w:rPr>
        <w:t xml:space="preserve"> e </w:t>
      </w:r>
      <w:proofErr w:type="spellStart"/>
      <w:r w:rsidRPr="002617F3">
        <w:rPr>
          <w:rFonts w:ascii="Times New Roman" w:hAnsi="Times New Roman" w:cs="Times New Roman"/>
          <w:color w:val="auto"/>
        </w:rPr>
        <w:t>Abreviaçõ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50"/>
        <w:gridCol w:w="7888"/>
      </w:tblGrid>
      <w:tr w:rsidR="002617F3" w:rsidRPr="002617F3" w14:paraId="04F70532" w14:textId="77777777" w:rsidTr="00AA5C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3C511CC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2617F3">
              <w:rPr>
                <w:rFonts w:ascii="Times New Roman" w:hAnsi="Times New Roman" w:cs="Times New Roman"/>
              </w:rPr>
              <w:t>Termo</w:t>
            </w:r>
            <w:proofErr w:type="spellEnd"/>
          </w:p>
        </w:tc>
        <w:tc>
          <w:tcPr>
            <w:tcW w:w="0" w:type="auto"/>
          </w:tcPr>
          <w:p w14:paraId="6A48C694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2617F3">
              <w:rPr>
                <w:rFonts w:ascii="Times New Roman" w:hAnsi="Times New Roman" w:cs="Times New Roman"/>
              </w:rPr>
              <w:t>Definição</w:t>
            </w:r>
            <w:proofErr w:type="spellEnd"/>
          </w:p>
        </w:tc>
      </w:tr>
      <w:tr w:rsidR="002617F3" w:rsidRPr="002617F3" w14:paraId="3FA349CE" w14:textId="77777777">
        <w:tc>
          <w:tcPr>
            <w:tcW w:w="0" w:type="auto"/>
          </w:tcPr>
          <w:p w14:paraId="138EF215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>RF</w:t>
            </w:r>
          </w:p>
        </w:tc>
        <w:tc>
          <w:tcPr>
            <w:tcW w:w="0" w:type="auto"/>
          </w:tcPr>
          <w:p w14:paraId="6DE9DBD4" w14:textId="766CEA98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 xml:space="preserve">Requisito </w:t>
            </w:r>
            <w:proofErr w:type="spellStart"/>
            <w:r w:rsidRPr="002617F3">
              <w:rPr>
                <w:rFonts w:ascii="Times New Roman" w:hAnsi="Times New Roman" w:cs="Times New Roman"/>
              </w:rPr>
              <w:t>Funcional</w:t>
            </w:r>
            <w:proofErr w:type="spellEnd"/>
            <w:r w:rsidRPr="002617F3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2617F3" w:rsidRPr="002617F3" w14:paraId="6DE214A8" w14:textId="77777777">
        <w:tc>
          <w:tcPr>
            <w:tcW w:w="0" w:type="auto"/>
          </w:tcPr>
          <w:p w14:paraId="76532BFD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>RNF</w:t>
            </w:r>
          </w:p>
        </w:tc>
        <w:tc>
          <w:tcPr>
            <w:tcW w:w="0" w:type="auto"/>
          </w:tcPr>
          <w:p w14:paraId="6FCB860A" w14:textId="4118FB49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 xml:space="preserve">Requisito </w:t>
            </w:r>
            <w:proofErr w:type="spellStart"/>
            <w:r w:rsidRPr="002617F3">
              <w:rPr>
                <w:rFonts w:ascii="Times New Roman" w:hAnsi="Times New Roman" w:cs="Times New Roman"/>
              </w:rPr>
              <w:t>Não-Funcional</w:t>
            </w:r>
            <w:proofErr w:type="spellEnd"/>
            <w:r w:rsidRPr="002617F3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2617F3" w:rsidRPr="002617F3" w14:paraId="18E9566A" w14:textId="77777777">
        <w:tc>
          <w:tcPr>
            <w:tcW w:w="0" w:type="auto"/>
          </w:tcPr>
          <w:p w14:paraId="153F67F2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>RI</w:t>
            </w:r>
          </w:p>
        </w:tc>
        <w:tc>
          <w:tcPr>
            <w:tcW w:w="0" w:type="auto"/>
          </w:tcPr>
          <w:p w14:paraId="3C836C95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>Requisito de Interface</w:t>
            </w:r>
          </w:p>
        </w:tc>
      </w:tr>
      <w:tr w:rsidR="002617F3" w:rsidRPr="002617F3" w14:paraId="48204886" w14:textId="77777777">
        <w:tc>
          <w:tcPr>
            <w:tcW w:w="0" w:type="auto"/>
          </w:tcPr>
          <w:p w14:paraId="4AA4E285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>RD</w:t>
            </w:r>
          </w:p>
        </w:tc>
        <w:tc>
          <w:tcPr>
            <w:tcW w:w="0" w:type="auto"/>
          </w:tcPr>
          <w:p w14:paraId="3292E321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>Requisito de Dados</w:t>
            </w:r>
          </w:p>
        </w:tc>
      </w:tr>
      <w:tr w:rsidR="002617F3" w:rsidRPr="00CE3939" w14:paraId="7267F926" w14:textId="77777777">
        <w:tc>
          <w:tcPr>
            <w:tcW w:w="0" w:type="auto"/>
          </w:tcPr>
          <w:p w14:paraId="198B06DD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>API</w:t>
            </w:r>
          </w:p>
        </w:tc>
        <w:tc>
          <w:tcPr>
            <w:tcW w:w="0" w:type="auto"/>
          </w:tcPr>
          <w:p w14:paraId="0592F905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proofErr w:type="spellStart"/>
            <w:r w:rsidRPr="002617F3">
              <w:rPr>
                <w:rFonts w:ascii="Times New Roman" w:hAnsi="Times New Roman" w:cs="Times New Roman"/>
                <w:lang w:val="pt-BR"/>
              </w:rPr>
              <w:t>Application</w:t>
            </w:r>
            <w:proofErr w:type="spellEnd"/>
            <w:r w:rsidRPr="002617F3">
              <w:rPr>
                <w:rFonts w:ascii="Times New Roman" w:hAnsi="Times New Roman" w:cs="Times New Roman"/>
                <w:lang w:val="pt-BR"/>
              </w:rPr>
              <w:t xml:space="preserve"> </w:t>
            </w:r>
            <w:proofErr w:type="spellStart"/>
            <w:r w:rsidRPr="002617F3">
              <w:rPr>
                <w:rFonts w:ascii="Times New Roman" w:hAnsi="Times New Roman" w:cs="Times New Roman"/>
                <w:lang w:val="pt-BR"/>
              </w:rPr>
              <w:t>Programming</w:t>
            </w:r>
            <w:proofErr w:type="spellEnd"/>
            <w:r w:rsidRPr="002617F3">
              <w:rPr>
                <w:rFonts w:ascii="Times New Roman" w:hAnsi="Times New Roman" w:cs="Times New Roman"/>
                <w:lang w:val="pt-BR"/>
              </w:rPr>
              <w:t xml:space="preserve"> Interface (Interface de Programação de Aplicações)</w:t>
            </w:r>
          </w:p>
        </w:tc>
      </w:tr>
      <w:tr w:rsidR="002617F3" w:rsidRPr="002617F3" w14:paraId="1F95BA8F" w14:textId="77777777">
        <w:tc>
          <w:tcPr>
            <w:tcW w:w="0" w:type="auto"/>
          </w:tcPr>
          <w:p w14:paraId="19CE19D3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>JWT</w:t>
            </w:r>
          </w:p>
        </w:tc>
        <w:tc>
          <w:tcPr>
            <w:tcW w:w="0" w:type="auto"/>
          </w:tcPr>
          <w:p w14:paraId="12C1603D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 xml:space="preserve">JSON Web Token (Token Web JSON para </w:t>
            </w:r>
            <w:proofErr w:type="spellStart"/>
            <w:r w:rsidRPr="002617F3">
              <w:rPr>
                <w:rFonts w:ascii="Times New Roman" w:hAnsi="Times New Roman" w:cs="Times New Roman"/>
              </w:rPr>
              <w:t>autenticação</w:t>
            </w:r>
            <w:proofErr w:type="spellEnd"/>
            <w:r w:rsidRPr="002617F3">
              <w:rPr>
                <w:rFonts w:ascii="Times New Roman" w:hAnsi="Times New Roman" w:cs="Times New Roman"/>
              </w:rPr>
              <w:t>)</w:t>
            </w:r>
          </w:p>
        </w:tc>
      </w:tr>
      <w:tr w:rsidR="002617F3" w:rsidRPr="00CE3939" w14:paraId="6B8A61B0" w14:textId="77777777">
        <w:tc>
          <w:tcPr>
            <w:tcW w:w="0" w:type="auto"/>
          </w:tcPr>
          <w:p w14:paraId="4E22D4D8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>CRUD</w:t>
            </w:r>
          </w:p>
        </w:tc>
        <w:tc>
          <w:tcPr>
            <w:tcW w:w="0" w:type="auto"/>
          </w:tcPr>
          <w:p w14:paraId="294C3498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proofErr w:type="spellStart"/>
            <w:r w:rsidRPr="002617F3">
              <w:rPr>
                <w:rFonts w:ascii="Times New Roman" w:hAnsi="Times New Roman" w:cs="Times New Roman"/>
                <w:lang w:val="pt-BR"/>
              </w:rPr>
              <w:t>Create</w:t>
            </w:r>
            <w:proofErr w:type="spellEnd"/>
            <w:r w:rsidRPr="002617F3">
              <w:rPr>
                <w:rFonts w:ascii="Times New Roman" w:hAnsi="Times New Roman" w:cs="Times New Roman"/>
                <w:lang w:val="pt-BR"/>
              </w:rPr>
              <w:t xml:space="preserve">, </w:t>
            </w:r>
            <w:proofErr w:type="spellStart"/>
            <w:r w:rsidRPr="002617F3">
              <w:rPr>
                <w:rFonts w:ascii="Times New Roman" w:hAnsi="Times New Roman" w:cs="Times New Roman"/>
                <w:lang w:val="pt-BR"/>
              </w:rPr>
              <w:t>Read</w:t>
            </w:r>
            <w:proofErr w:type="spellEnd"/>
            <w:r w:rsidRPr="002617F3">
              <w:rPr>
                <w:rFonts w:ascii="Times New Roman" w:hAnsi="Times New Roman" w:cs="Times New Roman"/>
                <w:lang w:val="pt-BR"/>
              </w:rPr>
              <w:t>, Update, Delete (Operações básicas de dados)</w:t>
            </w:r>
          </w:p>
        </w:tc>
      </w:tr>
      <w:tr w:rsidR="002617F3" w:rsidRPr="00CE3939" w14:paraId="72846CED" w14:textId="77777777">
        <w:tc>
          <w:tcPr>
            <w:tcW w:w="0" w:type="auto"/>
          </w:tcPr>
          <w:p w14:paraId="36D29F2A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>DTO</w:t>
            </w:r>
          </w:p>
        </w:tc>
        <w:tc>
          <w:tcPr>
            <w:tcW w:w="0" w:type="auto"/>
          </w:tcPr>
          <w:p w14:paraId="4930DC68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r w:rsidRPr="002617F3">
              <w:rPr>
                <w:rFonts w:ascii="Times New Roman" w:hAnsi="Times New Roman" w:cs="Times New Roman"/>
                <w:lang w:val="pt-BR"/>
              </w:rPr>
              <w:t xml:space="preserve">Data </w:t>
            </w:r>
            <w:proofErr w:type="spellStart"/>
            <w:r w:rsidRPr="002617F3">
              <w:rPr>
                <w:rFonts w:ascii="Times New Roman" w:hAnsi="Times New Roman" w:cs="Times New Roman"/>
                <w:lang w:val="pt-BR"/>
              </w:rPr>
              <w:t>Transfer</w:t>
            </w:r>
            <w:proofErr w:type="spellEnd"/>
            <w:r w:rsidRPr="002617F3">
              <w:rPr>
                <w:rFonts w:ascii="Times New Roman" w:hAnsi="Times New Roman" w:cs="Times New Roman"/>
                <w:lang w:val="pt-BR"/>
              </w:rPr>
              <w:t xml:space="preserve"> </w:t>
            </w:r>
            <w:proofErr w:type="spellStart"/>
            <w:r w:rsidRPr="002617F3">
              <w:rPr>
                <w:rFonts w:ascii="Times New Roman" w:hAnsi="Times New Roman" w:cs="Times New Roman"/>
                <w:lang w:val="pt-BR"/>
              </w:rPr>
              <w:t>Object</w:t>
            </w:r>
            <w:proofErr w:type="spellEnd"/>
            <w:r w:rsidRPr="002617F3">
              <w:rPr>
                <w:rFonts w:ascii="Times New Roman" w:hAnsi="Times New Roman" w:cs="Times New Roman"/>
                <w:lang w:val="pt-BR"/>
              </w:rPr>
              <w:t xml:space="preserve"> (Objeto de Transferência de Dados)</w:t>
            </w:r>
          </w:p>
        </w:tc>
      </w:tr>
      <w:tr w:rsidR="002617F3" w:rsidRPr="00CE3939" w14:paraId="6C437C6A" w14:textId="77777777">
        <w:tc>
          <w:tcPr>
            <w:tcW w:w="0" w:type="auto"/>
          </w:tcPr>
          <w:p w14:paraId="5D53B68F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>UI</w:t>
            </w:r>
          </w:p>
        </w:tc>
        <w:tc>
          <w:tcPr>
            <w:tcW w:w="0" w:type="auto"/>
          </w:tcPr>
          <w:p w14:paraId="6F8F6C87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proofErr w:type="spellStart"/>
            <w:r w:rsidRPr="002617F3">
              <w:rPr>
                <w:rFonts w:ascii="Times New Roman" w:hAnsi="Times New Roman" w:cs="Times New Roman"/>
                <w:lang w:val="pt-BR"/>
              </w:rPr>
              <w:t>User</w:t>
            </w:r>
            <w:proofErr w:type="spellEnd"/>
            <w:r w:rsidRPr="002617F3">
              <w:rPr>
                <w:rFonts w:ascii="Times New Roman" w:hAnsi="Times New Roman" w:cs="Times New Roman"/>
                <w:lang w:val="pt-BR"/>
              </w:rPr>
              <w:t xml:space="preserve"> Interface (Interface do Usuário)</w:t>
            </w:r>
          </w:p>
        </w:tc>
      </w:tr>
      <w:tr w:rsidR="002617F3" w:rsidRPr="00CE3939" w14:paraId="492945C4" w14:textId="77777777">
        <w:tc>
          <w:tcPr>
            <w:tcW w:w="0" w:type="auto"/>
          </w:tcPr>
          <w:p w14:paraId="7408D4A2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>UX</w:t>
            </w:r>
          </w:p>
        </w:tc>
        <w:tc>
          <w:tcPr>
            <w:tcW w:w="0" w:type="auto"/>
          </w:tcPr>
          <w:p w14:paraId="11D23ADF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proofErr w:type="spellStart"/>
            <w:r w:rsidRPr="002617F3">
              <w:rPr>
                <w:rFonts w:ascii="Times New Roman" w:hAnsi="Times New Roman" w:cs="Times New Roman"/>
                <w:lang w:val="pt-BR"/>
              </w:rPr>
              <w:t>User</w:t>
            </w:r>
            <w:proofErr w:type="spellEnd"/>
            <w:r w:rsidRPr="002617F3">
              <w:rPr>
                <w:rFonts w:ascii="Times New Roman" w:hAnsi="Times New Roman" w:cs="Times New Roman"/>
                <w:lang w:val="pt-BR"/>
              </w:rPr>
              <w:t xml:space="preserve"> Experience (Experiência do Usuário)</w:t>
            </w:r>
          </w:p>
        </w:tc>
      </w:tr>
      <w:tr w:rsidR="002617F3" w:rsidRPr="00CE3939" w14:paraId="6D8CCFA0" w14:textId="77777777">
        <w:tc>
          <w:tcPr>
            <w:tcW w:w="0" w:type="auto"/>
          </w:tcPr>
          <w:p w14:paraId="4F66585A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>BPMN</w:t>
            </w:r>
          </w:p>
        </w:tc>
        <w:tc>
          <w:tcPr>
            <w:tcW w:w="0" w:type="auto"/>
          </w:tcPr>
          <w:p w14:paraId="245860F8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r w:rsidRPr="002617F3">
              <w:rPr>
                <w:rFonts w:ascii="Times New Roman" w:hAnsi="Times New Roman" w:cs="Times New Roman"/>
                <w:lang w:val="pt-BR"/>
              </w:rPr>
              <w:t xml:space="preserve">Business </w:t>
            </w:r>
            <w:proofErr w:type="spellStart"/>
            <w:r w:rsidRPr="002617F3">
              <w:rPr>
                <w:rFonts w:ascii="Times New Roman" w:hAnsi="Times New Roman" w:cs="Times New Roman"/>
                <w:lang w:val="pt-BR"/>
              </w:rPr>
              <w:t>Process</w:t>
            </w:r>
            <w:proofErr w:type="spellEnd"/>
            <w:r w:rsidRPr="002617F3">
              <w:rPr>
                <w:rFonts w:ascii="Times New Roman" w:hAnsi="Times New Roman" w:cs="Times New Roman"/>
                <w:lang w:val="pt-BR"/>
              </w:rPr>
              <w:t xml:space="preserve"> Model </w:t>
            </w:r>
            <w:proofErr w:type="spellStart"/>
            <w:r w:rsidRPr="002617F3">
              <w:rPr>
                <w:rFonts w:ascii="Times New Roman" w:hAnsi="Times New Roman" w:cs="Times New Roman"/>
                <w:lang w:val="pt-BR"/>
              </w:rPr>
              <w:t>and</w:t>
            </w:r>
            <w:proofErr w:type="spellEnd"/>
            <w:r w:rsidRPr="002617F3">
              <w:rPr>
                <w:rFonts w:ascii="Times New Roman" w:hAnsi="Times New Roman" w:cs="Times New Roman"/>
                <w:lang w:val="pt-BR"/>
              </w:rPr>
              <w:t xml:space="preserve"> </w:t>
            </w:r>
            <w:proofErr w:type="spellStart"/>
            <w:r w:rsidRPr="002617F3">
              <w:rPr>
                <w:rFonts w:ascii="Times New Roman" w:hAnsi="Times New Roman" w:cs="Times New Roman"/>
                <w:lang w:val="pt-BR"/>
              </w:rPr>
              <w:t>Notation</w:t>
            </w:r>
            <w:proofErr w:type="spellEnd"/>
            <w:r w:rsidRPr="002617F3">
              <w:rPr>
                <w:rFonts w:ascii="Times New Roman" w:hAnsi="Times New Roman" w:cs="Times New Roman"/>
                <w:lang w:val="pt-BR"/>
              </w:rPr>
              <w:t xml:space="preserve"> (Modelo e Notação de Processos de Negócio)</w:t>
            </w:r>
          </w:p>
        </w:tc>
      </w:tr>
      <w:tr w:rsidR="002617F3" w:rsidRPr="00CE3939" w14:paraId="20376031" w14:textId="77777777">
        <w:tc>
          <w:tcPr>
            <w:tcW w:w="0" w:type="auto"/>
          </w:tcPr>
          <w:p w14:paraId="4E061C8B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>UML</w:t>
            </w:r>
          </w:p>
        </w:tc>
        <w:tc>
          <w:tcPr>
            <w:tcW w:w="0" w:type="auto"/>
          </w:tcPr>
          <w:p w14:paraId="5B81DE3B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proofErr w:type="spellStart"/>
            <w:r w:rsidRPr="002617F3">
              <w:rPr>
                <w:rFonts w:ascii="Times New Roman" w:hAnsi="Times New Roman" w:cs="Times New Roman"/>
                <w:lang w:val="pt-BR"/>
              </w:rPr>
              <w:t>Unified</w:t>
            </w:r>
            <w:proofErr w:type="spellEnd"/>
            <w:r w:rsidRPr="002617F3">
              <w:rPr>
                <w:rFonts w:ascii="Times New Roman" w:hAnsi="Times New Roman" w:cs="Times New Roman"/>
                <w:lang w:val="pt-BR"/>
              </w:rPr>
              <w:t xml:space="preserve"> </w:t>
            </w:r>
            <w:proofErr w:type="spellStart"/>
            <w:r w:rsidRPr="002617F3">
              <w:rPr>
                <w:rFonts w:ascii="Times New Roman" w:hAnsi="Times New Roman" w:cs="Times New Roman"/>
                <w:lang w:val="pt-BR"/>
              </w:rPr>
              <w:t>Modeling</w:t>
            </w:r>
            <w:proofErr w:type="spellEnd"/>
            <w:r w:rsidRPr="002617F3">
              <w:rPr>
                <w:rFonts w:ascii="Times New Roman" w:hAnsi="Times New Roman" w:cs="Times New Roman"/>
                <w:lang w:val="pt-BR"/>
              </w:rPr>
              <w:t xml:space="preserve"> </w:t>
            </w:r>
            <w:proofErr w:type="spellStart"/>
            <w:r w:rsidRPr="002617F3">
              <w:rPr>
                <w:rFonts w:ascii="Times New Roman" w:hAnsi="Times New Roman" w:cs="Times New Roman"/>
                <w:lang w:val="pt-BR"/>
              </w:rPr>
              <w:t>Language</w:t>
            </w:r>
            <w:proofErr w:type="spellEnd"/>
            <w:r w:rsidRPr="002617F3">
              <w:rPr>
                <w:rFonts w:ascii="Times New Roman" w:hAnsi="Times New Roman" w:cs="Times New Roman"/>
                <w:lang w:val="pt-BR"/>
              </w:rPr>
              <w:t xml:space="preserve"> (Linguagem de Modelagem Unificada)</w:t>
            </w:r>
          </w:p>
        </w:tc>
      </w:tr>
      <w:tr w:rsidR="002617F3" w:rsidRPr="00CE3939" w14:paraId="729BE818" w14:textId="77777777">
        <w:tc>
          <w:tcPr>
            <w:tcW w:w="0" w:type="auto"/>
          </w:tcPr>
          <w:p w14:paraId="0771FAB7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>SQL</w:t>
            </w:r>
          </w:p>
        </w:tc>
        <w:tc>
          <w:tcPr>
            <w:tcW w:w="0" w:type="auto"/>
          </w:tcPr>
          <w:p w14:paraId="3AABF9D3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proofErr w:type="spellStart"/>
            <w:r w:rsidRPr="002617F3">
              <w:rPr>
                <w:rFonts w:ascii="Times New Roman" w:hAnsi="Times New Roman" w:cs="Times New Roman"/>
                <w:lang w:val="pt-BR"/>
              </w:rPr>
              <w:t>Structured</w:t>
            </w:r>
            <w:proofErr w:type="spellEnd"/>
            <w:r w:rsidRPr="002617F3">
              <w:rPr>
                <w:rFonts w:ascii="Times New Roman" w:hAnsi="Times New Roman" w:cs="Times New Roman"/>
                <w:lang w:val="pt-BR"/>
              </w:rPr>
              <w:t xml:space="preserve"> Query </w:t>
            </w:r>
            <w:proofErr w:type="spellStart"/>
            <w:r w:rsidRPr="002617F3">
              <w:rPr>
                <w:rFonts w:ascii="Times New Roman" w:hAnsi="Times New Roman" w:cs="Times New Roman"/>
                <w:lang w:val="pt-BR"/>
              </w:rPr>
              <w:t>Language</w:t>
            </w:r>
            <w:proofErr w:type="spellEnd"/>
            <w:r w:rsidRPr="002617F3">
              <w:rPr>
                <w:rFonts w:ascii="Times New Roman" w:hAnsi="Times New Roman" w:cs="Times New Roman"/>
                <w:lang w:val="pt-BR"/>
              </w:rPr>
              <w:t xml:space="preserve"> (Linguagem de Consulta Estruturada)</w:t>
            </w:r>
          </w:p>
        </w:tc>
      </w:tr>
      <w:tr w:rsidR="002617F3" w:rsidRPr="002617F3" w14:paraId="1E2C8035" w14:textId="77777777">
        <w:tc>
          <w:tcPr>
            <w:tcW w:w="0" w:type="auto"/>
          </w:tcPr>
          <w:p w14:paraId="6223D5C1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>HTTP</w:t>
            </w:r>
          </w:p>
        </w:tc>
        <w:tc>
          <w:tcPr>
            <w:tcW w:w="0" w:type="auto"/>
          </w:tcPr>
          <w:p w14:paraId="13CC42D4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>Hypertext Transfer Protocol</w:t>
            </w:r>
          </w:p>
        </w:tc>
      </w:tr>
      <w:tr w:rsidR="002617F3" w:rsidRPr="002617F3" w14:paraId="47E53D2B" w14:textId="77777777">
        <w:tc>
          <w:tcPr>
            <w:tcW w:w="0" w:type="auto"/>
          </w:tcPr>
          <w:p w14:paraId="2C3F25C8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>HTTPS</w:t>
            </w:r>
          </w:p>
        </w:tc>
        <w:tc>
          <w:tcPr>
            <w:tcW w:w="0" w:type="auto"/>
          </w:tcPr>
          <w:p w14:paraId="0D9929CC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>Hypertext Transfer Protocol Secure</w:t>
            </w:r>
          </w:p>
        </w:tc>
      </w:tr>
      <w:tr w:rsidR="002617F3" w:rsidRPr="002617F3" w14:paraId="1A7BF2D2" w14:textId="77777777">
        <w:tc>
          <w:tcPr>
            <w:tcW w:w="0" w:type="auto"/>
          </w:tcPr>
          <w:p w14:paraId="40686E17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>JSON</w:t>
            </w:r>
          </w:p>
        </w:tc>
        <w:tc>
          <w:tcPr>
            <w:tcW w:w="0" w:type="auto"/>
          </w:tcPr>
          <w:p w14:paraId="01544F89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>JavaScript Object Notation</w:t>
            </w:r>
          </w:p>
        </w:tc>
      </w:tr>
    </w:tbl>
    <w:p w14:paraId="201F10AC" w14:textId="77777777" w:rsidR="00AA5C5A" w:rsidRPr="002617F3" w:rsidRDefault="00000000" w:rsidP="002617F3">
      <w:pPr>
        <w:pStyle w:val="Ttulo3"/>
        <w:rPr>
          <w:rFonts w:ascii="Times New Roman" w:hAnsi="Times New Roman" w:cs="Times New Roman"/>
          <w:color w:val="auto"/>
        </w:rPr>
      </w:pPr>
      <w:bookmarkStart w:id="6" w:name="referências"/>
      <w:bookmarkEnd w:id="5"/>
      <w:r w:rsidRPr="002617F3">
        <w:rPr>
          <w:rFonts w:ascii="Times New Roman" w:hAnsi="Times New Roman" w:cs="Times New Roman"/>
          <w:color w:val="auto"/>
        </w:rPr>
        <w:t xml:space="preserve">1.4 </w:t>
      </w:r>
      <w:proofErr w:type="spellStart"/>
      <w:r w:rsidRPr="002617F3">
        <w:rPr>
          <w:rFonts w:ascii="Times New Roman" w:hAnsi="Times New Roman" w:cs="Times New Roman"/>
          <w:color w:val="auto"/>
        </w:rPr>
        <w:t>Referências</w:t>
      </w:r>
      <w:proofErr w:type="spellEnd"/>
    </w:p>
    <w:p w14:paraId="62CF662B" w14:textId="77777777" w:rsidR="00AA5C5A" w:rsidRPr="002617F3" w:rsidRDefault="00000000" w:rsidP="002617F3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Documentação do Spring Boot: </w:t>
      </w:r>
      <w:r w:rsidRPr="002617F3">
        <w:rPr>
          <w:rStyle w:val="VerbatimChar"/>
          <w:rFonts w:ascii="Times New Roman" w:hAnsi="Times New Roman" w:cs="Times New Roman"/>
          <w:lang w:val="pt-BR"/>
        </w:rPr>
        <w:t>https://spring.io/projects/spring-boot</w:t>
      </w:r>
    </w:p>
    <w:p w14:paraId="498F7359" w14:textId="77777777" w:rsidR="00AA5C5A" w:rsidRPr="002617F3" w:rsidRDefault="00000000" w:rsidP="002617F3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Documentação do </w:t>
      </w:r>
      <w:proofErr w:type="spellStart"/>
      <w:r w:rsidRPr="002617F3">
        <w:rPr>
          <w:rFonts w:ascii="Times New Roman" w:hAnsi="Times New Roman" w:cs="Times New Roman"/>
          <w:lang w:val="pt-BR"/>
        </w:rPr>
        <w:t>React</w:t>
      </w:r>
      <w:proofErr w:type="spellEnd"/>
      <w:r w:rsidRPr="002617F3">
        <w:rPr>
          <w:rFonts w:ascii="Times New Roman" w:hAnsi="Times New Roman" w:cs="Times New Roman"/>
          <w:lang w:val="pt-BR"/>
        </w:rPr>
        <w:t xml:space="preserve">: </w:t>
      </w:r>
      <w:r w:rsidRPr="002617F3">
        <w:rPr>
          <w:rStyle w:val="VerbatimChar"/>
          <w:rFonts w:ascii="Times New Roman" w:hAnsi="Times New Roman" w:cs="Times New Roman"/>
          <w:lang w:val="pt-BR"/>
        </w:rPr>
        <w:t>https://react.dev/</w:t>
      </w:r>
    </w:p>
    <w:p w14:paraId="1F48F8E6" w14:textId="77777777" w:rsidR="00AA5C5A" w:rsidRPr="002617F3" w:rsidRDefault="00000000" w:rsidP="002617F3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>Documentação do JWT (</w:t>
      </w:r>
      <w:proofErr w:type="spellStart"/>
      <w:r w:rsidRPr="002617F3">
        <w:rPr>
          <w:rFonts w:ascii="Times New Roman" w:hAnsi="Times New Roman" w:cs="Times New Roman"/>
          <w:lang w:val="pt-BR"/>
        </w:rPr>
        <w:t>java-jwt</w:t>
      </w:r>
      <w:proofErr w:type="spellEnd"/>
      <w:r w:rsidRPr="002617F3">
        <w:rPr>
          <w:rFonts w:ascii="Times New Roman" w:hAnsi="Times New Roman" w:cs="Times New Roman"/>
          <w:lang w:val="pt-BR"/>
        </w:rPr>
        <w:t xml:space="preserve">): </w:t>
      </w:r>
      <w:r w:rsidRPr="002617F3">
        <w:rPr>
          <w:rStyle w:val="VerbatimChar"/>
          <w:rFonts w:ascii="Times New Roman" w:hAnsi="Times New Roman" w:cs="Times New Roman"/>
          <w:lang w:val="pt-BR"/>
        </w:rPr>
        <w:t>https://github.com/auth0/java-jwt</w:t>
      </w:r>
    </w:p>
    <w:p w14:paraId="4D8141AE" w14:textId="77777777" w:rsidR="00AA5C5A" w:rsidRPr="002617F3" w:rsidRDefault="00000000" w:rsidP="002617F3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proofErr w:type="spellStart"/>
      <w:r w:rsidRPr="002617F3">
        <w:rPr>
          <w:rFonts w:ascii="Times New Roman" w:hAnsi="Times New Roman" w:cs="Times New Roman"/>
        </w:rPr>
        <w:t>Padrões</w:t>
      </w:r>
      <w:proofErr w:type="spellEnd"/>
      <w:r w:rsidRPr="002617F3">
        <w:rPr>
          <w:rFonts w:ascii="Times New Roman" w:hAnsi="Times New Roman" w:cs="Times New Roman"/>
        </w:rPr>
        <w:t xml:space="preserve"> de API RESTful.</w:t>
      </w:r>
    </w:p>
    <w:p w14:paraId="72C19DE7" w14:textId="4C6ECF5B" w:rsidR="00AA5C5A" w:rsidRPr="002617F3" w:rsidRDefault="00000000" w:rsidP="002617F3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Arquivos do projeto </w:t>
      </w:r>
      <w:proofErr w:type="spellStart"/>
      <w:r w:rsidRPr="002617F3">
        <w:rPr>
          <w:rFonts w:ascii="Times New Roman" w:hAnsi="Times New Roman" w:cs="Times New Roman"/>
          <w:lang w:val="pt-BR"/>
        </w:rPr>
        <w:t>ShareCondo</w:t>
      </w:r>
      <w:proofErr w:type="spellEnd"/>
      <w:r w:rsidRPr="002617F3">
        <w:rPr>
          <w:rFonts w:ascii="Times New Roman" w:hAnsi="Times New Roman" w:cs="Times New Roman"/>
          <w:lang w:val="pt-BR"/>
        </w:rPr>
        <w:t xml:space="preserve"> (</w:t>
      </w:r>
      <w:proofErr w:type="spellStart"/>
      <w:r w:rsidRPr="002617F3">
        <w:rPr>
          <w:rFonts w:ascii="Times New Roman" w:hAnsi="Times New Roman" w:cs="Times New Roman"/>
          <w:lang w:val="pt-BR"/>
        </w:rPr>
        <w:t>back-end</w:t>
      </w:r>
      <w:proofErr w:type="spellEnd"/>
      <w:r w:rsidRPr="002617F3">
        <w:rPr>
          <w:rFonts w:ascii="Times New Roman" w:hAnsi="Times New Roman" w:cs="Times New Roman"/>
          <w:lang w:val="pt-BR"/>
        </w:rPr>
        <w:t xml:space="preserve"> e front-</w:t>
      </w:r>
      <w:proofErr w:type="spellStart"/>
      <w:r w:rsidRPr="002617F3">
        <w:rPr>
          <w:rFonts w:ascii="Times New Roman" w:hAnsi="Times New Roman" w:cs="Times New Roman"/>
          <w:lang w:val="pt-BR"/>
        </w:rPr>
        <w:t>end</w:t>
      </w:r>
      <w:proofErr w:type="spellEnd"/>
      <w:r w:rsidRPr="002617F3">
        <w:rPr>
          <w:rFonts w:ascii="Times New Roman" w:hAnsi="Times New Roman" w:cs="Times New Roman"/>
          <w:lang w:val="pt-BR"/>
        </w:rPr>
        <w:t>).</w:t>
      </w:r>
    </w:p>
    <w:p w14:paraId="08D3A420" w14:textId="3DAB315C" w:rsidR="00AA5C5A" w:rsidRPr="002617F3" w:rsidRDefault="00000000" w:rsidP="002617F3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MODELO DE DOCUMENTAÇÃO DE REQUISITOS.docx </w:t>
      </w:r>
    </w:p>
    <w:p w14:paraId="3A4C272F" w14:textId="77777777" w:rsidR="00AA5C5A" w:rsidRPr="002617F3" w:rsidRDefault="00000000" w:rsidP="002617F3">
      <w:pPr>
        <w:pStyle w:val="Ttulo3"/>
        <w:rPr>
          <w:rFonts w:ascii="Times New Roman" w:hAnsi="Times New Roman" w:cs="Times New Roman"/>
          <w:color w:val="auto"/>
          <w:lang w:val="pt-BR"/>
        </w:rPr>
      </w:pPr>
      <w:bookmarkStart w:id="7" w:name="visão-geral-do-documento"/>
      <w:bookmarkEnd w:id="6"/>
      <w:r w:rsidRPr="002617F3">
        <w:rPr>
          <w:rFonts w:ascii="Times New Roman" w:hAnsi="Times New Roman" w:cs="Times New Roman"/>
          <w:color w:val="auto"/>
          <w:lang w:val="pt-BR"/>
        </w:rPr>
        <w:t>1.5 Visão Geral do Documento</w:t>
      </w:r>
    </w:p>
    <w:p w14:paraId="41430758" w14:textId="77777777" w:rsidR="00470E96" w:rsidRPr="002617F3" w:rsidRDefault="00000000" w:rsidP="002617F3">
      <w:pPr>
        <w:pStyle w:val="FirstParagraph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Este documento está organizado da seguinte forma: </w:t>
      </w:r>
    </w:p>
    <w:p w14:paraId="72B37B18" w14:textId="77777777" w:rsidR="00470E96" w:rsidRPr="002617F3" w:rsidRDefault="00000000" w:rsidP="002617F3">
      <w:pPr>
        <w:pStyle w:val="FirstParagraph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 </w:t>
      </w:r>
      <w:r w:rsidRPr="002617F3">
        <w:rPr>
          <w:rFonts w:ascii="Times New Roman" w:hAnsi="Times New Roman" w:cs="Times New Roman"/>
          <w:b/>
          <w:bCs/>
          <w:lang w:val="pt-BR"/>
        </w:rPr>
        <w:t>Seção 1: Introdução</w:t>
      </w:r>
      <w:r w:rsidRPr="002617F3">
        <w:rPr>
          <w:rFonts w:ascii="Times New Roman" w:hAnsi="Times New Roman" w:cs="Times New Roman"/>
          <w:lang w:val="pt-BR"/>
        </w:rPr>
        <w:t xml:space="preserve"> – Fornece uma visão geral do documento. [cite: 17] </w:t>
      </w:r>
    </w:p>
    <w:p w14:paraId="694CEB82" w14:textId="77777777" w:rsidR="00470E96" w:rsidRPr="002617F3" w:rsidRDefault="00000000" w:rsidP="002617F3">
      <w:pPr>
        <w:pStyle w:val="FirstParagraph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 </w:t>
      </w:r>
      <w:r w:rsidRPr="002617F3">
        <w:rPr>
          <w:rFonts w:ascii="Times New Roman" w:hAnsi="Times New Roman" w:cs="Times New Roman"/>
          <w:b/>
          <w:bCs/>
          <w:lang w:val="pt-BR"/>
        </w:rPr>
        <w:t>Seção 2: Descrição Geral</w:t>
      </w:r>
      <w:r w:rsidRPr="002617F3">
        <w:rPr>
          <w:rFonts w:ascii="Times New Roman" w:hAnsi="Times New Roman" w:cs="Times New Roman"/>
          <w:lang w:val="pt-BR"/>
        </w:rPr>
        <w:t xml:space="preserve"> – Apresenta uma visão de alto nível do produto. [cite: 18] </w:t>
      </w:r>
    </w:p>
    <w:p w14:paraId="631E5A8C" w14:textId="4B70C992" w:rsidR="00470E96" w:rsidRPr="002617F3" w:rsidRDefault="00000000" w:rsidP="002617F3">
      <w:pPr>
        <w:pStyle w:val="FirstParagraph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Seção 3: Requisitos Específicos</w:t>
      </w:r>
      <w:r w:rsidRPr="002617F3">
        <w:rPr>
          <w:rFonts w:ascii="Times New Roman" w:hAnsi="Times New Roman" w:cs="Times New Roman"/>
          <w:lang w:val="pt-BR"/>
        </w:rPr>
        <w:t xml:space="preserve"> – Detalha os requisitos funcionais e não-funcionais. </w:t>
      </w:r>
    </w:p>
    <w:p w14:paraId="6E5D5DF0" w14:textId="283C10D4" w:rsidR="00470E96" w:rsidRPr="002617F3" w:rsidRDefault="00000000" w:rsidP="002617F3">
      <w:pPr>
        <w:pStyle w:val="FirstParagraph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Seção 4: Modelagem de Processos de Negócio (BPMN)</w:t>
      </w:r>
      <w:r w:rsidRPr="002617F3">
        <w:rPr>
          <w:rFonts w:ascii="Times New Roman" w:hAnsi="Times New Roman" w:cs="Times New Roman"/>
          <w:lang w:val="pt-BR"/>
        </w:rPr>
        <w:t xml:space="preserve"> – Descreve processos críticos do sistema. </w:t>
      </w:r>
    </w:p>
    <w:p w14:paraId="3D2727C7" w14:textId="2427DC53" w:rsidR="00470E96" w:rsidRPr="002617F3" w:rsidRDefault="00000000" w:rsidP="002617F3">
      <w:pPr>
        <w:pStyle w:val="FirstParagraph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Seção 5: Modelagem UML e Diagramas</w:t>
      </w:r>
      <w:r w:rsidRPr="002617F3">
        <w:rPr>
          <w:rFonts w:ascii="Times New Roman" w:hAnsi="Times New Roman" w:cs="Times New Roman"/>
          <w:lang w:val="pt-BR"/>
        </w:rPr>
        <w:t xml:space="preserve"> – Inclui diagramas UML para modelagem do sistema. </w:t>
      </w:r>
    </w:p>
    <w:p w14:paraId="0E3A0E34" w14:textId="7C3F5189" w:rsidR="00470E96" w:rsidRPr="002617F3" w:rsidRDefault="00000000" w:rsidP="002617F3">
      <w:pPr>
        <w:pStyle w:val="FirstParagraph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lastRenderedPageBreak/>
        <w:t xml:space="preserve">Seção 6: Protótipos e </w:t>
      </w:r>
      <w:proofErr w:type="spellStart"/>
      <w:r w:rsidRPr="002617F3">
        <w:rPr>
          <w:rFonts w:ascii="Times New Roman" w:hAnsi="Times New Roman" w:cs="Times New Roman"/>
          <w:b/>
          <w:bCs/>
          <w:lang w:val="pt-BR"/>
        </w:rPr>
        <w:t>Wireframes</w:t>
      </w:r>
      <w:proofErr w:type="spellEnd"/>
      <w:r w:rsidRPr="002617F3">
        <w:rPr>
          <w:rFonts w:ascii="Times New Roman" w:hAnsi="Times New Roman" w:cs="Times New Roman"/>
          <w:lang w:val="pt-BR"/>
        </w:rPr>
        <w:t xml:space="preserve"> – Apresenta representações visuais da interface. </w:t>
      </w:r>
    </w:p>
    <w:p w14:paraId="0A00FFC4" w14:textId="1BEA07F0" w:rsidR="00470E96" w:rsidRPr="002617F3" w:rsidRDefault="00000000" w:rsidP="002617F3">
      <w:pPr>
        <w:pStyle w:val="FirstParagraph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Seção 7: Análise de Prioridade de Recursos</w:t>
      </w:r>
      <w:r w:rsidRPr="002617F3">
        <w:rPr>
          <w:rFonts w:ascii="Times New Roman" w:hAnsi="Times New Roman" w:cs="Times New Roman"/>
          <w:lang w:val="pt-BR"/>
        </w:rPr>
        <w:t xml:space="preserve"> – Analisa funcionalidades chave. </w:t>
      </w:r>
    </w:p>
    <w:p w14:paraId="5CB9629F" w14:textId="7E33950D" w:rsidR="00470E96" w:rsidRPr="002617F3" w:rsidRDefault="00000000" w:rsidP="002617F3">
      <w:pPr>
        <w:pStyle w:val="FirstParagraph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Seção 8: Casos de Teste Funcionais</w:t>
      </w:r>
      <w:r w:rsidRPr="002617F3">
        <w:rPr>
          <w:rFonts w:ascii="Times New Roman" w:hAnsi="Times New Roman" w:cs="Times New Roman"/>
          <w:lang w:val="pt-BR"/>
        </w:rPr>
        <w:t xml:space="preserve"> – Define testes para as funcionalidades. </w:t>
      </w:r>
    </w:p>
    <w:p w14:paraId="1D783462" w14:textId="32ABA707" w:rsidR="00470E96" w:rsidRPr="002617F3" w:rsidRDefault="00000000" w:rsidP="002617F3">
      <w:pPr>
        <w:pStyle w:val="FirstParagraph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Seção 9: Matrizes de Rastreabilidade</w:t>
      </w:r>
      <w:r w:rsidRPr="002617F3">
        <w:rPr>
          <w:rFonts w:ascii="Times New Roman" w:hAnsi="Times New Roman" w:cs="Times New Roman"/>
          <w:lang w:val="pt-BR"/>
        </w:rPr>
        <w:t xml:space="preserve"> – Mapeia requisitos a objetivos e casos de teste. [cite: 20</w:t>
      </w:r>
    </w:p>
    <w:p w14:paraId="4B395E6B" w14:textId="4D2F826E" w:rsidR="00470E96" w:rsidRPr="002617F3" w:rsidRDefault="00000000" w:rsidP="002617F3">
      <w:pPr>
        <w:pStyle w:val="FirstParagraph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Seção 10: Glossário</w:t>
      </w:r>
      <w:r w:rsidRPr="002617F3">
        <w:rPr>
          <w:rFonts w:ascii="Times New Roman" w:hAnsi="Times New Roman" w:cs="Times New Roman"/>
          <w:lang w:val="pt-BR"/>
        </w:rPr>
        <w:t xml:space="preserve"> – Lista termos e abreviações. </w:t>
      </w:r>
    </w:p>
    <w:p w14:paraId="14940A22" w14:textId="77777777" w:rsidR="00470E96" w:rsidRPr="002617F3" w:rsidRDefault="00000000" w:rsidP="002617F3">
      <w:pPr>
        <w:pStyle w:val="FirstParagraph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Seção 11: Referências Bibliográficas e Ferramentas</w:t>
      </w:r>
      <w:r w:rsidRPr="002617F3">
        <w:rPr>
          <w:rFonts w:ascii="Times New Roman" w:hAnsi="Times New Roman" w:cs="Times New Roman"/>
          <w:lang w:val="pt-BR"/>
        </w:rPr>
        <w:t xml:space="preserve"> – Cita fontes e ferramentas. </w:t>
      </w:r>
    </w:p>
    <w:p w14:paraId="1687FB76" w14:textId="40F1C5B9" w:rsidR="00AA5C5A" w:rsidRPr="002617F3" w:rsidRDefault="00000000" w:rsidP="002617F3">
      <w:pPr>
        <w:pStyle w:val="FirstParagraph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Apêndices</w:t>
      </w:r>
      <w:r w:rsidRPr="002617F3">
        <w:rPr>
          <w:rFonts w:ascii="Times New Roman" w:hAnsi="Times New Roman" w:cs="Times New Roman"/>
          <w:lang w:val="pt-BR"/>
        </w:rPr>
        <w:t xml:space="preserve"> – Contém informações complementares. </w:t>
      </w:r>
    </w:p>
    <w:p w14:paraId="79C698FB" w14:textId="77777777" w:rsidR="00AA5C5A" w:rsidRPr="002617F3" w:rsidRDefault="00000000" w:rsidP="002617F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066E31D3">
          <v:rect id="_x0000_i1026" style="width:0;height:1.5pt" o:hralign="center" o:hrstd="t" o:hr="t"/>
        </w:pict>
      </w:r>
    </w:p>
    <w:p w14:paraId="52E7E173" w14:textId="77777777" w:rsidR="00AA5C5A" w:rsidRPr="002617F3" w:rsidRDefault="00000000" w:rsidP="002617F3">
      <w:pPr>
        <w:pStyle w:val="Ttulo2"/>
        <w:rPr>
          <w:rFonts w:ascii="Times New Roman" w:hAnsi="Times New Roman" w:cs="Times New Roman"/>
          <w:color w:val="auto"/>
          <w:lang w:val="pt-BR"/>
        </w:rPr>
      </w:pPr>
      <w:bookmarkStart w:id="8" w:name="descrição-geral"/>
      <w:bookmarkEnd w:id="2"/>
      <w:bookmarkEnd w:id="7"/>
      <w:r w:rsidRPr="002617F3">
        <w:rPr>
          <w:rFonts w:ascii="Times New Roman" w:hAnsi="Times New Roman" w:cs="Times New Roman"/>
          <w:color w:val="auto"/>
          <w:lang w:val="pt-BR"/>
        </w:rPr>
        <w:t>2. DESCRIÇÃO GERAL</w:t>
      </w:r>
    </w:p>
    <w:p w14:paraId="24C0D3D1" w14:textId="77777777" w:rsidR="00AA5C5A" w:rsidRPr="002617F3" w:rsidRDefault="00000000" w:rsidP="002617F3">
      <w:pPr>
        <w:pStyle w:val="Ttulo3"/>
        <w:rPr>
          <w:rFonts w:ascii="Times New Roman" w:hAnsi="Times New Roman" w:cs="Times New Roman"/>
          <w:color w:val="auto"/>
          <w:lang w:val="pt-BR"/>
        </w:rPr>
      </w:pPr>
      <w:bookmarkStart w:id="9" w:name="perspectiva-do-produto"/>
      <w:r w:rsidRPr="002617F3">
        <w:rPr>
          <w:rFonts w:ascii="Times New Roman" w:hAnsi="Times New Roman" w:cs="Times New Roman"/>
          <w:color w:val="auto"/>
          <w:lang w:val="pt-BR"/>
        </w:rPr>
        <w:t>2.1 Perspectiva do Produto</w:t>
      </w:r>
    </w:p>
    <w:p w14:paraId="148AC701" w14:textId="163B2253" w:rsidR="00AA5C5A" w:rsidRPr="002617F3" w:rsidRDefault="00000000" w:rsidP="002617F3">
      <w:pPr>
        <w:pStyle w:val="FirstParagraph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O </w:t>
      </w:r>
      <w:proofErr w:type="spellStart"/>
      <w:r w:rsidRPr="002617F3">
        <w:rPr>
          <w:rFonts w:ascii="Times New Roman" w:hAnsi="Times New Roman" w:cs="Times New Roman"/>
          <w:lang w:val="pt-BR"/>
        </w:rPr>
        <w:t>ShareCondo</w:t>
      </w:r>
      <w:proofErr w:type="spellEnd"/>
      <w:r w:rsidRPr="002617F3">
        <w:rPr>
          <w:rFonts w:ascii="Times New Roman" w:hAnsi="Times New Roman" w:cs="Times New Roman"/>
          <w:lang w:val="pt-BR"/>
        </w:rPr>
        <w:t xml:space="preserve"> é um sistema independente, projetado para ser uma plataforma web completa. Ele possui uma arquitetura cliente-servidor, com um front-</w:t>
      </w:r>
      <w:proofErr w:type="spellStart"/>
      <w:r w:rsidRPr="002617F3">
        <w:rPr>
          <w:rFonts w:ascii="Times New Roman" w:hAnsi="Times New Roman" w:cs="Times New Roman"/>
          <w:lang w:val="pt-BR"/>
        </w:rPr>
        <w:t>end</w:t>
      </w:r>
      <w:proofErr w:type="spellEnd"/>
      <w:r w:rsidRPr="002617F3">
        <w:rPr>
          <w:rFonts w:ascii="Times New Roman" w:hAnsi="Times New Roman" w:cs="Times New Roman"/>
          <w:lang w:val="pt-BR"/>
        </w:rPr>
        <w:t xml:space="preserve"> desenvolvido em </w:t>
      </w:r>
      <w:proofErr w:type="spellStart"/>
      <w:r w:rsidRPr="002617F3">
        <w:rPr>
          <w:rFonts w:ascii="Times New Roman" w:hAnsi="Times New Roman" w:cs="Times New Roman"/>
          <w:lang w:val="pt-BR"/>
        </w:rPr>
        <w:t>React</w:t>
      </w:r>
      <w:proofErr w:type="spellEnd"/>
      <w:r w:rsidRPr="002617F3">
        <w:rPr>
          <w:rFonts w:ascii="Times New Roman" w:hAnsi="Times New Roman" w:cs="Times New Roman"/>
          <w:lang w:val="pt-BR"/>
        </w:rPr>
        <w:t xml:space="preserve"> e um </w:t>
      </w:r>
      <w:proofErr w:type="spellStart"/>
      <w:r w:rsidRPr="002617F3">
        <w:rPr>
          <w:rFonts w:ascii="Times New Roman" w:hAnsi="Times New Roman" w:cs="Times New Roman"/>
          <w:lang w:val="pt-BR"/>
        </w:rPr>
        <w:t>back-end</w:t>
      </w:r>
      <w:proofErr w:type="spellEnd"/>
      <w:r w:rsidRPr="002617F3">
        <w:rPr>
          <w:rFonts w:ascii="Times New Roman" w:hAnsi="Times New Roman" w:cs="Times New Roman"/>
          <w:lang w:val="pt-BR"/>
        </w:rPr>
        <w:t xml:space="preserve"> em Java com Spring Boot. A comunicação entre o cliente e o servidor ocorre via API </w:t>
      </w:r>
      <w:proofErr w:type="spellStart"/>
      <w:r w:rsidRPr="002617F3">
        <w:rPr>
          <w:rFonts w:ascii="Times New Roman" w:hAnsi="Times New Roman" w:cs="Times New Roman"/>
          <w:lang w:val="pt-BR"/>
        </w:rPr>
        <w:t>RESTful</w:t>
      </w:r>
      <w:proofErr w:type="spellEnd"/>
      <w:r w:rsidRPr="002617F3">
        <w:rPr>
          <w:rFonts w:ascii="Times New Roman" w:hAnsi="Times New Roman" w:cs="Times New Roman"/>
          <w:lang w:val="pt-BR"/>
        </w:rPr>
        <w:t>. O sistema utiliza um banco de dados SQL Server para persistência de dados.</w:t>
      </w:r>
    </w:p>
    <w:p w14:paraId="2B012F2E" w14:textId="77777777" w:rsidR="00AA5C5A" w:rsidRPr="002617F3" w:rsidRDefault="00000000" w:rsidP="002617F3">
      <w:pPr>
        <w:pStyle w:val="Ttulo3"/>
        <w:rPr>
          <w:rFonts w:ascii="Times New Roman" w:hAnsi="Times New Roman" w:cs="Times New Roman"/>
          <w:color w:val="auto"/>
          <w:lang w:val="pt-BR"/>
        </w:rPr>
      </w:pPr>
      <w:bookmarkStart w:id="10" w:name="funções-do-produto"/>
      <w:bookmarkEnd w:id="9"/>
      <w:r w:rsidRPr="002617F3">
        <w:rPr>
          <w:rFonts w:ascii="Times New Roman" w:hAnsi="Times New Roman" w:cs="Times New Roman"/>
          <w:color w:val="auto"/>
          <w:lang w:val="pt-BR"/>
        </w:rPr>
        <w:t>2.2 Funções do Produto</w:t>
      </w:r>
    </w:p>
    <w:p w14:paraId="4D32226E" w14:textId="26E06A03" w:rsidR="00470E96" w:rsidRPr="002617F3" w:rsidRDefault="00000000" w:rsidP="002617F3">
      <w:pPr>
        <w:pStyle w:val="FirstParagrap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As principais funções do sistema </w:t>
      </w:r>
      <w:proofErr w:type="spellStart"/>
      <w:r w:rsidRPr="002617F3">
        <w:rPr>
          <w:rFonts w:ascii="Times New Roman" w:hAnsi="Times New Roman" w:cs="Times New Roman"/>
          <w:lang w:val="pt-BR"/>
        </w:rPr>
        <w:t>ShareCondo</w:t>
      </w:r>
      <w:proofErr w:type="spellEnd"/>
      <w:r w:rsidRPr="002617F3">
        <w:rPr>
          <w:rFonts w:ascii="Times New Roman" w:hAnsi="Times New Roman" w:cs="Times New Roman"/>
          <w:lang w:val="pt-BR"/>
        </w:rPr>
        <w:t xml:space="preserve"> incluem</w:t>
      </w:r>
      <w:r w:rsidR="00991E43" w:rsidRPr="002617F3">
        <w:rPr>
          <w:rFonts w:ascii="Times New Roman" w:hAnsi="Times New Roman" w:cs="Times New Roman"/>
          <w:lang w:val="pt-BR"/>
        </w:rPr>
        <w:t>:</w:t>
      </w:r>
      <w:r w:rsidRPr="002617F3">
        <w:rPr>
          <w:rFonts w:ascii="Times New Roman" w:hAnsi="Times New Roman" w:cs="Times New Roman"/>
          <w:lang w:val="pt-BR"/>
        </w:rPr>
        <w:t xml:space="preserve"> </w:t>
      </w:r>
    </w:p>
    <w:p w14:paraId="7575CADE" w14:textId="77777777" w:rsidR="00470E96" w:rsidRPr="002617F3" w:rsidRDefault="00000000" w:rsidP="002617F3">
      <w:pPr>
        <w:pStyle w:val="FirstParagrap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 </w:t>
      </w:r>
      <w:r w:rsidRPr="002617F3">
        <w:rPr>
          <w:rFonts w:ascii="Times New Roman" w:hAnsi="Times New Roman" w:cs="Times New Roman"/>
          <w:b/>
          <w:bCs/>
          <w:lang w:val="pt-BR"/>
        </w:rPr>
        <w:t>Autenticação e Gerenciamento de Perfis:</w:t>
      </w:r>
      <w:r w:rsidRPr="002617F3">
        <w:rPr>
          <w:rFonts w:ascii="Times New Roman" w:hAnsi="Times New Roman" w:cs="Times New Roman"/>
          <w:lang w:val="pt-BR"/>
        </w:rPr>
        <w:t xml:space="preserve"> </w:t>
      </w:r>
    </w:p>
    <w:p w14:paraId="344AE3E2" w14:textId="77777777" w:rsidR="00470E96" w:rsidRPr="002617F3" w:rsidRDefault="00000000" w:rsidP="002617F3">
      <w:pPr>
        <w:pStyle w:val="FirstParagraph"/>
        <w:numPr>
          <w:ilvl w:val="0"/>
          <w:numId w:val="46"/>
        </w:numPr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Permitir o cadastro de novos usuários (Moradores, Síndicos, Administradores). </w:t>
      </w:r>
    </w:p>
    <w:p w14:paraId="58487CA2" w14:textId="07A8439D" w:rsidR="00470E96" w:rsidRPr="002617F3" w:rsidRDefault="00000000" w:rsidP="002617F3">
      <w:pPr>
        <w:pStyle w:val="FirstParagraph"/>
        <w:numPr>
          <w:ilvl w:val="0"/>
          <w:numId w:val="46"/>
        </w:numPr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>Autenticar usuários através de login (</w:t>
      </w:r>
      <w:proofErr w:type="spellStart"/>
      <w:r w:rsidRPr="002617F3">
        <w:rPr>
          <w:rFonts w:ascii="Times New Roman" w:hAnsi="Times New Roman" w:cs="Times New Roman"/>
          <w:lang w:val="pt-BR"/>
        </w:rPr>
        <w:t>email</w:t>
      </w:r>
      <w:proofErr w:type="spellEnd"/>
      <w:r w:rsidRPr="002617F3">
        <w:rPr>
          <w:rFonts w:ascii="Times New Roman" w:hAnsi="Times New Roman" w:cs="Times New Roman"/>
          <w:lang w:val="pt-BR"/>
        </w:rPr>
        <w:t xml:space="preserve"> e senha). </w:t>
      </w:r>
    </w:p>
    <w:p w14:paraId="2DC93187" w14:textId="5D368479" w:rsidR="00470E96" w:rsidRPr="002617F3" w:rsidRDefault="00000000" w:rsidP="002617F3">
      <w:pPr>
        <w:pStyle w:val="FirstParagraph"/>
        <w:numPr>
          <w:ilvl w:val="0"/>
          <w:numId w:val="46"/>
        </w:numPr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Permitir que usuários atualizem seus próprios dados cadastrais. </w:t>
      </w:r>
    </w:p>
    <w:p w14:paraId="706C4725" w14:textId="77777777" w:rsidR="00470E96" w:rsidRPr="002617F3" w:rsidRDefault="00000000" w:rsidP="002617F3">
      <w:pPr>
        <w:pStyle w:val="FirstParagrap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 </w:t>
      </w:r>
      <w:r w:rsidRPr="002617F3">
        <w:rPr>
          <w:rFonts w:ascii="Times New Roman" w:hAnsi="Times New Roman" w:cs="Times New Roman"/>
          <w:b/>
          <w:bCs/>
          <w:lang w:val="pt-BR"/>
        </w:rPr>
        <w:t>Gerenciamento de Condomínios:</w:t>
      </w:r>
      <w:r w:rsidRPr="002617F3">
        <w:rPr>
          <w:rFonts w:ascii="Times New Roman" w:hAnsi="Times New Roman" w:cs="Times New Roman"/>
          <w:lang w:val="pt-BR"/>
        </w:rPr>
        <w:t xml:space="preserve"> </w:t>
      </w:r>
    </w:p>
    <w:p w14:paraId="596BC560" w14:textId="7AEB8978" w:rsidR="00470E96" w:rsidRPr="002617F3" w:rsidRDefault="00000000" w:rsidP="002617F3">
      <w:pPr>
        <w:pStyle w:val="FirstParagraph"/>
        <w:numPr>
          <w:ilvl w:val="0"/>
          <w:numId w:val="47"/>
        </w:numPr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Permitir que Administradores cadastrem novos condomínios. </w:t>
      </w:r>
    </w:p>
    <w:p w14:paraId="654BF000" w14:textId="3905AA9E" w:rsidR="00470E96" w:rsidRPr="002617F3" w:rsidRDefault="00000000" w:rsidP="002617F3">
      <w:pPr>
        <w:pStyle w:val="FirstParagraph"/>
        <w:numPr>
          <w:ilvl w:val="0"/>
          <w:numId w:val="47"/>
        </w:numPr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Listar condomínios para seleção durante o cadastro de Moradores e Síndicos. </w:t>
      </w:r>
    </w:p>
    <w:p w14:paraId="013AEDD6" w14:textId="77777777" w:rsidR="00470E96" w:rsidRPr="002617F3" w:rsidRDefault="00000000" w:rsidP="002617F3">
      <w:pPr>
        <w:pStyle w:val="FirstParagrap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Aprovação de Usuários:</w:t>
      </w:r>
      <w:r w:rsidRPr="002617F3">
        <w:rPr>
          <w:rFonts w:ascii="Times New Roman" w:hAnsi="Times New Roman" w:cs="Times New Roman"/>
          <w:lang w:val="pt-BR"/>
        </w:rPr>
        <w:t xml:space="preserve"> </w:t>
      </w:r>
    </w:p>
    <w:p w14:paraId="7F478D54" w14:textId="77777777" w:rsidR="00470E96" w:rsidRPr="002617F3" w:rsidRDefault="00000000" w:rsidP="002617F3">
      <w:pPr>
        <w:pStyle w:val="FirstParagraph"/>
        <w:numPr>
          <w:ilvl w:val="0"/>
          <w:numId w:val="48"/>
        </w:numPr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Permitir que Síndicos aprovem ou rejeitem cadastros de Moradores para seus respectivos condomínios. </w:t>
      </w:r>
    </w:p>
    <w:p w14:paraId="64D8B00A" w14:textId="71B3C423" w:rsidR="00470E96" w:rsidRPr="002617F3" w:rsidRDefault="00000000" w:rsidP="002617F3">
      <w:pPr>
        <w:pStyle w:val="FirstParagraph"/>
        <w:numPr>
          <w:ilvl w:val="0"/>
          <w:numId w:val="48"/>
        </w:numPr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Permitir que Administradores aprovem ou rejeitem quaisquer usuários pendentes. </w:t>
      </w:r>
    </w:p>
    <w:p w14:paraId="72F03689" w14:textId="77777777" w:rsidR="00470E96" w:rsidRPr="002617F3" w:rsidRDefault="00000000" w:rsidP="002617F3">
      <w:pPr>
        <w:pStyle w:val="FirstParagrap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 </w:t>
      </w:r>
      <w:r w:rsidRPr="002617F3">
        <w:rPr>
          <w:rFonts w:ascii="Times New Roman" w:hAnsi="Times New Roman" w:cs="Times New Roman"/>
          <w:b/>
          <w:bCs/>
          <w:lang w:val="pt-BR"/>
        </w:rPr>
        <w:t>Criação e Gerenciamento de Anúncios:</w:t>
      </w:r>
      <w:r w:rsidRPr="002617F3">
        <w:rPr>
          <w:rFonts w:ascii="Times New Roman" w:hAnsi="Times New Roman" w:cs="Times New Roman"/>
          <w:lang w:val="pt-BR"/>
        </w:rPr>
        <w:t xml:space="preserve"> </w:t>
      </w:r>
    </w:p>
    <w:p w14:paraId="6435869F" w14:textId="4C1D35EB" w:rsidR="00470E96" w:rsidRPr="002617F3" w:rsidRDefault="00000000" w:rsidP="002617F3">
      <w:pPr>
        <w:pStyle w:val="FirstParagraph"/>
        <w:numPr>
          <w:ilvl w:val="0"/>
          <w:numId w:val="51"/>
        </w:numPr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Permitir que usuários (aprovados) criem anúncios de itens ou serviços. </w:t>
      </w:r>
    </w:p>
    <w:p w14:paraId="6AF1F75C" w14:textId="17AA4759" w:rsidR="00470E96" w:rsidRPr="002617F3" w:rsidRDefault="00000000" w:rsidP="002617F3">
      <w:pPr>
        <w:pStyle w:val="FirstParagraph"/>
        <w:numPr>
          <w:ilvl w:val="0"/>
          <w:numId w:val="51"/>
        </w:numPr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lastRenderedPageBreak/>
        <w:t xml:space="preserve">Permitir que usuários visualizem anúncios (filtrados por condomínio, exceto para Admin). </w:t>
      </w:r>
    </w:p>
    <w:p w14:paraId="6CCC22BE" w14:textId="7A7FE60A" w:rsidR="00470E96" w:rsidRPr="002617F3" w:rsidRDefault="00000000" w:rsidP="002617F3">
      <w:pPr>
        <w:pStyle w:val="FirstParagraph"/>
        <w:numPr>
          <w:ilvl w:val="0"/>
          <w:numId w:val="51"/>
        </w:numPr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Permitir que usuários visualizem e gerenciem seus próprios anúncios. </w:t>
      </w:r>
    </w:p>
    <w:p w14:paraId="5FF4802F" w14:textId="77777777" w:rsidR="00470E96" w:rsidRPr="002617F3" w:rsidRDefault="00000000" w:rsidP="002617F3">
      <w:pPr>
        <w:pStyle w:val="FirstParagrap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 </w:t>
      </w:r>
      <w:r w:rsidRPr="002617F3">
        <w:rPr>
          <w:rFonts w:ascii="Times New Roman" w:hAnsi="Times New Roman" w:cs="Times New Roman"/>
          <w:b/>
          <w:bCs/>
          <w:lang w:val="pt-BR"/>
        </w:rPr>
        <w:t>Criação e Gerenciamento de Ofertas:</w:t>
      </w:r>
      <w:r w:rsidRPr="002617F3">
        <w:rPr>
          <w:rFonts w:ascii="Times New Roman" w:hAnsi="Times New Roman" w:cs="Times New Roman"/>
          <w:lang w:val="pt-BR"/>
        </w:rPr>
        <w:t xml:space="preserve"> </w:t>
      </w:r>
    </w:p>
    <w:p w14:paraId="52E919A1" w14:textId="182DE43F" w:rsidR="00470E96" w:rsidRPr="002617F3" w:rsidRDefault="00000000" w:rsidP="002617F3">
      <w:pPr>
        <w:pStyle w:val="FirstParagraph"/>
        <w:numPr>
          <w:ilvl w:val="0"/>
          <w:numId w:val="50"/>
        </w:numPr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Permitir que usuários (aprovados) façam ofertas em anúncios de outros usuários (dentro do mesmo condomínio, exceto Admin). </w:t>
      </w:r>
    </w:p>
    <w:p w14:paraId="37CBEFDF" w14:textId="3399FD29" w:rsidR="00470E96" w:rsidRPr="002617F3" w:rsidRDefault="00000000" w:rsidP="002617F3">
      <w:pPr>
        <w:pStyle w:val="FirstParagraph"/>
        <w:numPr>
          <w:ilvl w:val="0"/>
          <w:numId w:val="50"/>
        </w:numPr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Permitir que o anunciante aceite ou recuse ofertas recebidas. </w:t>
      </w:r>
    </w:p>
    <w:p w14:paraId="170C7223" w14:textId="3591D12E" w:rsidR="00470E96" w:rsidRPr="002617F3" w:rsidRDefault="00000000" w:rsidP="002617F3">
      <w:pPr>
        <w:pStyle w:val="FirstParagraph"/>
        <w:numPr>
          <w:ilvl w:val="0"/>
          <w:numId w:val="50"/>
        </w:numPr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Visualizar ofertas feitas e recebidas. </w:t>
      </w:r>
    </w:p>
    <w:p w14:paraId="2FCE3CDC" w14:textId="77777777" w:rsidR="00470E96" w:rsidRPr="002617F3" w:rsidRDefault="00000000" w:rsidP="002617F3">
      <w:pPr>
        <w:pStyle w:val="FirstParagrap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 </w:t>
      </w:r>
      <w:r w:rsidRPr="002617F3">
        <w:rPr>
          <w:rFonts w:ascii="Times New Roman" w:hAnsi="Times New Roman" w:cs="Times New Roman"/>
          <w:b/>
          <w:bCs/>
          <w:lang w:val="pt-BR"/>
        </w:rPr>
        <w:t>Administração do Sistema (Painel Admin):</w:t>
      </w:r>
      <w:r w:rsidRPr="002617F3">
        <w:rPr>
          <w:rFonts w:ascii="Times New Roman" w:hAnsi="Times New Roman" w:cs="Times New Roman"/>
          <w:lang w:val="pt-BR"/>
        </w:rPr>
        <w:t xml:space="preserve"> </w:t>
      </w:r>
    </w:p>
    <w:p w14:paraId="214BF951" w14:textId="39209B29" w:rsidR="00470E96" w:rsidRPr="002617F3" w:rsidRDefault="00000000" w:rsidP="002617F3">
      <w:pPr>
        <w:pStyle w:val="FirstParagraph"/>
        <w:numPr>
          <w:ilvl w:val="0"/>
          <w:numId w:val="49"/>
        </w:numPr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Gerenciar usuários (listar, editar, excluir). </w:t>
      </w:r>
    </w:p>
    <w:p w14:paraId="7662DFFE" w14:textId="77777777" w:rsidR="00470E96" w:rsidRPr="002617F3" w:rsidRDefault="00000000" w:rsidP="002617F3">
      <w:pPr>
        <w:pStyle w:val="FirstParagraph"/>
        <w:numPr>
          <w:ilvl w:val="0"/>
          <w:numId w:val="49"/>
        </w:numPr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Gerenciar condomínios (listar, editar, excluir). </w:t>
      </w:r>
    </w:p>
    <w:p w14:paraId="508A6ACE" w14:textId="32ED3C5A" w:rsidR="00470E96" w:rsidRPr="002617F3" w:rsidRDefault="00000000" w:rsidP="002617F3">
      <w:pPr>
        <w:pStyle w:val="FirstParagraph"/>
        <w:numPr>
          <w:ilvl w:val="0"/>
          <w:numId w:val="49"/>
        </w:numPr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Gerenciar anúncios (listar, editar, excluir). </w:t>
      </w:r>
    </w:p>
    <w:p w14:paraId="677BCBEE" w14:textId="523114F9" w:rsidR="00AA5C5A" w:rsidRPr="002617F3" w:rsidRDefault="00000000" w:rsidP="002617F3">
      <w:pPr>
        <w:pStyle w:val="FirstParagraph"/>
        <w:numPr>
          <w:ilvl w:val="0"/>
          <w:numId w:val="49"/>
        </w:numPr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>Gerenciar ofertas (visualizar).</w:t>
      </w:r>
    </w:p>
    <w:p w14:paraId="134B4999" w14:textId="77777777" w:rsidR="00AA5C5A" w:rsidRPr="002617F3" w:rsidRDefault="00000000" w:rsidP="002617F3">
      <w:pPr>
        <w:pStyle w:val="Ttulo3"/>
        <w:rPr>
          <w:rFonts w:ascii="Times New Roman" w:hAnsi="Times New Roman" w:cs="Times New Roman"/>
          <w:color w:val="auto"/>
          <w:lang w:val="pt-BR"/>
        </w:rPr>
      </w:pPr>
      <w:bookmarkStart w:id="11" w:name="características-dos-usuários"/>
      <w:bookmarkEnd w:id="10"/>
      <w:r w:rsidRPr="002617F3">
        <w:rPr>
          <w:rFonts w:ascii="Times New Roman" w:hAnsi="Times New Roman" w:cs="Times New Roman"/>
          <w:color w:val="auto"/>
          <w:lang w:val="pt-BR"/>
        </w:rPr>
        <w:t>2.3 Características dos Usuários</w:t>
      </w:r>
    </w:p>
    <w:p w14:paraId="4A5327C8" w14:textId="77777777" w:rsidR="00AA5C5A" w:rsidRPr="002617F3" w:rsidRDefault="00000000" w:rsidP="002617F3">
      <w:pPr>
        <w:pStyle w:val="FirstParagraph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>O sistema será utilizado pelos seguintes tipos de usuários:</w:t>
      </w:r>
    </w:p>
    <w:p w14:paraId="7329FC25" w14:textId="77777777" w:rsidR="00AA5C5A" w:rsidRPr="002617F3" w:rsidRDefault="00000000" w:rsidP="002617F3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proofErr w:type="spellStart"/>
      <w:r w:rsidRPr="002617F3">
        <w:rPr>
          <w:rFonts w:ascii="Times New Roman" w:hAnsi="Times New Roman" w:cs="Times New Roman"/>
          <w:b/>
          <w:bCs/>
        </w:rPr>
        <w:t>Morador</w:t>
      </w:r>
      <w:proofErr w:type="spellEnd"/>
      <w:r w:rsidRPr="002617F3">
        <w:rPr>
          <w:rFonts w:ascii="Times New Roman" w:hAnsi="Times New Roman" w:cs="Times New Roman"/>
          <w:b/>
          <w:bCs/>
        </w:rPr>
        <w:t xml:space="preserve"> (USUARIO):</w:t>
      </w:r>
    </w:p>
    <w:p w14:paraId="2CBB0523" w14:textId="77777777" w:rsidR="00AA5C5A" w:rsidRPr="002617F3" w:rsidRDefault="00000000" w:rsidP="002617F3">
      <w:pPr>
        <w:pStyle w:val="Compact"/>
        <w:numPr>
          <w:ilvl w:val="1"/>
          <w:numId w:val="5"/>
        </w:numPr>
        <w:jc w:val="both"/>
        <w:rPr>
          <w:rFonts w:ascii="Times New Roman" w:hAnsi="Times New Roman" w:cs="Times New Roman"/>
        </w:rPr>
      </w:pPr>
      <w:proofErr w:type="spellStart"/>
      <w:r w:rsidRPr="002617F3">
        <w:rPr>
          <w:rFonts w:ascii="Times New Roman" w:hAnsi="Times New Roman" w:cs="Times New Roman"/>
          <w:b/>
          <w:bCs/>
        </w:rPr>
        <w:t>Nível</w:t>
      </w:r>
      <w:proofErr w:type="spellEnd"/>
      <w:r w:rsidRPr="002617F3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617F3">
        <w:rPr>
          <w:rFonts w:ascii="Times New Roman" w:hAnsi="Times New Roman" w:cs="Times New Roman"/>
          <w:b/>
          <w:bCs/>
        </w:rPr>
        <w:t>Educacional</w:t>
      </w:r>
      <w:proofErr w:type="spellEnd"/>
      <w:r w:rsidRPr="002617F3">
        <w:rPr>
          <w:rFonts w:ascii="Times New Roman" w:hAnsi="Times New Roman" w:cs="Times New Roman"/>
          <w:b/>
          <w:bCs/>
        </w:rPr>
        <w:t>:</w:t>
      </w:r>
      <w:r w:rsidRPr="002617F3">
        <w:rPr>
          <w:rFonts w:ascii="Times New Roman" w:hAnsi="Times New Roman" w:cs="Times New Roman"/>
        </w:rPr>
        <w:t xml:space="preserve"> </w:t>
      </w:r>
      <w:proofErr w:type="spellStart"/>
      <w:r w:rsidRPr="002617F3">
        <w:rPr>
          <w:rFonts w:ascii="Times New Roman" w:hAnsi="Times New Roman" w:cs="Times New Roman"/>
        </w:rPr>
        <w:t>Variado</w:t>
      </w:r>
      <w:proofErr w:type="spellEnd"/>
      <w:r w:rsidRPr="002617F3">
        <w:rPr>
          <w:rFonts w:ascii="Times New Roman" w:hAnsi="Times New Roman" w:cs="Times New Roman"/>
        </w:rPr>
        <w:t>.</w:t>
      </w:r>
    </w:p>
    <w:p w14:paraId="1DC0E68F" w14:textId="77777777" w:rsidR="00AA5C5A" w:rsidRPr="002617F3" w:rsidRDefault="00000000" w:rsidP="002617F3">
      <w:pPr>
        <w:pStyle w:val="Compact"/>
        <w:numPr>
          <w:ilvl w:val="1"/>
          <w:numId w:val="5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Experiência:</w:t>
      </w:r>
      <w:r w:rsidRPr="002617F3">
        <w:rPr>
          <w:rFonts w:ascii="Times New Roman" w:hAnsi="Times New Roman" w:cs="Times New Roman"/>
          <w:lang w:val="pt-BR"/>
        </w:rPr>
        <w:t xml:space="preserve"> Usuário comum de internet e aplicações web.</w:t>
      </w:r>
    </w:p>
    <w:p w14:paraId="0C59C36F" w14:textId="77777777" w:rsidR="00AA5C5A" w:rsidRPr="002617F3" w:rsidRDefault="00000000" w:rsidP="002617F3">
      <w:pPr>
        <w:pStyle w:val="Compact"/>
        <w:numPr>
          <w:ilvl w:val="1"/>
          <w:numId w:val="5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Conhecimento Técnico:</w:t>
      </w:r>
      <w:r w:rsidRPr="002617F3">
        <w:rPr>
          <w:rFonts w:ascii="Times New Roman" w:hAnsi="Times New Roman" w:cs="Times New Roman"/>
          <w:lang w:val="pt-BR"/>
        </w:rPr>
        <w:t xml:space="preserve"> Baixo a médio.</w:t>
      </w:r>
    </w:p>
    <w:p w14:paraId="6AAB37BD" w14:textId="77777777" w:rsidR="00AA5C5A" w:rsidRPr="002617F3" w:rsidRDefault="00000000" w:rsidP="002617F3">
      <w:pPr>
        <w:pStyle w:val="Compact"/>
        <w:numPr>
          <w:ilvl w:val="1"/>
          <w:numId w:val="5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Funções Principais:</w:t>
      </w:r>
      <w:r w:rsidRPr="002617F3">
        <w:rPr>
          <w:rFonts w:ascii="Times New Roman" w:hAnsi="Times New Roman" w:cs="Times New Roman"/>
          <w:lang w:val="pt-BR"/>
        </w:rPr>
        <w:t xml:space="preserve"> Cadastrar-se, visualizar anúncios do seu condomínio, criar anúncios, fazer/receber ofertas.</w:t>
      </w:r>
    </w:p>
    <w:p w14:paraId="45863343" w14:textId="77777777" w:rsidR="00AA5C5A" w:rsidRPr="002617F3" w:rsidRDefault="00000000" w:rsidP="002617F3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proofErr w:type="spellStart"/>
      <w:r w:rsidRPr="002617F3">
        <w:rPr>
          <w:rFonts w:ascii="Times New Roman" w:hAnsi="Times New Roman" w:cs="Times New Roman"/>
          <w:b/>
          <w:bCs/>
        </w:rPr>
        <w:t>Síndico</w:t>
      </w:r>
      <w:proofErr w:type="spellEnd"/>
      <w:r w:rsidRPr="002617F3">
        <w:rPr>
          <w:rFonts w:ascii="Times New Roman" w:hAnsi="Times New Roman" w:cs="Times New Roman"/>
          <w:b/>
          <w:bCs/>
        </w:rPr>
        <w:t xml:space="preserve"> (SINDICO):</w:t>
      </w:r>
    </w:p>
    <w:p w14:paraId="486976DE" w14:textId="77777777" w:rsidR="00AA5C5A" w:rsidRPr="002617F3" w:rsidRDefault="00000000" w:rsidP="002617F3">
      <w:pPr>
        <w:pStyle w:val="Compact"/>
        <w:numPr>
          <w:ilvl w:val="1"/>
          <w:numId w:val="6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Nível Educacional:</w:t>
      </w:r>
      <w:r w:rsidRPr="002617F3">
        <w:rPr>
          <w:rFonts w:ascii="Times New Roman" w:hAnsi="Times New Roman" w:cs="Times New Roman"/>
          <w:lang w:val="pt-BR"/>
        </w:rPr>
        <w:t xml:space="preserve"> Variado, geralmente com alguma experiência em gestão.</w:t>
      </w:r>
    </w:p>
    <w:p w14:paraId="11020136" w14:textId="77777777" w:rsidR="00AA5C5A" w:rsidRPr="002617F3" w:rsidRDefault="00000000" w:rsidP="002617F3">
      <w:pPr>
        <w:pStyle w:val="Compact"/>
        <w:numPr>
          <w:ilvl w:val="1"/>
          <w:numId w:val="6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Experiência:</w:t>
      </w:r>
      <w:r w:rsidRPr="002617F3">
        <w:rPr>
          <w:rFonts w:ascii="Times New Roman" w:hAnsi="Times New Roman" w:cs="Times New Roman"/>
          <w:lang w:val="pt-BR"/>
        </w:rPr>
        <w:t xml:space="preserve"> Usuário de internet e aplicações web, possivelmente com alguma experiência em sistemas de gerenciamento.</w:t>
      </w:r>
    </w:p>
    <w:p w14:paraId="14F530F0" w14:textId="77777777" w:rsidR="00AA5C5A" w:rsidRPr="002617F3" w:rsidRDefault="00000000" w:rsidP="002617F3">
      <w:pPr>
        <w:pStyle w:val="Compact"/>
        <w:numPr>
          <w:ilvl w:val="1"/>
          <w:numId w:val="6"/>
        </w:numPr>
        <w:jc w:val="both"/>
        <w:rPr>
          <w:rFonts w:ascii="Times New Roman" w:hAnsi="Times New Roman" w:cs="Times New Roman"/>
        </w:rPr>
      </w:pPr>
      <w:proofErr w:type="spellStart"/>
      <w:r w:rsidRPr="002617F3">
        <w:rPr>
          <w:rFonts w:ascii="Times New Roman" w:hAnsi="Times New Roman" w:cs="Times New Roman"/>
          <w:b/>
          <w:bCs/>
        </w:rPr>
        <w:t>Conhecimento</w:t>
      </w:r>
      <w:proofErr w:type="spellEnd"/>
      <w:r w:rsidRPr="002617F3">
        <w:rPr>
          <w:rFonts w:ascii="Times New Roman" w:hAnsi="Times New Roman" w:cs="Times New Roman"/>
          <w:b/>
          <w:bCs/>
        </w:rPr>
        <w:t xml:space="preserve"> Técnico:</w:t>
      </w:r>
      <w:r w:rsidRPr="002617F3">
        <w:rPr>
          <w:rFonts w:ascii="Times New Roman" w:hAnsi="Times New Roman" w:cs="Times New Roman"/>
        </w:rPr>
        <w:t xml:space="preserve"> </w:t>
      </w:r>
      <w:proofErr w:type="spellStart"/>
      <w:r w:rsidRPr="002617F3">
        <w:rPr>
          <w:rFonts w:ascii="Times New Roman" w:hAnsi="Times New Roman" w:cs="Times New Roman"/>
        </w:rPr>
        <w:t>Médio</w:t>
      </w:r>
      <w:proofErr w:type="spellEnd"/>
      <w:r w:rsidRPr="002617F3">
        <w:rPr>
          <w:rFonts w:ascii="Times New Roman" w:hAnsi="Times New Roman" w:cs="Times New Roman"/>
        </w:rPr>
        <w:t>.</w:t>
      </w:r>
    </w:p>
    <w:p w14:paraId="1D632322" w14:textId="77777777" w:rsidR="00AA5C5A" w:rsidRPr="002617F3" w:rsidRDefault="00000000" w:rsidP="002617F3">
      <w:pPr>
        <w:pStyle w:val="Compact"/>
        <w:numPr>
          <w:ilvl w:val="1"/>
          <w:numId w:val="6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Funções Principais:</w:t>
      </w:r>
      <w:r w:rsidRPr="002617F3">
        <w:rPr>
          <w:rFonts w:ascii="Times New Roman" w:hAnsi="Times New Roman" w:cs="Times New Roman"/>
          <w:lang w:val="pt-BR"/>
        </w:rPr>
        <w:t xml:space="preserve"> Todas as funções de Morador, </w:t>
      </w:r>
      <w:proofErr w:type="gramStart"/>
      <w:r w:rsidRPr="002617F3">
        <w:rPr>
          <w:rFonts w:ascii="Times New Roman" w:hAnsi="Times New Roman" w:cs="Times New Roman"/>
          <w:lang w:val="pt-BR"/>
        </w:rPr>
        <w:t>mais</w:t>
      </w:r>
      <w:proofErr w:type="gramEnd"/>
      <w:r w:rsidRPr="002617F3">
        <w:rPr>
          <w:rFonts w:ascii="Times New Roman" w:hAnsi="Times New Roman" w:cs="Times New Roman"/>
          <w:lang w:val="pt-BR"/>
        </w:rPr>
        <w:t xml:space="preserve"> aprovar/rejeitar cadastros de moradores do seu condomínio.</w:t>
      </w:r>
    </w:p>
    <w:p w14:paraId="7F478ED0" w14:textId="77777777" w:rsidR="00AA5C5A" w:rsidRPr="002617F3" w:rsidRDefault="00000000" w:rsidP="002617F3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proofErr w:type="spellStart"/>
      <w:r w:rsidRPr="002617F3">
        <w:rPr>
          <w:rFonts w:ascii="Times New Roman" w:hAnsi="Times New Roman" w:cs="Times New Roman"/>
          <w:b/>
          <w:bCs/>
        </w:rPr>
        <w:t>Administrador</w:t>
      </w:r>
      <w:proofErr w:type="spellEnd"/>
      <w:r w:rsidRPr="002617F3">
        <w:rPr>
          <w:rFonts w:ascii="Times New Roman" w:hAnsi="Times New Roman" w:cs="Times New Roman"/>
          <w:b/>
          <w:bCs/>
        </w:rPr>
        <w:t xml:space="preserve"> (ADMIN):</w:t>
      </w:r>
    </w:p>
    <w:p w14:paraId="773EBBFE" w14:textId="77777777" w:rsidR="00AA5C5A" w:rsidRPr="002617F3" w:rsidRDefault="00000000" w:rsidP="002617F3">
      <w:pPr>
        <w:pStyle w:val="Compact"/>
        <w:numPr>
          <w:ilvl w:val="1"/>
          <w:numId w:val="7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Nível Educacional:</w:t>
      </w:r>
      <w:r w:rsidRPr="002617F3">
        <w:rPr>
          <w:rFonts w:ascii="Times New Roman" w:hAnsi="Times New Roman" w:cs="Times New Roman"/>
          <w:lang w:val="pt-BR"/>
        </w:rPr>
        <w:t xml:space="preserve"> Geralmente com formação técnica ou superior.</w:t>
      </w:r>
    </w:p>
    <w:p w14:paraId="3CBEF7FC" w14:textId="77777777" w:rsidR="00AA5C5A" w:rsidRPr="002617F3" w:rsidRDefault="00000000" w:rsidP="002617F3">
      <w:pPr>
        <w:pStyle w:val="Compact"/>
        <w:numPr>
          <w:ilvl w:val="1"/>
          <w:numId w:val="7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Experiência:</w:t>
      </w:r>
      <w:r w:rsidRPr="002617F3">
        <w:rPr>
          <w:rFonts w:ascii="Times New Roman" w:hAnsi="Times New Roman" w:cs="Times New Roman"/>
          <w:lang w:val="pt-BR"/>
        </w:rPr>
        <w:t xml:space="preserve"> Avançada em sistemas web e gerenciamento de plataformas.</w:t>
      </w:r>
    </w:p>
    <w:p w14:paraId="053C4A01" w14:textId="77777777" w:rsidR="00AA5C5A" w:rsidRPr="002617F3" w:rsidRDefault="00000000" w:rsidP="002617F3">
      <w:pPr>
        <w:pStyle w:val="Compact"/>
        <w:numPr>
          <w:ilvl w:val="1"/>
          <w:numId w:val="7"/>
        </w:numPr>
        <w:jc w:val="both"/>
        <w:rPr>
          <w:rFonts w:ascii="Times New Roman" w:hAnsi="Times New Roman" w:cs="Times New Roman"/>
        </w:rPr>
      </w:pPr>
      <w:proofErr w:type="spellStart"/>
      <w:r w:rsidRPr="002617F3">
        <w:rPr>
          <w:rFonts w:ascii="Times New Roman" w:hAnsi="Times New Roman" w:cs="Times New Roman"/>
          <w:b/>
          <w:bCs/>
        </w:rPr>
        <w:t>Conhecimento</w:t>
      </w:r>
      <w:proofErr w:type="spellEnd"/>
      <w:r w:rsidRPr="002617F3">
        <w:rPr>
          <w:rFonts w:ascii="Times New Roman" w:hAnsi="Times New Roman" w:cs="Times New Roman"/>
          <w:b/>
          <w:bCs/>
        </w:rPr>
        <w:t xml:space="preserve"> Técnico:</w:t>
      </w:r>
      <w:r w:rsidRPr="002617F3">
        <w:rPr>
          <w:rFonts w:ascii="Times New Roman" w:hAnsi="Times New Roman" w:cs="Times New Roman"/>
        </w:rPr>
        <w:t xml:space="preserve"> Alto.</w:t>
      </w:r>
    </w:p>
    <w:p w14:paraId="74EFB877" w14:textId="77777777" w:rsidR="00AA5C5A" w:rsidRPr="002617F3" w:rsidRDefault="00000000" w:rsidP="002617F3">
      <w:pPr>
        <w:pStyle w:val="Compact"/>
        <w:numPr>
          <w:ilvl w:val="1"/>
          <w:numId w:val="7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Funções Principais:</w:t>
      </w:r>
      <w:r w:rsidRPr="002617F3">
        <w:rPr>
          <w:rFonts w:ascii="Times New Roman" w:hAnsi="Times New Roman" w:cs="Times New Roman"/>
          <w:lang w:val="pt-BR"/>
        </w:rPr>
        <w:t xml:space="preserve"> Gerenciamento completo de usuários, condomínios, anúncios e ofertas de toda a plataforma.</w:t>
      </w:r>
    </w:p>
    <w:p w14:paraId="2B849E99" w14:textId="77777777" w:rsidR="00AA5C5A" w:rsidRPr="002617F3" w:rsidRDefault="00000000" w:rsidP="002617F3">
      <w:pPr>
        <w:pStyle w:val="Ttulo3"/>
        <w:rPr>
          <w:rFonts w:ascii="Times New Roman" w:hAnsi="Times New Roman" w:cs="Times New Roman"/>
          <w:color w:val="auto"/>
        </w:rPr>
      </w:pPr>
      <w:bookmarkStart w:id="12" w:name="restrições"/>
      <w:bookmarkEnd w:id="11"/>
      <w:r w:rsidRPr="002617F3">
        <w:rPr>
          <w:rFonts w:ascii="Times New Roman" w:hAnsi="Times New Roman" w:cs="Times New Roman"/>
          <w:color w:val="auto"/>
        </w:rPr>
        <w:lastRenderedPageBreak/>
        <w:t xml:space="preserve">2.4 </w:t>
      </w:r>
      <w:proofErr w:type="spellStart"/>
      <w:r w:rsidRPr="002617F3">
        <w:rPr>
          <w:rFonts w:ascii="Times New Roman" w:hAnsi="Times New Roman" w:cs="Times New Roman"/>
          <w:color w:val="auto"/>
        </w:rPr>
        <w:t>Restrições</w:t>
      </w:r>
      <w:proofErr w:type="spellEnd"/>
    </w:p>
    <w:p w14:paraId="19C526AE" w14:textId="77777777" w:rsidR="00AA5C5A" w:rsidRPr="002617F3" w:rsidRDefault="00000000" w:rsidP="002617F3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>O sistema deve ser acessível através de navegadores web modernos.</w:t>
      </w:r>
    </w:p>
    <w:p w14:paraId="3B69A58C" w14:textId="77777777" w:rsidR="00AA5C5A" w:rsidRPr="002617F3" w:rsidRDefault="00000000" w:rsidP="002617F3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>A autenticação é obrigatória para a maioria das funcionalidades.</w:t>
      </w:r>
    </w:p>
    <w:p w14:paraId="5F00B882" w14:textId="77777777" w:rsidR="00AA5C5A" w:rsidRPr="002617F3" w:rsidRDefault="00000000" w:rsidP="002617F3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>Usuários do tipo “USUARIO” só podem criar um número limitado de anúncios ativos (MAX_ACTIVE_ANNOUNCEMENTS_PER_USER = 5).</w:t>
      </w:r>
    </w:p>
    <w:p w14:paraId="39B34C76" w14:textId="77777777" w:rsidR="00AA5C5A" w:rsidRPr="002617F3" w:rsidRDefault="00000000" w:rsidP="002617F3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>A criação de ofertas entre usuários (não ADMIN) é restrita a membros do mesmo condomínio.</w:t>
      </w:r>
    </w:p>
    <w:p w14:paraId="2E8920A9" w14:textId="77777777" w:rsidR="00AA5C5A" w:rsidRPr="002617F3" w:rsidRDefault="00000000" w:rsidP="002617F3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>A senha dos usuários deve ser armazenada de forma criptografada (</w:t>
      </w:r>
      <w:proofErr w:type="spellStart"/>
      <w:r w:rsidRPr="002617F3">
        <w:rPr>
          <w:rFonts w:ascii="Times New Roman" w:hAnsi="Times New Roman" w:cs="Times New Roman"/>
          <w:lang w:val="pt-BR"/>
        </w:rPr>
        <w:t>BCrypt</w:t>
      </w:r>
      <w:proofErr w:type="spellEnd"/>
      <w:r w:rsidRPr="002617F3">
        <w:rPr>
          <w:rFonts w:ascii="Times New Roman" w:hAnsi="Times New Roman" w:cs="Times New Roman"/>
          <w:lang w:val="pt-BR"/>
        </w:rPr>
        <w:t>).</w:t>
      </w:r>
    </w:p>
    <w:p w14:paraId="5DB6CC68" w14:textId="77777777" w:rsidR="00AA5C5A" w:rsidRPr="002617F3" w:rsidRDefault="00000000" w:rsidP="002617F3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>O acesso às funcionalidades da API deve ser protegido por JWT e verificação de papéis.</w:t>
      </w:r>
    </w:p>
    <w:p w14:paraId="48CCA9E4" w14:textId="77777777" w:rsidR="00AA5C5A" w:rsidRPr="002617F3" w:rsidRDefault="00000000" w:rsidP="002617F3">
      <w:pPr>
        <w:pStyle w:val="Ttulo3"/>
        <w:rPr>
          <w:rFonts w:ascii="Times New Roman" w:hAnsi="Times New Roman" w:cs="Times New Roman"/>
          <w:color w:val="auto"/>
        </w:rPr>
      </w:pPr>
      <w:bookmarkStart w:id="13" w:name="suposições-e-dependências"/>
      <w:bookmarkEnd w:id="12"/>
      <w:r w:rsidRPr="002617F3">
        <w:rPr>
          <w:rFonts w:ascii="Times New Roman" w:hAnsi="Times New Roman" w:cs="Times New Roman"/>
          <w:color w:val="auto"/>
        </w:rPr>
        <w:t xml:space="preserve">2.5 </w:t>
      </w:r>
      <w:proofErr w:type="spellStart"/>
      <w:r w:rsidRPr="002617F3">
        <w:rPr>
          <w:rFonts w:ascii="Times New Roman" w:hAnsi="Times New Roman" w:cs="Times New Roman"/>
          <w:color w:val="auto"/>
        </w:rPr>
        <w:t>Suposições</w:t>
      </w:r>
      <w:proofErr w:type="spellEnd"/>
      <w:r w:rsidRPr="002617F3">
        <w:rPr>
          <w:rFonts w:ascii="Times New Roman" w:hAnsi="Times New Roman" w:cs="Times New Roman"/>
          <w:color w:val="auto"/>
        </w:rPr>
        <w:t xml:space="preserve"> e </w:t>
      </w:r>
      <w:proofErr w:type="spellStart"/>
      <w:r w:rsidRPr="002617F3">
        <w:rPr>
          <w:rFonts w:ascii="Times New Roman" w:hAnsi="Times New Roman" w:cs="Times New Roman"/>
          <w:color w:val="auto"/>
        </w:rPr>
        <w:t>Dependências</w:t>
      </w:r>
      <w:proofErr w:type="spellEnd"/>
    </w:p>
    <w:p w14:paraId="6E9E702F" w14:textId="77777777" w:rsidR="00AA5C5A" w:rsidRPr="002617F3" w:rsidRDefault="00000000" w:rsidP="002617F3">
      <w:pPr>
        <w:pStyle w:val="Compact"/>
        <w:numPr>
          <w:ilvl w:val="0"/>
          <w:numId w:val="9"/>
        </w:numPr>
        <w:jc w:val="both"/>
        <w:rPr>
          <w:rFonts w:ascii="Times New Roman" w:hAnsi="Times New Roman" w:cs="Times New Roman"/>
        </w:rPr>
      </w:pPr>
      <w:proofErr w:type="spellStart"/>
      <w:r w:rsidRPr="002617F3">
        <w:rPr>
          <w:rFonts w:ascii="Times New Roman" w:hAnsi="Times New Roman" w:cs="Times New Roman"/>
          <w:b/>
          <w:bCs/>
        </w:rPr>
        <w:t>Suposições</w:t>
      </w:r>
      <w:proofErr w:type="spellEnd"/>
      <w:r w:rsidRPr="002617F3">
        <w:rPr>
          <w:rFonts w:ascii="Times New Roman" w:hAnsi="Times New Roman" w:cs="Times New Roman"/>
          <w:b/>
          <w:bCs/>
        </w:rPr>
        <w:t>:</w:t>
      </w:r>
    </w:p>
    <w:p w14:paraId="4F42AB8A" w14:textId="77777777" w:rsidR="00AA5C5A" w:rsidRPr="002617F3" w:rsidRDefault="00000000" w:rsidP="002617F3">
      <w:pPr>
        <w:pStyle w:val="Compact"/>
        <w:numPr>
          <w:ilvl w:val="1"/>
          <w:numId w:val="10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>Os usuários possuem acesso à internet e um navegador web.</w:t>
      </w:r>
    </w:p>
    <w:p w14:paraId="4BBBBFB3" w14:textId="77777777" w:rsidR="00AA5C5A" w:rsidRPr="002617F3" w:rsidRDefault="00000000" w:rsidP="002617F3">
      <w:pPr>
        <w:pStyle w:val="Compact"/>
        <w:numPr>
          <w:ilvl w:val="1"/>
          <w:numId w:val="10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>Os usuários fornecerão informações verídicas durante o cadastro.</w:t>
      </w:r>
    </w:p>
    <w:p w14:paraId="7CB60573" w14:textId="77777777" w:rsidR="00AA5C5A" w:rsidRPr="002617F3" w:rsidRDefault="00000000" w:rsidP="002617F3">
      <w:pPr>
        <w:pStyle w:val="Compact"/>
        <w:numPr>
          <w:ilvl w:val="1"/>
          <w:numId w:val="10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>Os síndicos realizarão a aprovação de moradores de forma diligente.</w:t>
      </w:r>
    </w:p>
    <w:p w14:paraId="6DFBFB4B" w14:textId="77777777" w:rsidR="00AA5C5A" w:rsidRPr="002617F3" w:rsidRDefault="00000000" w:rsidP="002617F3">
      <w:pPr>
        <w:pStyle w:val="Compact"/>
        <w:numPr>
          <w:ilvl w:val="1"/>
          <w:numId w:val="10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A infraestrutura do servidor (onde o </w:t>
      </w:r>
      <w:proofErr w:type="spellStart"/>
      <w:r w:rsidRPr="002617F3">
        <w:rPr>
          <w:rFonts w:ascii="Times New Roman" w:hAnsi="Times New Roman" w:cs="Times New Roman"/>
          <w:lang w:val="pt-BR"/>
        </w:rPr>
        <w:t>back-end</w:t>
      </w:r>
      <w:proofErr w:type="spellEnd"/>
      <w:r w:rsidRPr="002617F3">
        <w:rPr>
          <w:rFonts w:ascii="Times New Roman" w:hAnsi="Times New Roman" w:cs="Times New Roman"/>
          <w:lang w:val="pt-BR"/>
        </w:rPr>
        <w:t xml:space="preserve"> e o banco de dados estão hospedados) é estável e disponível.</w:t>
      </w:r>
    </w:p>
    <w:p w14:paraId="76E46973" w14:textId="77777777" w:rsidR="00AA5C5A" w:rsidRPr="002617F3" w:rsidRDefault="00000000" w:rsidP="002617F3">
      <w:pPr>
        <w:pStyle w:val="Compact"/>
        <w:numPr>
          <w:ilvl w:val="0"/>
          <w:numId w:val="9"/>
        </w:numPr>
        <w:jc w:val="both"/>
        <w:rPr>
          <w:rFonts w:ascii="Times New Roman" w:hAnsi="Times New Roman" w:cs="Times New Roman"/>
        </w:rPr>
      </w:pPr>
      <w:proofErr w:type="spellStart"/>
      <w:r w:rsidRPr="002617F3">
        <w:rPr>
          <w:rFonts w:ascii="Times New Roman" w:hAnsi="Times New Roman" w:cs="Times New Roman"/>
          <w:b/>
          <w:bCs/>
        </w:rPr>
        <w:t>Dependências</w:t>
      </w:r>
      <w:proofErr w:type="spellEnd"/>
      <w:r w:rsidRPr="002617F3">
        <w:rPr>
          <w:rFonts w:ascii="Times New Roman" w:hAnsi="Times New Roman" w:cs="Times New Roman"/>
          <w:b/>
          <w:bCs/>
        </w:rPr>
        <w:t>:</w:t>
      </w:r>
    </w:p>
    <w:p w14:paraId="33AE4EB3" w14:textId="77777777" w:rsidR="00AA5C5A" w:rsidRPr="002617F3" w:rsidRDefault="00000000" w:rsidP="002617F3">
      <w:pPr>
        <w:pStyle w:val="Compact"/>
        <w:numPr>
          <w:ilvl w:val="1"/>
          <w:numId w:val="11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>Funcionamento do servidor de banco de dados (SQL Server).</w:t>
      </w:r>
    </w:p>
    <w:p w14:paraId="410DEE7C" w14:textId="77777777" w:rsidR="00AA5C5A" w:rsidRPr="002617F3" w:rsidRDefault="00000000" w:rsidP="002617F3">
      <w:pPr>
        <w:pStyle w:val="Compact"/>
        <w:numPr>
          <w:ilvl w:val="1"/>
          <w:numId w:val="11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>Disponibilidade do servidor de aplicação Java (Spring Boot).</w:t>
      </w:r>
    </w:p>
    <w:p w14:paraId="4E82F37F" w14:textId="77777777" w:rsidR="00AA5C5A" w:rsidRPr="002617F3" w:rsidRDefault="00000000" w:rsidP="002617F3">
      <w:pPr>
        <w:pStyle w:val="Compact"/>
        <w:numPr>
          <w:ilvl w:val="1"/>
          <w:numId w:val="11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Bibliotecas de terceiros (listadas no </w:t>
      </w:r>
      <w:r w:rsidRPr="002617F3">
        <w:rPr>
          <w:rStyle w:val="VerbatimChar"/>
          <w:rFonts w:ascii="Times New Roman" w:hAnsi="Times New Roman" w:cs="Times New Roman"/>
          <w:lang w:val="pt-BR"/>
        </w:rPr>
        <w:t>pom.xml</w:t>
      </w:r>
      <w:r w:rsidRPr="002617F3">
        <w:rPr>
          <w:rFonts w:ascii="Times New Roman" w:hAnsi="Times New Roman" w:cs="Times New Roman"/>
          <w:lang w:val="pt-BR"/>
        </w:rPr>
        <w:t xml:space="preserve"> e </w:t>
      </w:r>
      <w:proofErr w:type="spellStart"/>
      <w:proofErr w:type="gramStart"/>
      <w:r w:rsidRPr="002617F3">
        <w:rPr>
          <w:rStyle w:val="VerbatimChar"/>
          <w:rFonts w:ascii="Times New Roman" w:hAnsi="Times New Roman" w:cs="Times New Roman"/>
          <w:lang w:val="pt-BR"/>
        </w:rPr>
        <w:t>package.json</w:t>
      </w:r>
      <w:proofErr w:type="spellEnd"/>
      <w:proofErr w:type="gramEnd"/>
      <w:r w:rsidRPr="002617F3">
        <w:rPr>
          <w:rFonts w:ascii="Times New Roman" w:hAnsi="Times New Roman" w:cs="Times New Roman"/>
          <w:lang w:val="pt-BR"/>
        </w:rPr>
        <w:t>) devem funcionar conforme esperado.</w:t>
      </w:r>
    </w:p>
    <w:p w14:paraId="10C430EC" w14:textId="77777777" w:rsidR="00AA5C5A" w:rsidRPr="00222CF1" w:rsidRDefault="00000000" w:rsidP="00470E96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4C7A14A3">
          <v:rect id="_x0000_i1027" style="width:0;height:1.5pt" o:hralign="center" o:hrstd="t" o:hr="t"/>
        </w:pict>
      </w:r>
    </w:p>
    <w:p w14:paraId="0507FA56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bookmarkStart w:id="14" w:name="modelagem-de-processos-de-negócio-bpmn"/>
      <w:bookmarkEnd w:id="8"/>
      <w:bookmarkEnd w:id="13"/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3. REQUISITOS ESPECÍFICOS</w:t>
      </w:r>
    </w:p>
    <w:p w14:paraId="1E1B61E7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3.1 Requisitos Funcionais</w:t>
      </w:r>
    </w:p>
    <w:p w14:paraId="1B879849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F-001: Cadastro de Usuário</w:t>
      </w:r>
    </w:p>
    <w:p w14:paraId="3BE9F94B" w14:textId="77777777" w:rsidR="00ED0483" w:rsidRPr="00ED0483" w:rsidRDefault="00ED0483" w:rsidP="00ED0483">
      <w:pPr>
        <w:numPr>
          <w:ilvl w:val="0"/>
          <w:numId w:val="5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O sistema deve permitir que um novo usuário se cadastre fornecendo nome,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email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, senha e, se for do tipo MORADOR ou </w:t>
      </w:r>
      <w:proofErr w:type="gramStart"/>
      <w:r w:rsidRPr="00ED0483">
        <w:rPr>
          <w:rFonts w:ascii="Times New Roman" w:eastAsia="Times New Roman" w:hAnsi="Times New Roman" w:cs="Times New Roman"/>
          <w:lang w:val="pt-BR" w:eastAsia="pt-BR"/>
        </w:rPr>
        <w:t>SINDICO</w:t>
      </w:r>
      <w:proofErr w:type="gramEnd"/>
      <w:r w:rsidRPr="00ED0483">
        <w:rPr>
          <w:rFonts w:ascii="Times New Roman" w:eastAsia="Times New Roman" w:hAnsi="Times New Roman" w:cs="Times New Roman"/>
          <w:lang w:val="pt-BR" w:eastAsia="pt-BR"/>
        </w:rPr>
        <w:t>, selecionando um condomínio existente.</w:t>
      </w:r>
    </w:p>
    <w:p w14:paraId="1A0D84BF" w14:textId="77777777" w:rsidR="00ED0483" w:rsidRPr="00ED0483" w:rsidRDefault="00ED0483" w:rsidP="00ED0483">
      <w:pPr>
        <w:numPr>
          <w:ilvl w:val="0"/>
          <w:numId w:val="5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Critérios de Aceita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Sucesso no cadastro com dados válidos,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email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único, senha confirmada, condomínio obrigatório para MORADOR/</w:t>
      </w:r>
      <w:proofErr w:type="gramStart"/>
      <w:r w:rsidRPr="00ED0483">
        <w:rPr>
          <w:rFonts w:ascii="Times New Roman" w:eastAsia="Times New Roman" w:hAnsi="Times New Roman" w:cs="Times New Roman"/>
          <w:lang w:val="pt-BR" w:eastAsia="pt-BR"/>
        </w:rPr>
        <w:t>SINDICO</w:t>
      </w:r>
      <w:proofErr w:type="gramEnd"/>
      <w:r w:rsidRPr="00ED0483">
        <w:rPr>
          <w:rFonts w:ascii="Times New Roman" w:eastAsia="Times New Roman" w:hAnsi="Times New Roman" w:cs="Times New Roman"/>
          <w:lang w:val="pt-BR" w:eastAsia="pt-BR"/>
        </w:rPr>
        <w:t>. MORADOR inicia como "PENDENTE_APROVACAO"; ADMIN e SÍNDICO são "APROVADO" automaticamente.</w:t>
      </w:r>
    </w:p>
    <w:p w14:paraId="13AA4657" w14:textId="77777777" w:rsidR="00ED0483" w:rsidRPr="00ED0483" w:rsidRDefault="00ED0483" w:rsidP="00ED0483">
      <w:pPr>
        <w:numPr>
          <w:ilvl w:val="0"/>
          <w:numId w:val="5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pendência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N/A.</w:t>
      </w:r>
    </w:p>
    <w:p w14:paraId="06593EDE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F-002: Login de Usuário</w:t>
      </w:r>
    </w:p>
    <w:p w14:paraId="28CD7429" w14:textId="77777777" w:rsidR="00ED0483" w:rsidRPr="00ED0483" w:rsidRDefault="00ED0483" w:rsidP="00ED0483">
      <w:pPr>
        <w:numPr>
          <w:ilvl w:val="0"/>
          <w:numId w:val="5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O sistema deve permitir que um usuário registrado acesse o sistema fornecendo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email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e senha.</w:t>
      </w:r>
    </w:p>
    <w:p w14:paraId="6CEE147F" w14:textId="77777777" w:rsidR="00ED0483" w:rsidRPr="00ED0483" w:rsidRDefault="00ED0483" w:rsidP="00ED0483">
      <w:pPr>
        <w:numPr>
          <w:ilvl w:val="0"/>
          <w:numId w:val="5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lastRenderedPageBreak/>
        <w:t>Critérios de Aceita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Login bem-sucedido com credenciais válidas, geração de token JWT, armazenamento de dados no cliente (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localStorage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>). Usuários MORADOR com status diferente de "APROVADO" são impedidos de logar.</w:t>
      </w:r>
    </w:p>
    <w:p w14:paraId="0495308B" w14:textId="77777777" w:rsidR="00ED0483" w:rsidRPr="00ED0483" w:rsidRDefault="00ED0483" w:rsidP="00ED0483">
      <w:pPr>
        <w:numPr>
          <w:ilvl w:val="0"/>
          <w:numId w:val="5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pendência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RF-001.</w:t>
      </w:r>
    </w:p>
    <w:p w14:paraId="6A740741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F-003: Logout de Usuário</w:t>
      </w:r>
    </w:p>
    <w:p w14:paraId="004742C0" w14:textId="77777777" w:rsidR="00ED0483" w:rsidRPr="00ED0483" w:rsidRDefault="00ED0483" w:rsidP="00ED0483">
      <w:pPr>
        <w:numPr>
          <w:ilvl w:val="0"/>
          <w:numId w:val="5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O sistema deve permitir que um usuário logado encerre sua sessão.</w:t>
      </w:r>
    </w:p>
    <w:p w14:paraId="48D87613" w14:textId="77777777" w:rsidR="00ED0483" w:rsidRPr="00ED0483" w:rsidRDefault="00ED0483" w:rsidP="00ED0483">
      <w:pPr>
        <w:numPr>
          <w:ilvl w:val="0"/>
          <w:numId w:val="5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Critérios de Aceita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Opção de "Sair" disponível, remoção de token/dados do armazenamento local, redirecionamento para página inicial.</w:t>
      </w:r>
    </w:p>
    <w:p w14:paraId="333684D5" w14:textId="77777777" w:rsidR="00ED0483" w:rsidRPr="00ED0483" w:rsidRDefault="00ED0483" w:rsidP="00ED0483">
      <w:pPr>
        <w:numPr>
          <w:ilvl w:val="0"/>
          <w:numId w:val="5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pendência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RF-002.</w:t>
      </w:r>
    </w:p>
    <w:p w14:paraId="4D929DA5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F-004: Criação de Condomínio (Admin)</w:t>
      </w:r>
    </w:p>
    <w:p w14:paraId="0CB69A9C" w14:textId="77777777" w:rsidR="00ED0483" w:rsidRPr="00ED0483" w:rsidRDefault="00ED0483" w:rsidP="00ED0483">
      <w:pPr>
        <w:numPr>
          <w:ilvl w:val="0"/>
          <w:numId w:val="5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O sistema deve permitir que um usuário ADMIN </w:t>
      </w:r>
      <w:proofErr w:type="gramStart"/>
      <w:r w:rsidRPr="00ED0483">
        <w:rPr>
          <w:rFonts w:ascii="Times New Roman" w:eastAsia="Times New Roman" w:hAnsi="Times New Roman" w:cs="Times New Roman"/>
          <w:lang w:val="pt-BR" w:eastAsia="pt-BR"/>
        </w:rPr>
        <w:t>crie um novo</w:t>
      </w:r>
      <w:proofErr w:type="gram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condomínio informando nome e endereço.</w:t>
      </w:r>
    </w:p>
    <w:p w14:paraId="54561A14" w14:textId="77777777" w:rsidR="00ED0483" w:rsidRPr="00ED0483" w:rsidRDefault="00ED0483" w:rsidP="00ED0483">
      <w:pPr>
        <w:numPr>
          <w:ilvl w:val="0"/>
          <w:numId w:val="5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Critérios de Aceita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Um ADMIN logado deve conseguir submeter o formulário de criação de condomínio; o novo condomínio deve ser persistido no banco de dados.</w:t>
      </w:r>
    </w:p>
    <w:p w14:paraId="06334F14" w14:textId="77777777" w:rsidR="00ED0483" w:rsidRPr="00ED0483" w:rsidRDefault="00ED0483" w:rsidP="00ED0483">
      <w:pPr>
        <w:numPr>
          <w:ilvl w:val="0"/>
          <w:numId w:val="5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pendência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RF-002 (Login de Admin).</w:t>
      </w:r>
    </w:p>
    <w:p w14:paraId="796D759F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F-005: Aprovação/Rejeição de Cadastro de Morador (Síndico/Admin)</w:t>
      </w:r>
    </w:p>
    <w:p w14:paraId="77466046" w14:textId="77777777" w:rsidR="00ED0483" w:rsidRPr="00ED0483" w:rsidRDefault="00ED0483" w:rsidP="00ED0483">
      <w:pPr>
        <w:numPr>
          <w:ilvl w:val="0"/>
          <w:numId w:val="60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O sistema deve permitir que um </w:t>
      </w:r>
      <w:proofErr w:type="gramStart"/>
      <w:r w:rsidRPr="00ED0483">
        <w:rPr>
          <w:rFonts w:ascii="Times New Roman" w:eastAsia="Times New Roman" w:hAnsi="Times New Roman" w:cs="Times New Roman"/>
          <w:lang w:val="pt-BR" w:eastAsia="pt-BR"/>
        </w:rPr>
        <w:t>SINDICO</w:t>
      </w:r>
      <w:proofErr w:type="gram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aprove ou rejeite o cadastro de moradores pendentes em seu condomínio.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ADMINs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podem aprovar/rejeitar qualquer usuário pendente.</w:t>
      </w:r>
    </w:p>
    <w:p w14:paraId="61E86606" w14:textId="77777777" w:rsidR="00ED0483" w:rsidRPr="00ED0483" w:rsidRDefault="00ED0483" w:rsidP="00ED0483">
      <w:pPr>
        <w:numPr>
          <w:ilvl w:val="0"/>
          <w:numId w:val="60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Critérios de Aceita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</w:t>
      </w:r>
      <w:proofErr w:type="gramStart"/>
      <w:r w:rsidRPr="00ED0483">
        <w:rPr>
          <w:rFonts w:ascii="Times New Roman" w:eastAsia="Times New Roman" w:hAnsi="Times New Roman" w:cs="Times New Roman"/>
          <w:lang w:val="pt-BR" w:eastAsia="pt-BR"/>
        </w:rPr>
        <w:t>SINDICO</w:t>
      </w:r>
      <w:proofErr w:type="gram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logado deve visualizar uma lista de usuários pendentes de seu condomínio; ADMIN logado deve visualizar uma lista de todos os usuários pendentes. </w:t>
      </w:r>
      <w:proofErr w:type="gramStart"/>
      <w:r w:rsidRPr="00ED0483">
        <w:rPr>
          <w:rFonts w:ascii="Times New Roman" w:eastAsia="Times New Roman" w:hAnsi="Times New Roman" w:cs="Times New Roman"/>
          <w:lang w:val="pt-BR" w:eastAsia="pt-BR"/>
        </w:rPr>
        <w:t>SINDICO</w:t>
      </w:r>
      <w:proofErr w:type="gram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/ADMIN deve conseguir aprovar um cadastro pendente, mudando seu status para "APROVADO"; </w:t>
      </w:r>
      <w:proofErr w:type="gramStart"/>
      <w:r w:rsidRPr="00ED0483">
        <w:rPr>
          <w:rFonts w:ascii="Times New Roman" w:eastAsia="Times New Roman" w:hAnsi="Times New Roman" w:cs="Times New Roman"/>
          <w:lang w:val="pt-BR" w:eastAsia="pt-BR"/>
        </w:rPr>
        <w:t>SINDICO</w:t>
      </w:r>
      <w:proofErr w:type="gramEnd"/>
      <w:r w:rsidRPr="00ED0483">
        <w:rPr>
          <w:rFonts w:ascii="Times New Roman" w:eastAsia="Times New Roman" w:hAnsi="Times New Roman" w:cs="Times New Roman"/>
          <w:lang w:val="pt-BR" w:eastAsia="pt-BR"/>
        </w:rPr>
        <w:t>/ADMIN deve conseguir rejeitar um cadastro pendente, mudando seu status para "REJEITADO".</w:t>
      </w:r>
    </w:p>
    <w:p w14:paraId="2B9ED31E" w14:textId="77777777" w:rsidR="00ED0483" w:rsidRPr="00ED0483" w:rsidRDefault="00ED0483" w:rsidP="00ED0483">
      <w:pPr>
        <w:numPr>
          <w:ilvl w:val="0"/>
          <w:numId w:val="60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pendência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RF-001, RF-002.</w:t>
      </w:r>
    </w:p>
    <w:p w14:paraId="0715DEB3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F-006: Criação de Anúncio</w:t>
      </w:r>
    </w:p>
    <w:p w14:paraId="6D0D205D" w14:textId="77777777" w:rsidR="00ED0483" w:rsidRPr="00ED0483" w:rsidRDefault="00ED0483" w:rsidP="00ED0483">
      <w:pPr>
        <w:numPr>
          <w:ilvl w:val="0"/>
          <w:numId w:val="61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O sistema deve permitir que um usuário logado e APROVADO crie um anúncio de item ou serviço, fornecendo título, descrição e tipo.</w:t>
      </w:r>
    </w:p>
    <w:p w14:paraId="2B9F777D" w14:textId="77777777" w:rsidR="00ED0483" w:rsidRPr="00ED0483" w:rsidRDefault="00ED0483" w:rsidP="00ED0483">
      <w:pPr>
        <w:numPr>
          <w:ilvl w:val="0"/>
          <w:numId w:val="61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Critérios de Aceita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Usuário logado e APROVADO deve conseguir submeter o formulário de criação de anúncio; o anúncio deve ser associado ao usuário logado. Usuários do tipo USUARIO têm um limite de 5 anúncios ativos. O anúncio é criado como "ATIVO" por padrão.</w:t>
      </w:r>
    </w:p>
    <w:p w14:paraId="1FB7B8E0" w14:textId="77777777" w:rsidR="00ED0483" w:rsidRPr="00ED0483" w:rsidRDefault="00ED0483" w:rsidP="00ED0483">
      <w:pPr>
        <w:numPr>
          <w:ilvl w:val="0"/>
          <w:numId w:val="61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pendência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RF-002, (RF-005 ou </w:t>
      </w:r>
      <w:proofErr w:type="spellStart"/>
      <w:proofErr w:type="gramStart"/>
      <w:r w:rsidRPr="00ED0483">
        <w:rPr>
          <w:rFonts w:ascii="Times New Roman" w:eastAsia="Times New Roman" w:hAnsi="Times New Roman" w:cs="Times New Roman"/>
          <w:lang w:val="pt-BR" w:eastAsia="pt-BR"/>
        </w:rPr>
        <w:t>auto-aprovação</w:t>
      </w:r>
      <w:proofErr w:type="spellEnd"/>
      <w:proofErr w:type="gram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para Síndico/Admin).</w:t>
      </w:r>
    </w:p>
    <w:p w14:paraId="663C2145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F-007: Listagem de Anúncios</w:t>
      </w:r>
    </w:p>
    <w:p w14:paraId="2BD5413D" w14:textId="77777777" w:rsidR="00ED0483" w:rsidRPr="00ED0483" w:rsidRDefault="00ED0483" w:rsidP="00ED0483">
      <w:pPr>
        <w:numPr>
          <w:ilvl w:val="0"/>
          <w:numId w:val="6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lastRenderedPageBreak/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O sistema deve listar anúncios ativos. Usuários comuns e síndicos veem apenas anúncios de seu condomínio.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ADMINs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veem todos.</w:t>
      </w:r>
    </w:p>
    <w:p w14:paraId="2F348D97" w14:textId="77777777" w:rsidR="00ED0483" w:rsidRPr="00ED0483" w:rsidRDefault="00ED0483" w:rsidP="00ED0483">
      <w:pPr>
        <w:numPr>
          <w:ilvl w:val="0"/>
          <w:numId w:val="6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Critérios de Aceita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Usuários logados e APROVADOS podem ver a lista de anúncios.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ADMINs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veem todos os anúncios ativos. </w:t>
      </w:r>
      <w:proofErr w:type="gramStart"/>
      <w:r w:rsidRPr="00ED0483">
        <w:rPr>
          <w:rFonts w:ascii="Times New Roman" w:eastAsia="Times New Roman" w:hAnsi="Times New Roman" w:cs="Times New Roman"/>
          <w:lang w:val="pt-BR" w:eastAsia="pt-BR"/>
        </w:rPr>
        <w:t>SINDICO</w:t>
      </w:r>
      <w:proofErr w:type="gram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e USUARIO veem apenas anúncios ativos de usuários de seu próprio condomínio.</w:t>
      </w:r>
    </w:p>
    <w:p w14:paraId="0E2897D3" w14:textId="77777777" w:rsidR="00ED0483" w:rsidRPr="00ED0483" w:rsidRDefault="00ED0483" w:rsidP="00ED0483">
      <w:pPr>
        <w:numPr>
          <w:ilvl w:val="0"/>
          <w:numId w:val="6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pendência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RF-006.</w:t>
      </w:r>
    </w:p>
    <w:p w14:paraId="46553572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F-008: Visualização de Detalhes do Anúncio</w:t>
      </w:r>
    </w:p>
    <w:p w14:paraId="4DF02E4E" w14:textId="77777777" w:rsidR="00ED0483" w:rsidRPr="00ED0483" w:rsidRDefault="00ED0483" w:rsidP="00ED0483">
      <w:pPr>
        <w:numPr>
          <w:ilvl w:val="0"/>
          <w:numId w:val="6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O sistema deve permitir que um usuário logado e APROVADO visualize os detalhes completos de um anúncio.</w:t>
      </w:r>
    </w:p>
    <w:p w14:paraId="122D42A7" w14:textId="77777777" w:rsidR="00ED0483" w:rsidRPr="00ED0483" w:rsidRDefault="00ED0483" w:rsidP="00ED0483">
      <w:pPr>
        <w:numPr>
          <w:ilvl w:val="0"/>
          <w:numId w:val="6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Critérios de Aceita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Usuários logados e APROVADOS podem acessar a página de detalhes de um anúncio; a visualização é restrita ao condomínio do usuário, exceto para ADMIN. Todos os dados relevantes do anúncio (título, descrição, tipo, anunciante, data, status) são exibidos.</w:t>
      </w:r>
    </w:p>
    <w:p w14:paraId="6D62ABC0" w14:textId="77777777" w:rsidR="00ED0483" w:rsidRPr="00ED0483" w:rsidRDefault="00ED0483" w:rsidP="00ED0483">
      <w:pPr>
        <w:numPr>
          <w:ilvl w:val="0"/>
          <w:numId w:val="6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pendência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RF-007.</w:t>
      </w:r>
    </w:p>
    <w:p w14:paraId="7D63CF98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F-009: Gerenciamento dos Próprios Anúncios</w:t>
      </w:r>
    </w:p>
    <w:p w14:paraId="791FFB51" w14:textId="77777777" w:rsidR="00ED0483" w:rsidRPr="00ED0483" w:rsidRDefault="00ED0483" w:rsidP="00ED0483">
      <w:pPr>
        <w:numPr>
          <w:ilvl w:val="0"/>
          <w:numId w:val="6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O sistema deve permitir que um usuário logado e APROVADO visualize, edite e delete seus próprios anúncios.</w:t>
      </w:r>
    </w:p>
    <w:p w14:paraId="5AF9516E" w14:textId="77777777" w:rsidR="00ED0483" w:rsidRPr="00ED0483" w:rsidRDefault="00ED0483" w:rsidP="00ED0483">
      <w:pPr>
        <w:numPr>
          <w:ilvl w:val="0"/>
          <w:numId w:val="6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Critérios de Aceita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Usuário pode listar todos os seus anúncios (ativos e inativos). Usuário pode editar título, descrição, tipo e status (ativo/inativo) de seus anúncios. Usuário pode excluir seus anúncios.</w:t>
      </w:r>
    </w:p>
    <w:p w14:paraId="29B5BE4E" w14:textId="77777777" w:rsidR="00ED0483" w:rsidRPr="00ED0483" w:rsidRDefault="00ED0483" w:rsidP="00ED0483">
      <w:pPr>
        <w:numPr>
          <w:ilvl w:val="0"/>
          <w:numId w:val="6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pendência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RF-006.</w:t>
      </w:r>
    </w:p>
    <w:p w14:paraId="3C528BE8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F-010: Criação de Oferta</w:t>
      </w:r>
    </w:p>
    <w:p w14:paraId="45CE0764" w14:textId="77777777" w:rsidR="00ED0483" w:rsidRPr="00ED0483" w:rsidRDefault="00ED0483" w:rsidP="00ED0483">
      <w:pPr>
        <w:numPr>
          <w:ilvl w:val="0"/>
          <w:numId w:val="6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O sistema deve permitir que um usuário logado e APROVADO faça uma oferta em um anúncio ativo de outro usuário (do mesmo condomínio, exceto se um dos envolvidos for ADMIN).</w:t>
      </w:r>
    </w:p>
    <w:p w14:paraId="0BFE6571" w14:textId="77777777" w:rsidR="00ED0483" w:rsidRPr="00ED0483" w:rsidRDefault="00ED0483" w:rsidP="00ED0483">
      <w:pPr>
        <w:numPr>
          <w:ilvl w:val="0"/>
          <w:numId w:val="6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Critérios de Aceita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Usuário logado e APROVADO pode submeter uma oferta; não é possível ofertar no próprio anúncio. Ofertas entre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USUARIOs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>/</w:t>
      </w:r>
      <w:proofErr w:type="gramStart"/>
      <w:r w:rsidRPr="00ED0483">
        <w:rPr>
          <w:rFonts w:ascii="Times New Roman" w:eastAsia="Times New Roman" w:hAnsi="Times New Roman" w:cs="Times New Roman"/>
          <w:lang w:val="pt-BR" w:eastAsia="pt-BR"/>
        </w:rPr>
        <w:t>SINDICO</w:t>
      </w:r>
      <w:proofErr w:type="gram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são restritas ao mesmo condomínio (a menos que um seja ADMIN). A oferta pode ser do tipo DINHEIRO (com valor) ou ITEM/SERVICO (com descrição). A oferta é criada com status "PENDENTE".</w:t>
      </w:r>
    </w:p>
    <w:p w14:paraId="398658EC" w14:textId="77777777" w:rsidR="00ED0483" w:rsidRPr="00ED0483" w:rsidRDefault="00ED0483" w:rsidP="00ED0483">
      <w:pPr>
        <w:numPr>
          <w:ilvl w:val="0"/>
          <w:numId w:val="6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pendência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RF-007.</w:t>
      </w:r>
    </w:p>
    <w:p w14:paraId="720E2A67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F-011: Gerenciamento de Ofertas (Aceitar/Recusar)</w:t>
      </w:r>
    </w:p>
    <w:p w14:paraId="247D9500" w14:textId="77777777" w:rsidR="00ED0483" w:rsidRPr="00ED0483" w:rsidRDefault="00ED0483" w:rsidP="00ED0483">
      <w:pPr>
        <w:numPr>
          <w:ilvl w:val="0"/>
          <w:numId w:val="6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O sistema deve permitir que o anunciante aceite ou recuse uma oferta PENDENTE para seu anúncio ativo.</w:t>
      </w:r>
    </w:p>
    <w:p w14:paraId="00C9E3EA" w14:textId="77777777" w:rsidR="00ED0483" w:rsidRPr="00ED0483" w:rsidRDefault="00ED0483" w:rsidP="00ED0483">
      <w:pPr>
        <w:numPr>
          <w:ilvl w:val="0"/>
          <w:numId w:val="6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Critérios de Aceita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</w:t>
      </w:r>
    </w:p>
    <w:p w14:paraId="5C39435A" w14:textId="77777777" w:rsidR="00ED0483" w:rsidRPr="00ED0483" w:rsidRDefault="00ED0483" w:rsidP="00ED0483">
      <w:pPr>
        <w:numPr>
          <w:ilvl w:val="1"/>
          <w:numId w:val="6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Aceitar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Apenas o anunciante pode aceitar; oferta deve ser "PENDENTE"; anúncio deve estar "ATIVO". Ao aceitar, o status da oferta muda para "ACEITA"; o anúncio relacionado é desativado (status "INATIVO"); outras </w:t>
      </w:r>
      <w:r w:rsidRPr="00ED0483">
        <w:rPr>
          <w:rFonts w:ascii="Times New Roman" w:eastAsia="Times New Roman" w:hAnsi="Times New Roman" w:cs="Times New Roman"/>
          <w:lang w:val="pt-BR" w:eastAsia="pt-BR"/>
        </w:rPr>
        <w:lastRenderedPageBreak/>
        <w:t>ofertas PENDENTES para o mesmo anúncio são automaticamente RECUSADAS.</w:t>
      </w:r>
    </w:p>
    <w:p w14:paraId="1BD9A825" w14:textId="77777777" w:rsidR="00ED0483" w:rsidRPr="00ED0483" w:rsidRDefault="00ED0483" w:rsidP="00ED0483">
      <w:pPr>
        <w:numPr>
          <w:ilvl w:val="1"/>
          <w:numId w:val="6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ecusar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Apenas o anunciante pode recusar; a oferta deve estar com status "PENDENTE". Ao recusar, o status da oferta muda para "RECUSADA".</w:t>
      </w:r>
    </w:p>
    <w:p w14:paraId="08144738" w14:textId="77777777" w:rsidR="00ED0483" w:rsidRPr="00ED0483" w:rsidRDefault="00ED0483" w:rsidP="00ED0483">
      <w:pPr>
        <w:numPr>
          <w:ilvl w:val="0"/>
          <w:numId w:val="6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pendência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RF-010.</w:t>
      </w:r>
    </w:p>
    <w:p w14:paraId="0CFCF687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F-012: Visualização de Minhas Ofertas (Feitas)</w:t>
      </w:r>
    </w:p>
    <w:p w14:paraId="5F8A61F2" w14:textId="77777777" w:rsidR="00ED0483" w:rsidRPr="00ED0483" w:rsidRDefault="00ED0483" w:rsidP="00ED0483">
      <w:pPr>
        <w:numPr>
          <w:ilvl w:val="0"/>
          <w:numId w:val="6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O sistema deve permitir que um usuário logado e APROVADO visualize as ofertas que ele fez em anúncios de outros.</w:t>
      </w:r>
    </w:p>
    <w:p w14:paraId="5ADC7700" w14:textId="77777777" w:rsidR="00ED0483" w:rsidRPr="00ED0483" w:rsidRDefault="00ED0483" w:rsidP="00ED0483">
      <w:pPr>
        <w:numPr>
          <w:ilvl w:val="0"/>
          <w:numId w:val="6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Critérios de Aceita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Usuário logado e APROVADO pode ver a lista de suas ofertas enviadas. A lista deve exibir detalhes da oferta (anúncio alvo, tipo, valor/descrição, data, status).</w:t>
      </w:r>
    </w:p>
    <w:p w14:paraId="56CE1F07" w14:textId="77777777" w:rsidR="00ED0483" w:rsidRPr="00ED0483" w:rsidRDefault="00ED0483" w:rsidP="00ED0483">
      <w:pPr>
        <w:numPr>
          <w:ilvl w:val="0"/>
          <w:numId w:val="6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pendência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RF-010.</w:t>
      </w:r>
    </w:p>
    <w:p w14:paraId="3C893C31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F-013: Gerenciamento de Entidades (Admin)</w:t>
      </w:r>
    </w:p>
    <w:p w14:paraId="77D6E5CF" w14:textId="77777777" w:rsidR="00ED0483" w:rsidRPr="00ED0483" w:rsidRDefault="00ED0483" w:rsidP="00ED0483">
      <w:pPr>
        <w:numPr>
          <w:ilvl w:val="0"/>
          <w:numId w:val="6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Usuários ADMIN devem ter acesso a funcionalidades CRUD completas para Usuários, Condomínios e Anúncios. Para Ofertas, a funcionalidade é primariamente de visualização.</w:t>
      </w:r>
    </w:p>
    <w:p w14:paraId="0A3B3761" w14:textId="77777777" w:rsidR="00ED0483" w:rsidRPr="00ED0483" w:rsidRDefault="00ED0483" w:rsidP="00ED0483">
      <w:pPr>
        <w:numPr>
          <w:ilvl w:val="0"/>
          <w:numId w:val="6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Critérios de Aceita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ADMIN pode criar, listar, visualizar por ID, atualizar e excluir qualquer Usuário, Condomínio e Anúncio. ADMIN pode listar e visualizar ofertas (filtrando por anúncio ou usuário).</w:t>
      </w:r>
    </w:p>
    <w:p w14:paraId="1CC83D69" w14:textId="77777777" w:rsidR="00ED0483" w:rsidRPr="00ED0483" w:rsidRDefault="00ED0483" w:rsidP="00ED0483">
      <w:pPr>
        <w:numPr>
          <w:ilvl w:val="0"/>
          <w:numId w:val="6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pendência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RF-002.</w:t>
      </w:r>
    </w:p>
    <w:p w14:paraId="48E8AF53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3.2 Requisitos Não-Funcionais</w:t>
      </w:r>
    </w:p>
    <w:p w14:paraId="219AD640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NF-001: Usabilidade - Interface Intuitiva</w:t>
      </w:r>
    </w:p>
    <w:p w14:paraId="4C1A1996" w14:textId="77777777" w:rsidR="00ED0483" w:rsidRPr="00ED0483" w:rsidRDefault="00ED0483" w:rsidP="00ED0483">
      <w:pPr>
        <w:numPr>
          <w:ilvl w:val="0"/>
          <w:numId w:val="6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A interface do usuário deve ser clara, intuitiva e fácil de usar para todos os tipos de usuários, minimizando a curva de aprendizado.</w:t>
      </w:r>
    </w:p>
    <w:p w14:paraId="20545C25" w14:textId="77777777" w:rsidR="00ED0483" w:rsidRPr="00ED0483" w:rsidRDefault="00ED0483" w:rsidP="00ED0483">
      <w:pPr>
        <w:numPr>
          <w:ilvl w:val="0"/>
          <w:numId w:val="6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Critérios de Aceita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Novos usuários conseguem se cadastrar e criar um anúncio em menos de 5 minutos sem necessidade de manual. As principais funcionalidades devem ser acessíveis com no máximo 3 cliques a partir da página principal (após login). Feedback visual claro (mensagens de sucesso, erro, indicadores de carregamento) deve ser fornecido para todas as ações do usuário.</w:t>
      </w:r>
    </w:p>
    <w:p w14:paraId="5F5FCA4F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NF-002: Segurança - Proteção de Dados do Usuário</w:t>
      </w:r>
    </w:p>
    <w:p w14:paraId="78E134DA" w14:textId="77777777" w:rsidR="00ED0483" w:rsidRPr="00ED0483" w:rsidRDefault="00ED0483" w:rsidP="00ED0483">
      <w:pPr>
        <w:numPr>
          <w:ilvl w:val="0"/>
          <w:numId w:val="70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Os dados dos usuários, especialmente senhas e informações pessoais, devem ser protegidos contra acesso não autorizado.</w:t>
      </w:r>
    </w:p>
    <w:p w14:paraId="72B58E92" w14:textId="77777777" w:rsidR="00ED0483" w:rsidRPr="00ED0483" w:rsidRDefault="00ED0483" w:rsidP="00ED0483">
      <w:pPr>
        <w:numPr>
          <w:ilvl w:val="0"/>
          <w:numId w:val="70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Critérios de Aceita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Senhas devem ser armazenadas usando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hashing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BCrypt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>. A comunicação entre cliente e servidor deve utilizar HTTPS em ambiente de produção. Acesso às funcionalidades da API deve ser protegido por autenticação (JWT) e autorização baseada em papéis (ROLE_ADMIN, ROLE_</w:t>
      </w:r>
      <w:proofErr w:type="gramStart"/>
      <w:r w:rsidRPr="00ED0483">
        <w:rPr>
          <w:rFonts w:ascii="Times New Roman" w:eastAsia="Times New Roman" w:hAnsi="Times New Roman" w:cs="Times New Roman"/>
          <w:lang w:val="pt-BR" w:eastAsia="pt-BR"/>
        </w:rPr>
        <w:t>SINDICO</w:t>
      </w:r>
      <w:proofErr w:type="gram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, </w:t>
      </w:r>
      <w:r w:rsidRPr="00ED0483">
        <w:rPr>
          <w:rFonts w:ascii="Times New Roman" w:eastAsia="Times New Roman" w:hAnsi="Times New Roman" w:cs="Times New Roman"/>
          <w:lang w:val="pt-BR" w:eastAsia="pt-BR"/>
        </w:rPr>
        <w:lastRenderedPageBreak/>
        <w:t>ROLE_USER). Tokens JWT devem ter tempo de expiração configurado (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ex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: 1 hora, conforme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TokenService.java</w:t>
      </w:r>
      <w:r w:rsidRPr="00ED0483">
        <w:rPr>
          <w:rFonts w:ascii="Times New Roman" w:eastAsia="Times New Roman" w:hAnsi="Times New Roman" w:cs="Times New Roman"/>
          <w:lang w:val="pt-BR" w:eastAsia="pt-BR"/>
        </w:rPr>
        <w:t>).</w:t>
      </w:r>
    </w:p>
    <w:p w14:paraId="3A2B6F26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NF-003: Segurança - Validação de Entrada</w:t>
      </w:r>
    </w:p>
    <w:p w14:paraId="2F53E53D" w14:textId="77777777" w:rsidR="00ED0483" w:rsidRPr="00ED0483" w:rsidRDefault="00ED0483" w:rsidP="00ED0483">
      <w:pPr>
        <w:numPr>
          <w:ilvl w:val="0"/>
          <w:numId w:val="71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Todas as entradas de dados, tanto no front-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end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quanto no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back-end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>, devem ser validadas para prevenir ataques (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ex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: XSS, SQL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Injection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>) e garantir a integridade dos dados.</w:t>
      </w:r>
    </w:p>
    <w:p w14:paraId="408E263C" w14:textId="77777777" w:rsidR="00ED0483" w:rsidRPr="00ED0483" w:rsidRDefault="00ED0483" w:rsidP="00ED0483">
      <w:pPr>
        <w:numPr>
          <w:ilvl w:val="0"/>
          <w:numId w:val="71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Critérios de Aceita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Dados de entrada nas APIs são validados quanto ao tipo, formato, tamanho e obrigatoriedade (conforme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DTOs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e lógica nos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controllers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). Entradas de texto que serão exibidas na UI são tratadas para prevenir Cross-Site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Scripting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XSS) (responsabilidade do front-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end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ao renderizar). Consultas ao banco de dados utilizam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Prepared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Statements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ou ORM (JPA) que previne SQL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Injection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>.</w:t>
      </w:r>
    </w:p>
    <w:p w14:paraId="285D93CE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NF-004: Manutenibilidade</w:t>
      </w:r>
    </w:p>
    <w:p w14:paraId="28FC0EAB" w14:textId="77777777" w:rsidR="00ED0483" w:rsidRPr="00ED0483" w:rsidRDefault="00ED0483" w:rsidP="00ED0483">
      <w:pPr>
        <w:numPr>
          <w:ilvl w:val="0"/>
          <w:numId w:val="7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O código do sistema deve ser bem estruturado, comentado e seguir boas práticas de desenvolvimento para facilitar a manutenção e futuras evoluções.</w:t>
      </w:r>
    </w:p>
    <w:p w14:paraId="68CB7EE0" w14:textId="77777777" w:rsidR="00ED0483" w:rsidRPr="00ED0483" w:rsidRDefault="00ED0483" w:rsidP="00ED0483">
      <w:pPr>
        <w:numPr>
          <w:ilvl w:val="0"/>
          <w:numId w:val="7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Critérios de Aceita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O código segue os padrões de nomenclatura e estilo definidos pela equipe; componentes e módulos são razoavelmente desacoplados; cobertura de testes unitários no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back-end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de pelo menos 60%; comentários explicativos em trechos complexos do código.</w:t>
      </w:r>
    </w:p>
    <w:p w14:paraId="61CF3F86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NF-005: Escalabilidade</w:t>
      </w:r>
    </w:p>
    <w:p w14:paraId="66C4E3F3" w14:textId="77777777" w:rsidR="00ED0483" w:rsidRPr="00ED0483" w:rsidRDefault="00ED0483" w:rsidP="00ED0483">
      <w:pPr>
        <w:numPr>
          <w:ilvl w:val="0"/>
          <w:numId w:val="7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O sistema deve ser capaz de lidar com um aumento no número de usuários, condomínios, anúncios e ofertas sem degradação significativa de desempenho.</w:t>
      </w:r>
    </w:p>
    <w:p w14:paraId="2A69CD2D" w14:textId="77777777" w:rsidR="00ED0483" w:rsidRPr="00ED0483" w:rsidRDefault="00ED0483" w:rsidP="00ED0483">
      <w:pPr>
        <w:numPr>
          <w:ilvl w:val="0"/>
          <w:numId w:val="7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Critérios de Aceita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A arquitetura do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back-end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Spring Boot) permite escalonamento horizontal. O banco de dados (SQL Server) suporta otimizações e indexações para lidar com aumento de volume de dados.</w:t>
      </w:r>
    </w:p>
    <w:p w14:paraId="37F10067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3.3 Requisitos de Interface</w:t>
      </w:r>
    </w:p>
    <w:p w14:paraId="33A94D14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I-001: Interface Web do Usuário (Front-</w:t>
      </w:r>
      <w:proofErr w:type="spellStart"/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end</w:t>
      </w:r>
      <w:proofErr w:type="spellEnd"/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 xml:space="preserve"> </w:t>
      </w:r>
      <w:proofErr w:type="spellStart"/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eact</w:t>
      </w:r>
      <w:proofErr w:type="spellEnd"/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)</w:t>
      </w:r>
    </w:p>
    <w:p w14:paraId="00FED40F" w14:textId="77777777" w:rsidR="00ED0483" w:rsidRPr="00ED0483" w:rsidRDefault="00ED0483" w:rsidP="00ED0483">
      <w:pPr>
        <w:numPr>
          <w:ilvl w:val="0"/>
          <w:numId w:val="7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O sistema deve prover uma interface gráfica web responsiva para interação dos usuários (Moradores, Síndicos) e Administradores.</w:t>
      </w:r>
    </w:p>
    <w:p w14:paraId="4B19E41E" w14:textId="77777777" w:rsidR="00ED0483" w:rsidRPr="00ED0483" w:rsidRDefault="00ED0483" w:rsidP="00ED0483">
      <w:pPr>
        <w:numPr>
          <w:ilvl w:val="0"/>
          <w:numId w:val="7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Tipo de Interface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Usuário</w:t>
      </w:r>
    </w:p>
    <w:p w14:paraId="3B51343B" w14:textId="77777777" w:rsidR="00ED0483" w:rsidRPr="00ED0483" w:rsidRDefault="00ED0483" w:rsidP="00ED0483">
      <w:pPr>
        <w:numPr>
          <w:ilvl w:val="0"/>
          <w:numId w:val="7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Prioridade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Alta</w:t>
      </w:r>
    </w:p>
    <w:p w14:paraId="354D9EDD" w14:textId="77777777" w:rsidR="00ED0483" w:rsidRPr="00ED0483" w:rsidRDefault="00ED0483" w:rsidP="00ED0483">
      <w:pPr>
        <w:numPr>
          <w:ilvl w:val="0"/>
          <w:numId w:val="7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Fonte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Arquitetura do projeto (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React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>).</w:t>
      </w:r>
    </w:p>
    <w:p w14:paraId="7DD45F8B" w14:textId="77777777" w:rsidR="00ED0483" w:rsidRPr="00ED0483" w:rsidRDefault="00ED0483" w:rsidP="00ED0483">
      <w:pPr>
        <w:numPr>
          <w:ilvl w:val="0"/>
          <w:numId w:val="7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Especificaçõe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</w:t>
      </w:r>
    </w:p>
    <w:p w14:paraId="576260D7" w14:textId="77777777" w:rsidR="00ED0483" w:rsidRPr="00ED0483" w:rsidRDefault="00ED0483" w:rsidP="00ED0483">
      <w:pPr>
        <w:numPr>
          <w:ilvl w:val="1"/>
          <w:numId w:val="7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Página Inicial (</w:t>
      </w:r>
      <w:r w:rsidRPr="00ED0483">
        <w:rPr>
          <w:rFonts w:ascii="Courier New" w:eastAsia="Times New Roman" w:hAnsi="Courier New" w:cs="Courier New"/>
          <w:b/>
          <w:bCs/>
          <w:sz w:val="20"/>
          <w:szCs w:val="20"/>
          <w:lang w:val="pt-BR" w:eastAsia="pt-BR"/>
        </w:rPr>
        <w:t>HomePage.js</w:t>
      </w: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)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Apresentação do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ShareCondo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, seções "Como Funciona", "Benefícios" e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CTAs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. Layout conforme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HomePage.css</w:t>
      </w:r>
      <w:r w:rsidRPr="00ED0483">
        <w:rPr>
          <w:rFonts w:ascii="Times New Roman" w:eastAsia="Times New Roman" w:hAnsi="Times New Roman" w:cs="Times New Roman"/>
          <w:lang w:val="pt-BR" w:eastAsia="pt-BR"/>
        </w:rPr>
        <w:t>.</w:t>
      </w:r>
    </w:p>
    <w:p w14:paraId="7429EFFE" w14:textId="77777777" w:rsidR="00ED0483" w:rsidRPr="00ED0483" w:rsidRDefault="00ED0483" w:rsidP="00ED0483">
      <w:pPr>
        <w:numPr>
          <w:ilvl w:val="1"/>
          <w:numId w:val="7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lastRenderedPageBreak/>
        <w:t>Página de Cadastro (</w:t>
      </w:r>
      <w:r w:rsidRPr="00ED0483">
        <w:rPr>
          <w:rFonts w:ascii="Courier New" w:eastAsia="Times New Roman" w:hAnsi="Courier New" w:cs="Courier New"/>
          <w:b/>
          <w:bCs/>
          <w:sz w:val="20"/>
          <w:szCs w:val="20"/>
          <w:lang w:val="pt-BR" w:eastAsia="pt-BR"/>
        </w:rPr>
        <w:t>CadastroPage.js</w:t>
      </w: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)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Formulário para registro de novos usuários, incluindo seleção de condomínio. Layout conforme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Formulario.css</w:t>
      </w:r>
      <w:r w:rsidRPr="00ED0483">
        <w:rPr>
          <w:rFonts w:ascii="Times New Roman" w:eastAsia="Times New Roman" w:hAnsi="Times New Roman" w:cs="Times New Roman"/>
          <w:lang w:val="pt-BR" w:eastAsia="pt-BR"/>
        </w:rPr>
        <w:t>.</w:t>
      </w:r>
    </w:p>
    <w:p w14:paraId="07E8E5F4" w14:textId="77777777" w:rsidR="00ED0483" w:rsidRPr="00ED0483" w:rsidRDefault="00ED0483" w:rsidP="00ED0483">
      <w:pPr>
        <w:numPr>
          <w:ilvl w:val="1"/>
          <w:numId w:val="7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Página de Login (</w:t>
      </w:r>
      <w:r w:rsidRPr="00ED0483">
        <w:rPr>
          <w:rFonts w:ascii="Courier New" w:eastAsia="Times New Roman" w:hAnsi="Courier New" w:cs="Courier New"/>
          <w:b/>
          <w:bCs/>
          <w:sz w:val="20"/>
          <w:szCs w:val="20"/>
          <w:lang w:val="pt-BR" w:eastAsia="pt-BR"/>
        </w:rPr>
        <w:t>LoginPage.js</w:t>
      </w: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)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Formulário para autenticação de usuários. Layout conforme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Formulario.css</w:t>
      </w:r>
      <w:r w:rsidRPr="00ED0483">
        <w:rPr>
          <w:rFonts w:ascii="Times New Roman" w:eastAsia="Times New Roman" w:hAnsi="Times New Roman" w:cs="Times New Roman"/>
          <w:lang w:val="pt-BR" w:eastAsia="pt-BR"/>
        </w:rPr>
        <w:t>.</w:t>
      </w:r>
    </w:p>
    <w:p w14:paraId="0CCA6CBA" w14:textId="77777777" w:rsidR="00ED0483" w:rsidRPr="00ED0483" w:rsidRDefault="00ED0483" w:rsidP="00ED0483">
      <w:pPr>
        <w:numPr>
          <w:ilvl w:val="1"/>
          <w:numId w:val="7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Página de Anúncios (</w:t>
      </w:r>
      <w:r w:rsidRPr="00ED0483">
        <w:rPr>
          <w:rFonts w:ascii="Courier New" w:eastAsia="Times New Roman" w:hAnsi="Courier New" w:cs="Courier New"/>
          <w:b/>
          <w:bCs/>
          <w:sz w:val="20"/>
          <w:szCs w:val="20"/>
          <w:lang w:val="pt-BR" w:eastAsia="pt-BR"/>
        </w:rPr>
        <w:t>AnunciosPage.js</w:t>
      </w: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)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Listagem de anúncios, filtros (implícito), botão para </w:t>
      </w:r>
      <w:proofErr w:type="gramStart"/>
      <w:r w:rsidRPr="00ED0483">
        <w:rPr>
          <w:rFonts w:ascii="Times New Roman" w:eastAsia="Times New Roman" w:hAnsi="Times New Roman" w:cs="Times New Roman"/>
          <w:lang w:val="pt-BR" w:eastAsia="pt-BR"/>
        </w:rPr>
        <w:t>criar novo</w:t>
      </w:r>
      <w:proofErr w:type="gram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anúncio. Layout conforme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Anuncio.css</w:t>
      </w:r>
      <w:r w:rsidRPr="00ED0483">
        <w:rPr>
          <w:rFonts w:ascii="Times New Roman" w:eastAsia="Times New Roman" w:hAnsi="Times New Roman" w:cs="Times New Roman"/>
          <w:lang w:val="pt-BR" w:eastAsia="pt-BR"/>
        </w:rPr>
        <w:t>.</w:t>
      </w:r>
    </w:p>
    <w:p w14:paraId="4CB9E00E" w14:textId="77777777" w:rsidR="00ED0483" w:rsidRPr="00ED0483" w:rsidRDefault="00ED0483" w:rsidP="00ED0483">
      <w:pPr>
        <w:numPr>
          <w:ilvl w:val="1"/>
          <w:numId w:val="7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Página de Detalhes do Anúncio (</w:t>
      </w:r>
      <w:r w:rsidRPr="00ED0483">
        <w:rPr>
          <w:rFonts w:ascii="Courier New" w:eastAsia="Times New Roman" w:hAnsi="Courier New" w:cs="Courier New"/>
          <w:b/>
          <w:bCs/>
          <w:sz w:val="20"/>
          <w:szCs w:val="20"/>
          <w:lang w:val="pt-BR" w:eastAsia="pt-BR"/>
        </w:rPr>
        <w:t>AnuncioDetalhePage.js</w:t>
      </w: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)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Exibição completa dos dados de um anúncio, opção de fazer oferta. Layout conforme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AnuncioDetalhe.css</w:t>
      </w:r>
      <w:r w:rsidRPr="00ED0483">
        <w:rPr>
          <w:rFonts w:ascii="Times New Roman" w:eastAsia="Times New Roman" w:hAnsi="Times New Roman" w:cs="Times New Roman"/>
          <w:lang w:val="pt-BR" w:eastAsia="pt-BR"/>
        </w:rPr>
        <w:t>.</w:t>
      </w:r>
    </w:p>
    <w:p w14:paraId="11D553AD" w14:textId="77777777" w:rsidR="00ED0483" w:rsidRPr="00ED0483" w:rsidRDefault="00ED0483" w:rsidP="00ED0483">
      <w:pPr>
        <w:numPr>
          <w:ilvl w:val="1"/>
          <w:numId w:val="7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Página "Meus Anúncios" (</w:t>
      </w:r>
      <w:r w:rsidRPr="00ED0483">
        <w:rPr>
          <w:rFonts w:ascii="Courier New" w:eastAsia="Times New Roman" w:hAnsi="Courier New" w:cs="Courier New"/>
          <w:b/>
          <w:bCs/>
          <w:sz w:val="20"/>
          <w:szCs w:val="20"/>
          <w:lang w:val="pt-BR" w:eastAsia="pt-BR"/>
        </w:rPr>
        <w:t>MeusAnunciosPage.js</w:t>
      </w: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)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Listagem dos anúncios criados pelo usuário logado, com opções de gerenciamento de ofertas recebidas. Layout conforme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MeusAnuncios.css</w:t>
      </w:r>
      <w:r w:rsidRPr="00ED0483">
        <w:rPr>
          <w:rFonts w:ascii="Times New Roman" w:eastAsia="Times New Roman" w:hAnsi="Times New Roman" w:cs="Times New Roman"/>
          <w:lang w:val="pt-BR" w:eastAsia="pt-BR"/>
        </w:rPr>
        <w:t>.</w:t>
      </w:r>
    </w:p>
    <w:p w14:paraId="3FF7DE7A" w14:textId="77777777" w:rsidR="00ED0483" w:rsidRPr="00ED0483" w:rsidRDefault="00ED0483" w:rsidP="00ED0483">
      <w:pPr>
        <w:numPr>
          <w:ilvl w:val="1"/>
          <w:numId w:val="7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Página "Minhas Ofertas" (</w:t>
      </w:r>
      <w:r w:rsidRPr="00ED0483">
        <w:rPr>
          <w:rFonts w:ascii="Courier New" w:eastAsia="Times New Roman" w:hAnsi="Courier New" w:cs="Courier New"/>
          <w:b/>
          <w:bCs/>
          <w:sz w:val="20"/>
          <w:szCs w:val="20"/>
          <w:lang w:val="pt-BR" w:eastAsia="pt-BR"/>
        </w:rPr>
        <w:t>MinhasOfertasPage.js</w:t>
      </w: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)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Listagem das ofertas feitas pelo usuário logado e seus status. Layout conforme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MinhasOfertas.css</w:t>
      </w:r>
      <w:r w:rsidRPr="00ED0483">
        <w:rPr>
          <w:rFonts w:ascii="Times New Roman" w:eastAsia="Times New Roman" w:hAnsi="Times New Roman" w:cs="Times New Roman"/>
          <w:lang w:val="pt-BR" w:eastAsia="pt-BR"/>
        </w:rPr>
        <w:t>.</w:t>
      </w:r>
    </w:p>
    <w:p w14:paraId="231EC4DD" w14:textId="77777777" w:rsidR="00ED0483" w:rsidRPr="00ED0483" w:rsidRDefault="00ED0483" w:rsidP="00ED0483">
      <w:pPr>
        <w:numPr>
          <w:ilvl w:val="1"/>
          <w:numId w:val="7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Página "Aprovar Usuários" (Síndico) (</w:t>
      </w:r>
      <w:r w:rsidRPr="00ED0483">
        <w:rPr>
          <w:rFonts w:ascii="Courier New" w:eastAsia="Times New Roman" w:hAnsi="Courier New" w:cs="Courier New"/>
          <w:b/>
          <w:bCs/>
          <w:sz w:val="20"/>
          <w:szCs w:val="20"/>
          <w:lang w:val="pt-BR" w:eastAsia="pt-BR"/>
        </w:rPr>
        <w:t>AprovarUsuariosPage.js</w:t>
      </w: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)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Interface para síndicos visualizarem e gerenciarem usuários pendentes de aprovação em seu condomínio. Layout conforme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AprovarUsuarios.css</w:t>
      </w:r>
      <w:r w:rsidRPr="00ED0483">
        <w:rPr>
          <w:rFonts w:ascii="Times New Roman" w:eastAsia="Times New Roman" w:hAnsi="Times New Roman" w:cs="Times New Roman"/>
          <w:lang w:val="pt-BR" w:eastAsia="pt-BR"/>
        </w:rPr>
        <w:t>.</w:t>
      </w:r>
    </w:p>
    <w:p w14:paraId="6E732441" w14:textId="77777777" w:rsidR="00ED0483" w:rsidRPr="00ED0483" w:rsidRDefault="00ED0483" w:rsidP="00ED0483">
      <w:pPr>
        <w:numPr>
          <w:ilvl w:val="1"/>
          <w:numId w:val="7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Painel Administrativo (</w:t>
      </w:r>
      <w:r w:rsidRPr="00ED0483">
        <w:rPr>
          <w:rFonts w:ascii="Courier New" w:eastAsia="Times New Roman" w:hAnsi="Courier New" w:cs="Courier New"/>
          <w:b/>
          <w:bCs/>
          <w:sz w:val="20"/>
          <w:szCs w:val="20"/>
          <w:lang w:val="pt-BR" w:eastAsia="pt-BR"/>
        </w:rPr>
        <w:t>AdminLayout.js</w:t>
      </w: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 xml:space="preserve"> e subpáginas)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Interface para administradores gerenciarem usuários, condomínios, anúncios e ofertas. Layouts conforme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AdminLayout.css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CrudTabela.css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AdminModal.css</w:t>
      </w:r>
      <w:r w:rsidRPr="00ED0483">
        <w:rPr>
          <w:rFonts w:ascii="Times New Roman" w:eastAsia="Times New Roman" w:hAnsi="Times New Roman" w:cs="Times New Roman"/>
          <w:lang w:val="pt-BR" w:eastAsia="pt-BR"/>
        </w:rPr>
        <w:t>.</w:t>
      </w:r>
    </w:p>
    <w:p w14:paraId="5242C6E0" w14:textId="77777777" w:rsidR="00ED0483" w:rsidRPr="00ED0483" w:rsidRDefault="00ED0483" w:rsidP="00ED0483">
      <w:pPr>
        <w:numPr>
          <w:ilvl w:val="1"/>
          <w:numId w:val="7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Componentes Reutilizávei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Cabeçalho (</w:t>
      </w:r>
      <w:proofErr w:type="spellStart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Cabecalho</w:t>
      </w:r>
      <w:proofErr w:type="spellEnd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/index.js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Cabecalho.css</w:t>
      </w:r>
      <w:r w:rsidRPr="00ED0483">
        <w:rPr>
          <w:rFonts w:ascii="Times New Roman" w:eastAsia="Times New Roman" w:hAnsi="Times New Roman" w:cs="Times New Roman"/>
          <w:lang w:val="pt-BR" w:eastAsia="pt-BR"/>
        </w:rPr>
        <w:t>), Rodapé (</w:t>
      </w:r>
      <w:proofErr w:type="spellStart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Rodape</w:t>
      </w:r>
      <w:proofErr w:type="spellEnd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/Rodape.js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Rodape.css</w:t>
      </w:r>
      <w:r w:rsidRPr="00ED0483">
        <w:rPr>
          <w:rFonts w:ascii="Times New Roman" w:eastAsia="Times New Roman" w:hAnsi="Times New Roman" w:cs="Times New Roman"/>
          <w:lang w:val="pt-BR" w:eastAsia="pt-BR"/>
        </w:rPr>
        <w:t>), Botões (</w:t>
      </w:r>
      <w:proofErr w:type="spellStart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Botao</w:t>
      </w:r>
      <w:proofErr w:type="spellEnd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/Button.js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Button.css</w:t>
      </w:r>
      <w:r w:rsidRPr="00ED0483">
        <w:rPr>
          <w:rFonts w:ascii="Times New Roman" w:eastAsia="Times New Roman" w:hAnsi="Times New Roman" w:cs="Times New Roman"/>
          <w:lang w:val="pt-BR" w:eastAsia="pt-BR"/>
        </w:rPr>
        <w:t>), Modais (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Modal/Modal.js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Modal.css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; </w:t>
      </w:r>
      <w:proofErr w:type="spellStart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Anuncios</w:t>
      </w:r>
      <w:proofErr w:type="spellEnd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/AddAnuncioModal.js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; </w:t>
      </w:r>
      <w:proofErr w:type="spellStart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Anuncios</w:t>
      </w:r>
      <w:proofErr w:type="spellEnd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/OfferTradeModal.js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;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Admin/AddCondoModal.js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;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Admin/EditUserModal.js</w:t>
      </w:r>
      <w:r w:rsidRPr="00ED0483">
        <w:rPr>
          <w:rFonts w:ascii="Times New Roman" w:eastAsia="Times New Roman" w:hAnsi="Times New Roman" w:cs="Times New Roman"/>
          <w:lang w:val="pt-BR" w:eastAsia="pt-BR"/>
        </w:rPr>
        <w:t>), Formulários (</w:t>
      </w:r>
      <w:proofErr w:type="spellStart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Formulario</w:t>
      </w:r>
      <w:proofErr w:type="spellEnd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/index.js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Formulario.css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; </w:t>
      </w:r>
      <w:proofErr w:type="spellStart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FormInput</w:t>
      </w:r>
      <w:proofErr w:type="spellEnd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/index.js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FormInput.css</w:t>
      </w:r>
      <w:r w:rsidRPr="00ED0483">
        <w:rPr>
          <w:rFonts w:ascii="Times New Roman" w:eastAsia="Times New Roman" w:hAnsi="Times New Roman" w:cs="Times New Roman"/>
          <w:lang w:val="pt-BR" w:eastAsia="pt-BR"/>
        </w:rPr>
        <w:t>), Tabelas CRUD (</w:t>
      </w:r>
      <w:proofErr w:type="spellStart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CrudTabela</w:t>
      </w:r>
      <w:proofErr w:type="spellEnd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/index.js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CrudTabela.css</w:t>
      </w:r>
      <w:r w:rsidRPr="00ED0483">
        <w:rPr>
          <w:rFonts w:ascii="Times New Roman" w:eastAsia="Times New Roman" w:hAnsi="Times New Roman" w:cs="Times New Roman"/>
          <w:lang w:val="pt-BR" w:eastAsia="pt-BR"/>
        </w:rPr>
        <w:t>).</w:t>
      </w:r>
    </w:p>
    <w:p w14:paraId="66D4638D" w14:textId="77777777" w:rsidR="00ED0483" w:rsidRPr="00ED0483" w:rsidRDefault="00ED0483" w:rsidP="00ED0483">
      <w:pPr>
        <w:numPr>
          <w:ilvl w:val="1"/>
          <w:numId w:val="7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Página "Quem Somos" (</w:t>
      </w:r>
      <w:r w:rsidRPr="00ED0483">
        <w:rPr>
          <w:rFonts w:ascii="Courier New" w:eastAsia="Times New Roman" w:hAnsi="Courier New" w:cs="Courier New"/>
          <w:b/>
          <w:bCs/>
          <w:sz w:val="20"/>
          <w:szCs w:val="20"/>
          <w:lang w:val="pt-BR" w:eastAsia="pt-BR"/>
        </w:rPr>
        <w:t>QuemSomosPage.js</w:t>
      </w: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 xml:space="preserve">, </w:t>
      </w:r>
      <w:r w:rsidRPr="00ED0483">
        <w:rPr>
          <w:rFonts w:ascii="Courier New" w:eastAsia="Times New Roman" w:hAnsi="Courier New" w:cs="Courier New"/>
          <w:b/>
          <w:bCs/>
          <w:sz w:val="20"/>
          <w:szCs w:val="20"/>
          <w:lang w:val="pt-BR" w:eastAsia="pt-BR"/>
        </w:rPr>
        <w:t>QuemSomosPage.css</w:t>
      </w: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)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Página informativa sobre o projeto.</w:t>
      </w:r>
    </w:p>
    <w:p w14:paraId="7CFC12CD" w14:textId="77777777" w:rsidR="00ED0483" w:rsidRPr="00ED0483" w:rsidRDefault="00ED0483" w:rsidP="00ED0483">
      <w:pPr>
        <w:numPr>
          <w:ilvl w:val="1"/>
          <w:numId w:val="7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Página "Não Encontrado" (</w:t>
      </w:r>
      <w:r w:rsidRPr="00ED0483">
        <w:rPr>
          <w:rFonts w:ascii="Courier New" w:eastAsia="Times New Roman" w:hAnsi="Courier New" w:cs="Courier New"/>
          <w:b/>
          <w:bCs/>
          <w:sz w:val="20"/>
          <w:szCs w:val="20"/>
          <w:lang w:val="pt-BR" w:eastAsia="pt-BR"/>
        </w:rPr>
        <w:t>NotFoundPage.js</w:t>
      </w: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)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Página para rotas inválidas.</w:t>
      </w:r>
    </w:p>
    <w:p w14:paraId="6D6A48F7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eastAsia="pt-BR"/>
        </w:rPr>
        <w:t>RI-002: API RESTful do Back-end (Spring Boot)</w:t>
      </w:r>
    </w:p>
    <w:p w14:paraId="217E2DBC" w14:textId="77777777" w:rsidR="00ED0483" w:rsidRPr="00ED0483" w:rsidRDefault="00ED0483" w:rsidP="00ED0483">
      <w:pPr>
        <w:numPr>
          <w:ilvl w:val="0"/>
          <w:numId w:val="7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O sistema deve expor uma API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RESTful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para comunicação entre o front-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end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e o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back-end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>, gerenciando todas as operações de negócio.</w:t>
      </w:r>
    </w:p>
    <w:p w14:paraId="00AD3E79" w14:textId="77777777" w:rsidR="00ED0483" w:rsidRPr="00ED0483" w:rsidRDefault="00ED0483" w:rsidP="00ED0483">
      <w:pPr>
        <w:numPr>
          <w:ilvl w:val="0"/>
          <w:numId w:val="7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Tipo de Interface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Software (API)</w:t>
      </w:r>
    </w:p>
    <w:p w14:paraId="11424BC7" w14:textId="77777777" w:rsidR="00ED0483" w:rsidRPr="00ED0483" w:rsidRDefault="00ED0483" w:rsidP="00ED0483">
      <w:pPr>
        <w:numPr>
          <w:ilvl w:val="0"/>
          <w:numId w:val="7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Prioridade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Alta</w:t>
      </w:r>
    </w:p>
    <w:p w14:paraId="3761BE07" w14:textId="77777777" w:rsidR="00ED0483" w:rsidRPr="00ED0483" w:rsidRDefault="00ED0483" w:rsidP="00ED0483">
      <w:pPr>
        <w:numPr>
          <w:ilvl w:val="0"/>
          <w:numId w:val="7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Fonte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Arquitetura do projeto (Spring Boot).</w:t>
      </w:r>
    </w:p>
    <w:p w14:paraId="3BC3E261" w14:textId="77777777" w:rsidR="00ED0483" w:rsidRPr="00ED0483" w:rsidRDefault="00ED0483" w:rsidP="00ED0483">
      <w:pPr>
        <w:numPr>
          <w:ilvl w:val="0"/>
          <w:numId w:val="7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Especificaçõe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</w:t>
      </w:r>
    </w:p>
    <w:p w14:paraId="64D07E80" w14:textId="77777777" w:rsidR="00ED0483" w:rsidRPr="00ED0483" w:rsidRDefault="00ED0483" w:rsidP="00ED0483">
      <w:pPr>
        <w:numPr>
          <w:ilvl w:val="1"/>
          <w:numId w:val="7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proofErr w:type="spellStart"/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Endpoints</w:t>
      </w:r>
      <w:proofErr w:type="spellEnd"/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 xml:space="preserve"> de Autenticação (</w:t>
      </w:r>
      <w:r w:rsidRPr="00ED0483">
        <w:rPr>
          <w:rFonts w:ascii="Courier New" w:eastAsia="Times New Roman" w:hAnsi="Courier New" w:cs="Courier New"/>
          <w:b/>
          <w:bCs/>
          <w:sz w:val="20"/>
          <w:szCs w:val="20"/>
          <w:lang w:val="pt-BR" w:eastAsia="pt-BR"/>
        </w:rPr>
        <w:t>/</w:t>
      </w:r>
      <w:proofErr w:type="spellStart"/>
      <w:r w:rsidRPr="00ED0483">
        <w:rPr>
          <w:rFonts w:ascii="Courier New" w:eastAsia="Times New Roman" w:hAnsi="Courier New" w:cs="Courier New"/>
          <w:b/>
          <w:bCs/>
          <w:sz w:val="20"/>
          <w:szCs w:val="20"/>
          <w:lang w:val="pt-BR" w:eastAsia="pt-BR"/>
        </w:rPr>
        <w:t>auth</w:t>
      </w:r>
      <w:proofErr w:type="spellEnd"/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)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POST /login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</w:t>
      </w:r>
      <w:proofErr w:type="gramStart"/>
      <w:r w:rsidRPr="00ED0483">
        <w:rPr>
          <w:rFonts w:ascii="Times New Roman" w:eastAsia="Times New Roman" w:hAnsi="Times New Roman" w:cs="Times New Roman"/>
          <w:lang w:val="pt-BR" w:eastAsia="pt-BR"/>
        </w:rPr>
        <w:t>autentica</w:t>
      </w:r>
      <w:proofErr w:type="gram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usuário e retorna JWT)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POST /</w:t>
      </w:r>
      <w:proofErr w:type="spellStart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register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registra novo usuário).</w:t>
      </w:r>
    </w:p>
    <w:p w14:paraId="2D91D77B" w14:textId="77777777" w:rsidR="00ED0483" w:rsidRPr="00ED0483" w:rsidRDefault="00ED0483" w:rsidP="00ED0483">
      <w:pPr>
        <w:numPr>
          <w:ilvl w:val="1"/>
          <w:numId w:val="7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proofErr w:type="spellStart"/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lastRenderedPageBreak/>
        <w:t>Endpoints</w:t>
      </w:r>
      <w:proofErr w:type="spellEnd"/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 xml:space="preserve"> de Usuário (</w:t>
      </w:r>
      <w:r w:rsidRPr="00ED0483">
        <w:rPr>
          <w:rFonts w:ascii="Courier New" w:eastAsia="Times New Roman" w:hAnsi="Courier New" w:cs="Courier New"/>
          <w:b/>
          <w:bCs/>
          <w:sz w:val="20"/>
          <w:szCs w:val="20"/>
          <w:lang w:val="pt-BR" w:eastAsia="pt-BR"/>
        </w:rPr>
        <w:t>/</w:t>
      </w:r>
      <w:proofErr w:type="spellStart"/>
      <w:r w:rsidRPr="00ED0483">
        <w:rPr>
          <w:rFonts w:ascii="Courier New" w:eastAsia="Times New Roman" w:hAnsi="Courier New" w:cs="Courier New"/>
          <w:b/>
          <w:bCs/>
          <w:sz w:val="20"/>
          <w:szCs w:val="20"/>
          <w:lang w:val="pt-BR" w:eastAsia="pt-BR"/>
        </w:rPr>
        <w:t>usuario</w:t>
      </w:r>
      <w:proofErr w:type="spellEnd"/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)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GET /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lista todos os usuários, Admin)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GET /{id}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busca usuário por ID, Autenticado)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PUT /{id}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atualiza usuário, Admin ou proprietário)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PATCH /{id}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atualiza parcialmente usuário, Admin ou proprietário)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DELETE /{id}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deleta usuário, Admin)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GET /pendentes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lista usuários pendentes de aprovação, Síndico/Admin)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PATCH /{id}/aprovar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aprova usuário, Síndico/Admin)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PATCH /{id}/rejeitar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rejeita usuário, Síndico/Admin).</w:t>
      </w:r>
    </w:p>
    <w:p w14:paraId="4F046180" w14:textId="77777777" w:rsidR="00ED0483" w:rsidRPr="00ED0483" w:rsidRDefault="00ED0483" w:rsidP="00ED0483">
      <w:pPr>
        <w:numPr>
          <w:ilvl w:val="1"/>
          <w:numId w:val="7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proofErr w:type="spellStart"/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Endpoints</w:t>
      </w:r>
      <w:proofErr w:type="spellEnd"/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 xml:space="preserve"> de Condomínio (</w:t>
      </w:r>
      <w:r w:rsidRPr="00ED0483">
        <w:rPr>
          <w:rFonts w:ascii="Courier New" w:eastAsia="Times New Roman" w:hAnsi="Courier New" w:cs="Courier New"/>
          <w:b/>
          <w:bCs/>
          <w:sz w:val="20"/>
          <w:szCs w:val="20"/>
          <w:lang w:val="pt-BR" w:eastAsia="pt-BR"/>
        </w:rPr>
        <w:t>/</w:t>
      </w:r>
      <w:proofErr w:type="spellStart"/>
      <w:r w:rsidRPr="00ED0483">
        <w:rPr>
          <w:rFonts w:ascii="Courier New" w:eastAsia="Times New Roman" w:hAnsi="Courier New" w:cs="Courier New"/>
          <w:b/>
          <w:bCs/>
          <w:sz w:val="20"/>
          <w:szCs w:val="20"/>
          <w:lang w:val="pt-BR" w:eastAsia="pt-BR"/>
        </w:rPr>
        <w:t>condominio</w:t>
      </w:r>
      <w:proofErr w:type="spellEnd"/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)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POST /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cria condomínio, Admin)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GET /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lista todos os condomínios,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PermitAll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)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GET /{id}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busca condomínio por ID,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PermitAll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)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PUT /{id}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atualiza condomínio, Admin)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DELETE /{id}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deleta condomínio, Admin).</w:t>
      </w:r>
    </w:p>
    <w:p w14:paraId="761D40D7" w14:textId="77777777" w:rsidR="00ED0483" w:rsidRPr="00ED0483" w:rsidRDefault="00ED0483" w:rsidP="00ED0483">
      <w:pPr>
        <w:numPr>
          <w:ilvl w:val="1"/>
          <w:numId w:val="7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proofErr w:type="spellStart"/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Endpoints</w:t>
      </w:r>
      <w:proofErr w:type="spellEnd"/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 xml:space="preserve"> de Anúncio (</w:t>
      </w:r>
      <w:r w:rsidRPr="00ED0483">
        <w:rPr>
          <w:rFonts w:ascii="Courier New" w:eastAsia="Times New Roman" w:hAnsi="Courier New" w:cs="Courier New"/>
          <w:b/>
          <w:bCs/>
          <w:sz w:val="20"/>
          <w:szCs w:val="20"/>
          <w:lang w:val="pt-BR" w:eastAsia="pt-BR"/>
        </w:rPr>
        <w:t>/</w:t>
      </w:r>
      <w:proofErr w:type="spellStart"/>
      <w:r w:rsidRPr="00ED0483">
        <w:rPr>
          <w:rFonts w:ascii="Courier New" w:eastAsia="Times New Roman" w:hAnsi="Courier New" w:cs="Courier New"/>
          <w:b/>
          <w:bCs/>
          <w:sz w:val="20"/>
          <w:szCs w:val="20"/>
          <w:lang w:val="pt-BR" w:eastAsia="pt-BR"/>
        </w:rPr>
        <w:t>anuncios</w:t>
      </w:r>
      <w:proofErr w:type="spellEnd"/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)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POST /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cria anúncio, Usuário aprovado)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GET /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lista anúncios, filtrado por condomínio ou todos para Admin)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GET /meus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lista anúncios do usuário logado)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GET /{id}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busca anúncio por ID, restrições de condomínio aplicáveis)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PUT /{id}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atualiza anúncio, </w:t>
      </w:r>
      <w:proofErr w:type="gramStart"/>
      <w:r w:rsidRPr="00ED0483">
        <w:rPr>
          <w:rFonts w:ascii="Times New Roman" w:eastAsia="Times New Roman" w:hAnsi="Times New Roman" w:cs="Times New Roman"/>
          <w:lang w:val="pt-BR" w:eastAsia="pt-BR"/>
        </w:rPr>
        <w:t>Anunciante</w:t>
      </w:r>
      <w:proofErr w:type="gram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ou Admin)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DELETE /{id}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deleta anúncio, </w:t>
      </w:r>
      <w:proofErr w:type="gramStart"/>
      <w:r w:rsidRPr="00ED0483">
        <w:rPr>
          <w:rFonts w:ascii="Times New Roman" w:eastAsia="Times New Roman" w:hAnsi="Times New Roman" w:cs="Times New Roman"/>
          <w:lang w:val="pt-BR" w:eastAsia="pt-BR"/>
        </w:rPr>
        <w:t>Anunciante</w:t>
      </w:r>
      <w:proofErr w:type="gram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ou Admin).</w:t>
      </w:r>
    </w:p>
    <w:p w14:paraId="5B4D7409" w14:textId="77777777" w:rsidR="00ED0483" w:rsidRPr="00ED0483" w:rsidRDefault="00ED0483" w:rsidP="00ED0483">
      <w:pPr>
        <w:numPr>
          <w:ilvl w:val="1"/>
          <w:numId w:val="7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proofErr w:type="spellStart"/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Endpoints</w:t>
      </w:r>
      <w:proofErr w:type="spellEnd"/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 xml:space="preserve"> de Oferta (</w:t>
      </w:r>
      <w:r w:rsidRPr="00ED0483">
        <w:rPr>
          <w:rFonts w:ascii="Courier New" w:eastAsia="Times New Roman" w:hAnsi="Courier New" w:cs="Courier New"/>
          <w:b/>
          <w:bCs/>
          <w:sz w:val="20"/>
          <w:szCs w:val="20"/>
          <w:lang w:val="pt-BR" w:eastAsia="pt-BR"/>
        </w:rPr>
        <w:t>/ofertas</w:t>
      </w: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)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POST /</w:t>
      </w:r>
      <w:proofErr w:type="gramStart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anuncio</w:t>
      </w:r>
      <w:proofErr w:type="gramEnd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/{</w:t>
      </w:r>
      <w:proofErr w:type="spellStart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anuncioId</w:t>
      </w:r>
      <w:proofErr w:type="spellEnd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}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cria oferta para um anúncio, Usuário aprovado)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GET /</w:t>
      </w:r>
      <w:proofErr w:type="gramStart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anuncio</w:t>
      </w:r>
      <w:proofErr w:type="gramEnd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/{</w:t>
      </w:r>
      <w:proofErr w:type="spellStart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anuncioId</w:t>
      </w:r>
      <w:proofErr w:type="spellEnd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}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lista ofertas de um anúncio)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GET /</w:t>
      </w:r>
      <w:proofErr w:type="spellStart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usuario</w:t>
      </w:r>
      <w:proofErr w:type="spellEnd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/{</w:t>
      </w:r>
      <w:proofErr w:type="spellStart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usuarioId</w:t>
      </w:r>
      <w:proofErr w:type="spellEnd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}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lista ofertas feitas por um usuário)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PATCH /{</w:t>
      </w:r>
      <w:proofErr w:type="spellStart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ofertaId</w:t>
      </w:r>
      <w:proofErr w:type="spellEnd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}/aceitar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Anunciante aceita oferta)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PATCH /{</w:t>
      </w:r>
      <w:proofErr w:type="spellStart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ofertaId</w:t>
      </w:r>
      <w:proofErr w:type="spellEnd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}/recusar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Anunciante recusa oferta)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GET /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lista todas as ofertas, Admin/Síndico com restrições).</w:t>
      </w:r>
    </w:p>
    <w:p w14:paraId="456967E4" w14:textId="77777777" w:rsidR="00ED0483" w:rsidRPr="00ED0483" w:rsidRDefault="00ED0483" w:rsidP="00ED0483">
      <w:pPr>
        <w:numPr>
          <w:ilvl w:val="1"/>
          <w:numId w:val="7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Formato de Dado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JSON.</w:t>
      </w:r>
    </w:p>
    <w:p w14:paraId="77C381DF" w14:textId="77777777" w:rsidR="00ED0483" w:rsidRPr="00ED0483" w:rsidRDefault="00ED0483" w:rsidP="00ED0483">
      <w:pPr>
        <w:numPr>
          <w:ilvl w:val="1"/>
          <w:numId w:val="7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eastAsia="pt-BR"/>
        </w:rPr>
      </w:pPr>
      <w:proofErr w:type="spellStart"/>
      <w:r w:rsidRPr="00ED0483">
        <w:rPr>
          <w:rFonts w:ascii="Times New Roman" w:eastAsia="Times New Roman" w:hAnsi="Times New Roman" w:cs="Times New Roman"/>
          <w:b/>
          <w:bCs/>
          <w:lang w:eastAsia="pt-BR"/>
        </w:rPr>
        <w:t>Autenticação</w:t>
      </w:r>
      <w:proofErr w:type="spellEnd"/>
      <w:r w:rsidRPr="00ED0483">
        <w:rPr>
          <w:rFonts w:ascii="Times New Roman" w:eastAsia="Times New Roman" w:hAnsi="Times New Roman" w:cs="Times New Roman"/>
          <w:b/>
          <w:bCs/>
          <w:lang w:eastAsia="pt-BR"/>
        </w:rPr>
        <w:t>:</w:t>
      </w:r>
      <w:r w:rsidRPr="00ED0483">
        <w:rPr>
          <w:rFonts w:ascii="Times New Roman" w:eastAsia="Times New Roman" w:hAnsi="Times New Roman" w:cs="Times New Roman"/>
          <w:lang w:eastAsia="pt-BR"/>
        </w:rPr>
        <w:t xml:space="preserve"> JWT Bearer Token no header </w:t>
      </w:r>
      <w:r w:rsidRPr="00ED0483">
        <w:rPr>
          <w:rFonts w:ascii="Courier New" w:eastAsia="Times New Roman" w:hAnsi="Courier New" w:cs="Courier New"/>
          <w:sz w:val="20"/>
          <w:szCs w:val="20"/>
          <w:lang w:eastAsia="pt-BR"/>
        </w:rPr>
        <w:t>Authorization</w:t>
      </w:r>
      <w:r w:rsidRPr="00ED0483">
        <w:rPr>
          <w:rFonts w:ascii="Times New Roman" w:eastAsia="Times New Roman" w:hAnsi="Times New Roman" w:cs="Times New Roman"/>
          <w:lang w:eastAsia="pt-BR"/>
        </w:rPr>
        <w:t>.</w:t>
      </w:r>
    </w:p>
    <w:p w14:paraId="225A455E" w14:textId="77777777" w:rsidR="00ED0483" w:rsidRPr="00ED0483" w:rsidRDefault="00ED0483" w:rsidP="00ED0483">
      <w:pPr>
        <w:numPr>
          <w:ilvl w:val="1"/>
          <w:numId w:val="7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COR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Configurado em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CorsConfig.java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para permitir requisições de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http://localhost:3000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com métodos GET, POST, PUT, DELETE, PATCH e todos os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headers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>.</w:t>
      </w:r>
    </w:p>
    <w:p w14:paraId="7C23FCA3" w14:textId="77777777" w:rsidR="00ED0483" w:rsidRPr="00ED0483" w:rsidRDefault="00ED0483" w:rsidP="00ED0483">
      <w:pPr>
        <w:numPr>
          <w:ilvl w:val="0"/>
          <w:numId w:val="7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pendência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RNF-002, RNF-003.</w:t>
      </w:r>
    </w:p>
    <w:p w14:paraId="0BA00316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3.4 Requisitos de Dados</w:t>
      </w:r>
    </w:p>
    <w:p w14:paraId="14A31EDD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D-001: Dados do Usuário</w:t>
      </w:r>
    </w:p>
    <w:p w14:paraId="50E3BCC8" w14:textId="77777777" w:rsidR="00ED0483" w:rsidRPr="00ED0483" w:rsidRDefault="00ED0483" w:rsidP="00ED0483">
      <w:pPr>
        <w:numPr>
          <w:ilvl w:val="0"/>
          <w:numId w:val="7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Informações sobre os usuários cadastrados no sistema.</w:t>
      </w:r>
    </w:p>
    <w:p w14:paraId="4BCE1CD9" w14:textId="77777777" w:rsidR="00ED0483" w:rsidRPr="00ED0483" w:rsidRDefault="00ED0483" w:rsidP="00ED0483">
      <w:pPr>
        <w:numPr>
          <w:ilvl w:val="0"/>
          <w:numId w:val="7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Prioridade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Alta</w:t>
      </w:r>
    </w:p>
    <w:p w14:paraId="3D3582A7" w14:textId="77777777" w:rsidR="00ED0483" w:rsidRPr="00ED0483" w:rsidRDefault="00ED0483" w:rsidP="00ED0483">
      <w:pPr>
        <w:numPr>
          <w:ilvl w:val="0"/>
          <w:numId w:val="7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Fonte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Usuario.java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UsuarioDTO.java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RegisterDTO.java</w:t>
      </w:r>
      <w:r w:rsidRPr="00ED0483">
        <w:rPr>
          <w:rFonts w:ascii="Times New Roman" w:eastAsia="Times New Roman" w:hAnsi="Times New Roman" w:cs="Times New Roman"/>
          <w:lang w:val="pt-BR" w:eastAsia="pt-BR"/>
        </w:rPr>
        <w:t>.</w:t>
      </w:r>
    </w:p>
    <w:p w14:paraId="48E227FE" w14:textId="77777777" w:rsidR="00ED0483" w:rsidRPr="00ED0483" w:rsidRDefault="00ED0483" w:rsidP="00ED0483">
      <w:pPr>
        <w:numPr>
          <w:ilvl w:val="0"/>
          <w:numId w:val="7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Especificaçõe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</w:t>
      </w:r>
    </w:p>
    <w:p w14:paraId="2725279F" w14:textId="77777777" w:rsidR="00ED0483" w:rsidRPr="00ED0483" w:rsidRDefault="00ED0483" w:rsidP="00ED0483">
      <w:pPr>
        <w:numPr>
          <w:ilvl w:val="1"/>
          <w:numId w:val="7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Tipo de dado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ID (String UUID), Nome (String), Email (String, único), Senha (String, criptografada),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TipoUsuario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Enum: ADMIN, </w:t>
      </w:r>
      <w:proofErr w:type="gramStart"/>
      <w:r w:rsidRPr="00ED0483">
        <w:rPr>
          <w:rFonts w:ascii="Times New Roman" w:eastAsia="Times New Roman" w:hAnsi="Times New Roman" w:cs="Times New Roman"/>
          <w:lang w:val="pt-BR" w:eastAsia="pt-BR"/>
        </w:rPr>
        <w:t>SINDICO</w:t>
      </w:r>
      <w:proofErr w:type="gram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, USUARIO),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StatusUsuario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Enum: PENDENTE_APROVACAO, APROVADO, REJEITADO),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Condominio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FK para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Condominio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>).</w:t>
      </w:r>
    </w:p>
    <w:p w14:paraId="576DCB43" w14:textId="77777777" w:rsidR="00ED0483" w:rsidRPr="00ED0483" w:rsidRDefault="00ED0483" w:rsidP="00ED0483">
      <w:pPr>
        <w:numPr>
          <w:ilvl w:val="1"/>
          <w:numId w:val="7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Volume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Estimado em 1000-10000 usuários inicialmente, com crescimento.</w:t>
      </w:r>
    </w:p>
    <w:p w14:paraId="2A1BB4A4" w14:textId="77777777" w:rsidR="00ED0483" w:rsidRPr="00ED0483" w:rsidRDefault="00ED0483" w:rsidP="00ED0483">
      <w:pPr>
        <w:numPr>
          <w:ilvl w:val="1"/>
          <w:numId w:val="7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Frequência de acess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Alta (login, visualização de perfis, associação a anúncios/ofertas).</w:t>
      </w:r>
    </w:p>
    <w:p w14:paraId="03EDAF41" w14:textId="77777777" w:rsidR="00ED0483" w:rsidRPr="00ED0483" w:rsidRDefault="00ED0483" w:rsidP="00ED0483">
      <w:pPr>
        <w:numPr>
          <w:ilvl w:val="1"/>
          <w:numId w:val="7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lastRenderedPageBreak/>
        <w:t>Requisitos de reten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Indefinido (manter enquanto a conta existir, sujeito a políticas de privacidade).</w:t>
      </w:r>
    </w:p>
    <w:p w14:paraId="50690284" w14:textId="77777777" w:rsidR="00ED0483" w:rsidRPr="00ED0483" w:rsidRDefault="00ED0483" w:rsidP="00ED0483">
      <w:pPr>
        <w:numPr>
          <w:ilvl w:val="1"/>
          <w:numId w:val="7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equisitos de backup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Backup diário do banco de dados.</w:t>
      </w:r>
    </w:p>
    <w:p w14:paraId="67925ABE" w14:textId="77777777" w:rsidR="00ED0483" w:rsidRPr="00ED0483" w:rsidRDefault="00ED0483" w:rsidP="00ED0483">
      <w:pPr>
        <w:numPr>
          <w:ilvl w:val="0"/>
          <w:numId w:val="7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pendência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RD-002 (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Condominio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>).</w:t>
      </w:r>
    </w:p>
    <w:p w14:paraId="74B00E3A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D-002: Dados do Condomínio</w:t>
      </w:r>
    </w:p>
    <w:p w14:paraId="211EB3CB" w14:textId="77777777" w:rsidR="00ED0483" w:rsidRPr="00ED0483" w:rsidRDefault="00ED0483" w:rsidP="00ED0483">
      <w:pPr>
        <w:numPr>
          <w:ilvl w:val="0"/>
          <w:numId w:val="7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Informações sobre os condomínios cadastrados.</w:t>
      </w:r>
    </w:p>
    <w:p w14:paraId="31E43BCD" w14:textId="77777777" w:rsidR="00ED0483" w:rsidRPr="00ED0483" w:rsidRDefault="00ED0483" w:rsidP="00ED0483">
      <w:pPr>
        <w:numPr>
          <w:ilvl w:val="0"/>
          <w:numId w:val="7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Prioridade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Alta</w:t>
      </w:r>
    </w:p>
    <w:p w14:paraId="1BD70523" w14:textId="77777777" w:rsidR="00ED0483" w:rsidRPr="00ED0483" w:rsidRDefault="00ED0483" w:rsidP="00ED0483">
      <w:pPr>
        <w:numPr>
          <w:ilvl w:val="0"/>
          <w:numId w:val="7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Fonte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Condominio.java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CondominioDTO.java</w:t>
      </w:r>
      <w:r w:rsidRPr="00ED0483">
        <w:rPr>
          <w:rFonts w:ascii="Times New Roman" w:eastAsia="Times New Roman" w:hAnsi="Times New Roman" w:cs="Times New Roman"/>
          <w:lang w:val="pt-BR" w:eastAsia="pt-BR"/>
        </w:rPr>
        <w:t>.</w:t>
      </w:r>
    </w:p>
    <w:p w14:paraId="22ECC524" w14:textId="77777777" w:rsidR="00ED0483" w:rsidRPr="00ED0483" w:rsidRDefault="00ED0483" w:rsidP="00ED0483">
      <w:pPr>
        <w:numPr>
          <w:ilvl w:val="0"/>
          <w:numId w:val="7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Especificaçõe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</w:t>
      </w:r>
    </w:p>
    <w:p w14:paraId="7053BD1C" w14:textId="77777777" w:rsidR="00ED0483" w:rsidRPr="00ED0483" w:rsidRDefault="00ED0483" w:rsidP="00ED0483">
      <w:pPr>
        <w:numPr>
          <w:ilvl w:val="1"/>
          <w:numId w:val="7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Tipo de dado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ID (String UUID), Nome (String),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Endereco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String).</w:t>
      </w:r>
    </w:p>
    <w:p w14:paraId="578ABC81" w14:textId="77777777" w:rsidR="00ED0483" w:rsidRPr="00ED0483" w:rsidRDefault="00ED0483" w:rsidP="00ED0483">
      <w:pPr>
        <w:numPr>
          <w:ilvl w:val="1"/>
          <w:numId w:val="7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Volume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Estimado em 10-100 condomínios inicialmente, com crescimento moderado.</w:t>
      </w:r>
    </w:p>
    <w:p w14:paraId="006E78E9" w14:textId="77777777" w:rsidR="00ED0483" w:rsidRPr="00ED0483" w:rsidRDefault="00ED0483" w:rsidP="00ED0483">
      <w:pPr>
        <w:numPr>
          <w:ilvl w:val="1"/>
          <w:numId w:val="7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Frequência de acess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Média (cadastro de usuários, listagem, filtros de anúncios).</w:t>
      </w:r>
    </w:p>
    <w:p w14:paraId="2921202B" w14:textId="77777777" w:rsidR="00ED0483" w:rsidRPr="00ED0483" w:rsidRDefault="00ED0483" w:rsidP="00ED0483">
      <w:pPr>
        <w:numPr>
          <w:ilvl w:val="1"/>
          <w:numId w:val="7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equisitos de reten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Indefinido (manter enquanto o condomínio existir na plataforma).</w:t>
      </w:r>
    </w:p>
    <w:p w14:paraId="76DBDAD3" w14:textId="77777777" w:rsidR="00ED0483" w:rsidRPr="00ED0483" w:rsidRDefault="00ED0483" w:rsidP="00ED0483">
      <w:pPr>
        <w:numPr>
          <w:ilvl w:val="1"/>
          <w:numId w:val="7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equisitos de backup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Backup diário do banco de dados.</w:t>
      </w:r>
    </w:p>
    <w:p w14:paraId="6B66C7C0" w14:textId="77777777" w:rsidR="00ED0483" w:rsidRPr="00ED0483" w:rsidRDefault="00ED0483" w:rsidP="00ED0483">
      <w:pPr>
        <w:numPr>
          <w:ilvl w:val="0"/>
          <w:numId w:val="7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pendência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N/A.</w:t>
      </w:r>
    </w:p>
    <w:p w14:paraId="6109F2FB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D-003: Dados do Anúncio</w:t>
      </w:r>
    </w:p>
    <w:p w14:paraId="55BB661E" w14:textId="77777777" w:rsidR="00ED0483" w:rsidRPr="00ED0483" w:rsidRDefault="00ED0483" w:rsidP="00ED0483">
      <w:pPr>
        <w:numPr>
          <w:ilvl w:val="0"/>
          <w:numId w:val="7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Informações sobre os anúncios de itens ou serviços criados pelos usuários.</w:t>
      </w:r>
    </w:p>
    <w:p w14:paraId="11496C0F" w14:textId="77777777" w:rsidR="00ED0483" w:rsidRPr="00ED0483" w:rsidRDefault="00ED0483" w:rsidP="00ED0483">
      <w:pPr>
        <w:numPr>
          <w:ilvl w:val="0"/>
          <w:numId w:val="7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Prioridade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Alta</w:t>
      </w:r>
    </w:p>
    <w:p w14:paraId="48C34926" w14:textId="77777777" w:rsidR="00ED0483" w:rsidRPr="00ED0483" w:rsidRDefault="00ED0483" w:rsidP="00ED0483">
      <w:pPr>
        <w:numPr>
          <w:ilvl w:val="0"/>
          <w:numId w:val="7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Fonte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Anuncio.java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AnuncioRequestDTO.java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AnuncioResponseDTO.java</w:t>
      </w:r>
      <w:r w:rsidRPr="00ED0483">
        <w:rPr>
          <w:rFonts w:ascii="Times New Roman" w:eastAsia="Times New Roman" w:hAnsi="Times New Roman" w:cs="Times New Roman"/>
          <w:lang w:val="pt-BR" w:eastAsia="pt-BR"/>
        </w:rPr>
        <w:t>.</w:t>
      </w:r>
    </w:p>
    <w:p w14:paraId="06DA1E82" w14:textId="77777777" w:rsidR="00ED0483" w:rsidRPr="00ED0483" w:rsidRDefault="00ED0483" w:rsidP="00ED0483">
      <w:pPr>
        <w:numPr>
          <w:ilvl w:val="0"/>
          <w:numId w:val="7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Especificaçõe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</w:t>
      </w:r>
    </w:p>
    <w:p w14:paraId="78D123AF" w14:textId="77777777" w:rsidR="00ED0483" w:rsidRPr="00ED0483" w:rsidRDefault="00ED0483" w:rsidP="00ED0483">
      <w:pPr>
        <w:numPr>
          <w:ilvl w:val="1"/>
          <w:numId w:val="7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Tipo de dado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ID (String UUID), </w:t>
      </w:r>
      <w:proofErr w:type="gramStart"/>
      <w:r w:rsidRPr="00ED0483">
        <w:rPr>
          <w:rFonts w:ascii="Times New Roman" w:eastAsia="Times New Roman" w:hAnsi="Times New Roman" w:cs="Times New Roman"/>
          <w:lang w:val="pt-BR" w:eastAsia="pt-BR"/>
        </w:rPr>
        <w:t>Titulo</w:t>
      </w:r>
      <w:proofErr w:type="gram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String),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Descricao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String),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TipoAnuncio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Enum: ITEM, SERVICO), Anunciante (FK para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Usuario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),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DataCriacao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LocalDateTime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>), Ativo (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boolean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>).</w:t>
      </w:r>
    </w:p>
    <w:p w14:paraId="0A52F533" w14:textId="77777777" w:rsidR="00ED0483" w:rsidRPr="00ED0483" w:rsidRDefault="00ED0483" w:rsidP="00ED0483">
      <w:pPr>
        <w:numPr>
          <w:ilvl w:val="1"/>
          <w:numId w:val="7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Volume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Estimado em 5-20 anúncios por usuário ativo.</w:t>
      </w:r>
    </w:p>
    <w:p w14:paraId="2B956C7C" w14:textId="77777777" w:rsidR="00ED0483" w:rsidRPr="00ED0483" w:rsidRDefault="00ED0483" w:rsidP="00ED0483">
      <w:pPr>
        <w:numPr>
          <w:ilvl w:val="1"/>
          <w:numId w:val="7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Frequência de acess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Alta (listagem, visualização de detalhes).</w:t>
      </w:r>
    </w:p>
    <w:p w14:paraId="1E6FAB6A" w14:textId="77777777" w:rsidR="00ED0483" w:rsidRPr="00ED0483" w:rsidRDefault="00ED0483" w:rsidP="00ED0483">
      <w:pPr>
        <w:numPr>
          <w:ilvl w:val="1"/>
          <w:numId w:val="7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equisitos de reten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Manter enquanto o anúncio for relevante ou até ser excluído pelo usuário/admin. Anúncios inativos (após oferta aceita) devem ser mantidos para histórico.</w:t>
      </w:r>
    </w:p>
    <w:p w14:paraId="3D0FB73B" w14:textId="77777777" w:rsidR="00ED0483" w:rsidRPr="00ED0483" w:rsidRDefault="00ED0483" w:rsidP="00ED0483">
      <w:pPr>
        <w:numPr>
          <w:ilvl w:val="1"/>
          <w:numId w:val="7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equisitos de backup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Backup diário do banco de dados.</w:t>
      </w:r>
    </w:p>
    <w:p w14:paraId="1EF53557" w14:textId="77777777" w:rsidR="00ED0483" w:rsidRPr="00ED0483" w:rsidRDefault="00ED0483" w:rsidP="00ED0483">
      <w:pPr>
        <w:numPr>
          <w:ilvl w:val="0"/>
          <w:numId w:val="7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pendência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RD-001 (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Usuario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>).</w:t>
      </w:r>
    </w:p>
    <w:p w14:paraId="400C1B74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D-004: Dados da Oferta</w:t>
      </w:r>
    </w:p>
    <w:p w14:paraId="2B860A9B" w14:textId="77777777" w:rsidR="00ED0483" w:rsidRPr="00ED0483" w:rsidRDefault="00ED0483" w:rsidP="00ED0483">
      <w:pPr>
        <w:numPr>
          <w:ilvl w:val="0"/>
          <w:numId w:val="7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Informações sobre as ofertas feitas pelos usuários em anúncios.</w:t>
      </w:r>
    </w:p>
    <w:p w14:paraId="5051B180" w14:textId="77777777" w:rsidR="00ED0483" w:rsidRPr="00ED0483" w:rsidRDefault="00ED0483" w:rsidP="00ED0483">
      <w:pPr>
        <w:numPr>
          <w:ilvl w:val="0"/>
          <w:numId w:val="7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Prioridade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Alta</w:t>
      </w:r>
    </w:p>
    <w:p w14:paraId="6913697E" w14:textId="77777777" w:rsidR="00ED0483" w:rsidRPr="00ED0483" w:rsidRDefault="00ED0483" w:rsidP="00ED0483">
      <w:pPr>
        <w:numPr>
          <w:ilvl w:val="0"/>
          <w:numId w:val="7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Fonte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</w:t>
      </w:r>
      <w:r w:rsidRPr="00ED0483">
        <w:rPr>
          <w:rFonts w:ascii="Times New Roman" w:eastAsia="Times New Roman" w:hAnsi="Times New Roman" w:cs="Times New Roman"/>
          <w:sz w:val="20"/>
          <w:szCs w:val="20"/>
          <w:lang w:val="pt-BR" w:eastAsia="pt-BR"/>
        </w:rPr>
        <w:t>Oferta.java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, </w:t>
      </w:r>
      <w:r w:rsidRPr="00ED0483">
        <w:rPr>
          <w:rFonts w:ascii="Times New Roman" w:eastAsia="Times New Roman" w:hAnsi="Times New Roman" w:cs="Times New Roman"/>
          <w:sz w:val="20"/>
          <w:szCs w:val="20"/>
          <w:lang w:val="pt-BR" w:eastAsia="pt-BR"/>
        </w:rPr>
        <w:t>OfertaRequestDTO.java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, </w:t>
      </w:r>
      <w:r w:rsidRPr="00ED0483">
        <w:rPr>
          <w:rFonts w:ascii="Times New Roman" w:eastAsia="Times New Roman" w:hAnsi="Times New Roman" w:cs="Times New Roman"/>
          <w:sz w:val="20"/>
          <w:szCs w:val="20"/>
          <w:lang w:val="pt-BR" w:eastAsia="pt-BR"/>
        </w:rPr>
        <w:t>OfertaResponseDTO.java</w:t>
      </w:r>
      <w:r w:rsidRPr="00ED0483">
        <w:rPr>
          <w:rFonts w:ascii="Times New Roman" w:eastAsia="Times New Roman" w:hAnsi="Times New Roman" w:cs="Times New Roman"/>
          <w:lang w:val="pt-BR" w:eastAsia="pt-BR"/>
        </w:rPr>
        <w:t>.</w:t>
      </w:r>
    </w:p>
    <w:p w14:paraId="28C2F97E" w14:textId="77777777" w:rsidR="00ED0483" w:rsidRPr="00ED0483" w:rsidRDefault="00ED0483" w:rsidP="00ED0483">
      <w:pPr>
        <w:numPr>
          <w:ilvl w:val="0"/>
          <w:numId w:val="7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Especificaçõe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</w:t>
      </w:r>
    </w:p>
    <w:p w14:paraId="5AEA0DC5" w14:textId="77777777" w:rsidR="00ED0483" w:rsidRPr="00ED0483" w:rsidRDefault="00ED0483" w:rsidP="00ED0483">
      <w:pPr>
        <w:numPr>
          <w:ilvl w:val="1"/>
          <w:numId w:val="7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lastRenderedPageBreak/>
        <w:t>Tipo de dado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ID (String UUID), </w:t>
      </w:r>
      <w:proofErr w:type="gramStart"/>
      <w:r w:rsidRPr="00ED0483">
        <w:rPr>
          <w:rFonts w:ascii="Times New Roman" w:eastAsia="Times New Roman" w:hAnsi="Times New Roman" w:cs="Times New Roman"/>
          <w:lang w:val="pt-BR" w:eastAsia="pt-BR"/>
        </w:rPr>
        <w:t>Anuncio</w:t>
      </w:r>
      <w:proofErr w:type="gram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FK para </w:t>
      </w:r>
      <w:proofErr w:type="gramStart"/>
      <w:r w:rsidRPr="00ED0483">
        <w:rPr>
          <w:rFonts w:ascii="Times New Roman" w:eastAsia="Times New Roman" w:hAnsi="Times New Roman" w:cs="Times New Roman"/>
          <w:lang w:val="pt-BR" w:eastAsia="pt-BR"/>
        </w:rPr>
        <w:t>Anuncio</w:t>
      </w:r>
      <w:proofErr w:type="gram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), Ofertante (FK para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Usuario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),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TipoOferta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Enum: DINHEIRO, ITEM, SERVICO), Valor (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BigDecimal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, opcional),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Descricao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String, opcional para item/serviço),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DataOferta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LocalDateTime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>), Status (Enum: PENDENTE, ACEITA, RECUSADA, CANCELADA).</w:t>
      </w:r>
    </w:p>
    <w:p w14:paraId="601F24D8" w14:textId="77777777" w:rsidR="00ED0483" w:rsidRPr="00ED0483" w:rsidRDefault="00ED0483" w:rsidP="00ED0483">
      <w:pPr>
        <w:numPr>
          <w:ilvl w:val="1"/>
          <w:numId w:val="7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Volume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Estimado em 0-10 ofertas por anúncio.</w:t>
      </w:r>
    </w:p>
    <w:p w14:paraId="25D549FD" w14:textId="77777777" w:rsidR="00ED0483" w:rsidRPr="00ED0483" w:rsidRDefault="00ED0483" w:rsidP="00ED0483">
      <w:pPr>
        <w:numPr>
          <w:ilvl w:val="1"/>
          <w:numId w:val="7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Frequência de acess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Média a Alta (criação, visualização pelo anunciante e ofertante).</w:t>
      </w:r>
    </w:p>
    <w:p w14:paraId="02842862" w14:textId="77777777" w:rsidR="00ED0483" w:rsidRPr="00ED0483" w:rsidRDefault="00ED0483" w:rsidP="00ED0483">
      <w:pPr>
        <w:numPr>
          <w:ilvl w:val="1"/>
          <w:numId w:val="7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equisitos de reten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Manter enquanto o anúncio e as contas dos usuários envolvidos existirem.</w:t>
      </w:r>
    </w:p>
    <w:p w14:paraId="230DF74B" w14:textId="77777777" w:rsidR="00ED0483" w:rsidRPr="00ED0483" w:rsidRDefault="00ED0483" w:rsidP="00ED0483">
      <w:pPr>
        <w:numPr>
          <w:ilvl w:val="1"/>
          <w:numId w:val="7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equisitos de backup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Backup diário do banco de dados.</w:t>
      </w:r>
    </w:p>
    <w:p w14:paraId="69D4BADC" w14:textId="77777777" w:rsidR="00ED0483" w:rsidRPr="00ED0483" w:rsidRDefault="00ED0483" w:rsidP="00ED0483">
      <w:pPr>
        <w:numPr>
          <w:ilvl w:val="0"/>
          <w:numId w:val="7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pendência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RD-001 (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Usuario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>), RD-003 (</w:t>
      </w:r>
      <w:proofErr w:type="gramStart"/>
      <w:r w:rsidRPr="00ED0483">
        <w:rPr>
          <w:rFonts w:ascii="Times New Roman" w:eastAsia="Times New Roman" w:hAnsi="Times New Roman" w:cs="Times New Roman"/>
          <w:lang w:val="pt-BR" w:eastAsia="pt-BR"/>
        </w:rPr>
        <w:t>Anuncio</w:t>
      </w:r>
      <w:proofErr w:type="gramEnd"/>
      <w:r w:rsidRPr="00ED0483">
        <w:rPr>
          <w:rFonts w:ascii="Times New Roman" w:eastAsia="Times New Roman" w:hAnsi="Times New Roman" w:cs="Times New Roman"/>
          <w:lang w:val="pt-BR" w:eastAsia="pt-BR"/>
        </w:rPr>
        <w:t>).</w:t>
      </w:r>
    </w:p>
    <w:p w14:paraId="503B3ACC" w14:textId="77B3704A" w:rsidR="00AE1982" w:rsidRPr="00AE1982" w:rsidRDefault="00AE1982" w:rsidP="00AE1982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bookmarkStart w:id="15" w:name="modelagem-uml-e-diagramas"/>
      <w:bookmarkStart w:id="16" w:name="diagrama-de-classes-detalhado"/>
      <w:bookmarkEnd w:id="14"/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4. MODELAGEM DE PROCESSOS DE NEGÓCIO (BPMN)</w:t>
      </w:r>
    </w:p>
    <w:p w14:paraId="0B4B8F69" w14:textId="226000E0" w:rsidR="00AE1982" w:rsidRPr="00AE1982" w:rsidRDefault="005A24DD" w:rsidP="000B2A5B">
      <w:pPr>
        <w:spacing w:before="100" w:beforeAutospacing="1" w:after="100" w:afterAutospacing="1"/>
        <w:jc w:val="center"/>
        <w:rPr>
          <w:rFonts w:ascii="Times New Roman" w:eastAsia="Times New Roman" w:hAnsi="Times New Roman" w:cs="Times New Roman"/>
          <w:lang w:val="pt-BR" w:eastAsia="pt-BR"/>
        </w:rPr>
      </w:pPr>
      <w:r>
        <w:rPr>
          <w:rFonts w:ascii="Times New Roman" w:eastAsia="Times New Roman" w:hAnsi="Times New Roman" w:cs="Times New Roman"/>
          <w:b/>
          <w:bCs/>
          <w:noProof/>
          <w:lang w:val="pt-BR" w:eastAsia="pt-BR"/>
        </w:rPr>
        <w:lastRenderedPageBreak/>
        <w:drawing>
          <wp:inline distT="0" distB="0" distL="0" distR="0" wp14:anchorId="580E6751" wp14:editId="03B42897">
            <wp:extent cx="4405143" cy="5728773"/>
            <wp:effectExtent l="0" t="0" r="0" b="5715"/>
            <wp:docPr id="1789714244" name="Imagem 9" descr="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9714244" name="Imagem 9" descr="Diagrama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5420" cy="57421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236B36E" w14:textId="77777777" w:rsidR="00AE1982" w:rsidRPr="00AE1982" w:rsidRDefault="00000000" w:rsidP="00AE1982">
      <w:pPr>
        <w:spacing w:after="0"/>
        <w:rPr>
          <w:rFonts w:ascii="Times New Roman" w:eastAsia="Times New Roman" w:hAnsi="Times New Roman" w:cs="Times New Roman"/>
          <w:lang w:val="pt-BR" w:eastAsia="pt-BR"/>
        </w:rPr>
      </w:pPr>
      <w:r>
        <w:rPr>
          <w:rFonts w:ascii="Times New Roman" w:eastAsia="Times New Roman" w:hAnsi="Times New Roman" w:cs="Times New Roman"/>
          <w:lang w:val="pt-BR" w:eastAsia="pt-BR"/>
        </w:rPr>
        <w:pict w14:anchorId="0F732ABC">
          <v:rect id="_x0000_i1028" style="width:0;height:1.5pt" o:hralign="center" o:hrstd="t" o:hr="t" fillcolor="#a0a0a0" stroked="f"/>
        </w:pict>
      </w:r>
    </w:p>
    <w:p w14:paraId="278E44C0" w14:textId="77777777" w:rsidR="00AE1982" w:rsidRPr="00AE1982" w:rsidRDefault="00AE1982" w:rsidP="00AE1982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5. MODELAGEM UML E DIAGRAMAS</w:t>
      </w:r>
    </w:p>
    <w:p w14:paraId="17F03FA9" w14:textId="77777777" w:rsidR="00AE1982" w:rsidRDefault="00AE1982" w:rsidP="00AE1982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5.1. Modelo de Domínio (Diagrama de Classes de Alto Nível)</w:t>
      </w:r>
    </w:p>
    <w:p w14:paraId="3093C8C9" w14:textId="634586E1" w:rsidR="002617F3" w:rsidRPr="00AE1982" w:rsidRDefault="002617F3" w:rsidP="002617F3">
      <w:pPr>
        <w:spacing w:before="100" w:beforeAutospacing="1" w:after="100" w:afterAutospacing="1"/>
        <w:jc w:val="center"/>
        <w:rPr>
          <w:rFonts w:ascii="Times New Roman" w:eastAsia="Times New Roman" w:hAnsi="Times New Roman" w:cs="Times New Roman"/>
          <w:lang w:val="pt-BR" w:eastAsia="pt-BR"/>
        </w:rPr>
      </w:pPr>
      <w:r>
        <w:rPr>
          <w:rFonts w:ascii="Times New Roman" w:eastAsia="Times New Roman" w:hAnsi="Times New Roman" w:cs="Times New Roman"/>
          <w:noProof/>
          <w:lang w:val="pt-BR" w:eastAsia="pt-BR"/>
        </w:rPr>
        <w:lastRenderedPageBreak/>
        <w:drawing>
          <wp:inline distT="0" distB="0" distL="0" distR="0" wp14:anchorId="025A1F3F" wp14:editId="18958255">
            <wp:extent cx="2681727" cy="2435225"/>
            <wp:effectExtent l="0" t="0" r="4445" b="3175"/>
            <wp:docPr id="1550670200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916" cy="24472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7A88CE4" w14:textId="77777777" w:rsidR="00AE1982" w:rsidRDefault="00AE1982" w:rsidP="00AE1982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5.2. Diagrama de Casos de Uso</w:t>
      </w:r>
    </w:p>
    <w:p w14:paraId="65F93ADE" w14:textId="2616C5C2" w:rsidR="002617F3" w:rsidRPr="00AE1982" w:rsidRDefault="002617F3" w:rsidP="002617F3">
      <w:pPr>
        <w:spacing w:before="100" w:beforeAutospacing="1" w:after="100" w:afterAutospacing="1"/>
        <w:jc w:val="center"/>
        <w:rPr>
          <w:rFonts w:ascii="Times New Roman" w:eastAsia="Times New Roman" w:hAnsi="Times New Roman" w:cs="Times New Roman"/>
          <w:lang w:val="pt-BR" w:eastAsia="pt-BR"/>
        </w:rPr>
      </w:pPr>
      <w:r>
        <w:rPr>
          <w:rFonts w:ascii="Times New Roman" w:eastAsia="Times New Roman" w:hAnsi="Times New Roman" w:cs="Times New Roman"/>
          <w:noProof/>
          <w:lang w:val="pt-BR" w:eastAsia="pt-BR"/>
        </w:rPr>
        <w:drawing>
          <wp:inline distT="0" distB="0" distL="0" distR="0" wp14:anchorId="2C47A0E4" wp14:editId="6CCA406F">
            <wp:extent cx="4029075" cy="4057650"/>
            <wp:effectExtent l="0" t="0" r="9525" b="0"/>
            <wp:docPr id="133216659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4057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5FED3BF" w14:textId="52AD5873" w:rsidR="00AE1982" w:rsidRDefault="00AE1982" w:rsidP="00AE1982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 xml:space="preserve">5.3. Diagrama de Sequência </w:t>
      </w:r>
    </w:p>
    <w:p w14:paraId="61636BD1" w14:textId="2BD03ACB" w:rsidR="000B2A5B" w:rsidRPr="00AE1982" w:rsidRDefault="000B2A5B" w:rsidP="000B2A5B">
      <w:pPr>
        <w:spacing w:before="100" w:beforeAutospacing="1" w:after="100" w:afterAutospacing="1"/>
        <w:jc w:val="center"/>
        <w:rPr>
          <w:rFonts w:ascii="Times New Roman" w:eastAsia="Times New Roman" w:hAnsi="Times New Roman" w:cs="Times New Roman"/>
          <w:lang w:val="pt-BR" w:eastAsia="pt-BR"/>
        </w:rPr>
      </w:pPr>
      <w:r>
        <w:rPr>
          <w:rFonts w:ascii="Times New Roman" w:eastAsia="Times New Roman" w:hAnsi="Times New Roman" w:cs="Times New Roman"/>
          <w:noProof/>
          <w:lang w:val="pt-BR" w:eastAsia="pt-BR"/>
        </w:rPr>
        <w:lastRenderedPageBreak/>
        <w:drawing>
          <wp:inline distT="0" distB="0" distL="0" distR="0" wp14:anchorId="4C9C53EB" wp14:editId="223DE458">
            <wp:extent cx="6385432" cy="3176753"/>
            <wp:effectExtent l="0" t="0" r="0" b="5080"/>
            <wp:docPr id="1776389649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7299" cy="31876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6EFD54" w14:textId="77777777" w:rsidR="00AE1982" w:rsidRDefault="00AE1982" w:rsidP="00AE1982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5.4. Diagrama de Classes Detalhado</w:t>
      </w:r>
    </w:p>
    <w:p w14:paraId="3F8783ED" w14:textId="373BA3D7" w:rsidR="000B2A5B" w:rsidRPr="00AE1982" w:rsidRDefault="000B2A5B" w:rsidP="000B2A5B">
      <w:pPr>
        <w:spacing w:before="100" w:beforeAutospacing="1" w:after="100" w:afterAutospacing="1"/>
        <w:jc w:val="center"/>
        <w:rPr>
          <w:rFonts w:ascii="Times New Roman" w:eastAsia="Times New Roman" w:hAnsi="Times New Roman" w:cs="Times New Roman"/>
          <w:lang w:val="pt-BR" w:eastAsia="pt-BR"/>
        </w:rPr>
      </w:pPr>
      <w:r>
        <w:rPr>
          <w:rFonts w:ascii="Times New Roman" w:eastAsia="Times New Roman" w:hAnsi="Times New Roman" w:cs="Times New Roman"/>
          <w:noProof/>
          <w:lang w:val="pt-BR" w:eastAsia="pt-BR"/>
        </w:rPr>
        <w:drawing>
          <wp:inline distT="0" distB="0" distL="0" distR="0" wp14:anchorId="3DE22D09" wp14:editId="077803FE">
            <wp:extent cx="6173673" cy="2589084"/>
            <wp:effectExtent l="0" t="0" r="0" b="1905"/>
            <wp:docPr id="401064272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8287" cy="2603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CEF6495" w14:textId="77777777" w:rsidR="00AE1982" w:rsidRPr="00AE1982" w:rsidRDefault="00AE1982" w:rsidP="00AE1982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bookmarkStart w:id="17" w:name="casos-de-teste-funcionais"/>
      <w:bookmarkEnd w:id="15"/>
      <w:bookmarkEnd w:id="16"/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6. PROTÓTIPOS E WIREFRAMES</w:t>
      </w:r>
    </w:p>
    <w:p w14:paraId="76F26C50" w14:textId="77777777" w:rsidR="00AE1982" w:rsidRPr="00AE1982" w:rsidRDefault="00AE1982" w:rsidP="00AE1982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 xml:space="preserve">6.1. </w:t>
      </w:r>
      <w:proofErr w:type="spellStart"/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Wireframes</w:t>
      </w:r>
      <w:proofErr w:type="spellEnd"/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As telas do front-</w:t>
      </w:r>
      <w:proofErr w:type="spellStart"/>
      <w:r w:rsidRPr="00AE1982">
        <w:rPr>
          <w:rFonts w:ascii="Times New Roman" w:eastAsia="Times New Roman" w:hAnsi="Times New Roman" w:cs="Times New Roman"/>
          <w:lang w:val="pt-BR" w:eastAsia="pt-BR"/>
        </w:rPr>
        <w:t>end</w:t>
      </w:r>
      <w:proofErr w:type="spellEnd"/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desenvolvidas em </w:t>
      </w:r>
      <w:proofErr w:type="spellStart"/>
      <w:r w:rsidRPr="00AE1982">
        <w:rPr>
          <w:rFonts w:ascii="Times New Roman" w:eastAsia="Times New Roman" w:hAnsi="Times New Roman" w:cs="Times New Roman"/>
          <w:lang w:val="pt-BR" w:eastAsia="pt-BR"/>
        </w:rPr>
        <w:t>React</w:t>
      </w:r>
      <w:proofErr w:type="spellEnd"/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, localizadas em </w:t>
      </w:r>
      <w:proofErr w:type="spellStart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share</w:t>
      </w:r>
      <w:proofErr w:type="spellEnd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-condo-front-</w:t>
      </w:r>
      <w:proofErr w:type="spellStart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end</w:t>
      </w:r>
      <w:proofErr w:type="spellEnd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/</w:t>
      </w:r>
      <w:proofErr w:type="spellStart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src</w:t>
      </w:r>
      <w:proofErr w:type="spellEnd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/</w:t>
      </w:r>
      <w:proofErr w:type="spellStart"/>
      <w:proofErr w:type="gramStart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paginas</w:t>
      </w:r>
      <w:proofErr w:type="spellEnd"/>
      <w:proofErr w:type="gramEnd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/</w:t>
      </w:r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, servem como protótipos funcionais de média fidelidade para as principais interações do usuário. Cada subdiretório em </w:t>
      </w:r>
      <w:proofErr w:type="spellStart"/>
      <w:proofErr w:type="gramStart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paginas</w:t>
      </w:r>
      <w:proofErr w:type="spellEnd"/>
      <w:proofErr w:type="gramEnd"/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(e.g., </w:t>
      </w:r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Login</w:t>
      </w:r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, </w:t>
      </w:r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Cadastro</w:t>
      </w:r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, </w:t>
      </w:r>
      <w:proofErr w:type="spellStart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Anuncios</w:t>
      </w:r>
      <w:proofErr w:type="spellEnd"/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, </w:t>
      </w:r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Admin</w:t>
      </w:r>
      <w:r w:rsidRPr="00AE1982">
        <w:rPr>
          <w:rFonts w:ascii="Times New Roman" w:eastAsia="Times New Roman" w:hAnsi="Times New Roman" w:cs="Times New Roman"/>
          <w:lang w:val="pt-BR" w:eastAsia="pt-BR"/>
        </w:rPr>
        <w:t>) contém os componentes que formam as telas do sistema.</w:t>
      </w:r>
    </w:p>
    <w:p w14:paraId="4D3229A4" w14:textId="77777777" w:rsidR="00AE1982" w:rsidRPr="00AE1982" w:rsidRDefault="00AE1982" w:rsidP="00AE1982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Exemplos de Telas Principais (Arquivos de Referência):</w:t>
      </w:r>
    </w:p>
    <w:p w14:paraId="18746274" w14:textId="77777777" w:rsidR="00AE1982" w:rsidRPr="00AE1982" w:rsidRDefault="00AE1982" w:rsidP="00AE1982">
      <w:pPr>
        <w:numPr>
          <w:ilvl w:val="0"/>
          <w:numId w:val="8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eastAsia="pt-BR"/>
        </w:rPr>
        <w:lastRenderedPageBreak/>
        <w:t>Login:</w:t>
      </w:r>
      <w:r w:rsidRPr="00AE1982">
        <w:rPr>
          <w:rFonts w:ascii="Times New Roman" w:eastAsia="Times New Roman" w:hAnsi="Times New Roman" w:cs="Times New Roman"/>
          <w:lang w:eastAsia="pt-BR"/>
        </w:rPr>
        <w:t xml:space="preserve"> </w:t>
      </w:r>
      <w:r w:rsidRPr="00AE1982">
        <w:rPr>
          <w:rFonts w:ascii="Courier New" w:eastAsia="Times New Roman" w:hAnsi="Courier New" w:cs="Courier New"/>
          <w:sz w:val="20"/>
          <w:szCs w:val="20"/>
          <w:lang w:eastAsia="pt-BR"/>
        </w:rPr>
        <w:t>share-condo-front-end/</w:t>
      </w:r>
      <w:proofErr w:type="spellStart"/>
      <w:r w:rsidRPr="00AE1982">
        <w:rPr>
          <w:rFonts w:ascii="Courier New" w:eastAsia="Times New Roman" w:hAnsi="Courier New" w:cs="Courier New"/>
          <w:sz w:val="20"/>
          <w:szCs w:val="20"/>
          <w:lang w:eastAsia="pt-BR"/>
        </w:rPr>
        <w:t>src</w:t>
      </w:r>
      <w:proofErr w:type="spellEnd"/>
      <w:r w:rsidRPr="00AE1982">
        <w:rPr>
          <w:rFonts w:ascii="Courier New" w:eastAsia="Times New Roman" w:hAnsi="Courier New" w:cs="Courier New"/>
          <w:sz w:val="20"/>
          <w:szCs w:val="20"/>
          <w:lang w:eastAsia="pt-BR"/>
        </w:rPr>
        <w:t>/</w:t>
      </w:r>
      <w:proofErr w:type="spellStart"/>
      <w:r w:rsidRPr="00AE1982">
        <w:rPr>
          <w:rFonts w:ascii="Courier New" w:eastAsia="Times New Roman" w:hAnsi="Courier New" w:cs="Courier New"/>
          <w:sz w:val="20"/>
          <w:szCs w:val="20"/>
          <w:lang w:eastAsia="pt-BR"/>
        </w:rPr>
        <w:t>paginas</w:t>
      </w:r>
      <w:proofErr w:type="spellEnd"/>
      <w:r w:rsidRPr="00AE1982">
        <w:rPr>
          <w:rFonts w:ascii="Courier New" w:eastAsia="Times New Roman" w:hAnsi="Courier New" w:cs="Courier New"/>
          <w:sz w:val="20"/>
          <w:szCs w:val="20"/>
          <w:lang w:eastAsia="pt-BR"/>
        </w:rPr>
        <w:t>/Login/LoginPage.js</w:t>
      </w:r>
    </w:p>
    <w:p w14:paraId="1682DF90" w14:textId="307CE37B" w:rsidR="00AE1982" w:rsidRPr="00AE1982" w:rsidRDefault="00AE1982" w:rsidP="000B2A5B">
      <w:pPr>
        <w:spacing w:before="100" w:beforeAutospacing="1" w:after="100" w:afterAutospacing="1"/>
        <w:ind w:left="720"/>
        <w:jc w:val="center"/>
        <w:rPr>
          <w:rFonts w:ascii="Times New Roman" w:eastAsia="Times New Roman" w:hAnsi="Times New Roman" w:cs="Times New Roman"/>
          <w:lang w:eastAsia="pt-BR"/>
        </w:rPr>
      </w:pPr>
      <w:r w:rsidRPr="00AE1982">
        <w:rPr>
          <w:rFonts w:ascii="Times New Roman" w:eastAsia="Times New Roman" w:hAnsi="Times New Roman" w:cs="Times New Roman"/>
          <w:noProof/>
          <w:lang w:eastAsia="pt-BR"/>
        </w:rPr>
        <w:drawing>
          <wp:inline distT="0" distB="0" distL="0" distR="0" wp14:anchorId="422FB3C2" wp14:editId="71A9706F">
            <wp:extent cx="5063778" cy="2465999"/>
            <wp:effectExtent l="0" t="0" r="3810" b="0"/>
            <wp:docPr id="1501020205" name="Imagem 1" descr="Interface gráfica do usuário, Aplicativ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1020205" name="Imagem 1" descr="Interface gráfica do usuário, Aplicativo&#10;&#10;O conteúdo gerado por IA pode estar incorreto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71767" cy="2469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1C8DE" w14:textId="77777777" w:rsidR="00AE1982" w:rsidRPr="002617F3" w:rsidRDefault="00AE1982" w:rsidP="00AE1982">
      <w:pPr>
        <w:numPr>
          <w:ilvl w:val="0"/>
          <w:numId w:val="8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Cadastro:</w:t>
      </w:r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</w:t>
      </w:r>
      <w:proofErr w:type="spellStart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share</w:t>
      </w:r>
      <w:proofErr w:type="spellEnd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-condo-front-</w:t>
      </w:r>
      <w:proofErr w:type="spellStart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end</w:t>
      </w:r>
      <w:proofErr w:type="spellEnd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/</w:t>
      </w:r>
      <w:proofErr w:type="spellStart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src</w:t>
      </w:r>
      <w:proofErr w:type="spellEnd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/</w:t>
      </w:r>
      <w:proofErr w:type="spellStart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paginas</w:t>
      </w:r>
      <w:proofErr w:type="spellEnd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/Cadastro/CadastroPage.js</w:t>
      </w:r>
    </w:p>
    <w:p w14:paraId="60356901" w14:textId="716C32A3" w:rsidR="002617F3" w:rsidRPr="00AE1982" w:rsidRDefault="002617F3" w:rsidP="002617F3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noProof/>
          <w:lang w:val="pt-BR" w:eastAsia="pt-BR"/>
        </w:rPr>
        <w:drawing>
          <wp:inline distT="0" distB="0" distL="0" distR="0" wp14:anchorId="5EDF7F5D" wp14:editId="450E5600">
            <wp:extent cx="5612130" cy="2734310"/>
            <wp:effectExtent l="0" t="0" r="7620" b="8890"/>
            <wp:docPr id="369099957" name="Imagem 1" descr="Interface gráfica do usuário, Aplicativ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9099957" name="Imagem 1" descr="Interface gráfica do usuário, Aplicativo&#10;&#10;O conteúdo gerado por IA pode estar incorreto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3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3C67D" w14:textId="77777777" w:rsidR="00AE1982" w:rsidRPr="002617F3" w:rsidRDefault="00AE1982" w:rsidP="00AE1982">
      <w:pPr>
        <w:numPr>
          <w:ilvl w:val="0"/>
          <w:numId w:val="8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Listagem de Anúncios:</w:t>
      </w:r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</w:t>
      </w:r>
      <w:proofErr w:type="spellStart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share</w:t>
      </w:r>
      <w:proofErr w:type="spellEnd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-condo-front-</w:t>
      </w:r>
      <w:proofErr w:type="spellStart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end</w:t>
      </w:r>
      <w:proofErr w:type="spellEnd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/</w:t>
      </w:r>
      <w:proofErr w:type="spellStart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src</w:t>
      </w:r>
      <w:proofErr w:type="spellEnd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/</w:t>
      </w:r>
      <w:proofErr w:type="spellStart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paginas</w:t>
      </w:r>
      <w:proofErr w:type="spellEnd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/</w:t>
      </w:r>
      <w:proofErr w:type="spellStart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Anuncios</w:t>
      </w:r>
      <w:proofErr w:type="spellEnd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/AnunciosPage.js</w:t>
      </w:r>
    </w:p>
    <w:p w14:paraId="6E28BDC4" w14:textId="1B55D33D" w:rsidR="002617F3" w:rsidRPr="00AE1982" w:rsidRDefault="002617F3" w:rsidP="002617F3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noProof/>
          <w:lang w:val="pt-BR" w:eastAsia="pt-BR"/>
        </w:rPr>
        <w:lastRenderedPageBreak/>
        <w:drawing>
          <wp:inline distT="0" distB="0" distL="0" distR="0" wp14:anchorId="46959E8E" wp14:editId="09D3E82B">
            <wp:extent cx="5612130" cy="2749550"/>
            <wp:effectExtent l="0" t="0" r="7620" b="0"/>
            <wp:docPr id="325239344" name="Imagem 1" descr="Interface gráfica do usuário, Aplicativ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5239344" name="Imagem 1" descr="Interface gráfica do usuário, Aplicativo&#10;&#10;O conteúdo gerado por IA pode estar incorreto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4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482BA" w14:textId="77777777" w:rsidR="00AE1982" w:rsidRPr="002617F3" w:rsidRDefault="00AE1982" w:rsidP="00AE1982">
      <w:pPr>
        <w:numPr>
          <w:ilvl w:val="0"/>
          <w:numId w:val="8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Painel Admin (</w:t>
      </w:r>
      <w:proofErr w:type="spellStart"/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Ex</w:t>
      </w:r>
      <w:proofErr w:type="spellEnd"/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: Gerenciamento de Usuários):</w:t>
      </w:r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</w:t>
      </w:r>
      <w:proofErr w:type="spellStart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share</w:t>
      </w:r>
      <w:proofErr w:type="spellEnd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-condo-front-</w:t>
      </w:r>
      <w:proofErr w:type="spellStart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end</w:t>
      </w:r>
      <w:proofErr w:type="spellEnd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/</w:t>
      </w:r>
      <w:proofErr w:type="spellStart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src</w:t>
      </w:r>
      <w:proofErr w:type="spellEnd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/</w:t>
      </w:r>
      <w:proofErr w:type="spellStart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paginas</w:t>
      </w:r>
      <w:proofErr w:type="spellEnd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/Admin/UserManagementPage.js</w:t>
      </w:r>
    </w:p>
    <w:p w14:paraId="5187E55A" w14:textId="5829A383" w:rsidR="002617F3" w:rsidRPr="00AE1982" w:rsidRDefault="002617F3" w:rsidP="002617F3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noProof/>
          <w:lang w:val="pt-BR" w:eastAsia="pt-BR"/>
        </w:rPr>
        <w:drawing>
          <wp:inline distT="0" distB="0" distL="0" distR="0" wp14:anchorId="5072BA85" wp14:editId="7FE6E5AA">
            <wp:extent cx="5612130" cy="2740025"/>
            <wp:effectExtent l="0" t="0" r="7620" b="3175"/>
            <wp:docPr id="132462518" name="Imagem 1" descr="Interface gráfica do usuário, Texto, Aplicativ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62518" name="Imagem 1" descr="Interface gráfica do usuário, Texto, Aplicativo&#10;&#10;O conteúdo gerado por IA pode estar incorreto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4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008A9" w14:textId="77777777" w:rsidR="00AE1982" w:rsidRDefault="00AE1982" w:rsidP="00AE1982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 xml:space="preserve">6.2. </w:t>
      </w:r>
      <w:proofErr w:type="spellStart"/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Storyboard</w:t>
      </w:r>
      <w:proofErr w:type="spellEnd"/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: "Usuário Cria Anúncio e Outro Usuário Faz uma Oferta"</w:t>
      </w:r>
    </w:p>
    <w:p w14:paraId="4D4286BA" w14:textId="61EB1131" w:rsidR="00CE3939" w:rsidRPr="00AE1982" w:rsidRDefault="00CE3939" w:rsidP="00AE1982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>
        <w:rPr>
          <w:rFonts w:ascii="Times New Roman" w:eastAsia="Times New Roman" w:hAnsi="Times New Roman" w:cs="Times New Roman"/>
          <w:noProof/>
          <w:lang w:val="pt-BR" w:eastAsia="pt-BR"/>
        </w:rPr>
        <w:lastRenderedPageBreak/>
        <w:drawing>
          <wp:inline distT="0" distB="0" distL="0" distR="0" wp14:anchorId="0EB6119D" wp14:editId="683C8FB4">
            <wp:extent cx="4162425" cy="4162425"/>
            <wp:effectExtent l="0" t="0" r="9525" b="9525"/>
            <wp:docPr id="1938378919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425" cy="4162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014661C" w14:textId="684B33FB" w:rsidR="00AE1982" w:rsidRDefault="00AE1982" w:rsidP="00AE1982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6.3. Story Map</w:t>
      </w:r>
    </w:p>
    <w:p w14:paraId="09566188" w14:textId="0A558B48" w:rsidR="00CE3939" w:rsidRPr="00AE1982" w:rsidRDefault="00CE3939" w:rsidP="00AE1982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>
        <w:rPr>
          <w:rFonts w:ascii="Times New Roman" w:eastAsia="Times New Roman" w:hAnsi="Times New Roman" w:cs="Times New Roman"/>
          <w:b/>
          <w:bCs/>
          <w:noProof/>
          <w:lang w:val="pt-BR" w:eastAsia="pt-BR"/>
        </w:rPr>
        <w:lastRenderedPageBreak/>
        <w:drawing>
          <wp:inline distT="0" distB="0" distL="0" distR="0" wp14:anchorId="0ECD0E78" wp14:editId="6222B311">
            <wp:extent cx="4819650" cy="4819650"/>
            <wp:effectExtent l="0" t="0" r="0" b="0"/>
            <wp:docPr id="661796821" name="Imagem 3" descr="Interface gráfica do usuário, Aplicativ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796821" name="Imagem 3" descr="Interface gráfica do usuário, Aplicativo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50" cy="4819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CDDCA5D" w14:textId="77777777" w:rsidR="00AE1982" w:rsidRPr="00AE1982" w:rsidRDefault="00AE1982" w:rsidP="00AE1982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Épico 1: Gerenciamento de Contas de Usuário</w:t>
      </w:r>
    </w:p>
    <w:p w14:paraId="73A925DA" w14:textId="77777777" w:rsidR="00AE1982" w:rsidRPr="00AE1982" w:rsidRDefault="00AE1982" w:rsidP="00AE1982">
      <w:pPr>
        <w:numPr>
          <w:ilvl w:val="0"/>
          <w:numId w:val="8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Atividades/Features (Release 1 - Prioridade Alta):</w:t>
      </w:r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</w:t>
      </w:r>
    </w:p>
    <w:p w14:paraId="3B1E14C1" w14:textId="77777777" w:rsidR="00AE1982" w:rsidRPr="00AE1982" w:rsidRDefault="00AE1982" w:rsidP="00AE1982">
      <w:pPr>
        <w:numPr>
          <w:ilvl w:val="1"/>
          <w:numId w:val="8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Cadastro de Novo Usuário:</w:t>
      </w:r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</w:t>
      </w:r>
    </w:p>
    <w:p w14:paraId="0C0F13FF" w14:textId="77777777" w:rsidR="00AE1982" w:rsidRPr="00AE1982" w:rsidRDefault="00AE1982" w:rsidP="00AE1982">
      <w:pPr>
        <w:numPr>
          <w:ilvl w:val="2"/>
          <w:numId w:val="8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Tarefa: Preencher formulário de cadastro (nome, </w:t>
      </w:r>
      <w:proofErr w:type="spellStart"/>
      <w:r w:rsidRPr="00AE1982">
        <w:rPr>
          <w:rFonts w:ascii="Times New Roman" w:eastAsia="Times New Roman" w:hAnsi="Times New Roman" w:cs="Times New Roman"/>
          <w:lang w:val="pt-BR" w:eastAsia="pt-BR"/>
        </w:rPr>
        <w:t>email</w:t>
      </w:r>
      <w:proofErr w:type="spellEnd"/>
      <w:r w:rsidRPr="00AE1982">
        <w:rPr>
          <w:rFonts w:ascii="Times New Roman" w:eastAsia="Times New Roman" w:hAnsi="Times New Roman" w:cs="Times New Roman"/>
          <w:lang w:val="pt-BR" w:eastAsia="pt-BR"/>
        </w:rPr>
        <w:t>, senha, condomínio).</w:t>
      </w:r>
    </w:p>
    <w:p w14:paraId="397ED5FC" w14:textId="77777777" w:rsidR="00AE1982" w:rsidRPr="00AE1982" w:rsidRDefault="00AE1982" w:rsidP="00AE1982">
      <w:pPr>
        <w:numPr>
          <w:ilvl w:val="2"/>
          <w:numId w:val="8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lang w:val="pt-BR" w:eastAsia="pt-BR"/>
        </w:rPr>
        <w:t>Tarefa: Validar dados e submeter.</w:t>
      </w:r>
    </w:p>
    <w:p w14:paraId="51E3EECD" w14:textId="77777777" w:rsidR="00AE1982" w:rsidRPr="00AE1982" w:rsidRDefault="00AE1982" w:rsidP="00AE1982">
      <w:pPr>
        <w:numPr>
          <w:ilvl w:val="2"/>
          <w:numId w:val="8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lang w:val="pt-BR" w:eastAsia="pt-BR"/>
        </w:rPr>
        <w:t>Tarefa: Receber status "Pendente Aprovação" (Morador).</w:t>
      </w:r>
    </w:p>
    <w:p w14:paraId="304D088A" w14:textId="77777777" w:rsidR="00AE1982" w:rsidRPr="00AE1982" w:rsidRDefault="00AE1982" w:rsidP="00AE1982">
      <w:pPr>
        <w:numPr>
          <w:ilvl w:val="1"/>
          <w:numId w:val="8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Login/Logout:</w:t>
      </w:r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</w:t>
      </w:r>
    </w:p>
    <w:p w14:paraId="164D5659" w14:textId="77777777" w:rsidR="00AE1982" w:rsidRPr="00AE1982" w:rsidRDefault="00AE1982" w:rsidP="00AE1982">
      <w:pPr>
        <w:numPr>
          <w:ilvl w:val="2"/>
          <w:numId w:val="8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Tarefa: Informar </w:t>
      </w:r>
      <w:proofErr w:type="spellStart"/>
      <w:r w:rsidRPr="00AE1982">
        <w:rPr>
          <w:rFonts w:ascii="Times New Roman" w:eastAsia="Times New Roman" w:hAnsi="Times New Roman" w:cs="Times New Roman"/>
          <w:lang w:val="pt-BR" w:eastAsia="pt-BR"/>
        </w:rPr>
        <w:t>email</w:t>
      </w:r>
      <w:proofErr w:type="spellEnd"/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e senha.</w:t>
      </w:r>
    </w:p>
    <w:p w14:paraId="2FF6615C" w14:textId="77777777" w:rsidR="00AE1982" w:rsidRPr="00AE1982" w:rsidRDefault="00AE1982" w:rsidP="00AE1982">
      <w:pPr>
        <w:numPr>
          <w:ilvl w:val="2"/>
          <w:numId w:val="8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lang w:val="pt-BR" w:eastAsia="pt-BR"/>
        </w:rPr>
        <w:t>Tarefa: Acessar sistema (se aprovado).</w:t>
      </w:r>
    </w:p>
    <w:p w14:paraId="1A01D5C6" w14:textId="77777777" w:rsidR="00AE1982" w:rsidRPr="00AE1982" w:rsidRDefault="00AE1982" w:rsidP="00AE1982">
      <w:pPr>
        <w:numPr>
          <w:ilvl w:val="2"/>
          <w:numId w:val="8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lang w:val="pt-BR" w:eastAsia="pt-BR"/>
        </w:rPr>
        <w:t>Tarefa: Encerrar sessão.</w:t>
      </w:r>
    </w:p>
    <w:p w14:paraId="5372CE1E" w14:textId="77777777" w:rsidR="00AE1982" w:rsidRPr="00AE1982" w:rsidRDefault="00AE1982" w:rsidP="00AE1982">
      <w:pPr>
        <w:numPr>
          <w:ilvl w:val="1"/>
          <w:numId w:val="8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Aprovação de Cadastro (Síndico/Admin):</w:t>
      </w:r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</w:t>
      </w:r>
    </w:p>
    <w:p w14:paraId="765A2FC9" w14:textId="77777777" w:rsidR="00AE1982" w:rsidRPr="00AE1982" w:rsidRDefault="00AE1982" w:rsidP="00AE1982">
      <w:pPr>
        <w:numPr>
          <w:ilvl w:val="2"/>
          <w:numId w:val="8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lang w:val="pt-BR" w:eastAsia="pt-BR"/>
        </w:rPr>
        <w:t>Tarefa: Visualizar usuários pendentes (do seu condomínio para Síndico, todos para Admin).</w:t>
      </w:r>
    </w:p>
    <w:p w14:paraId="7CE81885" w14:textId="77777777" w:rsidR="00AE1982" w:rsidRPr="00AE1982" w:rsidRDefault="00AE1982" w:rsidP="00AE1982">
      <w:pPr>
        <w:numPr>
          <w:ilvl w:val="2"/>
          <w:numId w:val="8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lang w:val="pt-BR" w:eastAsia="pt-BR"/>
        </w:rPr>
        <w:t>Tarefa: Aprovar cadastro.</w:t>
      </w:r>
    </w:p>
    <w:p w14:paraId="6F0192BC" w14:textId="77777777" w:rsidR="00AE1982" w:rsidRPr="00AE1982" w:rsidRDefault="00AE1982" w:rsidP="00AE1982">
      <w:pPr>
        <w:numPr>
          <w:ilvl w:val="2"/>
          <w:numId w:val="8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lang w:val="pt-BR" w:eastAsia="pt-BR"/>
        </w:rPr>
        <w:t>Tarefa: Rejeitar cadastro.</w:t>
      </w:r>
    </w:p>
    <w:p w14:paraId="61DC409A" w14:textId="19C3F55D" w:rsidR="00AE1982" w:rsidRPr="00AE1982" w:rsidRDefault="00AE1982" w:rsidP="00AE1982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lastRenderedPageBreak/>
        <w:t xml:space="preserve">Épico </w:t>
      </w:r>
      <w:r w:rsidR="000B2A5B">
        <w:rPr>
          <w:rFonts w:ascii="Times New Roman" w:eastAsia="Times New Roman" w:hAnsi="Times New Roman" w:cs="Times New Roman"/>
          <w:b/>
          <w:bCs/>
          <w:lang w:val="pt-BR" w:eastAsia="pt-BR"/>
        </w:rPr>
        <w:t>2</w:t>
      </w: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: Administração do Sistema (Admin)</w:t>
      </w:r>
    </w:p>
    <w:p w14:paraId="59A751C0" w14:textId="77777777" w:rsidR="00AE1982" w:rsidRPr="00AE1982" w:rsidRDefault="00AE1982" w:rsidP="00AE1982">
      <w:pPr>
        <w:numPr>
          <w:ilvl w:val="0"/>
          <w:numId w:val="91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Atividades/Features (Release 1 - Prioridade Alta):</w:t>
      </w:r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</w:t>
      </w:r>
    </w:p>
    <w:p w14:paraId="02F80B9E" w14:textId="77777777" w:rsidR="00AE1982" w:rsidRPr="00AE1982" w:rsidRDefault="00AE1982" w:rsidP="00AE1982">
      <w:pPr>
        <w:numPr>
          <w:ilvl w:val="1"/>
          <w:numId w:val="91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Gerenciar Usuários:</w:t>
      </w:r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</w:t>
      </w:r>
    </w:p>
    <w:p w14:paraId="00E27036" w14:textId="77777777" w:rsidR="00AE1982" w:rsidRPr="00AE1982" w:rsidRDefault="00AE1982" w:rsidP="00AE1982">
      <w:pPr>
        <w:numPr>
          <w:ilvl w:val="2"/>
          <w:numId w:val="91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lang w:val="pt-BR" w:eastAsia="pt-BR"/>
        </w:rPr>
        <w:t>Tarefa: Listar todos os usuários.</w:t>
      </w:r>
    </w:p>
    <w:p w14:paraId="09F789DC" w14:textId="77777777" w:rsidR="00AE1982" w:rsidRPr="00AE1982" w:rsidRDefault="00AE1982" w:rsidP="00AE1982">
      <w:pPr>
        <w:numPr>
          <w:ilvl w:val="2"/>
          <w:numId w:val="91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lang w:val="pt-BR" w:eastAsia="pt-BR"/>
        </w:rPr>
        <w:t>Tarefa: Editar dados de qualquer usuário (incluindo tipo, status, condomínio).</w:t>
      </w:r>
    </w:p>
    <w:p w14:paraId="787076E8" w14:textId="77777777" w:rsidR="00AE1982" w:rsidRPr="00AE1982" w:rsidRDefault="00AE1982" w:rsidP="00AE1982">
      <w:pPr>
        <w:numPr>
          <w:ilvl w:val="2"/>
          <w:numId w:val="91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lang w:val="pt-BR" w:eastAsia="pt-BR"/>
        </w:rPr>
        <w:t>Tarefa: Excluir usuário.</w:t>
      </w:r>
    </w:p>
    <w:p w14:paraId="0D8EA5FD" w14:textId="77777777" w:rsidR="00AE1982" w:rsidRPr="00AE1982" w:rsidRDefault="00AE1982" w:rsidP="00AE1982">
      <w:pPr>
        <w:numPr>
          <w:ilvl w:val="1"/>
          <w:numId w:val="91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Gerenciar Condomínios:</w:t>
      </w:r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</w:t>
      </w:r>
    </w:p>
    <w:p w14:paraId="3482A2C4" w14:textId="77777777" w:rsidR="00AE1982" w:rsidRPr="00AE1982" w:rsidRDefault="00AE1982" w:rsidP="00AE1982">
      <w:pPr>
        <w:numPr>
          <w:ilvl w:val="2"/>
          <w:numId w:val="91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Tarefa: </w:t>
      </w:r>
      <w:proofErr w:type="gramStart"/>
      <w:r w:rsidRPr="00AE1982">
        <w:rPr>
          <w:rFonts w:ascii="Times New Roman" w:eastAsia="Times New Roman" w:hAnsi="Times New Roman" w:cs="Times New Roman"/>
          <w:lang w:val="pt-BR" w:eastAsia="pt-BR"/>
        </w:rPr>
        <w:t>Criar novo</w:t>
      </w:r>
      <w:proofErr w:type="gramEnd"/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condomínio.</w:t>
      </w:r>
    </w:p>
    <w:p w14:paraId="12AB1A77" w14:textId="77777777" w:rsidR="00AE1982" w:rsidRPr="00AE1982" w:rsidRDefault="00AE1982" w:rsidP="00AE1982">
      <w:pPr>
        <w:numPr>
          <w:ilvl w:val="2"/>
          <w:numId w:val="91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lang w:val="pt-BR" w:eastAsia="pt-BR"/>
        </w:rPr>
        <w:t>Tarefa: Listar todos os condomínios.</w:t>
      </w:r>
    </w:p>
    <w:p w14:paraId="4922F1DD" w14:textId="77777777" w:rsidR="00AE1982" w:rsidRPr="00AE1982" w:rsidRDefault="00AE1982" w:rsidP="00AE1982">
      <w:pPr>
        <w:numPr>
          <w:ilvl w:val="2"/>
          <w:numId w:val="91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lang w:val="pt-BR" w:eastAsia="pt-BR"/>
        </w:rPr>
        <w:t>Tarefa: Editar dados de condomínio.</w:t>
      </w:r>
    </w:p>
    <w:p w14:paraId="5CA592AF" w14:textId="77777777" w:rsidR="00AE1982" w:rsidRPr="00AE1982" w:rsidRDefault="00AE1982" w:rsidP="00AE1982">
      <w:pPr>
        <w:numPr>
          <w:ilvl w:val="2"/>
          <w:numId w:val="91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lang w:val="pt-BR" w:eastAsia="pt-BR"/>
        </w:rPr>
        <w:t>Tarefa: Excluir condomínio.</w:t>
      </w:r>
    </w:p>
    <w:p w14:paraId="56F936E3" w14:textId="77777777" w:rsidR="00AE1982" w:rsidRPr="00AE1982" w:rsidRDefault="00AE1982" w:rsidP="00AE1982">
      <w:pPr>
        <w:numPr>
          <w:ilvl w:val="0"/>
          <w:numId w:val="91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Atividades/Features (Release 2 - Prioridade Média):</w:t>
      </w:r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</w:t>
      </w:r>
    </w:p>
    <w:p w14:paraId="31BB9136" w14:textId="77777777" w:rsidR="00AE1982" w:rsidRPr="00AE1982" w:rsidRDefault="00AE1982" w:rsidP="00AE1982">
      <w:pPr>
        <w:numPr>
          <w:ilvl w:val="1"/>
          <w:numId w:val="91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Gerenciar Todos os Anúncios:</w:t>
      </w:r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</w:t>
      </w:r>
    </w:p>
    <w:p w14:paraId="03BE89EE" w14:textId="77777777" w:rsidR="00AE1982" w:rsidRPr="00AE1982" w:rsidRDefault="00AE1982" w:rsidP="00AE1982">
      <w:pPr>
        <w:numPr>
          <w:ilvl w:val="2"/>
          <w:numId w:val="91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lang w:val="pt-BR" w:eastAsia="pt-BR"/>
        </w:rPr>
        <w:t>Tarefa: Listar todos os anúncios da plataforma.</w:t>
      </w:r>
    </w:p>
    <w:p w14:paraId="3FBE239D" w14:textId="77777777" w:rsidR="00AE1982" w:rsidRPr="00AE1982" w:rsidRDefault="00AE1982" w:rsidP="00AE1982">
      <w:pPr>
        <w:numPr>
          <w:ilvl w:val="2"/>
          <w:numId w:val="91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lang w:val="pt-BR" w:eastAsia="pt-BR"/>
        </w:rPr>
        <w:t>Tarefa: Editar qualquer anúncio.</w:t>
      </w:r>
    </w:p>
    <w:p w14:paraId="7C6901B1" w14:textId="77777777" w:rsidR="00AE1982" w:rsidRPr="00AE1982" w:rsidRDefault="00AE1982" w:rsidP="00AE1982">
      <w:pPr>
        <w:numPr>
          <w:ilvl w:val="2"/>
          <w:numId w:val="91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lang w:val="pt-BR" w:eastAsia="pt-BR"/>
        </w:rPr>
        <w:t>Tarefa: Excluir qualquer anúncio.</w:t>
      </w:r>
    </w:p>
    <w:p w14:paraId="6372E453" w14:textId="77777777" w:rsidR="00AE1982" w:rsidRPr="00AE1982" w:rsidRDefault="00AE1982" w:rsidP="00AE1982">
      <w:pPr>
        <w:numPr>
          <w:ilvl w:val="1"/>
          <w:numId w:val="91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Visualizar Todas as Ofertas:</w:t>
      </w:r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</w:t>
      </w:r>
    </w:p>
    <w:p w14:paraId="49AE3C43" w14:textId="77777777" w:rsidR="00AE1982" w:rsidRPr="00AE1982" w:rsidRDefault="00AE1982" w:rsidP="00AE1982">
      <w:pPr>
        <w:numPr>
          <w:ilvl w:val="2"/>
          <w:numId w:val="91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lang w:val="pt-BR" w:eastAsia="pt-BR"/>
        </w:rPr>
        <w:t>Tarefa: Listar/filtrar todas as ofertas da plataforma.</w:t>
      </w:r>
    </w:p>
    <w:p w14:paraId="194FBB22" w14:textId="77777777" w:rsidR="00AE1982" w:rsidRPr="00AE1982" w:rsidRDefault="00000000" w:rsidP="00AE1982">
      <w:pPr>
        <w:spacing w:after="0"/>
        <w:rPr>
          <w:rFonts w:ascii="Times New Roman" w:eastAsia="Times New Roman" w:hAnsi="Times New Roman" w:cs="Times New Roman"/>
          <w:lang w:val="pt-BR" w:eastAsia="pt-BR"/>
        </w:rPr>
      </w:pPr>
      <w:r>
        <w:rPr>
          <w:rFonts w:ascii="Times New Roman" w:eastAsia="Times New Roman" w:hAnsi="Times New Roman" w:cs="Times New Roman"/>
          <w:lang w:val="pt-BR" w:eastAsia="pt-BR"/>
        </w:rPr>
        <w:pict w14:anchorId="011565CF">
          <v:rect id="_x0000_i1029" style="width:0;height:1.5pt" o:hralign="center" o:hrstd="t" o:hr="t" fillcolor="#a0a0a0" stroked="f"/>
        </w:pict>
      </w:r>
    </w:p>
    <w:p w14:paraId="22CAD37B" w14:textId="77777777" w:rsidR="00AE1982" w:rsidRPr="00AE1982" w:rsidRDefault="00AE1982" w:rsidP="00AE1982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7. ANÁLISE DE PRIORIDADE DE RECURSOS (MODELO KANO SIMPLIFICADO)</w:t>
      </w:r>
    </w:p>
    <w:p w14:paraId="5A1FDE23" w14:textId="77777777" w:rsidR="00AE1982" w:rsidRPr="00AE1982" w:rsidRDefault="00AE1982" w:rsidP="00AE1982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lang w:val="pt-BR" w:eastAsia="pt-BR"/>
        </w:rPr>
        <w:t>Selecionamos três funcionalidades-chave para uma análise simplificada do Modelo Kano:</w:t>
      </w:r>
    </w:p>
    <w:p w14:paraId="1399D75C" w14:textId="77777777" w:rsidR="00AE1982" w:rsidRPr="00AE1982" w:rsidRDefault="00AE1982" w:rsidP="00AE1982">
      <w:pPr>
        <w:numPr>
          <w:ilvl w:val="0"/>
          <w:numId w:val="9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Funcionalidade-Chave 1: Cadastro e Login de Usuários (RF-001, RF-002)</w:t>
      </w:r>
    </w:p>
    <w:p w14:paraId="0FE79474" w14:textId="77777777" w:rsidR="00AE1982" w:rsidRPr="00AE1982" w:rsidRDefault="00AE1982" w:rsidP="00AE1982">
      <w:pPr>
        <w:numPr>
          <w:ilvl w:val="1"/>
          <w:numId w:val="9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Categoria Kano:</w:t>
      </w:r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</w:t>
      </w: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Must-Be (Obrigatória)</w:t>
      </w:r>
    </w:p>
    <w:p w14:paraId="4236EA2D" w14:textId="77777777" w:rsidR="00AE1982" w:rsidRPr="00AE1982" w:rsidRDefault="00AE1982" w:rsidP="00AE1982">
      <w:pPr>
        <w:numPr>
          <w:ilvl w:val="1"/>
          <w:numId w:val="9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Justificativa:</w:t>
      </w:r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Sem a capacidade de usuários se registrarem e autenticarem, o sistema não tem como funcionar. É uma expectativa básica e fundamental. A ausência completa dessas funcionalidades causaria extrema insatisfação.</w:t>
      </w:r>
    </w:p>
    <w:p w14:paraId="4FC2977D" w14:textId="77777777" w:rsidR="00AE1982" w:rsidRPr="00AE1982" w:rsidRDefault="00AE1982" w:rsidP="00AE1982">
      <w:pPr>
        <w:numPr>
          <w:ilvl w:val="0"/>
          <w:numId w:val="9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Funcionalidade-Chave 2: Criação e Visualização de Anúncios (RF-006, RF-007)</w:t>
      </w:r>
    </w:p>
    <w:p w14:paraId="773A79C3" w14:textId="77777777" w:rsidR="00AE1982" w:rsidRPr="00AE1982" w:rsidRDefault="00AE1982" w:rsidP="00AE1982">
      <w:pPr>
        <w:numPr>
          <w:ilvl w:val="1"/>
          <w:numId w:val="9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Categoria Kano:</w:t>
      </w:r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</w:t>
      </w: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Performance (Unidimensional)</w:t>
      </w:r>
    </w:p>
    <w:p w14:paraId="195E2880" w14:textId="77777777" w:rsidR="00AE1982" w:rsidRPr="00AE1982" w:rsidRDefault="00AE1982" w:rsidP="00AE1982">
      <w:pPr>
        <w:numPr>
          <w:ilvl w:val="1"/>
          <w:numId w:val="9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Justificativa:</w:t>
      </w:r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A capacidade de criar e ver anúncios é central para o propósito do </w:t>
      </w:r>
      <w:proofErr w:type="spellStart"/>
      <w:r w:rsidRPr="00AE1982">
        <w:rPr>
          <w:rFonts w:ascii="Times New Roman" w:eastAsia="Times New Roman" w:hAnsi="Times New Roman" w:cs="Times New Roman"/>
          <w:lang w:val="pt-BR" w:eastAsia="pt-BR"/>
        </w:rPr>
        <w:t>ShareCondo</w:t>
      </w:r>
      <w:proofErr w:type="spellEnd"/>
      <w:r w:rsidRPr="00AE1982">
        <w:rPr>
          <w:rFonts w:ascii="Times New Roman" w:eastAsia="Times New Roman" w:hAnsi="Times New Roman" w:cs="Times New Roman"/>
          <w:lang w:val="pt-BR" w:eastAsia="pt-BR"/>
        </w:rPr>
        <w:t>. Quanto mais fácil, rápido e eficiente for criar um anúncio, e quanto mais relevantes e bem apresentados forem os anúncios listados, maior será a satisfação do usuário. Uma implementação ruim ou limitada causaria insatisfação, enquanto uma boa implementação aumenta a satisfação proporcionalmente.</w:t>
      </w:r>
    </w:p>
    <w:p w14:paraId="4C447750" w14:textId="77777777" w:rsidR="00AE1982" w:rsidRPr="00AE1982" w:rsidRDefault="00AE1982" w:rsidP="00AE1982">
      <w:pPr>
        <w:numPr>
          <w:ilvl w:val="0"/>
          <w:numId w:val="9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Funcionalidade-Chave 3: Sistema de Aprovação de Moradores pelo Síndico (RF-005)</w:t>
      </w:r>
    </w:p>
    <w:p w14:paraId="79A21678" w14:textId="77777777" w:rsidR="00AE1982" w:rsidRPr="00AE1982" w:rsidRDefault="00AE1982" w:rsidP="00AE1982">
      <w:pPr>
        <w:numPr>
          <w:ilvl w:val="1"/>
          <w:numId w:val="9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Categoria Kano:</w:t>
      </w:r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</w:t>
      </w:r>
      <w:proofErr w:type="spellStart"/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Attractive</w:t>
      </w:r>
      <w:proofErr w:type="spellEnd"/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 xml:space="preserve"> (</w:t>
      </w:r>
      <w:proofErr w:type="spellStart"/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Atratativa</w:t>
      </w:r>
      <w:proofErr w:type="spellEnd"/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) / Performance (para o Síndico)</w:t>
      </w:r>
    </w:p>
    <w:p w14:paraId="5A44F4B3" w14:textId="77777777" w:rsidR="00AE1982" w:rsidRPr="00AE1982" w:rsidRDefault="00AE1982" w:rsidP="00AE1982">
      <w:pPr>
        <w:numPr>
          <w:ilvl w:val="1"/>
          <w:numId w:val="9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Justificativa:</w:t>
      </w:r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</w:t>
      </w:r>
    </w:p>
    <w:p w14:paraId="226C61A7" w14:textId="77777777" w:rsidR="00AE1982" w:rsidRPr="00AE1982" w:rsidRDefault="00AE1982" w:rsidP="00AE1982">
      <w:pPr>
        <w:numPr>
          <w:ilvl w:val="2"/>
          <w:numId w:val="9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lastRenderedPageBreak/>
        <w:t>Para Moradores:</w:t>
      </w:r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Pode ser vista como </w:t>
      </w:r>
      <w:proofErr w:type="spellStart"/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Attractive</w:t>
      </w:r>
      <w:proofErr w:type="spellEnd"/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ou até mesmo </w:t>
      </w: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Must-Be</w:t>
      </w:r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dependendo da preocupação com segurança no condomínio. Saber que há um controle de quem entra na plataforma específica do condomínio aumenta a confiança e pode ser um diferencial. Se ausente, pode não causar grande insatisfação inicial, mas sua presença agrega valor significativo.</w:t>
      </w:r>
    </w:p>
    <w:p w14:paraId="32EB095A" w14:textId="77777777" w:rsidR="00AE1982" w:rsidRPr="00AE1982" w:rsidRDefault="00AE1982" w:rsidP="00AE1982">
      <w:pPr>
        <w:numPr>
          <w:ilvl w:val="2"/>
          <w:numId w:val="9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Para Síndicos:</w:t>
      </w:r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A facilidade e clareza dessa ferramenta é </w:t>
      </w: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Performance</w:t>
      </w:r>
      <w:r w:rsidRPr="00AE1982">
        <w:rPr>
          <w:rFonts w:ascii="Times New Roman" w:eastAsia="Times New Roman" w:hAnsi="Times New Roman" w:cs="Times New Roman"/>
          <w:lang w:val="pt-BR" w:eastAsia="pt-BR"/>
        </w:rPr>
        <w:t>. Se for difícil de usar ou confusa, causará insatisfação ao síndico. Se for eficiente, aumenta a satisfação dele com a plataforma.</w:t>
      </w:r>
    </w:p>
    <w:p w14:paraId="7DD298AF" w14:textId="77777777" w:rsidR="00AE1982" w:rsidRPr="00AE1982" w:rsidRDefault="00AE1982" w:rsidP="00AE1982">
      <w:pPr>
        <w:numPr>
          <w:ilvl w:val="2"/>
          <w:numId w:val="9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Para o Negócio/Plataforma:</w:t>
      </w:r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É um </w:t>
      </w: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Must-Be</w:t>
      </w:r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para garantir a integridade e a proposta de valor de ser uma plataforma "condominial".</w:t>
      </w:r>
    </w:p>
    <w:p w14:paraId="385A2189" w14:textId="77777777" w:rsidR="002617F3" w:rsidRPr="002617F3" w:rsidRDefault="002617F3" w:rsidP="002617F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bookmarkStart w:id="18" w:name="matrizes-de-rastreabilidade"/>
      <w:bookmarkEnd w:id="17"/>
      <w:r w:rsidRPr="002617F3">
        <w:rPr>
          <w:rFonts w:ascii="Times New Roman" w:eastAsia="Times New Roman" w:hAnsi="Times New Roman" w:cs="Times New Roman"/>
          <w:b/>
          <w:bCs/>
          <w:lang w:val="pt-BR" w:eastAsia="pt-BR"/>
        </w:rPr>
        <w:t>8. CASOS DE TESTE FUNCIONAIS</w:t>
      </w:r>
    </w:p>
    <w:p w14:paraId="74C56473" w14:textId="77777777" w:rsidR="002617F3" w:rsidRPr="002617F3" w:rsidRDefault="002617F3" w:rsidP="002617F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b/>
          <w:bCs/>
          <w:lang w:val="pt-BR" w:eastAsia="pt-BR"/>
        </w:rPr>
        <w:t>CT-001: Cadastro de Novo Morador com Sucesso</w:t>
      </w:r>
    </w:p>
    <w:p w14:paraId="53AB8E41" w14:textId="77777777" w:rsidR="002617F3" w:rsidRPr="002617F3" w:rsidRDefault="002617F3" w:rsidP="002617F3">
      <w:pPr>
        <w:numPr>
          <w:ilvl w:val="0"/>
          <w:numId w:val="9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 Verificar se um novo usuário do tipo MORADOR consegue se cadastrar com sucesso selecionando um condomínio.</w:t>
      </w:r>
    </w:p>
    <w:p w14:paraId="777D44D4" w14:textId="77777777" w:rsidR="002617F3" w:rsidRPr="002617F3" w:rsidRDefault="002617F3" w:rsidP="002617F3">
      <w:pPr>
        <w:numPr>
          <w:ilvl w:val="0"/>
          <w:numId w:val="9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b/>
          <w:bCs/>
          <w:lang w:val="pt-BR" w:eastAsia="pt-BR"/>
        </w:rPr>
        <w:t>Entrada:</w:t>
      </w:r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 </w:t>
      </w:r>
    </w:p>
    <w:p w14:paraId="1BC66477" w14:textId="77777777" w:rsidR="002617F3" w:rsidRPr="002617F3" w:rsidRDefault="002617F3" w:rsidP="002617F3">
      <w:pPr>
        <w:numPr>
          <w:ilvl w:val="1"/>
          <w:numId w:val="9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Nome: "João Teste Silva"</w:t>
      </w:r>
    </w:p>
    <w:p w14:paraId="2508EEFE" w14:textId="77777777" w:rsidR="002617F3" w:rsidRPr="002617F3" w:rsidRDefault="002617F3" w:rsidP="002617F3">
      <w:pPr>
        <w:numPr>
          <w:ilvl w:val="1"/>
          <w:numId w:val="9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Email: (</w:t>
      </w:r>
      <w:proofErr w:type="spellStart"/>
      <w:r w:rsidRPr="002617F3">
        <w:rPr>
          <w:rFonts w:ascii="Times New Roman" w:eastAsia="Times New Roman" w:hAnsi="Times New Roman" w:cs="Times New Roman"/>
          <w:lang w:val="pt-BR" w:eastAsia="pt-BR"/>
        </w:rPr>
        <w:t>email</w:t>
      </w:r>
      <w:proofErr w:type="spellEnd"/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 único, </w:t>
      </w:r>
      <w:proofErr w:type="spellStart"/>
      <w:r w:rsidRPr="002617F3">
        <w:rPr>
          <w:rFonts w:ascii="Times New Roman" w:eastAsia="Times New Roman" w:hAnsi="Times New Roman" w:cs="Times New Roman"/>
          <w:lang w:val="pt-BR" w:eastAsia="pt-BR"/>
        </w:rPr>
        <w:t>ex</w:t>
      </w:r>
      <w:proofErr w:type="spellEnd"/>
      <w:r w:rsidRPr="002617F3">
        <w:rPr>
          <w:rFonts w:ascii="Times New Roman" w:eastAsia="Times New Roman" w:hAnsi="Times New Roman" w:cs="Times New Roman"/>
          <w:lang w:val="pt-BR" w:eastAsia="pt-BR"/>
        </w:rPr>
        <w:t>: "joao.teste.novo@exemplo.com")</w:t>
      </w:r>
    </w:p>
    <w:p w14:paraId="62C53DDE" w14:textId="77777777" w:rsidR="002617F3" w:rsidRPr="002617F3" w:rsidRDefault="002617F3" w:rsidP="002617F3">
      <w:pPr>
        <w:numPr>
          <w:ilvl w:val="1"/>
          <w:numId w:val="9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Senha: "senhaValida123"</w:t>
      </w:r>
    </w:p>
    <w:p w14:paraId="43E3654F" w14:textId="77777777" w:rsidR="002617F3" w:rsidRPr="002617F3" w:rsidRDefault="002617F3" w:rsidP="002617F3">
      <w:pPr>
        <w:numPr>
          <w:ilvl w:val="1"/>
          <w:numId w:val="9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Confirmar Senha: "senhaValida123"</w:t>
      </w:r>
    </w:p>
    <w:p w14:paraId="05B2649D" w14:textId="77777777" w:rsidR="002617F3" w:rsidRPr="002617F3" w:rsidRDefault="002617F3" w:rsidP="002617F3">
      <w:pPr>
        <w:numPr>
          <w:ilvl w:val="1"/>
          <w:numId w:val="9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Condomínio: Selecionar um condomínio válido da lista (</w:t>
      </w:r>
      <w:proofErr w:type="spellStart"/>
      <w:r w:rsidRPr="002617F3">
        <w:rPr>
          <w:rFonts w:ascii="Times New Roman" w:eastAsia="Times New Roman" w:hAnsi="Times New Roman" w:cs="Times New Roman"/>
          <w:lang w:val="pt-BR" w:eastAsia="pt-BR"/>
        </w:rPr>
        <w:t>ex</w:t>
      </w:r>
      <w:proofErr w:type="spellEnd"/>
      <w:r w:rsidRPr="002617F3">
        <w:rPr>
          <w:rFonts w:ascii="Times New Roman" w:eastAsia="Times New Roman" w:hAnsi="Times New Roman" w:cs="Times New Roman"/>
          <w:lang w:val="pt-BR" w:eastAsia="pt-BR"/>
        </w:rPr>
        <w:t>: "Residencial Vila das Flores").</w:t>
      </w:r>
    </w:p>
    <w:p w14:paraId="27CA9781" w14:textId="77777777" w:rsidR="002617F3" w:rsidRPr="002617F3" w:rsidRDefault="002617F3" w:rsidP="002617F3">
      <w:pPr>
        <w:numPr>
          <w:ilvl w:val="0"/>
          <w:numId w:val="9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b/>
          <w:bCs/>
          <w:lang w:val="pt-BR" w:eastAsia="pt-BR"/>
        </w:rPr>
        <w:t>Procedimento:</w:t>
      </w:r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 </w:t>
      </w:r>
    </w:p>
    <w:p w14:paraId="2222F9BF" w14:textId="77777777" w:rsidR="002617F3" w:rsidRPr="002617F3" w:rsidRDefault="002617F3" w:rsidP="002617F3">
      <w:pPr>
        <w:numPr>
          <w:ilvl w:val="1"/>
          <w:numId w:val="94"/>
        </w:numPr>
        <w:spacing w:before="100" w:beforeAutospacing="1" w:after="100" w:afterAutospacing="1"/>
        <w:ind w:left="1440" w:hanging="360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Acessar a página de cadastro.</w:t>
      </w:r>
    </w:p>
    <w:p w14:paraId="32D3CB9C" w14:textId="77777777" w:rsidR="002617F3" w:rsidRPr="002617F3" w:rsidRDefault="002617F3" w:rsidP="002617F3">
      <w:pPr>
        <w:numPr>
          <w:ilvl w:val="1"/>
          <w:numId w:val="94"/>
        </w:numPr>
        <w:spacing w:before="100" w:beforeAutospacing="1" w:after="100" w:afterAutospacing="1"/>
        <w:ind w:left="1440" w:hanging="360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Preencher todos os campos do formulário com os dados de entrada.</w:t>
      </w:r>
    </w:p>
    <w:p w14:paraId="0236F47F" w14:textId="77777777" w:rsidR="002617F3" w:rsidRPr="002617F3" w:rsidRDefault="002617F3" w:rsidP="002617F3">
      <w:pPr>
        <w:numPr>
          <w:ilvl w:val="1"/>
          <w:numId w:val="94"/>
        </w:numPr>
        <w:spacing w:before="100" w:beforeAutospacing="1" w:after="100" w:afterAutospacing="1"/>
        <w:ind w:left="1440" w:hanging="360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Clicar no botão "Cadastrar".</w:t>
      </w:r>
    </w:p>
    <w:p w14:paraId="114E50EE" w14:textId="77777777" w:rsidR="002617F3" w:rsidRPr="002617F3" w:rsidRDefault="002617F3" w:rsidP="002617F3">
      <w:pPr>
        <w:numPr>
          <w:ilvl w:val="0"/>
          <w:numId w:val="9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b/>
          <w:bCs/>
          <w:lang w:val="pt-BR" w:eastAsia="pt-BR"/>
        </w:rPr>
        <w:t>Resultado Esperado:</w:t>
      </w:r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 O sistema exibe uma mensagem de sucesso. O usuário é registrado no banco de dados com o tipo "USUARIO" e status "PENDENTE_APROVACAO", associado ao condomínio selecionado.</w:t>
      </w:r>
    </w:p>
    <w:p w14:paraId="04837510" w14:textId="77777777" w:rsidR="002617F3" w:rsidRPr="002617F3" w:rsidRDefault="002617F3" w:rsidP="002617F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b/>
          <w:bCs/>
          <w:lang w:val="pt-BR" w:eastAsia="pt-BR"/>
        </w:rPr>
        <w:t>CT-002: Login de Usuário Aprovado com Sucesso</w:t>
      </w:r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 (Antigo CT-003)</w:t>
      </w:r>
    </w:p>
    <w:p w14:paraId="422E8C94" w14:textId="77777777" w:rsidR="002617F3" w:rsidRPr="002617F3" w:rsidRDefault="002617F3" w:rsidP="002617F3">
      <w:pPr>
        <w:numPr>
          <w:ilvl w:val="0"/>
          <w:numId w:val="9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 Verificar se um usuário com cadastro APROVADO consegue realizar login com sucesso.</w:t>
      </w:r>
    </w:p>
    <w:p w14:paraId="0ED3D23A" w14:textId="77777777" w:rsidR="002617F3" w:rsidRPr="002617F3" w:rsidRDefault="002617F3" w:rsidP="002617F3">
      <w:pPr>
        <w:numPr>
          <w:ilvl w:val="0"/>
          <w:numId w:val="9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b/>
          <w:bCs/>
          <w:lang w:val="pt-BR" w:eastAsia="pt-BR"/>
        </w:rPr>
        <w:t>Entrada:</w:t>
      </w:r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 </w:t>
      </w:r>
    </w:p>
    <w:p w14:paraId="6F34A0FB" w14:textId="77777777" w:rsidR="002617F3" w:rsidRPr="002617F3" w:rsidRDefault="002617F3" w:rsidP="002617F3">
      <w:pPr>
        <w:numPr>
          <w:ilvl w:val="1"/>
          <w:numId w:val="9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eastAsia="pt-BR"/>
        </w:rPr>
      </w:pPr>
      <w:r w:rsidRPr="002617F3">
        <w:rPr>
          <w:rFonts w:ascii="Times New Roman" w:eastAsia="Times New Roman" w:hAnsi="Times New Roman" w:cs="Times New Roman"/>
          <w:lang w:eastAsia="pt-BR"/>
        </w:rPr>
        <w:t>Email: "sindico.flores@exemplo.com"</w:t>
      </w:r>
    </w:p>
    <w:p w14:paraId="5110B9F0" w14:textId="77777777" w:rsidR="002617F3" w:rsidRPr="002617F3" w:rsidRDefault="002617F3" w:rsidP="002617F3">
      <w:pPr>
        <w:numPr>
          <w:ilvl w:val="1"/>
          <w:numId w:val="9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Senha: "123"</w:t>
      </w:r>
    </w:p>
    <w:p w14:paraId="09BA16AA" w14:textId="77777777" w:rsidR="002617F3" w:rsidRPr="002617F3" w:rsidRDefault="002617F3" w:rsidP="002617F3">
      <w:pPr>
        <w:numPr>
          <w:ilvl w:val="0"/>
          <w:numId w:val="9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b/>
          <w:bCs/>
          <w:lang w:val="pt-BR" w:eastAsia="pt-BR"/>
        </w:rPr>
        <w:t>Procedimento:</w:t>
      </w:r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 </w:t>
      </w:r>
    </w:p>
    <w:p w14:paraId="43042F81" w14:textId="77777777" w:rsidR="002617F3" w:rsidRPr="002617F3" w:rsidRDefault="002617F3" w:rsidP="002617F3">
      <w:pPr>
        <w:numPr>
          <w:ilvl w:val="1"/>
          <w:numId w:val="96"/>
        </w:numPr>
        <w:spacing w:before="100" w:beforeAutospacing="1" w:after="100" w:afterAutospacing="1"/>
        <w:ind w:left="1440" w:hanging="360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Acessar a página de login.</w:t>
      </w:r>
    </w:p>
    <w:p w14:paraId="129F471A" w14:textId="77777777" w:rsidR="002617F3" w:rsidRPr="002617F3" w:rsidRDefault="002617F3" w:rsidP="002617F3">
      <w:pPr>
        <w:numPr>
          <w:ilvl w:val="1"/>
          <w:numId w:val="96"/>
        </w:numPr>
        <w:spacing w:before="100" w:beforeAutospacing="1" w:after="100" w:afterAutospacing="1"/>
        <w:ind w:left="1440" w:hanging="360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Preencher </w:t>
      </w:r>
      <w:proofErr w:type="spellStart"/>
      <w:r w:rsidRPr="002617F3">
        <w:rPr>
          <w:rFonts w:ascii="Times New Roman" w:eastAsia="Times New Roman" w:hAnsi="Times New Roman" w:cs="Times New Roman"/>
          <w:lang w:val="pt-BR" w:eastAsia="pt-BR"/>
        </w:rPr>
        <w:t>email</w:t>
      </w:r>
      <w:proofErr w:type="spellEnd"/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 e senha.</w:t>
      </w:r>
    </w:p>
    <w:p w14:paraId="03775EC1" w14:textId="77777777" w:rsidR="002617F3" w:rsidRPr="002617F3" w:rsidRDefault="002617F3" w:rsidP="002617F3">
      <w:pPr>
        <w:numPr>
          <w:ilvl w:val="1"/>
          <w:numId w:val="96"/>
        </w:numPr>
        <w:spacing w:before="100" w:beforeAutospacing="1" w:after="100" w:afterAutospacing="1"/>
        <w:ind w:left="1440" w:hanging="360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Clicar no botão "Entrar".</w:t>
      </w:r>
    </w:p>
    <w:p w14:paraId="157ACF55" w14:textId="77777777" w:rsidR="002617F3" w:rsidRPr="002617F3" w:rsidRDefault="002617F3" w:rsidP="002617F3">
      <w:pPr>
        <w:numPr>
          <w:ilvl w:val="0"/>
          <w:numId w:val="9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b/>
          <w:bCs/>
          <w:lang w:val="pt-BR" w:eastAsia="pt-BR"/>
        </w:rPr>
        <w:lastRenderedPageBreak/>
        <w:t>Resultado Esperado:</w:t>
      </w:r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 Login é bem-sucedido. Usuário </w:t>
      </w:r>
      <w:proofErr w:type="spellStart"/>
      <w:r w:rsidRPr="002617F3">
        <w:rPr>
          <w:rFonts w:ascii="Times New Roman" w:eastAsia="Times New Roman" w:hAnsi="Times New Roman" w:cs="Times New Roman"/>
          <w:lang w:val="pt-BR" w:eastAsia="pt-BR"/>
        </w:rPr>
        <w:t>é</w:t>
      </w:r>
      <w:proofErr w:type="spellEnd"/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 redirecionado para a página "/</w:t>
      </w:r>
      <w:proofErr w:type="gramStart"/>
      <w:r w:rsidRPr="002617F3">
        <w:rPr>
          <w:rFonts w:ascii="Times New Roman" w:eastAsia="Times New Roman" w:hAnsi="Times New Roman" w:cs="Times New Roman"/>
          <w:lang w:val="pt-BR" w:eastAsia="pt-BR"/>
        </w:rPr>
        <w:t>sindico</w:t>
      </w:r>
      <w:proofErr w:type="gramEnd"/>
      <w:r w:rsidRPr="002617F3">
        <w:rPr>
          <w:rFonts w:ascii="Times New Roman" w:eastAsia="Times New Roman" w:hAnsi="Times New Roman" w:cs="Times New Roman"/>
          <w:lang w:val="pt-BR" w:eastAsia="pt-BR"/>
        </w:rPr>
        <w:t>/aprovar-</w:t>
      </w:r>
      <w:proofErr w:type="spellStart"/>
      <w:r w:rsidRPr="002617F3">
        <w:rPr>
          <w:rFonts w:ascii="Times New Roman" w:eastAsia="Times New Roman" w:hAnsi="Times New Roman" w:cs="Times New Roman"/>
          <w:lang w:val="pt-BR" w:eastAsia="pt-BR"/>
        </w:rPr>
        <w:t>usuarios</w:t>
      </w:r>
      <w:proofErr w:type="spellEnd"/>
      <w:r w:rsidRPr="002617F3">
        <w:rPr>
          <w:rFonts w:ascii="Times New Roman" w:eastAsia="Times New Roman" w:hAnsi="Times New Roman" w:cs="Times New Roman"/>
          <w:lang w:val="pt-BR" w:eastAsia="pt-BR"/>
        </w:rPr>
        <w:t>". Token JWT e dados do usuário são armazenados no cliente (</w:t>
      </w:r>
      <w:proofErr w:type="spellStart"/>
      <w:r w:rsidRPr="002617F3">
        <w:rPr>
          <w:rFonts w:ascii="Times New Roman" w:eastAsia="Times New Roman" w:hAnsi="Times New Roman" w:cs="Times New Roman"/>
          <w:lang w:val="pt-BR" w:eastAsia="pt-BR"/>
        </w:rPr>
        <w:t>localStorage</w:t>
      </w:r>
      <w:proofErr w:type="spellEnd"/>
      <w:r w:rsidRPr="002617F3">
        <w:rPr>
          <w:rFonts w:ascii="Times New Roman" w:eastAsia="Times New Roman" w:hAnsi="Times New Roman" w:cs="Times New Roman"/>
          <w:lang w:val="pt-BR" w:eastAsia="pt-BR"/>
        </w:rPr>
        <w:t>).</w:t>
      </w:r>
    </w:p>
    <w:p w14:paraId="2370B2B8" w14:textId="77777777" w:rsidR="002617F3" w:rsidRPr="002617F3" w:rsidRDefault="002617F3" w:rsidP="002617F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b/>
          <w:bCs/>
          <w:lang w:val="pt-BR" w:eastAsia="pt-BR"/>
        </w:rPr>
        <w:t>CT-003: Criação de Anúncio de Item por Usuário Aprovado</w:t>
      </w:r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 (Antigo CT-004)</w:t>
      </w:r>
    </w:p>
    <w:p w14:paraId="3584F138" w14:textId="77777777" w:rsidR="002617F3" w:rsidRPr="002617F3" w:rsidRDefault="002617F3" w:rsidP="002617F3">
      <w:pPr>
        <w:numPr>
          <w:ilvl w:val="0"/>
          <w:numId w:val="9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 Verificar se um usuário MORADOR logado e com status APROVADO consegue </w:t>
      </w:r>
      <w:proofErr w:type="gramStart"/>
      <w:r w:rsidRPr="002617F3">
        <w:rPr>
          <w:rFonts w:ascii="Times New Roman" w:eastAsia="Times New Roman" w:hAnsi="Times New Roman" w:cs="Times New Roman"/>
          <w:lang w:val="pt-BR" w:eastAsia="pt-BR"/>
        </w:rPr>
        <w:t>criar um novo</w:t>
      </w:r>
      <w:proofErr w:type="gramEnd"/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 anúncio do tipo ITEM.</w:t>
      </w:r>
    </w:p>
    <w:p w14:paraId="4826C9E9" w14:textId="77777777" w:rsidR="002617F3" w:rsidRPr="002617F3" w:rsidRDefault="002617F3" w:rsidP="002617F3">
      <w:pPr>
        <w:numPr>
          <w:ilvl w:val="0"/>
          <w:numId w:val="9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b/>
          <w:bCs/>
          <w:lang w:val="pt-BR" w:eastAsia="pt-BR"/>
        </w:rPr>
        <w:t>Entrada (Modal de Criação de Anúncio):</w:t>
      </w:r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 </w:t>
      </w:r>
    </w:p>
    <w:p w14:paraId="131CBDF3" w14:textId="77777777" w:rsidR="002617F3" w:rsidRPr="002617F3" w:rsidRDefault="002617F3" w:rsidP="002617F3">
      <w:pPr>
        <w:numPr>
          <w:ilvl w:val="1"/>
          <w:numId w:val="9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Título: "Monitor Gamer Usado"</w:t>
      </w:r>
    </w:p>
    <w:p w14:paraId="50AFBFA2" w14:textId="77777777" w:rsidR="002617F3" w:rsidRPr="002617F3" w:rsidRDefault="002617F3" w:rsidP="002617F3">
      <w:pPr>
        <w:numPr>
          <w:ilvl w:val="1"/>
          <w:numId w:val="9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Descrição: "Monitor 27 polegadas, 144Hz, em perfeito estado."</w:t>
      </w:r>
    </w:p>
    <w:p w14:paraId="01579813" w14:textId="77777777" w:rsidR="002617F3" w:rsidRPr="002617F3" w:rsidRDefault="002617F3" w:rsidP="002617F3">
      <w:pPr>
        <w:numPr>
          <w:ilvl w:val="1"/>
          <w:numId w:val="9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Tipo: "ITEM"</w:t>
      </w:r>
    </w:p>
    <w:p w14:paraId="1871CBCC" w14:textId="77777777" w:rsidR="002617F3" w:rsidRPr="002617F3" w:rsidRDefault="002617F3" w:rsidP="002617F3">
      <w:pPr>
        <w:numPr>
          <w:ilvl w:val="0"/>
          <w:numId w:val="9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b/>
          <w:bCs/>
          <w:lang w:val="pt-BR" w:eastAsia="pt-BR"/>
        </w:rPr>
        <w:t>Procedimento:</w:t>
      </w:r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 </w:t>
      </w:r>
    </w:p>
    <w:p w14:paraId="60A4221B" w14:textId="77777777" w:rsidR="002617F3" w:rsidRPr="002617F3" w:rsidRDefault="002617F3" w:rsidP="002617F3">
      <w:pPr>
        <w:numPr>
          <w:ilvl w:val="1"/>
          <w:numId w:val="98"/>
        </w:numPr>
        <w:spacing w:before="100" w:beforeAutospacing="1" w:after="100" w:afterAutospacing="1"/>
        <w:ind w:left="1440" w:hanging="360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Navegar para a página de Anúncios.</w:t>
      </w:r>
    </w:p>
    <w:p w14:paraId="13BD58B7" w14:textId="77777777" w:rsidR="002617F3" w:rsidRPr="002617F3" w:rsidRDefault="002617F3" w:rsidP="002617F3">
      <w:pPr>
        <w:numPr>
          <w:ilvl w:val="1"/>
          <w:numId w:val="98"/>
        </w:numPr>
        <w:spacing w:before="100" w:beforeAutospacing="1" w:after="100" w:afterAutospacing="1"/>
        <w:ind w:left="1440" w:hanging="360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Clicar em "+ Adicionar Novo Anúncio".</w:t>
      </w:r>
    </w:p>
    <w:p w14:paraId="620119AE" w14:textId="77777777" w:rsidR="002617F3" w:rsidRPr="002617F3" w:rsidRDefault="002617F3" w:rsidP="002617F3">
      <w:pPr>
        <w:numPr>
          <w:ilvl w:val="1"/>
          <w:numId w:val="98"/>
        </w:numPr>
        <w:spacing w:before="100" w:beforeAutospacing="1" w:after="100" w:afterAutospacing="1"/>
        <w:ind w:left="1440" w:hanging="360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Preencher os dados do anúncio no modal.</w:t>
      </w:r>
    </w:p>
    <w:p w14:paraId="5F4300B3" w14:textId="77777777" w:rsidR="002617F3" w:rsidRPr="002617F3" w:rsidRDefault="002617F3" w:rsidP="002617F3">
      <w:pPr>
        <w:numPr>
          <w:ilvl w:val="1"/>
          <w:numId w:val="98"/>
        </w:numPr>
        <w:spacing w:before="100" w:beforeAutospacing="1" w:after="100" w:afterAutospacing="1"/>
        <w:ind w:left="1440" w:hanging="360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Clicar em "Adicionar Anúncio".</w:t>
      </w:r>
    </w:p>
    <w:p w14:paraId="287EC0B9" w14:textId="77777777" w:rsidR="002617F3" w:rsidRPr="002617F3" w:rsidRDefault="002617F3" w:rsidP="002617F3">
      <w:pPr>
        <w:numPr>
          <w:ilvl w:val="0"/>
          <w:numId w:val="9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b/>
          <w:bCs/>
          <w:lang w:val="pt-BR" w:eastAsia="pt-BR"/>
        </w:rPr>
        <w:t>Resultado Esperado:</w:t>
      </w:r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 Mensagem de sucesso "Anúncio adicionado com sucesso!" é exibida. O novo anúncio aparece na lista de anúncios do usuário e na lista geral de anúncios do seu condomínio. O anúncio é persistido no banco de dados.</w:t>
      </w:r>
    </w:p>
    <w:p w14:paraId="21B4500D" w14:textId="77777777" w:rsidR="002617F3" w:rsidRPr="002617F3" w:rsidRDefault="002617F3" w:rsidP="002617F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b/>
          <w:bCs/>
          <w:lang w:val="pt-BR" w:eastAsia="pt-BR"/>
        </w:rPr>
        <w:t>CT-004: Usuário Faz Oferta em Anúncio de Outro Usuário no Mesmo Condomínio</w:t>
      </w:r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 (Antigo CT-006)</w:t>
      </w:r>
    </w:p>
    <w:p w14:paraId="1D6FCA35" w14:textId="77777777" w:rsidR="002617F3" w:rsidRPr="002617F3" w:rsidRDefault="002617F3" w:rsidP="002617F3">
      <w:pPr>
        <w:numPr>
          <w:ilvl w:val="0"/>
          <w:numId w:val="9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 Verificar se um usuário faz uma oferta em anúncio de outro usuário no mesmo condomínio.</w:t>
      </w:r>
    </w:p>
    <w:p w14:paraId="64AD11AB" w14:textId="77777777" w:rsidR="002617F3" w:rsidRPr="002617F3" w:rsidRDefault="002617F3" w:rsidP="002617F3">
      <w:pPr>
        <w:numPr>
          <w:ilvl w:val="0"/>
          <w:numId w:val="9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b/>
          <w:bCs/>
          <w:lang w:val="pt-BR" w:eastAsia="pt-BR"/>
        </w:rPr>
        <w:t>Entrada (Modal de Fazer Oferta):</w:t>
      </w:r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 </w:t>
      </w:r>
    </w:p>
    <w:p w14:paraId="5E8BB2B9" w14:textId="77777777" w:rsidR="002617F3" w:rsidRPr="002617F3" w:rsidRDefault="002617F3" w:rsidP="002617F3">
      <w:pPr>
        <w:numPr>
          <w:ilvl w:val="1"/>
          <w:numId w:val="9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Tipo de Oferta: "DINHEIRO"</w:t>
      </w:r>
    </w:p>
    <w:p w14:paraId="305448BC" w14:textId="77777777" w:rsidR="002617F3" w:rsidRPr="002617F3" w:rsidRDefault="002617F3" w:rsidP="002617F3">
      <w:pPr>
        <w:numPr>
          <w:ilvl w:val="1"/>
          <w:numId w:val="9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Valor: 150.00</w:t>
      </w:r>
    </w:p>
    <w:p w14:paraId="2C7732DC" w14:textId="77777777" w:rsidR="002617F3" w:rsidRPr="002617F3" w:rsidRDefault="002617F3" w:rsidP="002617F3">
      <w:pPr>
        <w:numPr>
          <w:ilvl w:val="0"/>
          <w:numId w:val="9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b/>
          <w:bCs/>
          <w:lang w:val="pt-BR" w:eastAsia="pt-BR"/>
        </w:rPr>
        <w:t>Procedimento:</w:t>
      </w:r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 </w:t>
      </w:r>
    </w:p>
    <w:p w14:paraId="73E6DE3C" w14:textId="77777777" w:rsidR="002617F3" w:rsidRPr="002617F3" w:rsidRDefault="002617F3" w:rsidP="002617F3">
      <w:pPr>
        <w:numPr>
          <w:ilvl w:val="1"/>
          <w:numId w:val="100"/>
        </w:numPr>
        <w:spacing w:before="100" w:beforeAutospacing="1" w:after="100" w:afterAutospacing="1"/>
        <w:ind w:left="1440" w:hanging="360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Usuário navega para a página de Anúncios.</w:t>
      </w:r>
    </w:p>
    <w:p w14:paraId="7AE8AC76" w14:textId="77777777" w:rsidR="002617F3" w:rsidRPr="002617F3" w:rsidRDefault="002617F3" w:rsidP="002617F3">
      <w:pPr>
        <w:numPr>
          <w:ilvl w:val="1"/>
          <w:numId w:val="100"/>
        </w:numPr>
        <w:spacing w:before="100" w:beforeAutospacing="1" w:after="100" w:afterAutospacing="1"/>
        <w:ind w:left="1440" w:hanging="360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Localiza o anúncio desejado.</w:t>
      </w:r>
    </w:p>
    <w:p w14:paraId="4B2D370F" w14:textId="77777777" w:rsidR="002617F3" w:rsidRPr="002617F3" w:rsidRDefault="002617F3" w:rsidP="002617F3">
      <w:pPr>
        <w:numPr>
          <w:ilvl w:val="1"/>
          <w:numId w:val="100"/>
        </w:numPr>
        <w:spacing w:before="100" w:beforeAutospacing="1" w:after="100" w:afterAutospacing="1"/>
        <w:ind w:left="1440" w:hanging="360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Clica em "Fazer Oferta".</w:t>
      </w:r>
    </w:p>
    <w:p w14:paraId="20A60E99" w14:textId="77777777" w:rsidR="002617F3" w:rsidRPr="002617F3" w:rsidRDefault="002617F3" w:rsidP="002617F3">
      <w:pPr>
        <w:numPr>
          <w:ilvl w:val="1"/>
          <w:numId w:val="100"/>
        </w:numPr>
        <w:spacing w:before="100" w:beforeAutospacing="1" w:after="100" w:afterAutospacing="1"/>
        <w:ind w:left="1440" w:hanging="360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Preenche os dados da oferta no modal.</w:t>
      </w:r>
    </w:p>
    <w:p w14:paraId="1D8AB663" w14:textId="77777777" w:rsidR="002617F3" w:rsidRPr="002617F3" w:rsidRDefault="002617F3" w:rsidP="002617F3">
      <w:pPr>
        <w:numPr>
          <w:ilvl w:val="1"/>
          <w:numId w:val="100"/>
        </w:numPr>
        <w:spacing w:before="100" w:beforeAutospacing="1" w:after="100" w:afterAutospacing="1"/>
        <w:ind w:left="1440" w:hanging="360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Clica em "Enviar Oferta".</w:t>
      </w:r>
    </w:p>
    <w:p w14:paraId="6D83AD48" w14:textId="77777777" w:rsidR="002617F3" w:rsidRPr="002617F3" w:rsidRDefault="002617F3" w:rsidP="002617F3">
      <w:pPr>
        <w:numPr>
          <w:ilvl w:val="0"/>
          <w:numId w:val="9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b/>
          <w:bCs/>
          <w:lang w:val="pt-BR" w:eastAsia="pt-BR"/>
        </w:rPr>
        <w:t>Resultado Esperado:</w:t>
      </w:r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 Mensagem de sucesso "Oferta enviada com sucesso!" é exibida. A oferta é registrada no banco de dados com status "PENDENTE", associada ao anúncio e ao ofertante. O anunciante pode ver esta oferta em "Meus Anúncios".</w:t>
      </w:r>
    </w:p>
    <w:p w14:paraId="37686FD7" w14:textId="77777777" w:rsidR="000B2A5B" w:rsidRPr="000B2A5B" w:rsidRDefault="000B2A5B" w:rsidP="000B2A5B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bookmarkStart w:id="19" w:name="X408ba063c70a1cf578390e22ec1ec2e58158108"/>
      <w:r w:rsidRPr="000B2A5B">
        <w:rPr>
          <w:rFonts w:ascii="Times New Roman" w:eastAsia="Times New Roman" w:hAnsi="Times New Roman" w:cs="Times New Roman"/>
          <w:b/>
          <w:bCs/>
          <w:lang w:val="pt-BR" w:eastAsia="pt-BR"/>
        </w:rPr>
        <w:t>9. MATRIZES DE RASTREABILIDADE</w:t>
      </w:r>
    </w:p>
    <w:p w14:paraId="3C976266" w14:textId="77777777" w:rsidR="000B2A5B" w:rsidRPr="000B2A5B" w:rsidRDefault="000B2A5B" w:rsidP="000B2A5B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0B2A5B">
        <w:rPr>
          <w:rFonts w:ascii="Times New Roman" w:eastAsia="Times New Roman" w:hAnsi="Times New Roman" w:cs="Times New Roman"/>
          <w:b/>
          <w:bCs/>
          <w:lang w:val="pt-BR" w:eastAsia="pt-BR"/>
        </w:rPr>
        <w:t>9.1. Matriz de Rastreabilidade: Requisitos vs. Objetivos</w:t>
      </w:r>
    </w:p>
    <w:p w14:paraId="16A6ADFC" w14:textId="77777777" w:rsidR="000B2A5B" w:rsidRPr="000B2A5B" w:rsidRDefault="000B2A5B" w:rsidP="000B2A5B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0B2A5B">
        <w:rPr>
          <w:rFonts w:ascii="Times New Roman" w:eastAsia="Times New Roman" w:hAnsi="Times New Roman" w:cs="Times New Roman"/>
          <w:i/>
          <w:iCs/>
          <w:lang w:val="pt-BR" w:eastAsia="pt-BR"/>
        </w:rPr>
        <w:t>Objetivos do Sistema (Exemplos, necessitam ser formalmente definidos para o projeto):</w:t>
      </w:r>
    </w:p>
    <w:p w14:paraId="136D689A" w14:textId="77777777" w:rsidR="000B2A5B" w:rsidRPr="000B2A5B" w:rsidRDefault="000B2A5B" w:rsidP="000B2A5B">
      <w:pPr>
        <w:numPr>
          <w:ilvl w:val="0"/>
          <w:numId w:val="10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0B2A5B">
        <w:rPr>
          <w:rFonts w:ascii="Times New Roman" w:eastAsia="Times New Roman" w:hAnsi="Times New Roman" w:cs="Times New Roman"/>
          <w:b/>
          <w:bCs/>
          <w:lang w:val="pt-BR" w:eastAsia="pt-BR"/>
        </w:rPr>
        <w:lastRenderedPageBreak/>
        <w:t>OBJ-01:</w:t>
      </w:r>
      <w:r w:rsidRPr="000B2A5B">
        <w:rPr>
          <w:rFonts w:ascii="Times New Roman" w:eastAsia="Times New Roman" w:hAnsi="Times New Roman" w:cs="Times New Roman"/>
          <w:lang w:val="pt-BR" w:eastAsia="pt-BR"/>
        </w:rPr>
        <w:t xml:space="preserve"> Facilitar a troca e compartilhamento de itens e serviços entre vizinhos de um mesmo condomínio.</w:t>
      </w:r>
    </w:p>
    <w:p w14:paraId="67529D6E" w14:textId="77777777" w:rsidR="000B2A5B" w:rsidRPr="000B2A5B" w:rsidRDefault="000B2A5B" w:rsidP="000B2A5B">
      <w:pPr>
        <w:numPr>
          <w:ilvl w:val="0"/>
          <w:numId w:val="10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0B2A5B">
        <w:rPr>
          <w:rFonts w:ascii="Times New Roman" w:eastAsia="Times New Roman" w:hAnsi="Times New Roman" w:cs="Times New Roman"/>
          <w:b/>
          <w:bCs/>
          <w:lang w:val="pt-BR" w:eastAsia="pt-BR"/>
        </w:rPr>
        <w:t>OBJ-02:</w:t>
      </w:r>
      <w:r w:rsidRPr="000B2A5B">
        <w:rPr>
          <w:rFonts w:ascii="Times New Roman" w:eastAsia="Times New Roman" w:hAnsi="Times New Roman" w:cs="Times New Roman"/>
          <w:lang w:val="pt-BR" w:eastAsia="pt-BR"/>
        </w:rPr>
        <w:t xml:space="preserve"> Fortalecer o senso de comunidade e colaboração dentro dos condomínios.</w:t>
      </w:r>
    </w:p>
    <w:p w14:paraId="676E7BB8" w14:textId="77777777" w:rsidR="000B2A5B" w:rsidRPr="000B2A5B" w:rsidRDefault="000B2A5B" w:rsidP="000B2A5B">
      <w:pPr>
        <w:numPr>
          <w:ilvl w:val="0"/>
          <w:numId w:val="10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0B2A5B">
        <w:rPr>
          <w:rFonts w:ascii="Times New Roman" w:eastAsia="Times New Roman" w:hAnsi="Times New Roman" w:cs="Times New Roman"/>
          <w:b/>
          <w:bCs/>
          <w:lang w:val="pt-BR" w:eastAsia="pt-BR"/>
        </w:rPr>
        <w:t>OBJ-03:</w:t>
      </w:r>
      <w:r w:rsidRPr="000B2A5B">
        <w:rPr>
          <w:rFonts w:ascii="Times New Roman" w:eastAsia="Times New Roman" w:hAnsi="Times New Roman" w:cs="Times New Roman"/>
          <w:lang w:val="pt-BR" w:eastAsia="pt-BR"/>
        </w:rPr>
        <w:t xml:space="preserve"> Proporcionar uma plataforma segura e controlada para interações condominiais.</w:t>
      </w:r>
    </w:p>
    <w:p w14:paraId="148D3E3A" w14:textId="77777777" w:rsidR="000B2A5B" w:rsidRPr="000B2A5B" w:rsidRDefault="000B2A5B" w:rsidP="000B2A5B">
      <w:pPr>
        <w:numPr>
          <w:ilvl w:val="0"/>
          <w:numId w:val="10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0B2A5B">
        <w:rPr>
          <w:rFonts w:ascii="Times New Roman" w:eastAsia="Times New Roman" w:hAnsi="Times New Roman" w:cs="Times New Roman"/>
          <w:b/>
          <w:bCs/>
          <w:lang w:val="pt-BR" w:eastAsia="pt-BR"/>
        </w:rPr>
        <w:t>OBJ-04:</w:t>
      </w:r>
      <w:r w:rsidRPr="000B2A5B">
        <w:rPr>
          <w:rFonts w:ascii="Times New Roman" w:eastAsia="Times New Roman" w:hAnsi="Times New Roman" w:cs="Times New Roman"/>
          <w:lang w:val="pt-BR" w:eastAsia="pt-BR"/>
        </w:rPr>
        <w:t xml:space="preserve"> Permitir administração centralizada de usuários e condomínios (para </w:t>
      </w:r>
      <w:proofErr w:type="spellStart"/>
      <w:r w:rsidRPr="000B2A5B">
        <w:rPr>
          <w:rFonts w:ascii="Times New Roman" w:eastAsia="Times New Roman" w:hAnsi="Times New Roman" w:cs="Times New Roman"/>
          <w:lang w:val="pt-BR" w:eastAsia="pt-BR"/>
        </w:rPr>
        <w:t>ADMINs</w:t>
      </w:r>
      <w:proofErr w:type="spellEnd"/>
      <w:r w:rsidRPr="000B2A5B">
        <w:rPr>
          <w:rFonts w:ascii="Times New Roman" w:eastAsia="Times New Roman" w:hAnsi="Times New Roman" w:cs="Times New Roman"/>
          <w:lang w:val="pt-BR" w:eastAsia="pt-BR"/>
        </w:rPr>
        <w:t>).</w:t>
      </w:r>
    </w:p>
    <w:p w14:paraId="0998FEA1" w14:textId="77777777" w:rsidR="000B2A5B" w:rsidRPr="000B2A5B" w:rsidRDefault="000B2A5B" w:rsidP="000B2A5B">
      <w:pPr>
        <w:numPr>
          <w:ilvl w:val="0"/>
          <w:numId w:val="10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0B2A5B">
        <w:rPr>
          <w:rFonts w:ascii="Times New Roman" w:eastAsia="Times New Roman" w:hAnsi="Times New Roman" w:cs="Times New Roman"/>
          <w:b/>
          <w:bCs/>
          <w:lang w:val="pt-BR" w:eastAsia="pt-BR"/>
        </w:rPr>
        <w:t>OBJ-05:</w:t>
      </w:r>
      <w:r w:rsidRPr="000B2A5B">
        <w:rPr>
          <w:rFonts w:ascii="Times New Roman" w:eastAsia="Times New Roman" w:hAnsi="Times New Roman" w:cs="Times New Roman"/>
          <w:lang w:val="pt-BR" w:eastAsia="pt-BR"/>
        </w:rPr>
        <w:t xml:space="preserve"> Dar autonomia aos Síndicos para gerenciar os moradores de seus condomínios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76"/>
        <w:gridCol w:w="847"/>
        <w:gridCol w:w="847"/>
        <w:gridCol w:w="847"/>
        <w:gridCol w:w="847"/>
        <w:gridCol w:w="862"/>
      </w:tblGrid>
      <w:tr w:rsidR="000B2A5B" w:rsidRPr="000B2A5B" w14:paraId="1A45A649" w14:textId="77777777" w:rsidTr="000B2A5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D6D2BDF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b/>
                <w:bCs/>
                <w:lang w:val="pt-BR" w:eastAsia="pt-BR"/>
              </w:rPr>
              <w:t>ID Requisito</w:t>
            </w:r>
          </w:p>
        </w:tc>
        <w:tc>
          <w:tcPr>
            <w:tcW w:w="0" w:type="auto"/>
            <w:vAlign w:val="center"/>
            <w:hideMark/>
          </w:tcPr>
          <w:p w14:paraId="7038EB7E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b/>
                <w:bCs/>
                <w:lang w:val="pt-BR" w:eastAsia="pt-BR"/>
              </w:rPr>
              <w:t>OBJ-01</w:t>
            </w:r>
          </w:p>
        </w:tc>
        <w:tc>
          <w:tcPr>
            <w:tcW w:w="0" w:type="auto"/>
            <w:vAlign w:val="center"/>
            <w:hideMark/>
          </w:tcPr>
          <w:p w14:paraId="52AF26AD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b/>
                <w:bCs/>
                <w:lang w:val="pt-BR" w:eastAsia="pt-BR"/>
              </w:rPr>
              <w:t>OBJ-02</w:t>
            </w:r>
          </w:p>
        </w:tc>
        <w:tc>
          <w:tcPr>
            <w:tcW w:w="0" w:type="auto"/>
            <w:vAlign w:val="center"/>
            <w:hideMark/>
          </w:tcPr>
          <w:p w14:paraId="246B95E3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b/>
                <w:bCs/>
                <w:lang w:val="pt-BR" w:eastAsia="pt-BR"/>
              </w:rPr>
              <w:t>OBJ-03</w:t>
            </w:r>
          </w:p>
        </w:tc>
        <w:tc>
          <w:tcPr>
            <w:tcW w:w="0" w:type="auto"/>
            <w:vAlign w:val="center"/>
            <w:hideMark/>
          </w:tcPr>
          <w:p w14:paraId="4E61F38A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b/>
                <w:bCs/>
                <w:lang w:val="pt-BR" w:eastAsia="pt-BR"/>
              </w:rPr>
              <w:t>OBJ-04</w:t>
            </w:r>
          </w:p>
        </w:tc>
        <w:tc>
          <w:tcPr>
            <w:tcW w:w="0" w:type="auto"/>
            <w:vAlign w:val="center"/>
            <w:hideMark/>
          </w:tcPr>
          <w:p w14:paraId="1EC8D950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b/>
                <w:bCs/>
                <w:lang w:val="pt-BR" w:eastAsia="pt-BR"/>
              </w:rPr>
              <w:t>OBJ-05</w:t>
            </w:r>
          </w:p>
        </w:tc>
      </w:tr>
      <w:tr w:rsidR="000B2A5B" w:rsidRPr="000B2A5B" w14:paraId="03DD95DD" w14:textId="77777777" w:rsidTr="000B2A5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D08F849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RF-001</w:t>
            </w:r>
          </w:p>
        </w:tc>
        <w:tc>
          <w:tcPr>
            <w:tcW w:w="0" w:type="auto"/>
            <w:vAlign w:val="center"/>
            <w:hideMark/>
          </w:tcPr>
          <w:p w14:paraId="5C2A0A72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53DF900E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42A63E5B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7EB2F7A8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32D3D6A0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</w:tr>
      <w:tr w:rsidR="000B2A5B" w:rsidRPr="000B2A5B" w14:paraId="54D77FAB" w14:textId="77777777" w:rsidTr="000B2A5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6CAFBAD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RF-002</w:t>
            </w:r>
          </w:p>
        </w:tc>
        <w:tc>
          <w:tcPr>
            <w:tcW w:w="0" w:type="auto"/>
            <w:vAlign w:val="center"/>
            <w:hideMark/>
          </w:tcPr>
          <w:p w14:paraId="14260520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119F57F9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28FE998A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4A5511CF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3C990166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</w:tr>
      <w:tr w:rsidR="000B2A5B" w:rsidRPr="000B2A5B" w14:paraId="0E692F4C" w14:textId="77777777" w:rsidTr="000B2A5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A49A640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RF-003</w:t>
            </w:r>
          </w:p>
        </w:tc>
        <w:tc>
          <w:tcPr>
            <w:tcW w:w="0" w:type="auto"/>
            <w:vAlign w:val="center"/>
            <w:hideMark/>
          </w:tcPr>
          <w:p w14:paraId="267BCB01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7627B276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6BF6558C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643CBF4A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09835539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</w:tr>
      <w:tr w:rsidR="000B2A5B" w:rsidRPr="000B2A5B" w14:paraId="7E664B82" w14:textId="77777777" w:rsidTr="000B2A5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44823F0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RF-004</w:t>
            </w:r>
          </w:p>
        </w:tc>
        <w:tc>
          <w:tcPr>
            <w:tcW w:w="0" w:type="auto"/>
            <w:vAlign w:val="center"/>
            <w:hideMark/>
          </w:tcPr>
          <w:p w14:paraId="0E97AA46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6B6BEB1C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26278D68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5668888D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034B64CA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</w:p>
        </w:tc>
      </w:tr>
      <w:tr w:rsidR="000B2A5B" w:rsidRPr="000B2A5B" w14:paraId="4E935680" w14:textId="77777777" w:rsidTr="000B2A5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56BA7ED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RF-005</w:t>
            </w:r>
          </w:p>
        </w:tc>
        <w:tc>
          <w:tcPr>
            <w:tcW w:w="0" w:type="auto"/>
            <w:vAlign w:val="center"/>
            <w:hideMark/>
          </w:tcPr>
          <w:p w14:paraId="7E15F6A7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2BA4506B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59ADD423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7CB0368D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0F29B863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</w:tr>
      <w:tr w:rsidR="000B2A5B" w:rsidRPr="000B2A5B" w14:paraId="49A86BFA" w14:textId="77777777" w:rsidTr="000B2A5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56A509C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RF-006</w:t>
            </w:r>
          </w:p>
        </w:tc>
        <w:tc>
          <w:tcPr>
            <w:tcW w:w="0" w:type="auto"/>
            <w:vAlign w:val="center"/>
            <w:hideMark/>
          </w:tcPr>
          <w:p w14:paraId="5AA3178F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3DCBAD34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49C07F14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78D7FE46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1142C5BC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</w:tr>
      <w:tr w:rsidR="000B2A5B" w:rsidRPr="000B2A5B" w14:paraId="34A90C50" w14:textId="77777777" w:rsidTr="000B2A5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D4335E0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RF-007</w:t>
            </w:r>
          </w:p>
        </w:tc>
        <w:tc>
          <w:tcPr>
            <w:tcW w:w="0" w:type="auto"/>
            <w:vAlign w:val="center"/>
            <w:hideMark/>
          </w:tcPr>
          <w:p w14:paraId="7676CD54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46B0127D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6BC232BA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14210A4D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5294E1D8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</w:tr>
      <w:tr w:rsidR="000B2A5B" w:rsidRPr="000B2A5B" w14:paraId="21CC0D48" w14:textId="77777777" w:rsidTr="000B2A5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44A21AB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RF-008</w:t>
            </w:r>
          </w:p>
        </w:tc>
        <w:tc>
          <w:tcPr>
            <w:tcW w:w="0" w:type="auto"/>
            <w:vAlign w:val="center"/>
            <w:hideMark/>
          </w:tcPr>
          <w:p w14:paraId="3AFA7756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35C0EC65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4539A37A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4F414F6B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17909C62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</w:tr>
      <w:tr w:rsidR="000B2A5B" w:rsidRPr="000B2A5B" w14:paraId="3B25A9A7" w14:textId="77777777" w:rsidTr="000B2A5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C26470B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RF-009</w:t>
            </w:r>
          </w:p>
        </w:tc>
        <w:tc>
          <w:tcPr>
            <w:tcW w:w="0" w:type="auto"/>
            <w:vAlign w:val="center"/>
            <w:hideMark/>
          </w:tcPr>
          <w:p w14:paraId="53803A33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7945A21F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7F69792B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0C5A54D8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00759D71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</w:tr>
      <w:tr w:rsidR="000B2A5B" w:rsidRPr="000B2A5B" w14:paraId="270C0217" w14:textId="77777777" w:rsidTr="000B2A5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EEA4EF3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RF-010</w:t>
            </w:r>
          </w:p>
        </w:tc>
        <w:tc>
          <w:tcPr>
            <w:tcW w:w="0" w:type="auto"/>
            <w:vAlign w:val="center"/>
            <w:hideMark/>
          </w:tcPr>
          <w:p w14:paraId="6DE39911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4F740461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30D8E9F6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0C944B5A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301B6C06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</w:tr>
      <w:tr w:rsidR="000B2A5B" w:rsidRPr="000B2A5B" w14:paraId="50271B96" w14:textId="77777777" w:rsidTr="000B2A5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2B8F304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RF-011</w:t>
            </w:r>
          </w:p>
        </w:tc>
        <w:tc>
          <w:tcPr>
            <w:tcW w:w="0" w:type="auto"/>
            <w:vAlign w:val="center"/>
            <w:hideMark/>
          </w:tcPr>
          <w:p w14:paraId="5C4F9EF1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7591701E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678736AB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49491D0E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14EC813F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</w:tr>
      <w:tr w:rsidR="000B2A5B" w:rsidRPr="000B2A5B" w14:paraId="297D681F" w14:textId="77777777" w:rsidTr="000B2A5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75A3132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RF-012</w:t>
            </w:r>
          </w:p>
        </w:tc>
        <w:tc>
          <w:tcPr>
            <w:tcW w:w="0" w:type="auto"/>
            <w:vAlign w:val="center"/>
            <w:hideMark/>
          </w:tcPr>
          <w:p w14:paraId="2A1E0DA1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5DFD9162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63BF49C5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3C7DFD5B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486D7063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</w:tr>
      <w:tr w:rsidR="000B2A5B" w:rsidRPr="000B2A5B" w14:paraId="6295ACC5" w14:textId="77777777" w:rsidTr="000B2A5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B104527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RF-013</w:t>
            </w:r>
          </w:p>
        </w:tc>
        <w:tc>
          <w:tcPr>
            <w:tcW w:w="0" w:type="auto"/>
            <w:vAlign w:val="center"/>
            <w:hideMark/>
          </w:tcPr>
          <w:p w14:paraId="4A39C57B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2559D122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01B8C9D7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2923F155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62EE1482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</w:p>
        </w:tc>
      </w:tr>
      <w:tr w:rsidR="000B2A5B" w:rsidRPr="000B2A5B" w14:paraId="25C407E7" w14:textId="77777777" w:rsidTr="000B2A5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311F0D6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RNF-001</w:t>
            </w:r>
          </w:p>
        </w:tc>
        <w:tc>
          <w:tcPr>
            <w:tcW w:w="0" w:type="auto"/>
            <w:vAlign w:val="center"/>
            <w:hideMark/>
          </w:tcPr>
          <w:p w14:paraId="02511178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7B17E642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5EE95EA0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39DFF937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60688BB2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</w:tr>
      <w:tr w:rsidR="000B2A5B" w:rsidRPr="000B2A5B" w14:paraId="42CDE4E5" w14:textId="77777777" w:rsidTr="000B2A5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C6FF365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RNF-002</w:t>
            </w:r>
          </w:p>
        </w:tc>
        <w:tc>
          <w:tcPr>
            <w:tcW w:w="0" w:type="auto"/>
            <w:vAlign w:val="center"/>
            <w:hideMark/>
          </w:tcPr>
          <w:p w14:paraId="1DD958AA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362B25AF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30517FB2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419C9054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2E59B6FD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</w:tr>
      <w:tr w:rsidR="000B2A5B" w:rsidRPr="000B2A5B" w14:paraId="54B1284B" w14:textId="77777777" w:rsidTr="000B2A5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FD30EFD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RNF-003</w:t>
            </w:r>
          </w:p>
        </w:tc>
        <w:tc>
          <w:tcPr>
            <w:tcW w:w="0" w:type="auto"/>
            <w:vAlign w:val="center"/>
            <w:hideMark/>
          </w:tcPr>
          <w:p w14:paraId="0EF2EC09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1855CCF2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2EA411D1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674C57B7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76CDEAAF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</w:tr>
      <w:tr w:rsidR="000B2A5B" w:rsidRPr="000B2A5B" w14:paraId="7F959DE0" w14:textId="77777777" w:rsidTr="000B2A5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B63B4AB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RNF-004</w:t>
            </w:r>
          </w:p>
        </w:tc>
        <w:tc>
          <w:tcPr>
            <w:tcW w:w="0" w:type="auto"/>
            <w:vAlign w:val="center"/>
            <w:hideMark/>
          </w:tcPr>
          <w:p w14:paraId="2B16BB6B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2220D3A9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6064C16D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145D53EF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5B69A96D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</w:tr>
      <w:tr w:rsidR="000B2A5B" w:rsidRPr="000B2A5B" w14:paraId="13BB125F" w14:textId="77777777" w:rsidTr="000B2A5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9D68E11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RNF-005</w:t>
            </w:r>
          </w:p>
        </w:tc>
        <w:tc>
          <w:tcPr>
            <w:tcW w:w="0" w:type="auto"/>
            <w:vAlign w:val="center"/>
            <w:hideMark/>
          </w:tcPr>
          <w:p w14:paraId="2714E709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67F01B56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01558EA2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4A4D8EE7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1C701AA6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</w:p>
        </w:tc>
      </w:tr>
      <w:tr w:rsidR="000B2A5B" w:rsidRPr="000B2A5B" w14:paraId="5D59D9E4" w14:textId="77777777" w:rsidTr="000B2A5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ABC859B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RI-001</w:t>
            </w:r>
          </w:p>
        </w:tc>
        <w:tc>
          <w:tcPr>
            <w:tcW w:w="0" w:type="auto"/>
            <w:vAlign w:val="center"/>
            <w:hideMark/>
          </w:tcPr>
          <w:p w14:paraId="7D5E3C88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23453A93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31E4D4F9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32CB1772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344F32BA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</w:tr>
      <w:tr w:rsidR="000B2A5B" w:rsidRPr="000B2A5B" w14:paraId="46A76F38" w14:textId="77777777" w:rsidTr="000B2A5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B08F53D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RI-002</w:t>
            </w:r>
          </w:p>
        </w:tc>
        <w:tc>
          <w:tcPr>
            <w:tcW w:w="0" w:type="auto"/>
            <w:vAlign w:val="center"/>
            <w:hideMark/>
          </w:tcPr>
          <w:p w14:paraId="01B51735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1B47EAE7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310B5E90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1C377F19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1813B22F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</w:tr>
      <w:tr w:rsidR="000B2A5B" w:rsidRPr="000B2A5B" w14:paraId="77B1CD22" w14:textId="77777777" w:rsidTr="000B2A5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0628F63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RD-001</w:t>
            </w:r>
          </w:p>
        </w:tc>
        <w:tc>
          <w:tcPr>
            <w:tcW w:w="0" w:type="auto"/>
            <w:vAlign w:val="center"/>
            <w:hideMark/>
          </w:tcPr>
          <w:p w14:paraId="00238CDB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6EDF5066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081C44A8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3F829C99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10BE82EF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</w:tr>
      <w:tr w:rsidR="000B2A5B" w:rsidRPr="000B2A5B" w14:paraId="157F22DE" w14:textId="77777777" w:rsidTr="000B2A5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B178809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RD-002</w:t>
            </w:r>
          </w:p>
        </w:tc>
        <w:tc>
          <w:tcPr>
            <w:tcW w:w="0" w:type="auto"/>
            <w:vAlign w:val="center"/>
            <w:hideMark/>
          </w:tcPr>
          <w:p w14:paraId="50CAB6AE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0BCF2355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248B197F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075DD7A9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36271C8D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</w:p>
        </w:tc>
      </w:tr>
      <w:tr w:rsidR="000B2A5B" w:rsidRPr="000B2A5B" w14:paraId="06FE7E1A" w14:textId="77777777" w:rsidTr="000B2A5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96969BA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RD-003</w:t>
            </w:r>
          </w:p>
        </w:tc>
        <w:tc>
          <w:tcPr>
            <w:tcW w:w="0" w:type="auto"/>
            <w:vAlign w:val="center"/>
            <w:hideMark/>
          </w:tcPr>
          <w:p w14:paraId="6C09DE8F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51ABF38F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4CAB8619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6B443C0E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33C0D029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</w:tr>
      <w:tr w:rsidR="000B2A5B" w:rsidRPr="000B2A5B" w14:paraId="40739D0D" w14:textId="77777777" w:rsidTr="000B2A5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C3870AD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RD-004</w:t>
            </w:r>
          </w:p>
        </w:tc>
        <w:tc>
          <w:tcPr>
            <w:tcW w:w="0" w:type="auto"/>
            <w:vAlign w:val="center"/>
            <w:hideMark/>
          </w:tcPr>
          <w:p w14:paraId="4C4796C1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716F5855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579C9622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2D388DDD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6DA72642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</w:tr>
    </w:tbl>
    <w:p w14:paraId="37FBA3B2" w14:textId="77777777" w:rsidR="000B2A5B" w:rsidRPr="000B2A5B" w:rsidRDefault="000B2A5B" w:rsidP="000B2A5B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0B2A5B">
        <w:rPr>
          <w:rFonts w:ascii="Times New Roman" w:eastAsia="Times New Roman" w:hAnsi="Times New Roman" w:cs="Times New Roman"/>
          <w:b/>
          <w:bCs/>
          <w:lang w:val="pt-BR" w:eastAsia="pt-BR"/>
        </w:rPr>
        <w:t>9.2. Matriz de Rastreabilidade: Requisitos vs. Casos de Teste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76"/>
        <w:gridCol w:w="834"/>
        <w:gridCol w:w="834"/>
        <w:gridCol w:w="834"/>
        <w:gridCol w:w="849"/>
      </w:tblGrid>
      <w:tr w:rsidR="000B2A5B" w:rsidRPr="000B2A5B" w14:paraId="0DDD2D4B" w14:textId="77777777" w:rsidTr="000B2A5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BC3B735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b/>
                <w:bCs/>
                <w:lang w:val="pt-BR" w:eastAsia="pt-BR"/>
              </w:rPr>
              <w:t>ID Requisito</w:t>
            </w:r>
          </w:p>
        </w:tc>
        <w:tc>
          <w:tcPr>
            <w:tcW w:w="0" w:type="auto"/>
            <w:vAlign w:val="center"/>
            <w:hideMark/>
          </w:tcPr>
          <w:p w14:paraId="2E585A66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b/>
                <w:bCs/>
                <w:lang w:val="pt-BR" w:eastAsia="pt-BR"/>
              </w:rPr>
              <w:t>CT-001</w:t>
            </w:r>
          </w:p>
        </w:tc>
        <w:tc>
          <w:tcPr>
            <w:tcW w:w="0" w:type="auto"/>
            <w:vAlign w:val="center"/>
            <w:hideMark/>
          </w:tcPr>
          <w:p w14:paraId="0E90D559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b/>
                <w:bCs/>
                <w:lang w:val="pt-BR" w:eastAsia="pt-BR"/>
              </w:rPr>
              <w:t>CT-002</w:t>
            </w:r>
          </w:p>
        </w:tc>
        <w:tc>
          <w:tcPr>
            <w:tcW w:w="0" w:type="auto"/>
            <w:vAlign w:val="center"/>
            <w:hideMark/>
          </w:tcPr>
          <w:p w14:paraId="65556616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b/>
                <w:bCs/>
                <w:lang w:val="pt-BR" w:eastAsia="pt-BR"/>
              </w:rPr>
              <w:t>CT-003</w:t>
            </w:r>
          </w:p>
        </w:tc>
        <w:tc>
          <w:tcPr>
            <w:tcW w:w="0" w:type="auto"/>
            <w:vAlign w:val="center"/>
            <w:hideMark/>
          </w:tcPr>
          <w:p w14:paraId="183A4105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b/>
                <w:bCs/>
                <w:lang w:val="pt-BR" w:eastAsia="pt-BR"/>
              </w:rPr>
              <w:t>CT-004</w:t>
            </w:r>
          </w:p>
        </w:tc>
      </w:tr>
      <w:tr w:rsidR="000B2A5B" w:rsidRPr="000B2A5B" w14:paraId="6EFC0B58" w14:textId="77777777" w:rsidTr="000B2A5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91F4CDE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RF-001</w:t>
            </w:r>
          </w:p>
        </w:tc>
        <w:tc>
          <w:tcPr>
            <w:tcW w:w="0" w:type="auto"/>
            <w:vAlign w:val="center"/>
            <w:hideMark/>
          </w:tcPr>
          <w:p w14:paraId="40D4CA73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3E676389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1F625CBB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1B8C433C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</w:tr>
      <w:tr w:rsidR="000B2A5B" w:rsidRPr="000B2A5B" w14:paraId="1A7A54C9" w14:textId="77777777" w:rsidTr="000B2A5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64C11CC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lastRenderedPageBreak/>
              <w:t>RF-002</w:t>
            </w:r>
          </w:p>
        </w:tc>
        <w:tc>
          <w:tcPr>
            <w:tcW w:w="0" w:type="auto"/>
            <w:vAlign w:val="center"/>
            <w:hideMark/>
          </w:tcPr>
          <w:p w14:paraId="3F53AF6D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087DCD28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5D3421DD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34040D2D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</w:tr>
      <w:tr w:rsidR="000B2A5B" w:rsidRPr="000B2A5B" w14:paraId="258FFD80" w14:textId="77777777" w:rsidTr="000B2A5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21369E6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RF-006</w:t>
            </w:r>
          </w:p>
        </w:tc>
        <w:tc>
          <w:tcPr>
            <w:tcW w:w="0" w:type="auto"/>
            <w:vAlign w:val="center"/>
            <w:hideMark/>
          </w:tcPr>
          <w:p w14:paraId="1DD29651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32DD5B46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71034898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  <w:tc>
          <w:tcPr>
            <w:tcW w:w="0" w:type="auto"/>
            <w:vAlign w:val="center"/>
            <w:hideMark/>
          </w:tcPr>
          <w:p w14:paraId="2604E9F4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</w:p>
        </w:tc>
      </w:tr>
      <w:tr w:rsidR="000B2A5B" w:rsidRPr="000B2A5B" w14:paraId="0EEB5631" w14:textId="77777777" w:rsidTr="000B2A5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FFCD265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RF-010</w:t>
            </w:r>
          </w:p>
        </w:tc>
        <w:tc>
          <w:tcPr>
            <w:tcW w:w="0" w:type="auto"/>
            <w:vAlign w:val="center"/>
            <w:hideMark/>
          </w:tcPr>
          <w:p w14:paraId="41203DB0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0CEB7058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3F41868F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pt-BR" w:eastAsia="pt-BR"/>
              </w:rPr>
            </w:pPr>
          </w:p>
        </w:tc>
        <w:tc>
          <w:tcPr>
            <w:tcW w:w="0" w:type="auto"/>
            <w:vAlign w:val="center"/>
            <w:hideMark/>
          </w:tcPr>
          <w:p w14:paraId="4FD3E454" w14:textId="77777777" w:rsidR="000B2A5B" w:rsidRPr="000B2A5B" w:rsidRDefault="000B2A5B" w:rsidP="000B2A5B">
            <w:pPr>
              <w:spacing w:after="0"/>
              <w:rPr>
                <w:rFonts w:ascii="Times New Roman" w:eastAsia="Times New Roman" w:hAnsi="Times New Roman" w:cs="Times New Roman"/>
                <w:lang w:val="pt-BR" w:eastAsia="pt-BR"/>
              </w:rPr>
            </w:pPr>
            <w:r w:rsidRPr="000B2A5B">
              <w:rPr>
                <w:rFonts w:ascii="Times New Roman" w:eastAsia="Times New Roman" w:hAnsi="Times New Roman" w:cs="Times New Roman"/>
                <w:lang w:val="pt-BR" w:eastAsia="pt-BR"/>
              </w:rPr>
              <w:t>X</w:t>
            </w:r>
          </w:p>
        </w:tc>
      </w:tr>
    </w:tbl>
    <w:p w14:paraId="25472FFE" w14:textId="77777777" w:rsidR="00AA5C5A" w:rsidRPr="000B2A5B" w:rsidRDefault="00000000" w:rsidP="000B2A5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11018722">
          <v:rect id="_x0000_i1030" style="width:0;height:1.5pt" o:hralign="center" o:hrstd="t" o:hr="t"/>
        </w:pict>
      </w:r>
    </w:p>
    <w:p w14:paraId="3708F3AC" w14:textId="77777777" w:rsidR="00AA5C5A" w:rsidRPr="000B2A5B" w:rsidRDefault="00000000" w:rsidP="000B2A5B">
      <w:pPr>
        <w:pStyle w:val="Ttulo2"/>
        <w:rPr>
          <w:rFonts w:ascii="Times New Roman" w:hAnsi="Times New Roman" w:cs="Times New Roman"/>
          <w:color w:val="auto"/>
        </w:rPr>
      </w:pPr>
      <w:bookmarkStart w:id="20" w:name="glossário"/>
      <w:bookmarkEnd w:id="18"/>
      <w:bookmarkEnd w:id="19"/>
      <w:r w:rsidRPr="000B2A5B">
        <w:rPr>
          <w:rFonts w:ascii="Times New Roman" w:hAnsi="Times New Roman" w:cs="Times New Roman"/>
          <w:color w:val="auto"/>
        </w:rPr>
        <w:t>10. GLOSSÁRIO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12"/>
        <w:gridCol w:w="7526"/>
      </w:tblGrid>
      <w:tr w:rsidR="000B2A5B" w:rsidRPr="000B2A5B" w14:paraId="4A705BB1" w14:textId="77777777" w:rsidTr="00AA5C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D78E380" w14:textId="77777777" w:rsidR="00AA5C5A" w:rsidRPr="000B2A5B" w:rsidRDefault="00000000" w:rsidP="000B2A5B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0B2A5B">
              <w:rPr>
                <w:rFonts w:ascii="Times New Roman" w:hAnsi="Times New Roman" w:cs="Times New Roman"/>
              </w:rPr>
              <w:t>Termo</w:t>
            </w:r>
            <w:proofErr w:type="spellEnd"/>
          </w:p>
        </w:tc>
        <w:tc>
          <w:tcPr>
            <w:tcW w:w="0" w:type="auto"/>
          </w:tcPr>
          <w:p w14:paraId="51BC936B" w14:textId="77777777" w:rsidR="00AA5C5A" w:rsidRPr="000B2A5B" w:rsidRDefault="00000000" w:rsidP="000B2A5B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0B2A5B">
              <w:rPr>
                <w:rFonts w:ascii="Times New Roman" w:hAnsi="Times New Roman" w:cs="Times New Roman"/>
              </w:rPr>
              <w:t>Definição</w:t>
            </w:r>
            <w:proofErr w:type="spellEnd"/>
          </w:p>
        </w:tc>
      </w:tr>
      <w:tr w:rsidR="000B2A5B" w:rsidRPr="00CE3939" w14:paraId="64820CD1" w14:textId="77777777">
        <w:tc>
          <w:tcPr>
            <w:tcW w:w="0" w:type="auto"/>
          </w:tcPr>
          <w:p w14:paraId="537A7DC0" w14:textId="77777777" w:rsidR="00AA5C5A" w:rsidRPr="000B2A5B" w:rsidRDefault="00000000" w:rsidP="000B2A5B">
            <w:pPr>
              <w:pStyle w:val="Compact"/>
              <w:rPr>
                <w:rFonts w:ascii="Times New Roman" w:hAnsi="Times New Roman" w:cs="Times New Roman"/>
              </w:rPr>
            </w:pPr>
            <w:r w:rsidRPr="000B2A5B">
              <w:rPr>
                <w:rFonts w:ascii="Times New Roman" w:hAnsi="Times New Roman" w:cs="Times New Roman"/>
                <w:b/>
                <w:bCs/>
              </w:rPr>
              <w:t>API</w:t>
            </w:r>
          </w:p>
        </w:tc>
        <w:tc>
          <w:tcPr>
            <w:tcW w:w="0" w:type="auto"/>
          </w:tcPr>
          <w:p w14:paraId="1D371089" w14:textId="77777777" w:rsidR="00AA5C5A" w:rsidRPr="000B2A5B" w:rsidRDefault="00000000" w:rsidP="000B2A5B">
            <w:pPr>
              <w:pStyle w:val="Compact"/>
              <w:rPr>
                <w:rFonts w:ascii="Times New Roman" w:hAnsi="Times New Roman" w:cs="Times New Roman"/>
                <w:lang w:val="pt-BR"/>
              </w:rPr>
            </w:pPr>
            <w:r w:rsidRPr="000B2A5B">
              <w:rPr>
                <w:rFonts w:ascii="Times New Roman" w:hAnsi="Times New Roman" w:cs="Times New Roman"/>
                <w:lang w:val="pt-BR"/>
              </w:rPr>
              <w:t>Interface de Programação de Aplicações. Conjunto de rotinas e padrões para acesso a um software ou plataforma.</w:t>
            </w:r>
          </w:p>
        </w:tc>
      </w:tr>
      <w:tr w:rsidR="000B2A5B" w:rsidRPr="000B2A5B" w14:paraId="63B0403D" w14:textId="77777777">
        <w:tc>
          <w:tcPr>
            <w:tcW w:w="0" w:type="auto"/>
          </w:tcPr>
          <w:p w14:paraId="6C329ED7" w14:textId="77777777" w:rsidR="00AA5C5A" w:rsidRPr="000B2A5B" w:rsidRDefault="00000000" w:rsidP="000B2A5B">
            <w:pPr>
              <w:pStyle w:val="Compact"/>
              <w:rPr>
                <w:rFonts w:ascii="Times New Roman" w:hAnsi="Times New Roman" w:cs="Times New Roman"/>
              </w:rPr>
            </w:pPr>
            <w:r w:rsidRPr="000B2A5B">
              <w:rPr>
                <w:rFonts w:ascii="Times New Roman" w:hAnsi="Times New Roman" w:cs="Times New Roman"/>
                <w:b/>
                <w:bCs/>
              </w:rPr>
              <w:t>Back-end</w:t>
            </w:r>
          </w:p>
        </w:tc>
        <w:tc>
          <w:tcPr>
            <w:tcW w:w="0" w:type="auto"/>
          </w:tcPr>
          <w:p w14:paraId="6D04940A" w14:textId="77777777" w:rsidR="00AA5C5A" w:rsidRPr="000B2A5B" w:rsidRDefault="00000000" w:rsidP="000B2A5B">
            <w:pPr>
              <w:pStyle w:val="Compact"/>
              <w:rPr>
                <w:rFonts w:ascii="Times New Roman" w:hAnsi="Times New Roman" w:cs="Times New Roman"/>
              </w:rPr>
            </w:pPr>
            <w:r w:rsidRPr="000B2A5B">
              <w:rPr>
                <w:rFonts w:ascii="Times New Roman" w:hAnsi="Times New Roman" w:cs="Times New Roman"/>
                <w:lang w:val="pt-BR"/>
              </w:rPr>
              <w:t xml:space="preserve">Parte do sistema responsável pela lógica de negócio, acesso a dados e APIs. </w:t>
            </w:r>
            <w:r w:rsidRPr="000B2A5B">
              <w:rPr>
                <w:rFonts w:ascii="Times New Roman" w:hAnsi="Times New Roman" w:cs="Times New Roman"/>
              </w:rPr>
              <w:t xml:space="preserve">No </w:t>
            </w:r>
            <w:proofErr w:type="spellStart"/>
            <w:r w:rsidRPr="000B2A5B">
              <w:rPr>
                <w:rFonts w:ascii="Times New Roman" w:hAnsi="Times New Roman" w:cs="Times New Roman"/>
              </w:rPr>
              <w:t>ShareCondo</w:t>
            </w:r>
            <w:proofErr w:type="spellEnd"/>
            <w:r w:rsidRPr="000B2A5B">
              <w:rPr>
                <w:rFonts w:ascii="Times New Roman" w:hAnsi="Times New Roman" w:cs="Times New Roman"/>
              </w:rPr>
              <w:t>, é Java/Spring Boot.</w:t>
            </w:r>
          </w:p>
        </w:tc>
      </w:tr>
      <w:tr w:rsidR="000B2A5B" w:rsidRPr="00CE3939" w14:paraId="3EF71F17" w14:textId="77777777">
        <w:tc>
          <w:tcPr>
            <w:tcW w:w="0" w:type="auto"/>
          </w:tcPr>
          <w:p w14:paraId="7B9D40B1" w14:textId="77777777" w:rsidR="00AA5C5A" w:rsidRPr="000B2A5B" w:rsidRDefault="00000000" w:rsidP="000B2A5B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0B2A5B">
              <w:rPr>
                <w:rFonts w:ascii="Times New Roman" w:hAnsi="Times New Roman" w:cs="Times New Roman"/>
                <w:b/>
                <w:bCs/>
              </w:rPr>
              <w:t>BCrypt</w:t>
            </w:r>
            <w:proofErr w:type="spellEnd"/>
          </w:p>
        </w:tc>
        <w:tc>
          <w:tcPr>
            <w:tcW w:w="0" w:type="auto"/>
          </w:tcPr>
          <w:p w14:paraId="5AC7D304" w14:textId="77777777" w:rsidR="00AA5C5A" w:rsidRPr="000B2A5B" w:rsidRDefault="00000000" w:rsidP="000B2A5B">
            <w:pPr>
              <w:pStyle w:val="Compact"/>
              <w:rPr>
                <w:rFonts w:ascii="Times New Roman" w:hAnsi="Times New Roman" w:cs="Times New Roman"/>
                <w:lang w:val="pt-BR"/>
              </w:rPr>
            </w:pPr>
            <w:r w:rsidRPr="000B2A5B">
              <w:rPr>
                <w:rFonts w:ascii="Times New Roman" w:hAnsi="Times New Roman" w:cs="Times New Roman"/>
                <w:lang w:val="pt-BR"/>
              </w:rPr>
              <w:t xml:space="preserve">Algoritmo de </w:t>
            </w:r>
            <w:proofErr w:type="spellStart"/>
            <w:r w:rsidRPr="000B2A5B">
              <w:rPr>
                <w:rFonts w:ascii="Times New Roman" w:hAnsi="Times New Roman" w:cs="Times New Roman"/>
                <w:lang w:val="pt-BR"/>
              </w:rPr>
              <w:t>hashing</w:t>
            </w:r>
            <w:proofErr w:type="spellEnd"/>
            <w:r w:rsidRPr="000B2A5B">
              <w:rPr>
                <w:rFonts w:ascii="Times New Roman" w:hAnsi="Times New Roman" w:cs="Times New Roman"/>
                <w:lang w:val="pt-BR"/>
              </w:rPr>
              <w:t xml:space="preserve"> de senhas utilizado para armazenamento seguro.</w:t>
            </w:r>
          </w:p>
        </w:tc>
      </w:tr>
      <w:tr w:rsidR="000B2A5B" w:rsidRPr="00CE3939" w14:paraId="2070640B" w14:textId="77777777">
        <w:tc>
          <w:tcPr>
            <w:tcW w:w="0" w:type="auto"/>
          </w:tcPr>
          <w:p w14:paraId="297078A5" w14:textId="77777777" w:rsidR="00AA5C5A" w:rsidRPr="000B2A5B" w:rsidRDefault="00000000" w:rsidP="000B2A5B">
            <w:pPr>
              <w:pStyle w:val="Compact"/>
              <w:rPr>
                <w:rFonts w:ascii="Times New Roman" w:hAnsi="Times New Roman" w:cs="Times New Roman"/>
              </w:rPr>
            </w:pPr>
            <w:r w:rsidRPr="000B2A5B">
              <w:rPr>
                <w:rFonts w:ascii="Times New Roman" w:hAnsi="Times New Roman" w:cs="Times New Roman"/>
                <w:b/>
                <w:bCs/>
              </w:rPr>
              <w:t>CORS</w:t>
            </w:r>
          </w:p>
        </w:tc>
        <w:tc>
          <w:tcPr>
            <w:tcW w:w="0" w:type="auto"/>
          </w:tcPr>
          <w:p w14:paraId="5AD109C3" w14:textId="77777777" w:rsidR="00AA5C5A" w:rsidRPr="000B2A5B" w:rsidRDefault="00000000" w:rsidP="000B2A5B">
            <w:pPr>
              <w:pStyle w:val="Compact"/>
              <w:rPr>
                <w:rFonts w:ascii="Times New Roman" w:hAnsi="Times New Roman" w:cs="Times New Roman"/>
                <w:lang w:val="pt-BR"/>
              </w:rPr>
            </w:pPr>
            <w:r w:rsidRPr="000B2A5B">
              <w:rPr>
                <w:rFonts w:ascii="Times New Roman" w:hAnsi="Times New Roman" w:cs="Times New Roman"/>
                <w:lang w:val="pt-BR"/>
              </w:rPr>
              <w:t>Cross-</w:t>
            </w:r>
            <w:proofErr w:type="spellStart"/>
            <w:r w:rsidRPr="000B2A5B">
              <w:rPr>
                <w:rFonts w:ascii="Times New Roman" w:hAnsi="Times New Roman" w:cs="Times New Roman"/>
                <w:lang w:val="pt-BR"/>
              </w:rPr>
              <w:t>Origin</w:t>
            </w:r>
            <w:proofErr w:type="spellEnd"/>
            <w:r w:rsidRPr="000B2A5B">
              <w:rPr>
                <w:rFonts w:ascii="Times New Roman" w:hAnsi="Times New Roman" w:cs="Times New Roman"/>
                <w:lang w:val="pt-BR"/>
              </w:rPr>
              <w:t xml:space="preserve"> </w:t>
            </w:r>
            <w:proofErr w:type="spellStart"/>
            <w:r w:rsidRPr="000B2A5B">
              <w:rPr>
                <w:rFonts w:ascii="Times New Roman" w:hAnsi="Times New Roman" w:cs="Times New Roman"/>
                <w:lang w:val="pt-BR"/>
              </w:rPr>
              <w:t>Resource</w:t>
            </w:r>
            <w:proofErr w:type="spellEnd"/>
            <w:r w:rsidRPr="000B2A5B">
              <w:rPr>
                <w:rFonts w:ascii="Times New Roman" w:hAnsi="Times New Roman" w:cs="Times New Roman"/>
                <w:lang w:val="pt-BR"/>
              </w:rPr>
              <w:t xml:space="preserve"> </w:t>
            </w:r>
            <w:proofErr w:type="spellStart"/>
            <w:r w:rsidRPr="000B2A5B">
              <w:rPr>
                <w:rFonts w:ascii="Times New Roman" w:hAnsi="Times New Roman" w:cs="Times New Roman"/>
                <w:lang w:val="pt-BR"/>
              </w:rPr>
              <w:t>Sharing</w:t>
            </w:r>
            <w:proofErr w:type="spellEnd"/>
            <w:r w:rsidRPr="000B2A5B">
              <w:rPr>
                <w:rFonts w:ascii="Times New Roman" w:hAnsi="Times New Roman" w:cs="Times New Roman"/>
                <w:lang w:val="pt-BR"/>
              </w:rPr>
              <w:t>. Mecanismo que permite que recursos restritos em uma página web sejam recuperados por outro domínio.</w:t>
            </w:r>
          </w:p>
        </w:tc>
      </w:tr>
      <w:tr w:rsidR="000B2A5B" w:rsidRPr="00CE3939" w14:paraId="49789374" w14:textId="77777777">
        <w:tc>
          <w:tcPr>
            <w:tcW w:w="0" w:type="auto"/>
          </w:tcPr>
          <w:p w14:paraId="12BACA8C" w14:textId="77777777" w:rsidR="00AA5C5A" w:rsidRPr="000B2A5B" w:rsidRDefault="00000000" w:rsidP="000B2A5B">
            <w:pPr>
              <w:pStyle w:val="Compact"/>
              <w:rPr>
                <w:rFonts w:ascii="Times New Roman" w:hAnsi="Times New Roman" w:cs="Times New Roman"/>
              </w:rPr>
            </w:pPr>
            <w:r w:rsidRPr="000B2A5B">
              <w:rPr>
                <w:rFonts w:ascii="Times New Roman" w:hAnsi="Times New Roman" w:cs="Times New Roman"/>
                <w:b/>
                <w:bCs/>
              </w:rPr>
              <w:t>CRUD</w:t>
            </w:r>
          </w:p>
        </w:tc>
        <w:tc>
          <w:tcPr>
            <w:tcW w:w="0" w:type="auto"/>
          </w:tcPr>
          <w:p w14:paraId="22F91A74" w14:textId="77777777" w:rsidR="00AA5C5A" w:rsidRPr="000B2A5B" w:rsidRDefault="00000000" w:rsidP="000B2A5B">
            <w:pPr>
              <w:pStyle w:val="Compact"/>
              <w:rPr>
                <w:rFonts w:ascii="Times New Roman" w:hAnsi="Times New Roman" w:cs="Times New Roman"/>
                <w:lang w:val="pt-BR"/>
              </w:rPr>
            </w:pPr>
            <w:r w:rsidRPr="000B2A5B">
              <w:rPr>
                <w:rFonts w:ascii="Times New Roman" w:hAnsi="Times New Roman" w:cs="Times New Roman"/>
                <w:lang w:val="pt-BR"/>
              </w:rPr>
              <w:t xml:space="preserve">Acrônimo para as quatro operações básicas de persistência de dados: </w:t>
            </w:r>
            <w:proofErr w:type="spellStart"/>
            <w:r w:rsidRPr="000B2A5B">
              <w:rPr>
                <w:rFonts w:ascii="Times New Roman" w:hAnsi="Times New Roman" w:cs="Times New Roman"/>
                <w:lang w:val="pt-BR"/>
              </w:rPr>
              <w:t>Create</w:t>
            </w:r>
            <w:proofErr w:type="spellEnd"/>
            <w:r w:rsidRPr="000B2A5B">
              <w:rPr>
                <w:rFonts w:ascii="Times New Roman" w:hAnsi="Times New Roman" w:cs="Times New Roman"/>
                <w:lang w:val="pt-BR"/>
              </w:rPr>
              <w:t xml:space="preserve"> (Criar), </w:t>
            </w:r>
            <w:proofErr w:type="spellStart"/>
            <w:r w:rsidRPr="000B2A5B">
              <w:rPr>
                <w:rFonts w:ascii="Times New Roman" w:hAnsi="Times New Roman" w:cs="Times New Roman"/>
                <w:lang w:val="pt-BR"/>
              </w:rPr>
              <w:t>Read</w:t>
            </w:r>
            <w:proofErr w:type="spellEnd"/>
            <w:r w:rsidRPr="000B2A5B">
              <w:rPr>
                <w:rFonts w:ascii="Times New Roman" w:hAnsi="Times New Roman" w:cs="Times New Roman"/>
                <w:lang w:val="pt-BR"/>
              </w:rPr>
              <w:t xml:space="preserve"> (Ler), Update (Atualizar), Delete (Excluir).</w:t>
            </w:r>
          </w:p>
        </w:tc>
      </w:tr>
      <w:tr w:rsidR="000B2A5B" w:rsidRPr="00CE3939" w14:paraId="27CED1BA" w14:textId="77777777">
        <w:tc>
          <w:tcPr>
            <w:tcW w:w="0" w:type="auto"/>
          </w:tcPr>
          <w:p w14:paraId="31BDB5A3" w14:textId="77777777" w:rsidR="00AA5C5A" w:rsidRPr="000B2A5B" w:rsidRDefault="00000000" w:rsidP="000B2A5B">
            <w:pPr>
              <w:pStyle w:val="Compact"/>
              <w:rPr>
                <w:rFonts w:ascii="Times New Roman" w:hAnsi="Times New Roman" w:cs="Times New Roman"/>
              </w:rPr>
            </w:pPr>
            <w:r w:rsidRPr="000B2A5B">
              <w:rPr>
                <w:rFonts w:ascii="Times New Roman" w:hAnsi="Times New Roman" w:cs="Times New Roman"/>
                <w:b/>
                <w:bCs/>
              </w:rPr>
              <w:t>DTO</w:t>
            </w:r>
          </w:p>
        </w:tc>
        <w:tc>
          <w:tcPr>
            <w:tcW w:w="0" w:type="auto"/>
          </w:tcPr>
          <w:p w14:paraId="55EE08A7" w14:textId="77777777" w:rsidR="00AA5C5A" w:rsidRPr="000B2A5B" w:rsidRDefault="00000000" w:rsidP="000B2A5B">
            <w:pPr>
              <w:pStyle w:val="Compact"/>
              <w:rPr>
                <w:rFonts w:ascii="Times New Roman" w:hAnsi="Times New Roman" w:cs="Times New Roman"/>
                <w:lang w:val="pt-BR"/>
              </w:rPr>
            </w:pPr>
            <w:r w:rsidRPr="000B2A5B">
              <w:rPr>
                <w:rFonts w:ascii="Times New Roman" w:hAnsi="Times New Roman" w:cs="Times New Roman"/>
                <w:lang w:val="pt-BR"/>
              </w:rPr>
              <w:t xml:space="preserve">Data </w:t>
            </w:r>
            <w:proofErr w:type="spellStart"/>
            <w:r w:rsidRPr="000B2A5B">
              <w:rPr>
                <w:rFonts w:ascii="Times New Roman" w:hAnsi="Times New Roman" w:cs="Times New Roman"/>
                <w:lang w:val="pt-BR"/>
              </w:rPr>
              <w:t>Transfer</w:t>
            </w:r>
            <w:proofErr w:type="spellEnd"/>
            <w:r w:rsidRPr="000B2A5B">
              <w:rPr>
                <w:rFonts w:ascii="Times New Roman" w:hAnsi="Times New Roman" w:cs="Times New Roman"/>
                <w:lang w:val="pt-BR"/>
              </w:rPr>
              <w:t xml:space="preserve"> </w:t>
            </w:r>
            <w:proofErr w:type="spellStart"/>
            <w:r w:rsidRPr="000B2A5B">
              <w:rPr>
                <w:rFonts w:ascii="Times New Roman" w:hAnsi="Times New Roman" w:cs="Times New Roman"/>
                <w:lang w:val="pt-BR"/>
              </w:rPr>
              <w:t>Object</w:t>
            </w:r>
            <w:proofErr w:type="spellEnd"/>
            <w:r w:rsidRPr="000B2A5B">
              <w:rPr>
                <w:rFonts w:ascii="Times New Roman" w:hAnsi="Times New Roman" w:cs="Times New Roman"/>
                <w:lang w:val="pt-BR"/>
              </w:rPr>
              <w:t xml:space="preserve">. Objeto simples usado para transferir dados entre camadas de um sistema, como entre o </w:t>
            </w:r>
            <w:proofErr w:type="spellStart"/>
            <w:r w:rsidRPr="000B2A5B">
              <w:rPr>
                <w:rFonts w:ascii="Times New Roman" w:hAnsi="Times New Roman" w:cs="Times New Roman"/>
                <w:lang w:val="pt-BR"/>
              </w:rPr>
              <w:t>controller</w:t>
            </w:r>
            <w:proofErr w:type="spellEnd"/>
            <w:r w:rsidRPr="000B2A5B">
              <w:rPr>
                <w:rFonts w:ascii="Times New Roman" w:hAnsi="Times New Roman" w:cs="Times New Roman"/>
                <w:lang w:val="pt-BR"/>
              </w:rPr>
              <w:t xml:space="preserve"> e o cliente.</w:t>
            </w:r>
          </w:p>
        </w:tc>
      </w:tr>
      <w:tr w:rsidR="000B2A5B" w:rsidRPr="00CE3939" w14:paraId="1AAD3F15" w14:textId="77777777">
        <w:tc>
          <w:tcPr>
            <w:tcW w:w="0" w:type="auto"/>
          </w:tcPr>
          <w:p w14:paraId="445084FE" w14:textId="77777777" w:rsidR="00AA5C5A" w:rsidRPr="000B2A5B" w:rsidRDefault="00000000" w:rsidP="000B2A5B">
            <w:pPr>
              <w:pStyle w:val="Compact"/>
              <w:rPr>
                <w:rFonts w:ascii="Times New Roman" w:hAnsi="Times New Roman" w:cs="Times New Roman"/>
              </w:rPr>
            </w:pPr>
            <w:r w:rsidRPr="000B2A5B">
              <w:rPr>
                <w:rFonts w:ascii="Times New Roman" w:hAnsi="Times New Roman" w:cs="Times New Roman"/>
                <w:b/>
                <w:bCs/>
              </w:rPr>
              <w:t>Endpoint</w:t>
            </w:r>
          </w:p>
        </w:tc>
        <w:tc>
          <w:tcPr>
            <w:tcW w:w="0" w:type="auto"/>
          </w:tcPr>
          <w:p w14:paraId="600AD57E" w14:textId="77777777" w:rsidR="00AA5C5A" w:rsidRPr="000B2A5B" w:rsidRDefault="00000000" w:rsidP="000B2A5B">
            <w:pPr>
              <w:pStyle w:val="Compact"/>
              <w:rPr>
                <w:rFonts w:ascii="Times New Roman" w:hAnsi="Times New Roman" w:cs="Times New Roman"/>
                <w:lang w:val="pt-BR"/>
              </w:rPr>
            </w:pPr>
            <w:r w:rsidRPr="000B2A5B">
              <w:rPr>
                <w:rFonts w:ascii="Times New Roman" w:hAnsi="Times New Roman" w:cs="Times New Roman"/>
                <w:lang w:val="pt-BR"/>
              </w:rPr>
              <w:t>URL específica onde uma API pode ser acessada.</w:t>
            </w:r>
          </w:p>
        </w:tc>
      </w:tr>
      <w:tr w:rsidR="000B2A5B" w:rsidRPr="000B2A5B" w14:paraId="78708FF0" w14:textId="77777777">
        <w:tc>
          <w:tcPr>
            <w:tcW w:w="0" w:type="auto"/>
          </w:tcPr>
          <w:p w14:paraId="0359C939" w14:textId="77777777" w:rsidR="00AA5C5A" w:rsidRPr="000B2A5B" w:rsidRDefault="00000000" w:rsidP="000B2A5B">
            <w:pPr>
              <w:pStyle w:val="Compact"/>
              <w:rPr>
                <w:rFonts w:ascii="Times New Roman" w:hAnsi="Times New Roman" w:cs="Times New Roman"/>
              </w:rPr>
            </w:pPr>
            <w:r w:rsidRPr="000B2A5B">
              <w:rPr>
                <w:rFonts w:ascii="Times New Roman" w:hAnsi="Times New Roman" w:cs="Times New Roman"/>
                <w:b/>
                <w:bCs/>
              </w:rPr>
              <w:t>Front-end</w:t>
            </w:r>
          </w:p>
        </w:tc>
        <w:tc>
          <w:tcPr>
            <w:tcW w:w="0" w:type="auto"/>
          </w:tcPr>
          <w:p w14:paraId="268932DA" w14:textId="77777777" w:rsidR="00AA5C5A" w:rsidRPr="000B2A5B" w:rsidRDefault="00000000" w:rsidP="000B2A5B">
            <w:pPr>
              <w:pStyle w:val="Compact"/>
              <w:rPr>
                <w:rFonts w:ascii="Times New Roman" w:hAnsi="Times New Roman" w:cs="Times New Roman"/>
              </w:rPr>
            </w:pPr>
            <w:r w:rsidRPr="000B2A5B">
              <w:rPr>
                <w:rFonts w:ascii="Times New Roman" w:hAnsi="Times New Roman" w:cs="Times New Roman"/>
                <w:lang w:val="pt-BR"/>
              </w:rPr>
              <w:t xml:space="preserve">Parte do sistema com a qual o usuário interage diretamente. </w:t>
            </w:r>
            <w:r w:rsidRPr="000B2A5B">
              <w:rPr>
                <w:rFonts w:ascii="Times New Roman" w:hAnsi="Times New Roman" w:cs="Times New Roman"/>
              </w:rPr>
              <w:t xml:space="preserve">No </w:t>
            </w:r>
            <w:proofErr w:type="spellStart"/>
            <w:r w:rsidRPr="000B2A5B">
              <w:rPr>
                <w:rFonts w:ascii="Times New Roman" w:hAnsi="Times New Roman" w:cs="Times New Roman"/>
              </w:rPr>
              <w:t>ShareCondo</w:t>
            </w:r>
            <w:proofErr w:type="spellEnd"/>
            <w:r w:rsidRPr="000B2A5B">
              <w:rPr>
                <w:rFonts w:ascii="Times New Roman" w:hAnsi="Times New Roman" w:cs="Times New Roman"/>
              </w:rPr>
              <w:t>, é React.</w:t>
            </w:r>
          </w:p>
        </w:tc>
      </w:tr>
      <w:tr w:rsidR="000B2A5B" w:rsidRPr="000B2A5B" w14:paraId="10D78A80" w14:textId="77777777">
        <w:tc>
          <w:tcPr>
            <w:tcW w:w="0" w:type="auto"/>
          </w:tcPr>
          <w:p w14:paraId="114ED39D" w14:textId="77777777" w:rsidR="00AA5C5A" w:rsidRPr="000B2A5B" w:rsidRDefault="00000000" w:rsidP="000B2A5B">
            <w:pPr>
              <w:pStyle w:val="Compact"/>
              <w:rPr>
                <w:rFonts w:ascii="Times New Roman" w:hAnsi="Times New Roman" w:cs="Times New Roman"/>
              </w:rPr>
            </w:pPr>
            <w:r w:rsidRPr="000B2A5B">
              <w:rPr>
                <w:rFonts w:ascii="Times New Roman" w:hAnsi="Times New Roman" w:cs="Times New Roman"/>
                <w:b/>
                <w:bCs/>
              </w:rPr>
              <w:t>JWT</w:t>
            </w:r>
          </w:p>
        </w:tc>
        <w:tc>
          <w:tcPr>
            <w:tcW w:w="0" w:type="auto"/>
          </w:tcPr>
          <w:p w14:paraId="1818F765" w14:textId="77777777" w:rsidR="00AA5C5A" w:rsidRPr="000B2A5B" w:rsidRDefault="00000000" w:rsidP="000B2A5B">
            <w:pPr>
              <w:pStyle w:val="Compact"/>
              <w:rPr>
                <w:rFonts w:ascii="Times New Roman" w:hAnsi="Times New Roman" w:cs="Times New Roman"/>
              </w:rPr>
            </w:pPr>
            <w:r w:rsidRPr="000B2A5B">
              <w:rPr>
                <w:rFonts w:ascii="Times New Roman" w:hAnsi="Times New Roman" w:cs="Times New Roman"/>
                <w:lang w:val="pt-BR"/>
              </w:rPr>
              <w:t xml:space="preserve">JSON Web Token. Padrão aberto para criar tokens de acesso que afirmam um número de declarações. </w:t>
            </w:r>
            <w:proofErr w:type="spellStart"/>
            <w:r w:rsidRPr="000B2A5B">
              <w:rPr>
                <w:rFonts w:ascii="Times New Roman" w:hAnsi="Times New Roman" w:cs="Times New Roman"/>
              </w:rPr>
              <w:t>Usado</w:t>
            </w:r>
            <w:proofErr w:type="spellEnd"/>
            <w:r w:rsidRPr="000B2A5B">
              <w:rPr>
                <w:rFonts w:ascii="Times New Roman" w:hAnsi="Times New Roman" w:cs="Times New Roman"/>
              </w:rPr>
              <w:t xml:space="preserve"> para </w:t>
            </w:r>
            <w:proofErr w:type="spellStart"/>
            <w:r w:rsidRPr="000B2A5B">
              <w:rPr>
                <w:rFonts w:ascii="Times New Roman" w:hAnsi="Times New Roman" w:cs="Times New Roman"/>
              </w:rPr>
              <w:t>autenticação</w:t>
            </w:r>
            <w:proofErr w:type="spellEnd"/>
            <w:r w:rsidRPr="000B2A5B">
              <w:rPr>
                <w:rFonts w:ascii="Times New Roman" w:hAnsi="Times New Roman" w:cs="Times New Roman"/>
              </w:rPr>
              <w:t>.</w:t>
            </w:r>
          </w:p>
        </w:tc>
      </w:tr>
      <w:tr w:rsidR="000B2A5B" w:rsidRPr="00CE3939" w14:paraId="18B5C766" w14:textId="77777777">
        <w:tc>
          <w:tcPr>
            <w:tcW w:w="0" w:type="auto"/>
          </w:tcPr>
          <w:p w14:paraId="37E91BCE" w14:textId="77777777" w:rsidR="00AA5C5A" w:rsidRPr="000B2A5B" w:rsidRDefault="00000000" w:rsidP="000B2A5B">
            <w:pPr>
              <w:pStyle w:val="Compact"/>
              <w:rPr>
                <w:rFonts w:ascii="Times New Roman" w:hAnsi="Times New Roman" w:cs="Times New Roman"/>
              </w:rPr>
            </w:pPr>
            <w:r w:rsidRPr="000B2A5B">
              <w:rPr>
                <w:rFonts w:ascii="Times New Roman" w:hAnsi="Times New Roman" w:cs="Times New Roman"/>
                <w:b/>
                <w:bCs/>
              </w:rPr>
              <w:t>Maven</w:t>
            </w:r>
          </w:p>
        </w:tc>
        <w:tc>
          <w:tcPr>
            <w:tcW w:w="0" w:type="auto"/>
          </w:tcPr>
          <w:p w14:paraId="04DC765F" w14:textId="77777777" w:rsidR="00AA5C5A" w:rsidRPr="000B2A5B" w:rsidRDefault="00000000" w:rsidP="000B2A5B">
            <w:pPr>
              <w:pStyle w:val="Compact"/>
              <w:rPr>
                <w:rFonts w:ascii="Times New Roman" w:hAnsi="Times New Roman" w:cs="Times New Roman"/>
                <w:lang w:val="pt-BR"/>
              </w:rPr>
            </w:pPr>
            <w:r w:rsidRPr="000B2A5B">
              <w:rPr>
                <w:rFonts w:ascii="Times New Roman" w:hAnsi="Times New Roman" w:cs="Times New Roman"/>
                <w:lang w:val="pt-BR"/>
              </w:rPr>
              <w:t>Ferramenta de automação de compilação e gerenciamento de dependências para projetos Java.</w:t>
            </w:r>
          </w:p>
        </w:tc>
      </w:tr>
      <w:tr w:rsidR="000B2A5B" w:rsidRPr="00CE3939" w14:paraId="5BF357B2" w14:textId="77777777">
        <w:tc>
          <w:tcPr>
            <w:tcW w:w="0" w:type="auto"/>
          </w:tcPr>
          <w:p w14:paraId="10AF3FF7" w14:textId="77777777" w:rsidR="00AA5C5A" w:rsidRPr="000B2A5B" w:rsidRDefault="00000000" w:rsidP="000B2A5B">
            <w:pPr>
              <w:pStyle w:val="Compact"/>
              <w:rPr>
                <w:rFonts w:ascii="Times New Roman" w:hAnsi="Times New Roman" w:cs="Times New Roman"/>
              </w:rPr>
            </w:pPr>
            <w:r w:rsidRPr="000B2A5B">
              <w:rPr>
                <w:rFonts w:ascii="Times New Roman" w:hAnsi="Times New Roman" w:cs="Times New Roman"/>
                <w:b/>
                <w:bCs/>
              </w:rPr>
              <w:t>Modal</w:t>
            </w:r>
          </w:p>
        </w:tc>
        <w:tc>
          <w:tcPr>
            <w:tcW w:w="0" w:type="auto"/>
          </w:tcPr>
          <w:p w14:paraId="2E35AB24" w14:textId="77777777" w:rsidR="00AA5C5A" w:rsidRPr="000B2A5B" w:rsidRDefault="00000000" w:rsidP="000B2A5B">
            <w:pPr>
              <w:pStyle w:val="Compact"/>
              <w:rPr>
                <w:rFonts w:ascii="Times New Roman" w:hAnsi="Times New Roman" w:cs="Times New Roman"/>
                <w:lang w:val="pt-BR"/>
              </w:rPr>
            </w:pPr>
            <w:r w:rsidRPr="000B2A5B">
              <w:rPr>
                <w:rFonts w:ascii="Times New Roman" w:hAnsi="Times New Roman" w:cs="Times New Roman"/>
                <w:lang w:val="pt-BR"/>
              </w:rPr>
              <w:t>Janela de diálogo que aparece sobre o conteúdo principal da página para solicitar informações ou ações.</w:t>
            </w:r>
          </w:p>
        </w:tc>
      </w:tr>
      <w:tr w:rsidR="000B2A5B" w:rsidRPr="00CE3939" w14:paraId="1E40A85D" w14:textId="77777777">
        <w:tc>
          <w:tcPr>
            <w:tcW w:w="0" w:type="auto"/>
          </w:tcPr>
          <w:p w14:paraId="21783CC7" w14:textId="77777777" w:rsidR="00AA5C5A" w:rsidRPr="000B2A5B" w:rsidRDefault="00000000" w:rsidP="000B2A5B">
            <w:pPr>
              <w:pStyle w:val="Compact"/>
              <w:rPr>
                <w:rFonts w:ascii="Times New Roman" w:hAnsi="Times New Roman" w:cs="Times New Roman"/>
              </w:rPr>
            </w:pPr>
            <w:r w:rsidRPr="000B2A5B">
              <w:rPr>
                <w:rFonts w:ascii="Times New Roman" w:hAnsi="Times New Roman" w:cs="Times New Roman"/>
                <w:b/>
                <w:bCs/>
              </w:rPr>
              <w:t>React</w:t>
            </w:r>
          </w:p>
        </w:tc>
        <w:tc>
          <w:tcPr>
            <w:tcW w:w="0" w:type="auto"/>
          </w:tcPr>
          <w:p w14:paraId="1CC07477" w14:textId="77777777" w:rsidR="00AA5C5A" w:rsidRPr="000B2A5B" w:rsidRDefault="00000000" w:rsidP="000B2A5B">
            <w:pPr>
              <w:pStyle w:val="Compact"/>
              <w:rPr>
                <w:rFonts w:ascii="Times New Roman" w:hAnsi="Times New Roman" w:cs="Times New Roman"/>
                <w:lang w:val="pt-BR"/>
              </w:rPr>
            </w:pPr>
            <w:r w:rsidRPr="000B2A5B">
              <w:rPr>
                <w:rFonts w:ascii="Times New Roman" w:hAnsi="Times New Roman" w:cs="Times New Roman"/>
                <w:lang w:val="pt-BR"/>
              </w:rPr>
              <w:t xml:space="preserve">Biblioteca </w:t>
            </w:r>
            <w:proofErr w:type="spellStart"/>
            <w:r w:rsidRPr="000B2A5B">
              <w:rPr>
                <w:rFonts w:ascii="Times New Roman" w:hAnsi="Times New Roman" w:cs="Times New Roman"/>
                <w:lang w:val="pt-BR"/>
              </w:rPr>
              <w:t>JavaScript</w:t>
            </w:r>
            <w:proofErr w:type="spellEnd"/>
            <w:r w:rsidRPr="000B2A5B">
              <w:rPr>
                <w:rFonts w:ascii="Times New Roman" w:hAnsi="Times New Roman" w:cs="Times New Roman"/>
                <w:lang w:val="pt-BR"/>
              </w:rPr>
              <w:t xml:space="preserve"> para criar interfaces de usuário.</w:t>
            </w:r>
          </w:p>
        </w:tc>
      </w:tr>
      <w:tr w:rsidR="000B2A5B" w:rsidRPr="00CE3939" w14:paraId="0A42D761" w14:textId="77777777">
        <w:tc>
          <w:tcPr>
            <w:tcW w:w="0" w:type="auto"/>
          </w:tcPr>
          <w:p w14:paraId="3187B4EE" w14:textId="77777777" w:rsidR="00AA5C5A" w:rsidRPr="000B2A5B" w:rsidRDefault="00000000" w:rsidP="000B2A5B">
            <w:pPr>
              <w:pStyle w:val="Compact"/>
              <w:rPr>
                <w:rFonts w:ascii="Times New Roman" w:hAnsi="Times New Roman" w:cs="Times New Roman"/>
              </w:rPr>
            </w:pPr>
            <w:r w:rsidRPr="000B2A5B">
              <w:rPr>
                <w:rFonts w:ascii="Times New Roman" w:hAnsi="Times New Roman" w:cs="Times New Roman"/>
                <w:b/>
                <w:bCs/>
              </w:rPr>
              <w:t>RESTful</w:t>
            </w:r>
          </w:p>
        </w:tc>
        <w:tc>
          <w:tcPr>
            <w:tcW w:w="0" w:type="auto"/>
          </w:tcPr>
          <w:p w14:paraId="3E34CA54" w14:textId="77777777" w:rsidR="00AA5C5A" w:rsidRPr="000B2A5B" w:rsidRDefault="00000000" w:rsidP="000B2A5B">
            <w:pPr>
              <w:pStyle w:val="Compact"/>
              <w:rPr>
                <w:rFonts w:ascii="Times New Roman" w:hAnsi="Times New Roman" w:cs="Times New Roman"/>
                <w:lang w:val="pt-BR"/>
              </w:rPr>
            </w:pPr>
            <w:r w:rsidRPr="000B2A5B">
              <w:rPr>
                <w:rFonts w:ascii="Times New Roman" w:hAnsi="Times New Roman" w:cs="Times New Roman"/>
                <w:lang w:val="pt-BR"/>
              </w:rPr>
              <w:t>Estilo arquitetural para criação de APIs web, utilizando os verbos HTTP (GET, POST, PUT, DELETE).</w:t>
            </w:r>
          </w:p>
        </w:tc>
      </w:tr>
      <w:tr w:rsidR="000B2A5B" w:rsidRPr="00CE3939" w14:paraId="3FCC6CF7" w14:textId="77777777">
        <w:tc>
          <w:tcPr>
            <w:tcW w:w="0" w:type="auto"/>
          </w:tcPr>
          <w:p w14:paraId="414D5611" w14:textId="77777777" w:rsidR="00AA5C5A" w:rsidRPr="000B2A5B" w:rsidRDefault="00000000" w:rsidP="000B2A5B">
            <w:pPr>
              <w:pStyle w:val="Compact"/>
              <w:rPr>
                <w:rFonts w:ascii="Times New Roman" w:hAnsi="Times New Roman" w:cs="Times New Roman"/>
              </w:rPr>
            </w:pPr>
            <w:r w:rsidRPr="000B2A5B">
              <w:rPr>
                <w:rFonts w:ascii="Times New Roman" w:hAnsi="Times New Roman" w:cs="Times New Roman"/>
                <w:b/>
                <w:bCs/>
              </w:rPr>
              <w:t>Spring Boot</w:t>
            </w:r>
          </w:p>
        </w:tc>
        <w:tc>
          <w:tcPr>
            <w:tcW w:w="0" w:type="auto"/>
          </w:tcPr>
          <w:p w14:paraId="4EEB9BFF" w14:textId="77777777" w:rsidR="00AA5C5A" w:rsidRPr="000B2A5B" w:rsidRDefault="00000000" w:rsidP="000B2A5B">
            <w:pPr>
              <w:pStyle w:val="Compact"/>
              <w:rPr>
                <w:rFonts w:ascii="Times New Roman" w:hAnsi="Times New Roman" w:cs="Times New Roman"/>
                <w:lang w:val="pt-BR"/>
              </w:rPr>
            </w:pPr>
            <w:r w:rsidRPr="000B2A5B">
              <w:rPr>
                <w:rFonts w:ascii="Times New Roman" w:hAnsi="Times New Roman" w:cs="Times New Roman"/>
                <w:lang w:val="pt-BR"/>
              </w:rPr>
              <w:t>Framework Java que facilita a criação de aplicações Spring autônomas e prontas para produção.</w:t>
            </w:r>
          </w:p>
        </w:tc>
      </w:tr>
      <w:tr w:rsidR="000B2A5B" w:rsidRPr="00CE3939" w14:paraId="7AF8CD7A" w14:textId="77777777">
        <w:tc>
          <w:tcPr>
            <w:tcW w:w="0" w:type="auto"/>
          </w:tcPr>
          <w:p w14:paraId="207D05B7" w14:textId="77777777" w:rsidR="00AA5C5A" w:rsidRPr="000B2A5B" w:rsidRDefault="00000000" w:rsidP="000B2A5B">
            <w:pPr>
              <w:pStyle w:val="Compact"/>
              <w:rPr>
                <w:rFonts w:ascii="Times New Roman" w:hAnsi="Times New Roman" w:cs="Times New Roman"/>
              </w:rPr>
            </w:pPr>
            <w:r w:rsidRPr="000B2A5B">
              <w:rPr>
                <w:rFonts w:ascii="Times New Roman" w:hAnsi="Times New Roman" w:cs="Times New Roman"/>
                <w:b/>
                <w:bCs/>
              </w:rPr>
              <w:t>SQL Server</w:t>
            </w:r>
          </w:p>
        </w:tc>
        <w:tc>
          <w:tcPr>
            <w:tcW w:w="0" w:type="auto"/>
          </w:tcPr>
          <w:p w14:paraId="775109FB" w14:textId="77777777" w:rsidR="00AA5C5A" w:rsidRPr="000B2A5B" w:rsidRDefault="00000000" w:rsidP="000B2A5B">
            <w:pPr>
              <w:pStyle w:val="Compact"/>
              <w:rPr>
                <w:rFonts w:ascii="Times New Roman" w:hAnsi="Times New Roman" w:cs="Times New Roman"/>
                <w:lang w:val="pt-BR"/>
              </w:rPr>
            </w:pPr>
            <w:r w:rsidRPr="000B2A5B">
              <w:rPr>
                <w:rFonts w:ascii="Times New Roman" w:hAnsi="Times New Roman" w:cs="Times New Roman"/>
                <w:lang w:val="pt-BR"/>
              </w:rPr>
              <w:t>Sistema de gerenciamento de banco de dados relacional da Microsoft.</w:t>
            </w:r>
          </w:p>
        </w:tc>
      </w:tr>
      <w:tr w:rsidR="000B2A5B" w:rsidRPr="00CE3939" w14:paraId="515776D5" w14:textId="77777777">
        <w:tc>
          <w:tcPr>
            <w:tcW w:w="0" w:type="auto"/>
          </w:tcPr>
          <w:p w14:paraId="35EFC5B8" w14:textId="77777777" w:rsidR="00AA5C5A" w:rsidRPr="000B2A5B" w:rsidRDefault="00000000" w:rsidP="000B2A5B">
            <w:pPr>
              <w:pStyle w:val="Compact"/>
              <w:rPr>
                <w:rFonts w:ascii="Times New Roman" w:hAnsi="Times New Roman" w:cs="Times New Roman"/>
              </w:rPr>
            </w:pPr>
            <w:r w:rsidRPr="000B2A5B">
              <w:rPr>
                <w:rFonts w:ascii="Times New Roman" w:hAnsi="Times New Roman" w:cs="Times New Roman"/>
                <w:b/>
                <w:bCs/>
              </w:rPr>
              <w:t>Token</w:t>
            </w:r>
          </w:p>
        </w:tc>
        <w:tc>
          <w:tcPr>
            <w:tcW w:w="0" w:type="auto"/>
          </w:tcPr>
          <w:p w14:paraId="4A80FC2F" w14:textId="77777777" w:rsidR="00AA5C5A" w:rsidRPr="000B2A5B" w:rsidRDefault="00000000" w:rsidP="000B2A5B">
            <w:pPr>
              <w:pStyle w:val="Compact"/>
              <w:rPr>
                <w:rFonts w:ascii="Times New Roman" w:hAnsi="Times New Roman" w:cs="Times New Roman"/>
                <w:lang w:val="pt-BR"/>
              </w:rPr>
            </w:pPr>
            <w:r w:rsidRPr="000B2A5B">
              <w:rPr>
                <w:rFonts w:ascii="Times New Roman" w:hAnsi="Times New Roman" w:cs="Times New Roman"/>
                <w:lang w:val="pt-BR"/>
              </w:rPr>
              <w:t>Sequência de caracteres usada para autenticar e autorizar um usuário após o login.</w:t>
            </w:r>
          </w:p>
        </w:tc>
      </w:tr>
      <w:tr w:rsidR="000B2A5B" w:rsidRPr="00CE3939" w14:paraId="4A840030" w14:textId="77777777">
        <w:tc>
          <w:tcPr>
            <w:tcW w:w="0" w:type="auto"/>
          </w:tcPr>
          <w:p w14:paraId="2376A877" w14:textId="77777777" w:rsidR="00AA5C5A" w:rsidRPr="000B2A5B" w:rsidRDefault="00000000" w:rsidP="000B2A5B">
            <w:pPr>
              <w:pStyle w:val="Compact"/>
              <w:rPr>
                <w:rFonts w:ascii="Times New Roman" w:hAnsi="Times New Roman" w:cs="Times New Roman"/>
              </w:rPr>
            </w:pPr>
            <w:r w:rsidRPr="000B2A5B">
              <w:rPr>
                <w:rFonts w:ascii="Times New Roman" w:hAnsi="Times New Roman" w:cs="Times New Roman"/>
                <w:b/>
                <w:bCs/>
              </w:rPr>
              <w:t>UI</w:t>
            </w:r>
          </w:p>
        </w:tc>
        <w:tc>
          <w:tcPr>
            <w:tcW w:w="0" w:type="auto"/>
          </w:tcPr>
          <w:p w14:paraId="1A29A3F7" w14:textId="77777777" w:rsidR="00AA5C5A" w:rsidRPr="000B2A5B" w:rsidRDefault="00000000" w:rsidP="000B2A5B">
            <w:pPr>
              <w:pStyle w:val="Compact"/>
              <w:rPr>
                <w:rFonts w:ascii="Times New Roman" w:hAnsi="Times New Roman" w:cs="Times New Roman"/>
                <w:lang w:val="pt-BR"/>
              </w:rPr>
            </w:pPr>
            <w:proofErr w:type="spellStart"/>
            <w:r w:rsidRPr="000B2A5B">
              <w:rPr>
                <w:rFonts w:ascii="Times New Roman" w:hAnsi="Times New Roman" w:cs="Times New Roman"/>
                <w:lang w:val="pt-BR"/>
              </w:rPr>
              <w:t>User</w:t>
            </w:r>
            <w:proofErr w:type="spellEnd"/>
            <w:r w:rsidRPr="000B2A5B">
              <w:rPr>
                <w:rFonts w:ascii="Times New Roman" w:hAnsi="Times New Roman" w:cs="Times New Roman"/>
                <w:lang w:val="pt-BR"/>
              </w:rPr>
              <w:t xml:space="preserve"> Interface. Meio pelo qual o usuário interage com o sistema.</w:t>
            </w:r>
          </w:p>
        </w:tc>
      </w:tr>
      <w:tr w:rsidR="000B2A5B" w:rsidRPr="00CE3939" w14:paraId="46147B4D" w14:textId="77777777">
        <w:tc>
          <w:tcPr>
            <w:tcW w:w="0" w:type="auto"/>
          </w:tcPr>
          <w:p w14:paraId="450819E3" w14:textId="77777777" w:rsidR="00AA5C5A" w:rsidRPr="000B2A5B" w:rsidRDefault="00000000" w:rsidP="000B2A5B">
            <w:pPr>
              <w:pStyle w:val="Compact"/>
              <w:rPr>
                <w:rFonts w:ascii="Times New Roman" w:hAnsi="Times New Roman" w:cs="Times New Roman"/>
              </w:rPr>
            </w:pPr>
            <w:r w:rsidRPr="000B2A5B">
              <w:rPr>
                <w:rFonts w:ascii="Times New Roman" w:hAnsi="Times New Roman" w:cs="Times New Roman"/>
                <w:b/>
                <w:bCs/>
              </w:rPr>
              <w:t>UX</w:t>
            </w:r>
          </w:p>
        </w:tc>
        <w:tc>
          <w:tcPr>
            <w:tcW w:w="0" w:type="auto"/>
          </w:tcPr>
          <w:p w14:paraId="62D5FB3F" w14:textId="77777777" w:rsidR="00AA5C5A" w:rsidRPr="000B2A5B" w:rsidRDefault="00000000" w:rsidP="000B2A5B">
            <w:pPr>
              <w:pStyle w:val="Compact"/>
              <w:rPr>
                <w:rFonts w:ascii="Times New Roman" w:hAnsi="Times New Roman" w:cs="Times New Roman"/>
                <w:lang w:val="pt-BR"/>
              </w:rPr>
            </w:pPr>
            <w:proofErr w:type="spellStart"/>
            <w:r w:rsidRPr="000B2A5B">
              <w:rPr>
                <w:rFonts w:ascii="Times New Roman" w:hAnsi="Times New Roman" w:cs="Times New Roman"/>
                <w:lang w:val="pt-BR"/>
              </w:rPr>
              <w:t>User</w:t>
            </w:r>
            <w:proofErr w:type="spellEnd"/>
            <w:r w:rsidRPr="000B2A5B">
              <w:rPr>
                <w:rFonts w:ascii="Times New Roman" w:hAnsi="Times New Roman" w:cs="Times New Roman"/>
                <w:lang w:val="pt-BR"/>
              </w:rPr>
              <w:t xml:space="preserve"> Experience. Experiência geral de uma pessoa ao usar um produto, especialmente em termos de quão fácil ou agradável é de usar.</w:t>
            </w:r>
          </w:p>
        </w:tc>
      </w:tr>
    </w:tbl>
    <w:p w14:paraId="1ACB0387" w14:textId="77777777" w:rsidR="00AA5C5A" w:rsidRPr="000B2A5B" w:rsidRDefault="00000000" w:rsidP="000B2A5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02A9CAC5">
          <v:rect id="_x0000_i1031" style="width:0;height:1.5pt" o:hralign="center" o:hrstd="t" o:hr="t"/>
        </w:pict>
      </w:r>
    </w:p>
    <w:p w14:paraId="7953219D" w14:textId="77777777" w:rsidR="00AA5C5A" w:rsidRPr="000B2A5B" w:rsidRDefault="00000000" w:rsidP="000B2A5B">
      <w:pPr>
        <w:pStyle w:val="Ttulo2"/>
        <w:rPr>
          <w:rFonts w:ascii="Times New Roman" w:hAnsi="Times New Roman" w:cs="Times New Roman"/>
          <w:color w:val="auto"/>
          <w:lang w:val="pt-BR"/>
        </w:rPr>
      </w:pPr>
      <w:bookmarkStart w:id="21" w:name="referências-bibliográficas-e-ferramentas"/>
      <w:bookmarkEnd w:id="20"/>
      <w:r w:rsidRPr="000B2A5B">
        <w:rPr>
          <w:rFonts w:ascii="Times New Roman" w:hAnsi="Times New Roman" w:cs="Times New Roman"/>
          <w:color w:val="auto"/>
          <w:lang w:val="pt-BR"/>
        </w:rPr>
        <w:lastRenderedPageBreak/>
        <w:t>11. REFERÊNCIAS BIBLIOGRÁFICAS E FERRAMENTAS</w:t>
      </w:r>
    </w:p>
    <w:bookmarkEnd w:id="0"/>
    <w:bookmarkEnd w:id="21"/>
    <w:p w14:paraId="769D6279" w14:textId="77777777" w:rsidR="00DE25E1" w:rsidRPr="000B2A5B" w:rsidRDefault="00DE25E1" w:rsidP="000B2A5B">
      <w:pPr>
        <w:pStyle w:val="FirstParagraph"/>
        <w:rPr>
          <w:rFonts w:ascii="Times New Roman" w:hAnsi="Times New Roman" w:cs="Times New Roman"/>
          <w:b/>
          <w:bCs/>
          <w:lang w:val="pt-BR"/>
        </w:rPr>
      </w:pPr>
    </w:p>
    <w:p w14:paraId="4044C6EA" w14:textId="4C83C806" w:rsidR="00DE25E1" w:rsidRPr="000B2A5B" w:rsidRDefault="00DE25E1" w:rsidP="000B2A5B">
      <w:pPr>
        <w:pStyle w:val="FirstParagraph"/>
        <w:rPr>
          <w:rFonts w:ascii="Times New Roman" w:hAnsi="Times New Roman" w:cs="Times New Roman"/>
          <w:lang w:val="pt-BR"/>
        </w:rPr>
      </w:pPr>
      <w:r w:rsidRPr="000B2A5B">
        <w:rPr>
          <w:rFonts w:ascii="Times New Roman" w:hAnsi="Times New Roman" w:cs="Times New Roman"/>
          <w:b/>
          <w:bCs/>
          <w:lang w:val="pt-BR"/>
        </w:rPr>
        <w:t xml:space="preserve">Tecnologias e Frameworks:  </w:t>
      </w:r>
    </w:p>
    <w:p w14:paraId="298FC644" w14:textId="77777777" w:rsidR="00DE25E1" w:rsidRPr="000B2A5B" w:rsidRDefault="00DE25E1" w:rsidP="000B2A5B">
      <w:pPr>
        <w:pStyle w:val="FirstParagraph"/>
        <w:rPr>
          <w:rFonts w:ascii="Times New Roman" w:hAnsi="Times New Roman" w:cs="Times New Roman"/>
        </w:rPr>
      </w:pPr>
      <w:r w:rsidRPr="000B2A5B">
        <w:rPr>
          <w:rFonts w:ascii="Times New Roman" w:hAnsi="Times New Roman" w:cs="Times New Roman"/>
          <w:lang w:val="pt-BR"/>
        </w:rPr>
        <w:t xml:space="preserve"> </w:t>
      </w:r>
      <w:r w:rsidRPr="000B2A5B">
        <w:rPr>
          <w:rFonts w:ascii="Times New Roman" w:hAnsi="Times New Roman" w:cs="Times New Roman"/>
        </w:rPr>
        <w:t xml:space="preserve">Back-end:  </w:t>
      </w:r>
    </w:p>
    <w:p w14:paraId="0BB5EE95" w14:textId="54FDB679" w:rsidR="00DE25E1" w:rsidRPr="000B2A5B" w:rsidRDefault="00DE25E1" w:rsidP="000B2A5B">
      <w:pPr>
        <w:pStyle w:val="FirstParagraph"/>
        <w:numPr>
          <w:ilvl w:val="0"/>
          <w:numId w:val="52"/>
        </w:numPr>
        <w:rPr>
          <w:rFonts w:ascii="Times New Roman" w:hAnsi="Times New Roman" w:cs="Times New Roman"/>
        </w:rPr>
      </w:pPr>
      <w:r w:rsidRPr="000B2A5B">
        <w:rPr>
          <w:rFonts w:ascii="Times New Roman" w:hAnsi="Times New Roman" w:cs="Times New Roman"/>
        </w:rPr>
        <w:t xml:space="preserve">Java 17  </w:t>
      </w:r>
    </w:p>
    <w:p w14:paraId="5D8E6F5E" w14:textId="244E2CFB" w:rsidR="00DE25E1" w:rsidRPr="000B2A5B" w:rsidRDefault="00DE25E1" w:rsidP="000B2A5B">
      <w:pPr>
        <w:pStyle w:val="FirstParagraph"/>
        <w:numPr>
          <w:ilvl w:val="0"/>
          <w:numId w:val="52"/>
        </w:numPr>
        <w:rPr>
          <w:rFonts w:ascii="Times New Roman" w:hAnsi="Times New Roman" w:cs="Times New Roman"/>
        </w:rPr>
      </w:pPr>
      <w:r w:rsidRPr="000B2A5B">
        <w:rPr>
          <w:rFonts w:ascii="Times New Roman" w:hAnsi="Times New Roman" w:cs="Times New Roman"/>
        </w:rPr>
        <w:t xml:space="preserve">Spring Boot 3.4.5  </w:t>
      </w:r>
    </w:p>
    <w:p w14:paraId="3C534D8E" w14:textId="662057AC" w:rsidR="00DE25E1" w:rsidRPr="000B2A5B" w:rsidRDefault="00DE25E1" w:rsidP="000B2A5B">
      <w:pPr>
        <w:pStyle w:val="FirstParagraph"/>
        <w:numPr>
          <w:ilvl w:val="0"/>
          <w:numId w:val="52"/>
        </w:numPr>
        <w:rPr>
          <w:rFonts w:ascii="Times New Roman" w:hAnsi="Times New Roman" w:cs="Times New Roman"/>
        </w:rPr>
      </w:pPr>
      <w:r w:rsidRPr="000B2A5B">
        <w:rPr>
          <w:rFonts w:ascii="Times New Roman" w:hAnsi="Times New Roman" w:cs="Times New Roman"/>
        </w:rPr>
        <w:t xml:space="preserve">Spring Security  </w:t>
      </w:r>
    </w:p>
    <w:p w14:paraId="62D30358" w14:textId="01D04E0F" w:rsidR="00DE25E1" w:rsidRPr="000B2A5B" w:rsidRDefault="00DE25E1" w:rsidP="000B2A5B">
      <w:pPr>
        <w:pStyle w:val="FirstParagraph"/>
        <w:numPr>
          <w:ilvl w:val="0"/>
          <w:numId w:val="52"/>
        </w:numPr>
        <w:rPr>
          <w:rFonts w:ascii="Times New Roman" w:hAnsi="Times New Roman" w:cs="Times New Roman"/>
        </w:rPr>
      </w:pPr>
      <w:r w:rsidRPr="000B2A5B">
        <w:rPr>
          <w:rFonts w:ascii="Times New Roman" w:hAnsi="Times New Roman" w:cs="Times New Roman"/>
        </w:rPr>
        <w:t xml:space="preserve">Spring Data JPA  </w:t>
      </w:r>
    </w:p>
    <w:p w14:paraId="5434411A" w14:textId="2F4F507E" w:rsidR="00DE25E1" w:rsidRPr="000B2A5B" w:rsidRDefault="00DE25E1" w:rsidP="000B2A5B">
      <w:pPr>
        <w:pStyle w:val="FirstParagraph"/>
        <w:numPr>
          <w:ilvl w:val="0"/>
          <w:numId w:val="52"/>
        </w:numPr>
        <w:rPr>
          <w:rFonts w:ascii="Times New Roman" w:hAnsi="Times New Roman" w:cs="Times New Roman"/>
        </w:rPr>
      </w:pPr>
      <w:r w:rsidRPr="000B2A5B">
        <w:rPr>
          <w:rFonts w:ascii="Times New Roman" w:hAnsi="Times New Roman" w:cs="Times New Roman"/>
        </w:rPr>
        <w:t xml:space="preserve">Hibernate (via Spring Data JPA)  </w:t>
      </w:r>
    </w:p>
    <w:p w14:paraId="73B25F21" w14:textId="10CFD0B7" w:rsidR="00DE25E1" w:rsidRPr="000B2A5B" w:rsidRDefault="00DE25E1" w:rsidP="000B2A5B">
      <w:pPr>
        <w:pStyle w:val="FirstParagraph"/>
        <w:numPr>
          <w:ilvl w:val="0"/>
          <w:numId w:val="52"/>
        </w:numPr>
        <w:rPr>
          <w:rFonts w:ascii="Times New Roman" w:hAnsi="Times New Roman" w:cs="Times New Roman"/>
          <w:lang w:val="pt-BR"/>
        </w:rPr>
      </w:pPr>
      <w:proofErr w:type="spellStart"/>
      <w:r w:rsidRPr="000B2A5B">
        <w:rPr>
          <w:rFonts w:ascii="Times New Roman" w:hAnsi="Times New Roman" w:cs="Times New Roman"/>
          <w:lang w:val="pt-BR"/>
        </w:rPr>
        <w:t>java-jwt</w:t>
      </w:r>
      <w:proofErr w:type="spellEnd"/>
      <w:r w:rsidRPr="000B2A5B">
        <w:rPr>
          <w:rFonts w:ascii="Times New Roman" w:hAnsi="Times New Roman" w:cs="Times New Roman"/>
          <w:lang w:val="pt-BR"/>
        </w:rPr>
        <w:t xml:space="preserve"> (Auth0) 4.5.0  </w:t>
      </w:r>
    </w:p>
    <w:p w14:paraId="1CF86948" w14:textId="0F86A5EB" w:rsidR="00DE25E1" w:rsidRPr="000B2A5B" w:rsidRDefault="00DE25E1" w:rsidP="000B2A5B">
      <w:pPr>
        <w:pStyle w:val="FirstParagraph"/>
        <w:numPr>
          <w:ilvl w:val="0"/>
          <w:numId w:val="52"/>
        </w:numPr>
        <w:rPr>
          <w:rFonts w:ascii="Times New Roman" w:hAnsi="Times New Roman" w:cs="Times New Roman"/>
          <w:lang w:val="pt-BR"/>
        </w:rPr>
      </w:pPr>
      <w:proofErr w:type="spellStart"/>
      <w:r w:rsidRPr="000B2A5B">
        <w:rPr>
          <w:rFonts w:ascii="Times New Roman" w:hAnsi="Times New Roman" w:cs="Times New Roman"/>
          <w:lang w:val="pt-BR"/>
        </w:rPr>
        <w:t>Maven</w:t>
      </w:r>
      <w:proofErr w:type="spellEnd"/>
      <w:r w:rsidRPr="000B2A5B">
        <w:rPr>
          <w:rFonts w:ascii="Times New Roman" w:hAnsi="Times New Roman" w:cs="Times New Roman"/>
          <w:lang w:val="pt-BR"/>
        </w:rPr>
        <w:t xml:space="preserve"> (para gerenciamento de dependências e build)  </w:t>
      </w:r>
    </w:p>
    <w:p w14:paraId="00EB9F0A" w14:textId="77777777" w:rsidR="00DE25E1" w:rsidRPr="000B2A5B" w:rsidRDefault="00DE25E1" w:rsidP="000B2A5B">
      <w:pPr>
        <w:pStyle w:val="FirstParagraph"/>
        <w:rPr>
          <w:rFonts w:ascii="Times New Roman" w:hAnsi="Times New Roman" w:cs="Times New Roman"/>
        </w:rPr>
      </w:pPr>
      <w:r w:rsidRPr="000B2A5B">
        <w:rPr>
          <w:rFonts w:ascii="Times New Roman" w:hAnsi="Times New Roman" w:cs="Times New Roman"/>
          <w:lang w:val="pt-BR"/>
        </w:rPr>
        <w:t xml:space="preserve"> </w:t>
      </w:r>
      <w:r w:rsidRPr="000B2A5B">
        <w:rPr>
          <w:rFonts w:ascii="Times New Roman" w:hAnsi="Times New Roman" w:cs="Times New Roman"/>
        </w:rPr>
        <w:t xml:space="preserve">Front-end:  </w:t>
      </w:r>
    </w:p>
    <w:p w14:paraId="6A40F8BB" w14:textId="6A8976FD" w:rsidR="00DE25E1" w:rsidRPr="000B2A5B" w:rsidRDefault="00DE25E1" w:rsidP="000B2A5B">
      <w:pPr>
        <w:pStyle w:val="FirstParagraph"/>
        <w:numPr>
          <w:ilvl w:val="0"/>
          <w:numId w:val="53"/>
        </w:numPr>
        <w:rPr>
          <w:rFonts w:ascii="Times New Roman" w:hAnsi="Times New Roman" w:cs="Times New Roman"/>
        </w:rPr>
      </w:pPr>
      <w:r w:rsidRPr="000B2A5B">
        <w:rPr>
          <w:rFonts w:ascii="Times New Roman" w:hAnsi="Times New Roman" w:cs="Times New Roman"/>
        </w:rPr>
        <w:t xml:space="preserve">React 19.1.0  </w:t>
      </w:r>
    </w:p>
    <w:p w14:paraId="5992FD51" w14:textId="36A6B24F" w:rsidR="00DE25E1" w:rsidRPr="000B2A5B" w:rsidRDefault="00DE25E1" w:rsidP="000B2A5B">
      <w:pPr>
        <w:pStyle w:val="FirstParagraph"/>
        <w:numPr>
          <w:ilvl w:val="0"/>
          <w:numId w:val="53"/>
        </w:numPr>
        <w:rPr>
          <w:rFonts w:ascii="Times New Roman" w:hAnsi="Times New Roman" w:cs="Times New Roman"/>
        </w:rPr>
      </w:pPr>
      <w:r w:rsidRPr="000B2A5B">
        <w:rPr>
          <w:rFonts w:ascii="Times New Roman" w:hAnsi="Times New Roman" w:cs="Times New Roman"/>
        </w:rPr>
        <w:t xml:space="preserve">React Router DOM 7.6.0  </w:t>
      </w:r>
    </w:p>
    <w:p w14:paraId="770CFA7E" w14:textId="341357D8" w:rsidR="00DE25E1" w:rsidRPr="000B2A5B" w:rsidRDefault="00DE25E1" w:rsidP="000B2A5B">
      <w:pPr>
        <w:pStyle w:val="FirstParagraph"/>
        <w:numPr>
          <w:ilvl w:val="0"/>
          <w:numId w:val="53"/>
        </w:numPr>
        <w:rPr>
          <w:rFonts w:ascii="Times New Roman" w:hAnsi="Times New Roman" w:cs="Times New Roman"/>
          <w:lang w:val="pt-BR"/>
        </w:rPr>
      </w:pPr>
      <w:proofErr w:type="spellStart"/>
      <w:r w:rsidRPr="000B2A5B">
        <w:rPr>
          <w:rFonts w:ascii="Times New Roman" w:hAnsi="Times New Roman" w:cs="Times New Roman"/>
          <w:lang w:val="pt-BR"/>
        </w:rPr>
        <w:t>Axios</w:t>
      </w:r>
      <w:proofErr w:type="spellEnd"/>
      <w:r w:rsidRPr="000B2A5B">
        <w:rPr>
          <w:rFonts w:ascii="Times New Roman" w:hAnsi="Times New Roman" w:cs="Times New Roman"/>
          <w:lang w:val="pt-BR"/>
        </w:rPr>
        <w:t xml:space="preserve"> 1.9.0 (para requisições HTTP)  </w:t>
      </w:r>
    </w:p>
    <w:p w14:paraId="47F2AD75" w14:textId="651DB675" w:rsidR="00DE25E1" w:rsidRPr="000B2A5B" w:rsidRDefault="00DE25E1" w:rsidP="000B2A5B">
      <w:pPr>
        <w:pStyle w:val="FirstParagraph"/>
        <w:numPr>
          <w:ilvl w:val="0"/>
          <w:numId w:val="53"/>
        </w:numPr>
        <w:rPr>
          <w:rFonts w:ascii="Times New Roman" w:hAnsi="Times New Roman" w:cs="Times New Roman"/>
        </w:rPr>
      </w:pPr>
      <w:r w:rsidRPr="000B2A5B">
        <w:rPr>
          <w:rFonts w:ascii="Times New Roman" w:hAnsi="Times New Roman" w:cs="Times New Roman"/>
        </w:rPr>
        <w:t>Create React App (</w:t>
      </w:r>
      <w:proofErr w:type="spellStart"/>
      <w:r w:rsidRPr="000B2A5B">
        <w:rPr>
          <w:rFonts w:ascii="Times New Roman" w:hAnsi="Times New Roman" w:cs="Times New Roman"/>
        </w:rPr>
        <w:t>como</w:t>
      </w:r>
      <w:proofErr w:type="spellEnd"/>
      <w:r w:rsidRPr="000B2A5B">
        <w:rPr>
          <w:rFonts w:ascii="Times New Roman" w:hAnsi="Times New Roman" w:cs="Times New Roman"/>
        </w:rPr>
        <w:t xml:space="preserve"> base do </w:t>
      </w:r>
      <w:proofErr w:type="spellStart"/>
      <w:r w:rsidRPr="000B2A5B">
        <w:rPr>
          <w:rFonts w:ascii="Times New Roman" w:hAnsi="Times New Roman" w:cs="Times New Roman"/>
        </w:rPr>
        <w:t>projeto</w:t>
      </w:r>
      <w:proofErr w:type="spellEnd"/>
      <w:r w:rsidRPr="000B2A5B">
        <w:rPr>
          <w:rFonts w:ascii="Times New Roman" w:hAnsi="Times New Roman" w:cs="Times New Roman"/>
        </w:rPr>
        <w:t xml:space="preserve"> front-end)  </w:t>
      </w:r>
    </w:p>
    <w:p w14:paraId="43F53ABE" w14:textId="77777777" w:rsidR="00DE25E1" w:rsidRPr="000B2A5B" w:rsidRDefault="00DE25E1" w:rsidP="000B2A5B">
      <w:pPr>
        <w:pStyle w:val="FirstParagraph"/>
        <w:rPr>
          <w:rFonts w:ascii="Times New Roman" w:hAnsi="Times New Roman" w:cs="Times New Roman"/>
          <w:lang w:val="pt-BR"/>
        </w:rPr>
      </w:pPr>
      <w:r w:rsidRPr="000B2A5B">
        <w:rPr>
          <w:rFonts w:ascii="Times New Roman" w:hAnsi="Times New Roman" w:cs="Times New Roman"/>
        </w:rPr>
        <w:t xml:space="preserve"> </w:t>
      </w:r>
      <w:r w:rsidRPr="000B2A5B">
        <w:rPr>
          <w:rFonts w:ascii="Times New Roman" w:hAnsi="Times New Roman" w:cs="Times New Roman"/>
          <w:lang w:val="pt-BR"/>
        </w:rPr>
        <w:t xml:space="preserve">Banco de Dados:  </w:t>
      </w:r>
    </w:p>
    <w:p w14:paraId="31DB71AD" w14:textId="19835AB0" w:rsidR="00DE25E1" w:rsidRPr="000B2A5B" w:rsidRDefault="00DE25E1" w:rsidP="000B2A5B">
      <w:pPr>
        <w:pStyle w:val="FirstParagraph"/>
        <w:numPr>
          <w:ilvl w:val="0"/>
          <w:numId w:val="54"/>
        </w:numPr>
        <w:rPr>
          <w:rFonts w:ascii="Times New Roman" w:hAnsi="Times New Roman" w:cs="Times New Roman"/>
          <w:lang w:val="pt-BR"/>
        </w:rPr>
      </w:pPr>
      <w:r w:rsidRPr="000B2A5B">
        <w:rPr>
          <w:rFonts w:ascii="Times New Roman" w:hAnsi="Times New Roman" w:cs="Times New Roman"/>
          <w:lang w:val="pt-BR"/>
        </w:rPr>
        <w:t xml:space="preserve">Microsoft SQL Server  </w:t>
      </w:r>
    </w:p>
    <w:p w14:paraId="68636E96" w14:textId="77777777" w:rsidR="00DE25E1" w:rsidRPr="000B2A5B" w:rsidRDefault="00DE25E1" w:rsidP="000B2A5B">
      <w:pPr>
        <w:pStyle w:val="FirstParagraph"/>
        <w:rPr>
          <w:rFonts w:ascii="Times New Roman" w:hAnsi="Times New Roman" w:cs="Times New Roman"/>
          <w:b/>
          <w:bCs/>
          <w:lang w:val="pt-BR"/>
        </w:rPr>
      </w:pPr>
      <w:r w:rsidRPr="000B2A5B">
        <w:rPr>
          <w:rFonts w:ascii="Times New Roman" w:hAnsi="Times New Roman" w:cs="Times New Roman"/>
          <w:b/>
          <w:bCs/>
          <w:lang w:val="pt-BR"/>
        </w:rPr>
        <w:t xml:space="preserve">Ferramentas de Desenvolvimento:  </w:t>
      </w:r>
    </w:p>
    <w:p w14:paraId="49966E39" w14:textId="4C76D695" w:rsidR="00DE25E1" w:rsidRPr="000B2A5B" w:rsidRDefault="00DE25E1" w:rsidP="000B2A5B">
      <w:pPr>
        <w:pStyle w:val="FirstParagraph"/>
        <w:numPr>
          <w:ilvl w:val="0"/>
          <w:numId w:val="54"/>
        </w:numPr>
        <w:rPr>
          <w:rFonts w:ascii="Times New Roman" w:hAnsi="Times New Roman" w:cs="Times New Roman"/>
        </w:rPr>
      </w:pPr>
      <w:r w:rsidRPr="000B2A5B">
        <w:rPr>
          <w:rFonts w:ascii="Times New Roman" w:hAnsi="Times New Roman" w:cs="Times New Roman"/>
        </w:rPr>
        <w:t>IDE</w:t>
      </w:r>
      <w:r w:rsidR="00D13A0F" w:rsidRPr="000B2A5B">
        <w:rPr>
          <w:rFonts w:ascii="Times New Roman" w:hAnsi="Times New Roman" w:cs="Times New Roman"/>
        </w:rPr>
        <w:t xml:space="preserve"> Java</w:t>
      </w:r>
      <w:r w:rsidRPr="000B2A5B">
        <w:rPr>
          <w:rFonts w:ascii="Times New Roman" w:hAnsi="Times New Roman" w:cs="Times New Roman"/>
        </w:rPr>
        <w:t xml:space="preserve">: IntelliJ IDEA </w:t>
      </w:r>
    </w:p>
    <w:p w14:paraId="2B0F529B" w14:textId="0612E59A" w:rsidR="00DE25E1" w:rsidRPr="000B2A5B" w:rsidRDefault="00DE25E1" w:rsidP="000B2A5B">
      <w:pPr>
        <w:pStyle w:val="FirstParagraph"/>
        <w:numPr>
          <w:ilvl w:val="0"/>
          <w:numId w:val="54"/>
        </w:numPr>
        <w:rPr>
          <w:rFonts w:ascii="Times New Roman" w:hAnsi="Times New Roman" w:cs="Times New Roman"/>
        </w:rPr>
      </w:pPr>
      <w:r w:rsidRPr="000B2A5B">
        <w:rPr>
          <w:rFonts w:ascii="Times New Roman" w:hAnsi="Times New Roman" w:cs="Times New Roman"/>
        </w:rPr>
        <w:t>IDE JavaScript/React: VS Code</w:t>
      </w:r>
    </w:p>
    <w:p w14:paraId="05E0CC3E" w14:textId="1DFF05C3" w:rsidR="00DE25E1" w:rsidRPr="000B2A5B" w:rsidRDefault="00DE25E1" w:rsidP="000B2A5B">
      <w:pPr>
        <w:pStyle w:val="FirstParagraph"/>
        <w:numPr>
          <w:ilvl w:val="0"/>
          <w:numId w:val="54"/>
        </w:numPr>
        <w:rPr>
          <w:rFonts w:ascii="Times New Roman" w:hAnsi="Times New Roman" w:cs="Times New Roman"/>
          <w:lang w:val="pt-BR"/>
        </w:rPr>
      </w:pPr>
      <w:r w:rsidRPr="000B2A5B">
        <w:rPr>
          <w:rFonts w:ascii="Times New Roman" w:hAnsi="Times New Roman" w:cs="Times New Roman"/>
          <w:lang w:val="pt-BR"/>
        </w:rPr>
        <w:t xml:space="preserve">Node.js e </w:t>
      </w:r>
      <w:proofErr w:type="spellStart"/>
      <w:r w:rsidRPr="000B2A5B">
        <w:rPr>
          <w:rFonts w:ascii="Times New Roman" w:hAnsi="Times New Roman" w:cs="Times New Roman"/>
          <w:lang w:val="pt-BR"/>
        </w:rPr>
        <w:t>npm</w:t>
      </w:r>
      <w:proofErr w:type="spellEnd"/>
      <w:r w:rsidRPr="000B2A5B">
        <w:rPr>
          <w:rFonts w:ascii="Times New Roman" w:hAnsi="Times New Roman" w:cs="Times New Roman"/>
          <w:lang w:val="pt-BR"/>
        </w:rPr>
        <w:t xml:space="preserve"> (para o ambiente de desenvolvimento front-</w:t>
      </w:r>
      <w:proofErr w:type="spellStart"/>
      <w:r w:rsidRPr="000B2A5B">
        <w:rPr>
          <w:rFonts w:ascii="Times New Roman" w:hAnsi="Times New Roman" w:cs="Times New Roman"/>
          <w:lang w:val="pt-BR"/>
        </w:rPr>
        <w:t>end</w:t>
      </w:r>
      <w:proofErr w:type="spellEnd"/>
      <w:r w:rsidRPr="000B2A5B">
        <w:rPr>
          <w:rFonts w:ascii="Times New Roman" w:hAnsi="Times New Roman" w:cs="Times New Roman"/>
          <w:lang w:val="pt-BR"/>
        </w:rPr>
        <w:t xml:space="preserve">)  </w:t>
      </w:r>
    </w:p>
    <w:p w14:paraId="1C082863" w14:textId="5B8CC1E3" w:rsidR="00DE25E1" w:rsidRPr="000B2A5B" w:rsidRDefault="00DE25E1" w:rsidP="000B2A5B">
      <w:pPr>
        <w:pStyle w:val="FirstParagraph"/>
        <w:numPr>
          <w:ilvl w:val="0"/>
          <w:numId w:val="54"/>
        </w:numPr>
        <w:rPr>
          <w:rFonts w:ascii="Times New Roman" w:hAnsi="Times New Roman" w:cs="Times New Roman"/>
          <w:lang w:val="pt-BR"/>
        </w:rPr>
      </w:pPr>
      <w:proofErr w:type="spellStart"/>
      <w:r w:rsidRPr="000B2A5B">
        <w:rPr>
          <w:rFonts w:ascii="Times New Roman" w:hAnsi="Times New Roman" w:cs="Times New Roman"/>
          <w:lang w:val="pt-BR"/>
        </w:rPr>
        <w:t>Git</w:t>
      </w:r>
      <w:proofErr w:type="spellEnd"/>
      <w:r w:rsidRPr="000B2A5B">
        <w:rPr>
          <w:rFonts w:ascii="Times New Roman" w:hAnsi="Times New Roman" w:cs="Times New Roman"/>
          <w:lang w:val="pt-BR"/>
        </w:rPr>
        <w:t xml:space="preserve"> (para controle de versão)  </w:t>
      </w:r>
    </w:p>
    <w:p w14:paraId="00022AD8" w14:textId="41F6F635" w:rsidR="00DE25E1" w:rsidRPr="000B2A5B" w:rsidRDefault="00DE25E1" w:rsidP="000B2A5B">
      <w:pPr>
        <w:pStyle w:val="FirstParagraph"/>
        <w:numPr>
          <w:ilvl w:val="0"/>
          <w:numId w:val="54"/>
        </w:numPr>
        <w:rPr>
          <w:rFonts w:ascii="Times New Roman" w:hAnsi="Times New Roman" w:cs="Times New Roman"/>
          <w:lang w:val="pt-BR"/>
        </w:rPr>
      </w:pPr>
      <w:proofErr w:type="spellStart"/>
      <w:r w:rsidRPr="000B2A5B">
        <w:rPr>
          <w:rFonts w:ascii="Times New Roman" w:hAnsi="Times New Roman" w:cs="Times New Roman"/>
          <w:lang w:val="pt-BR"/>
        </w:rPr>
        <w:t>Postman</w:t>
      </w:r>
      <w:proofErr w:type="spellEnd"/>
      <w:r w:rsidRPr="000B2A5B">
        <w:rPr>
          <w:rFonts w:ascii="Times New Roman" w:hAnsi="Times New Roman" w:cs="Times New Roman"/>
          <w:lang w:val="pt-BR"/>
        </w:rPr>
        <w:t xml:space="preserve"> (para testes de API)  </w:t>
      </w:r>
    </w:p>
    <w:p w14:paraId="6E3261E1" w14:textId="12B1B525" w:rsidR="00DE25E1" w:rsidRPr="000B2A5B" w:rsidRDefault="00DE25E1" w:rsidP="000B2A5B">
      <w:pPr>
        <w:pStyle w:val="FirstParagraph"/>
        <w:numPr>
          <w:ilvl w:val="0"/>
          <w:numId w:val="54"/>
        </w:numPr>
        <w:rPr>
          <w:rFonts w:ascii="Times New Roman" w:hAnsi="Times New Roman" w:cs="Times New Roman"/>
          <w:lang w:val="pt-BR"/>
        </w:rPr>
      </w:pPr>
      <w:r w:rsidRPr="000B2A5B">
        <w:rPr>
          <w:rFonts w:ascii="Times New Roman" w:hAnsi="Times New Roman" w:cs="Times New Roman"/>
          <w:lang w:val="pt-BR"/>
        </w:rPr>
        <w:t xml:space="preserve">Navegadores Web (Chrome, </w:t>
      </w:r>
      <w:proofErr w:type="gramStart"/>
      <w:r w:rsidRPr="000B2A5B">
        <w:rPr>
          <w:rFonts w:ascii="Times New Roman" w:hAnsi="Times New Roman" w:cs="Times New Roman"/>
          <w:lang w:val="pt-BR"/>
        </w:rPr>
        <w:t>Firefox, etc.</w:t>
      </w:r>
      <w:proofErr w:type="gramEnd"/>
      <w:r w:rsidRPr="000B2A5B">
        <w:rPr>
          <w:rFonts w:ascii="Times New Roman" w:hAnsi="Times New Roman" w:cs="Times New Roman"/>
          <w:lang w:val="pt-BR"/>
        </w:rPr>
        <w:t>, para desenvolvimento e teste do front-</w:t>
      </w:r>
      <w:proofErr w:type="spellStart"/>
      <w:r w:rsidRPr="000B2A5B">
        <w:rPr>
          <w:rFonts w:ascii="Times New Roman" w:hAnsi="Times New Roman" w:cs="Times New Roman"/>
          <w:lang w:val="pt-BR"/>
        </w:rPr>
        <w:t>end</w:t>
      </w:r>
      <w:proofErr w:type="spellEnd"/>
      <w:r w:rsidRPr="000B2A5B">
        <w:rPr>
          <w:rFonts w:ascii="Times New Roman" w:hAnsi="Times New Roman" w:cs="Times New Roman"/>
          <w:lang w:val="pt-BR"/>
        </w:rPr>
        <w:t>)</w:t>
      </w:r>
    </w:p>
    <w:p w14:paraId="1DE1E489" w14:textId="77777777" w:rsidR="00DE25E1" w:rsidRPr="000B2A5B" w:rsidRDefault="00DE25E1" w:rsidP="000B2A5B">
      <w:pPr>
        <w:pStyle w:val="FirstParagraph"/>
        <w:rPr>
          <w:rFonts w:ascii="Times New Roman" w:hAnsi="Times New Roman" w:cs="Times New Roman"/>
          <w:b/>
          <w:bCs/>
          <w:lang w:val="pt-BR"/>
        </w:rPr>
      </w:pPr>
      <w:r w:rsidRPr="000B2A5B">
        <w:rPr>
          <w:rFonts w:ascii="Times New Roman" w:hAnsi="Times New Roman" w:cs="Times New Roman"/>
          <w:b/>
          <w:bCs/>
          <w:lang w:val="pt-BR"/>
        </w:rPr>
        <w:t xml:space="preserve">Outras Referências:  </w:t>
      </w:r>
    </w:p>
    <w:p w14:paraId="7E091D7A" w14:textId="31C8D60D" w:rsidR="00DE25E1" w:rsidRPr="000B2A5B" w:rsidRDefault="00DE25E1" w:rsidP="000B2A5B">
      <w:pPr>
        <w:pStyle w:val="FirstParagraph"/>
        <w:numPr>
          <w:ilvl w:val="0"/>
          <w:numId w:val="55"/>
        </w:numPr>
        <w:rPr>
          <w:rFonts w:ascii="Times New Roman" w:hAnsi="Times New Roman" w:cs="Times New Roman"/>
          <w:lang w:val="pt-BR"/>
        </w:rPr>
      </w:pPr>
      <w:r w:rsidRPr="000B2A5B">
        <w:rPr>
          <w:rFonts w:ascii="Times New Roman" w:hAnsi="Times New Roman" w:cs="Times New Roman"/>
          <w:lang w:val="pt-BR"/>
        </w:rPr>
        <w:t xml:space="preserve">Princípios de Design de API REST.  </w:t>
      </w:r>
    </w:p>
    <w:p w14:paraId="3EBCDCFD" w14:textId="00C88B51" w:rsidR="00DE25E1" w:rsidRPr="000B2A5B" w:rsidRDefault="00DE25E1" w:rsidP="000B2A5B">
      <w:pPr>
        <w:pStyle w:val="FirstParagraph"/>
        <w:numPr>
          <w:ilvl w:val="0"/>
          <w:numId w:val="55"/>
        </w:numPr>
        <w:rPr>
          <w:rFonts w:ascii="Times New Roman" w:hAnsi="Times New Roman" w:cs="Times New Roman"/>
          <w:lang w:val="pt-BR"/>
        </w:rPr>
      </w:pPr>
      <w:r w:rsidRPr="000B2A5B">
        <w:rPr>
          <w:rFonts w:ascii="Times New Roman" w:hAnsi="Times New Roman" w:cs="Times New Roman"/>
          <w:lang w:val="pt-BR"/>
        </w:rPr>
        <w:lastRenderedPageBreak/>
        <w:t xml:space="preserve">Padrões de Projeto de Software.  </w:t>
      </w:r>
    </w:p>
    <w:p w14:paraId="6E769F90" w14:textId="289546B1" w:rsidR="00DE25E1" w:rsidRPr="000B2A5B" w:rsidRDefault="00DE25E1" w:rsidP="000B2A5B">
      <w:pPr>
        <w:pStyle w:val="FirstParagraph"/>
        <w:numPr>
          <w:ilvl w:val="0"/>
          <w:numId w:val="55"/>
        </w:numPr>
        <w:rPr>
          <w:rFonts w:ascii="Times New Roman" w:hAnsi="Times New Roman" w:cs="Times New Roman"/>
          <w:lang w:val="pt-BR"/>
        </w:rPr>
      </w:pPr>
      <w:r w:rsidRPr="000B2A5B">
        <w:rPr>
          <w:rFonts w:ascii="Times New Roman" w:hAnsi="Times New Roman" w:cs="Times New Roman"/>
          <w:lang w:val="pt-BR"/>
        </w:rPr>
        <w:t xml:space="preserve">Documentação oficial das tecnologias listadas.  </w:t>
      </w:r>
    </w:p>
    <w:p w14:paraId="27EA7BCA" w14:textId="17352A0C" w:rsidR="002617F3" w:rsidRPr="000B2A5B" w:rsidRDefault="00DE25E1" w:rsidP="000B2A5B">
      <w:pPr>
        <w:pStyle w:val="FirstParagraph"/>
        <w:numPr>
          <w:ilvl w:val="0"/>
          <w:numId w:val="55"/>
        </w:numPr>
        <w:rPr>
          <w:rFonts w:ascii="Times New Roman" w:hAnsi="Times New Roman" w:cs="Times New Roman"/>
          <w:lang w:val="pt-BR"/>
        </w:rPr>
      </w:pPr>
      <w:r w:rsidRPr="000B2A5B">
        <w:rPr>
          <w:rFonts w:ascii="Times New Roman" w:hAnsi="Times New Roman" w:cs="Times New Roman"/>
          <w:lang w:val="pt-BR"/>
        </w:rPr>
        <w:t xml:space="preserve">MODELO DE DOCUMENTAÇÃO DE REQUISITOS.docx. </w:t>
      </w:r>
    </w:p>
    <w:p w14:paraId="3DC40F41" w14:textId="1A5E1F7B" w:rsidR="00AA5C5A" w:rsidRPr="000B2A5B" w:rsidRDefault="00DE25E1" w:rsidP="000B2A5B">
      <w:pPr>
        <w:pStyle w:val="FirstParagraph"/>
        <w:numPr>
          <w:ilvl w:val="0"/>
          <w:numId w:val="55"/>
        </w:numPr>
        <w:rPr>
          <w:rFonts w:ascii="Times New Roman" w:hAnsi="Times New Roman" w:cs="Times New Roman"/>
          <w:lang w:val="pt-BR"/>
        </w:rPr>
      </w:pPr>
      <w:r w:rsidRPr="000B2A5B">
        <w:rPr>
          <w:rFonts w:ascii="Times New Roman" w:hAnsi="Times New Roman" w:cs="Times New Roman"/>
          <w:lang w:val="pt-BR"/>
        </w:rPr>
        <w:t>popula_banco.py: Script Python para popular o banco de dados com dados de teste.</w:t>
      </w:r>
    </w:p>
    <w:sectPr w:rsidR="00AA5C5A" w:rsidRPr="000B2A5B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A0B272" w14:textId="77777777" w:rsidR="00362DEE" w:rsidRDefault="00362DEE">
      <w:pPr>
        <w:spacing w:after="0"/>
      </w:pPr>
      <w:r>
        <w:separator/>
      </w:r>
    </w:p>
  </w:endnote>
  <w:endnote w:type="continuationSeparator" w:id="0">
    <w:p w14:paraId="7DC3B063" w14:textId="77777777" w:rsidR="00362DEE" w:rsidRDefault="00362D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17BA7A" w14:textId="77777777" w:rsidR="00362DEE" w:rsidRDefault="00362DEE">
      <w:r>
        <w:separator/>
      </w:r>
    </w:p>
  </w:footnote>
  <w:footnote w:type="continuationSeparator" w:id="0">
    <w:p w14:paraId="0A81A730" w14:textId="77777777" w:rsidR="00362DEE" w:rsidRDefault="00362D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60683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066270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59158C"/>
    <w:multiLevelType w:val="multilevel"/>
    <w:tmpl w:val="97B0B6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0A99411"/>
    <w:multiLevelType w:val="multilevel"/>
    <w:tmpl w:val="04FEFB9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EA4DB4"/>
    <w:multiLevelType w:val="multilevel"/>
    <w:tmpl w:val="75A81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1640F36"/>
    <w:multiLevelType w:val="hybridMultilevel"/>
    <w:tmpl w:val="F21A57D6"/>
    <w:lvl w:ilvl="0" w:tplc="0416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6" w15:restartNumberingAfterBreak="0">
    <w:nsid w:val="023130F2"/>
    <w:multiLevelType w:val="hybridMultilevel"/>
    <w:tmpl w:val="FC5C09C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2AF2335"/>
    <w:multiLevelType w:val="multilevel"/>
    <w:tmpl w:val="B27E0D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3092114"/>
    <w:multiLevelType w:val="multilevel"/>
    <w:tmpl w:val="6C045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6564BD6"/>
    <w:multiLevelType w:val="multilevel"/>
    <w:tmpl w:val="4FA25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89A3303"/>
    <w:multiLevelType w:val="multilevel"/>
    <w:tmpl w:val="5FBE8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9164372"/>
    <w:multiLevelType w:val="multilevel"/>
    <w:tmpl w:val="58786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C990525"/>
    <w:multiLevelType w:val="hybridMultilevel"/>
    <w:tmpl w:val="0582840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CBC46CB"/>
    <w:multiLevelType w:val="multilevel"/>
    <w:tmpl w:val="15EC5F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D0232F2"/>
    <w:multiLevelType w:val="multilevel"/>
    <w:tmpl w:val="618A8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2EC2450"/>
    <w:multiLevelType w:val="hybridMultilevel"/>
    <w:tmpl w:val="7564E28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40254C1"/>
    <w:multiLevelType w:val="multilevel"/>
    <w:tmpl w:val="687E1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90E55ED"/>
    <w:multiLevelType w:val="multilevel"/>
    <w:tmpl w:val="75E0A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9905505"/>
    <w:multiLevelType w:val="multilevel"/>
    <w:tmpl w:val="BA54B2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DDF371A"/>
    <w:multiLevelType w:val="multilevel"/>
    <w:tmpl w:val="22F69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F08307C"/>
    <w:multiLevelType w:val="multilevel"/>
    <w:tmpl w:val="7BB43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3CF06AF"/>
    <w:multiLevelType w:val="multilevel"/>
    <w:tmpl w:val="2EB68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3F77162"/>
    <w:multiLevelType w:val="multilevel"/>
    <w:tmpl w:val="02282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5A56177"/>
    <w:multiLevelType w:val="multilevel"/>
    <w:tmpl w:val="B41AB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DAC602A"/>
    <w:multiLevelType w:val="multilevel"/>
    <w:tmpl w:val="CC9AA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DBE1D1D"/>
    <w:multiLevelType w:val="hybridMultilevel"/>
    <w:tmpl w:val="3AD201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E7032F1"/>
    <w:multiLevelType w:val="multilevel"/>
    <w:tmpl w:val="E73ED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F161B0C"/>
    <w:multiLevelType w:val="multilevel"/>
    <w:tmpl w:val="907092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7D17E6D"/>
    <w:multiLevelType w:val="multilevel"/>
    <w:tmpl w:val="CD640D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CD205C5"/>
    <w:multiLevelType w:val="multilevel"/>
    <w:tmpl w:val="FC90D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0BF2F79"/>
    <w:multiLevelType w:val="multilevel"/>
    <w:tmpl w:val="CA1636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9061CF6"/>
    <w:multiLevelType w:val="multilevel"/>
    <w:tmpl w:val="9C888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B7E76ED"/>
    <w:multiLevelType w:val="multilevel"/>
    <w:tmpl w:val="86E0E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C7A2D99"/>
    <w:multiLevelType w:val="multilevel"/>
    <w:tmpl w:val="FB78C4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D805B14"/>
    <w:multiLevelType w:val="hybridMultilevel"/>
    <w:tmpl w:val="919EEA5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E886B5F"/>
    <w:multiLevelType w:val="multilevel"/>
    <w:tmpl w:val="AE2A2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4F510F73"/>
    <w:multiLevelType w:val="multilevel"/>
    <w:tmpl w:val="A314D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13409B3"/>
    <w:multiLevelType w:val="multilevel"/>
    <w:tmpl w:val="8654D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1597788"/>
    <w:multiLevelType w:val="multilevel"/>
    <w:tmpl w:val="C7F0DD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C403E8F"/>
    <w:multiLevelType w:val="multilevel"/>
    <w:tmpl w:val="8BE08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5C876FE8"/>
    <w:multiLevelType w:val="hybridMultilevel"/>
    <w:tmpl w:val="ACD4CBF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CFE57DC"/>
    <w:multiLevelType w:val="multilevel"/>
    <w:tmpl w:val="A802CC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1890238"/>
    <w:multiLevelType w:val="multilevel"/>
    <w:tmpl w:val="78BC3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236707F"/>
    <w:multiLevelType w:val="multilevel"/>
    <w:tmpl w:val="F4863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626E74A8"/>
    <w:multiLevelType w:val="multilevel"/>
    <w:tmpl w:val="49A4A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6439210B"/>
    <w:multiLevelType w:val="hybridMultilevel"/>
    <w:tmpl w:val="9822DE7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55A684E"/>
    <w:multiLevelType w:val="multilevel"/>
    <w:tmpl w:val="AB3A5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6D2907FB"/>
    <w:multiLevelType w:val="multilevel"/>
    <w:tmpl w:val="A5508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6D966061"/>
    <w:multiLevelType w:val="multilevel"/>
    <w:tmpl w:val="7A5E02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6E824D97"/>
    <w:multiLevelType w:val="multilevel"/>
    <w:tmpl w:val="B4BE4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70FA64A6"/>
    <w:multiLevelType w:val="hybridMultilevel"/>
    <w:tmpl w:val="02E8CD2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4C738FE"/>
    <w:multiLevelType w:val="multilevel"/>
    <w:tmpl w:val="36B40B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758B3718"/>
    <w:multiLevelType w:val="multilevel"/>
    <w:tmpl w:val="925C5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7EEF5850"/>
    <w:multiLevelType w:val="hybridMultilevel"/>
    <w:tmpl w:val="62282B8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F4A1F5A"/>
    <w:multiLevelType w:val="multilevel"/>
    <w:tmpl w:val="E9365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87605229">
    <w:abstractNumId w:val="0"/>
  </w:num>
  <w:num w:numId="2" w16cid:durableId="182827926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14188218">
    <w:abstractNumId w:val="1"/>
  </w:num>
  <w:num w:numId="4" w16cid:durableId="90665673">
    <w:abstractNumId w:val="1"/>
  </w:num>
  <w:num w:numId="5" w16cid:durableId="662511795">
    <w:abstractNumId w:val="1"/>
  </w:num>
  <w:num w:numId="6" w16cid:durableId="1734623641">
    <w:abstractNumId w:val="1"/>
  </w:num>
  <w:num w:numId="7" w16cid:durableId="1349479015">
    <w:abstractNumId w:val="1"/>
  </w:num>
  <w:num w:numId="8" w16cid:durableId="1869639734">
    <w:abstractNumId w:val="1"/>
  </w:num>
  <w:num w:numId="9" w16cid:durableId="1710492078">
    <w:abstractNumId w:val="1"/>
  </w:num>
  <w:num w:numId="10" w16cid:durableId="1378819282">
    <w:abstractNumId w:val="1"/>
  </w:num>
  <w:num w:numId="11" w16cid:durableId="1257594512">
    <w:abstractNumId w:val="1"/>
  </w:num>
  <w:num w:numId="12" w16cid:durableId="2014842933">
    <w:abstractNumId w:val="1"/>
  </w:num>
  <w:num w:numId="13" w16cid:durableId="1870419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89203130">
    <w:abstractNumId w:val="1"/>
  </w:num>
  <w:num w:numId="15" w16cid:durableId="127251842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00564307">
    <w:abstractNumId w:val="1"/>
  </w:num>
  <w:num w:numId="17" w16cid:durableId="1293050974">
    <w:abstractNumId w:val="1"/>
  </w:num>
  <w:num w:numId="18" w16cid:durableId="368841628">
    <w:abstractNumId w:val="1"/>
  </w:num>
  <w:num w:numId="19" w16cid:durableId="185522300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441342851">
    <w:abstractNumId w:val="1"/>
  </w:num>
  <w:num w:numId="21" w16cid:durableId="2131706277">
    <w:abstractNumId w:val="1"/>
  </w:num>
  <w:num w:numId="22" w16cid:durableId="770200298">
    <w:abstractNumId w:val="1"/>
  </w:num>
  <w:num w:numId="23" w16cid:durableId="2022734793">
    <w:abstractNumId w:val="1"/>
  </w:num>
  <w:num w:numId="24" w16cid:durableId="1523787756">
    <w:abstractNumId w:val="1"/>
  </w:num>
  <w:num w:numId="25" w16cid:durableId="1851093437">
    <w:abstractNumId w:val="1"/>
  </w:num>
  <w:num w:numId="26" w16cid:durableId="760882336">
    <w:abstractNumId w:val="1"/>
  </w:num>
  <w:num w:numId="27" w16cid:durableId="2011372766">
    <w:abstractNumId w:val="1"/>
  </w:num>
  <w:num w:numId="28" w16cid:durableId="2093625131">
    <w:abstractNumId w:val="1"/>
  </w:num>
  <w:num w:numId="29" w16cid:durableId="99426328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814638029">
    <w:abstractNumId w:val="1"/>
  </w:num>
  <w:num w:numId="31" w16cid:durableId="1083332935">
    <w:abstractNumId w:val="1"/>
  </w:num>
  <w:num w:numId="32" w16cid:durableId="824856632">
    <w:abstractNumId w:val="1"/>
  </w:num>
  <w:num w:numId="33" w16cid:durableId="78218776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579485157">
    <w:abstractNumId w:val="1"/>
  </w:num>
  <w:num w:numId="35" w16cid:durableId="334652357">
    <w:abstractNumId w:val="1"/>
  </w:num>
  <w:num w:numId="36" w16cid:durableId="193349630">
    <w:abstractNumId w:val="1"/>
  </w:num>
  <w:num w:numId="37" w16cid:durableId="1591740278">
    <w:abstractNumId w:val="1"/>
  </w:num>
  <w:num w:numId="38" w16cid:durableId="1796635261">
    <w:abstractNumId w:val="1"/>
  </w:num>
  <w:num w:numId="39" w16cid:durableId="113990270">
    <w:abstractNumId w:val="1"/>
  </w:num>
  <w:num w:numId="40" w16cid:durableId="709303868">
    <w:abstractNumId w:val="1"/>
  </w:num>
  <w:num w:numId="41" w16cid:durableId="179930204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582449138">
    <w:abstractNumId w:val="1"/>
  </w:num>
  <w:num w:numId="43" w16cid:durableId="1751806088">
    <w:abstractNumId w:val="1"/>
  </w:num>
  <w:num w:numId="44" w16cid:durableId="973679025">
    <w:abstractNumId w:val="1"/>
  </w:num>
  <w:num w:numId="45" w16cid:durableId="1569223406">
    <w:abstractNumId w:val="1"/>
  </w:num>
  <w:num w:numId="46" w16cid:durableId="1414400672">
    <w:abstractNumId w:val="34"/>
  </w:num>
  <w:num w:numId="47" w16cid:durableId="1727291491">
    <w:abstractNumId w:val="12"/>
  </w:num>
  <w:num w:numId="48" w16cid:durableId="1304434542">
    <w:abstractNumId w:val="6"/>
  </w:num>
  <w:num w:numId="49" w16cid:durableId="557133937">
    <w:abstractNumId w:val="15"/>
  </w:num>
  <w:num w:numId="50" w16cid:durableId="38358447">
    <w:abstractNumId w:val="53"/>
  </w:num>
  <w:num w:numId="51" w16cid:durableId="125895405">
    <w:abstractNumId w:val="40"/>
  </w:num>
  <w:num w:numId="52" w16cid:durableId="537669937">
    <w:abstractNumId w:val="50"/>
  </w:num>
  <w:num w:numId="53" w16cid:durableId="682590077">
    <w:abstractNumId w:val="25"/>
  </w:num>
  <w:num w:numId="54" w16cid:durableId="612172599">
    <w:abstractNumId w:val="5"/>
  </w:num>
  <w:num w:numId="55" w16cid:durableId="866022930">
    <w:abstractNumId w:val="45"/>
  </w:num>
  <w:num w:numId="56" w16cid:durableId="2004241526">
    <w:abstractNumId w:val="33"/>
  </w:num>
  <w:num w:numId="57" w16cid:durableId="1913661468">
    <w:abstractNumId w:val="17"/>
  </w:num>
  <w:num w:numId="58" w16cid:durableId="875461799">
    <w:abstractNumId w:val="44"/>
  </w:num>
  <w:num w:numId="59" w16cid:durableId="199438997">
    <w:abstractNumId w:val="52"/>
  </w:num>
  <w:num w:numId="60" w16cid:durableId="50813556">
    <w:abstractNumId w:val="35"/>
  </w:num>
  <w:num w:numId="61" w16cid:durableId="1518890452">
    <w:abstractNumId w:val="32"/>
  </w:num>
  <w:num w:numId="62" w16cid:durableId="1118137697">
    <w:abstractNumId w:val="27"/>
  </w:num>
  <w:num w:numId="63" w16cid:durableId="1621261962">
    <w:abstractNumId w:val="43"/>
  </w:num>
  <w:num w:numId="64" w16cid:durableId="949166094">
    <w:abstractNumId w:val="30"/>
  </w:num>
  <w:num w:numId="65" w16cid:durableId="845362794">
    <w:abstractNumId w:val="2"/>
  </w:num>
  <w:num w:numId="66" w16cid:durableId="388456778">
    <w:abstractNumId w:val="28"/>
  </w:num>
  <w:num w:numId="67" w16cid:durableId="222375411">
    <w:abstractNumId w:val="24"/>
  </w:num>
  <w:num w:numId="68" w16cid:durableId="1859540387">
    <w:abstractNumId w:val="49"/>
  </w:num>
  <w:num w:numId="69" w16cid:durableId="1361710174">
    <w:abstractNumId w:val="23"/>
  </w:num>
  <w:num w:numId="70" w16cid:durableId="1715423975">
    <w:abstractNumId w:val="20"/>
  </w:num>
  <w:num w:numId="71" w16cid:durableId="1020854552">
    <w:abstractNumId w:val="36"/>
  </w:num>
  <w:num w:numId="72" w16cid:durableId="1183784126">
    <w:abstractNumId w:val="22"/>
  </w:num>
  <w:num w:numId="73" w16cid:durableId="1864171931">
    <w:abstractNumId w:val="39"/>
  </w:num>
  <w:num w:numId="74" w16cid:durableId="305017858">
    <w:abstractNumId w:val="38"/>
  </w:num>
  <w:num w:numId="75" w16cid:durableId="1213884528">
    <w:abstractNumId w:val="46"/>
  </w:num>
  <w:num w:numId="76" w16cid:durableId="1749183765">
    <w:abstractNumId w:val="47"/>
  </w:num>
  <w:num w:numId="77" w16cid:durableId="1336224692">
    <w:abstractNumId w:val="10"/>
  </w:num>
  <w:num w:numId="78" w16cid:durableId="229392269">
    <w:abstractNumId w:val="31"/>
  </w:num>
  <w:num w:numId="79" w16cid:durableId="2005546098">
    <w:abstractNumId w:val="29"/>
  </w:num>
  <w:num w:numId="80" w16cid:durableId="731462252">
    <w:abstractNumId w:val="42"/>
  </w:num>
  <w:num w:numId="81" w16cid:durableId="2045984515">
    <w:abstractNumId w:val="16"/>
  </w:num>
  <w:num w:numId="82" w16cid:durableId="1480459250">
    <w:abstractNumId w:val="11"/>
  </w:num>
  <w:num w:numId="83" w16cid:durableId="2097508119">
    <w:abstractNumId w:val="18"/>
  </w:num>
  <w:num w:numId="84" w16cid:durableId="301430522">
    <w:abstractNumId w:val="18"/>
    <w:lvlOverride w:ilvl="1">
      <w:lvl w:ilvl="1">
        <w:numFmt w:val="decimal"/>
        <w:lvlText w:val="%2."/>
        <w:lvlJc w:val="left"/>
      </w:lvl>
    </w:lvlOverride>
  </w:num>
  <w:num w:numId="85" w16cid:durableId="1330793809">
    <w:abstractNumId w:val="54"/>
  </w:num>
  <w:num w:numId="86" w16cid:durableId="769277955">
    <w:abstractNumId w:val="21"/>
  </w:num>
  <w:num w:numId="87" w16cid:durableId="849678596">
    <w:abstractNumId w:val="48"/>
  </w:num>
  <w:num w:numId="88" w16cid:durableId="25906911">
    <w:abstractNumId w:val="4"/>
  </w:num>
  <w:num w:numId="89" w16cid:durableId="1473787557">
    <w:abstractNumId w:val="51"/>
  </w:num>
  <w:num w:numId="90" w16cid:durableId="1785420322">
    <w:abstractNumId w:val="9"/>
  </w:num>
  <w:num w:numId="91" w16cid:durableId="68309300">
    <w:abstractNumId w:val="19"/>
  </w:num>
  <w:num w:numId="92" w16cid:durableId="388767723">
    <w:abstractNumId w:val="7"/>
  </w:num>
  <w:num w:numId="93" w16cid:durableId="717632612">
    <w:abstractNumId w:val="8"/>
  </w:num>
  <w:num w:numId="94" w16cid:durableId="915432931">
    <w:abstractNumId w:val="8"/>
    <w:lvlOverride w:ilvl="1">
      <w:lvl w:ilvl="1">
        <w:numFmt w:val="decimal"/>
        <w:lvlText w:val="%2."/>
        <w:lvlJc w:val="left"/>
      </w:lvl>
    </w:lvlOverride>
  </w:num>
  <w:num w:numId="95" w16cid:durableId="1768888021">
    <w:abstractNumId w:val="41"/>
  </w:num>
  <w:num w:numId="96" w16cid:durableId="787823579">
    <w:abstractNumId w:val="41"/>
    <w:lvlOverride w:ilvl="1">
      <w:lvl w:ilvl="1">
        <w:numFmt w:val="decimal"/>
        <w:lvlText w:val="%2."/>
        <w:lvlJc w:val="left"/>
      </w:lvl>
    </w:lvlOverride>
  </w:num>
  <w:num w:numId="97" w16cid:durableId="1988896929">
    <w:abstractNumId w:val="13"/>
  </w:num>
  <w:num w:numId="98" w16cid:durableId="1995984789">
    <w:abstractNumId w:val="13"/>
    <w:lvlOverride w:ilvl="1">
      <w:lvl w:ilvl="1">
        <w:numFmt w:val="decimal"/>
        <w:lvlText w:val="%2."/>
        <w:lvlJc w:val="left"/>
      </w:lvl>
    </w:lvlOverride>
  </w:num>
  <w:num w:numId="99" w16cid:durableId="224410424">
    <w:abstractNumId w:val="14"/>
  </w:num>
  <w:num w:numId="100" w16cid:durableId="578684362">
    <w:abstractNumId w:val="14"/>
    <w:lvlOverride w:ilvl="1">
      <w:lvl w:ilvl="1">
        <w:numFmt w:val="decimal"/>
        <w:lvlText w:val="%2."/>
        <w:lvlJc w:val="left"/>
      </w:lvl>
    </w:lvlOverride>
  </w:num>
  <w:num w:numId="101" w16cid:durableId="1868136298">
    <w:abstractNumId w:val="37"/>
  </w:num>
  <w:num w:numId="102" w16cid:durableId="46589626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A5C5A"/>
    <w:rsid w:val="000B2A5B"/>
    <w:rsid w:val="00132937"/>
    <w:rsid w:val="00134773"/>
    <w:rsid w:val="00222CF1"/>
    <w:rsid w:val="002617F3"/>
    <w:rsid w:val="00362DEE"/>
    <w:rsid w:val="00414CAB"/>
    <w:rsid w:val="00460C7D"/>
    <w:rsid w:val="00470E96"/>
    <w:rsid w:val="0049178E"/>
    <w:rsid w:val="005A24DD"/>
    <w:rsid w:val="00852206"/>
    <w:rsid w:val="00885420"/>
    <w:rsid w:val="00903605"/>
    <w:rsid w:val="00991E43"/>
    <w:rsid w:val="00AA5C5A"/>
    <w:rsid w:val="00AE1982"/>
    <w:rsid w:val="00B154DB"/>
    <w:rsid w:val="00B87B62"/>
    <w:rsid w:val="00CE3939"/>
    <w:rsid w:val="00D13A0F"/>
    <w:rsid w:val="00D65FE8"/>
    <w:rsid w:val="00DE25E1"/>
    <w:rsid w:val="00E1737E"/>
    <w:rsid w:val="00E51230"/>
    <w:rsid w:val="00ED048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CDDE71"/>
  <w15:docId w15:val="{8083AFA4-F762-4CC9-B97E-0086DA581C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0B2A5B"/>
    <w:pPr>
      <w:spacing w:before="100" w:beforeAutospacing="1" w:after="100" w:afterAutospacing="1"/>
    </w:pPr>
    <w:rPr>
      <w:rFonts w:ascii="Times New Roman" w:eastAsia="Times New Roman" w:hAnsi="Times New Roman" w:cs="Times New Roman"/>
      <w:lang w:val="pt-BR" w:eastAsia="pt-BR"/>
    </w:rPr>
  </w:style>
  <w:style w:type="character" w:styleId="Forte">
    <w:name w:val="Strong"/>
    <w:basedOn w:val="Fontepargpadro"/>
    <w:uiPriority w:val="22"/>
    <w:qFormat/>
    <w:rsid w:val="000B2A5B"/>
    <w:rPr>
      <w:b/>
      <w:bCs/>
    </w:rPr>
  </w:style>
  <w:style w:type="character" w:styleId="nfase">
    <w:name w:val="Emphasis"/>
    <w:basedOn w:val="Fontepargpadro"/>
    <w:uiPriority w:val="20"/>
    <w:qFormat/>
    <w:rsid w:val="000B2A5B"/>
    <w:rPr>
      <w:i/>
      <w:iCs/>
    </w:rPr>
  </w:style>
  <w:style w:type="character" w:customStyle="1" w:styleId="export-sheets-button">
    <w:name w:val="export-sheets-button"/>
    <w:basedOn w:val="Fontepargpadro"/>
    <w:rsid w:val="000B2A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33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70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94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5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66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1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8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4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83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4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0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4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37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0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2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0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5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2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95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5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0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6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5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1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38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25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392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4512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8777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00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42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045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903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795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5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70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5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0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7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7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54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4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9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3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4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0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9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5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9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2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5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614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3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70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05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08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07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5011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9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33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49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132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021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8</Pages>
  <Words>5608</Words>
  <Characters>30289</Characters>
  <Application>Microsoft Office Word</Application>
  <DocSecurity>0</DocSecurity>
  <Lines>252</Lines>
  <Paragraphs>7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UILHERME SPINOLA DOS SANTOS</dc:creator>
  <cp:keywords/>
  <cp:lastModifiedBy>GUILHERME SPINOLA DOS SANTOS</cp:lastModifiedBy>
  <cp:revision>7</cp:revision>
  <dcterms:created xsi:type="dcterms:W3CDTF">2025-06-01T19:18:00Z</dcterms:created>
  <dcterms:modified xsi:type="dcterms:W3CDTF">2025-06-05T21:57:00Z</dcterms:modified>
</cp:coreProperties>
</file>